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EFA48" w14:textId="77777777" w:rsidR="009E34A5" w:rsidRPr="00AD1743" w:rsidRDefault="009E34A5" w:rsidP="009E34A5">
      <w:pPr>
        <w:rPr>
          <w:rFonts w:ascii="Aptos" w:hAnsi="Aptos"/>
        </w:rPr>
      </w:pPr>
      <w:r w:rsidRPr="00AD1743">
        <w:rPr>
          <w:rFonts w:ascii="Aptos" w:hAnsi="Aptos"/>
          <w:noProof/>
        </w:rPr>
        <w:drawing>
          <wp:anchor distT="0" distB="0" distL="114300" distR="114300" simplePos="0" relativeHeight="251658240" behindDoc="0" locked="0" layoutInCell="1" allowOverlap="1" wp14:anchorId="0B76E55F" wp14:editId="6B4A2C13">
            <wp:simplePos x="0" y="0"/>
            <wp:positionH relativeFrom="margin">
              <wp:posOffset>-21209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749A0A" w14:textId="3497A18B" w:rsidR="009E34A5" w:rsidRPr="00AD1743" w:rsidRDefault="009E34A5" w:rsidP="009E34A5">
      <w:pPr>
        <w:spacing w:before="720"/>
        <w:ind w:right="34"/>
        <w:jc w:val="right"/>
        <w:rPr>
          <w:rFonts w:ascii="Aptos" w:hAnsi="Aptos"/>
          <w:b/>
          <w:bCs/>
          <w:sz w:val="28"/>
          <w:szCs w:val="28"/>
        </w:rPr>
      </w:pPr>
      <w:r w:rsidRPr="00AD1743">
        <w:rPr>
          <w:rFonts w:ascii="Aptos" w:hAnsi="Aptos"/>
          <w:b/>
          <w:bCs/>
          <w:sz w:val="28"/>
          <w:szCs w:val="28"/>
        </w:rPr>
        <w:t>Nomination of Examiners</w:t>
      </w:r>
    </w:p>
    <w:p w14:paraId="65462B1A" w14:textId="0D93ECDB" w:rsidR="009E34A5" w:rsidRPr="00AD1743" w:rsidRDefault="009E34A5" w:rsidP="009E34A5">
      <w:pPr>
        <w:ind w:right="32"/>
        <w:jc w:val="right"/>
        <w:rPr>
          <w:rFonts w:ascii="Aptos" w:hAnsi="Aptos"/>
          <w:b/>
          <w:bCs/>
          <w:sz w:val="24"/>
          <w:szCs w:val="24"/>
        </w:rPr>
      </w:pPr>
      <w:r w:rsidRPr="00AD1743">
        <w:rPr>
          <w:rFonts w:ascii="Aptos" w:hAnsi="Aptos"/>
          <w:b/>
          <w:bCs/>
          <w:sz w:val="24"/>
          <w:szCs w:val="24"/>
        </w:rPr>
        <w:t>Doctoral Programs with Oral Examination</w:t>
      </w:r>
    </w:p>
    <w:p w14:paraId="4FF06A7F" w14:textId="77777777" w:rsidR="009E34A5" w:rsidRPr="00AD1743" w:rsidRDefault="009E34A5" w:rsidP="009E34A5">
      <w:pPr>
        <w:ind w:right="32"/>
        <w:rPr>
          <w:rFonts w:ascii="Aptos" w:hAnsi="Aptos"/>
          <w:b/>
          <w:bCs/>
          <w:sz w:val="20"/>
          <w:szCs w:val="20"/>
        </w:rPr>
      </w:pPr>
    </w:p>
    <w:p w14:paraId="1980F48B" w14:textId="77777777" w:rsidR="001F2CFB" w:rsidRPr="00AD1743" w:rsidRDefault="001F2CFB" w:rsidP="009E34A5">
      <w:pPr>
        <w:ind w:right="32"/>
        <w:jc w:val="right"/>
        <w:rPr>
          <w:rFonts w:ascii="Aptos" w:hAnsi="Aptos"/>
          <w:b/>
          <w:bCs/>
          <w:sz w:val="20"/>
          <w:szCs w:val="20"/>
        </w:rPr>
      </w:pPr>
    </w:p>
    <w:p w14:paraId="78302016" w14:textId="1AE8CE05" w:rsidR="003612F1" w:rsidRPr="003612F1" w:rsidRDefault="003612F1" w:rsidP="00BE517E">
      <w:pPr>
        <w:ind w:right="57"/>
        <w:jc w:val="both"/>
        <w:rPr>
          <w:rFonts w:ascii="Aptos" w:hAnsi="Aptos"/>
          <w:bCs/>
          <w:lang w:val="en-AU"/>
        </w:rPr>
      </w:pPr>
      <w:r w:rsidRPr="003612F1">
        <w:rPr>
          <w:rFonts w:ascii="Aptos" w:hAnsi="Aptos"/>
          <w:b/>
          <w:bCs/>
          <w:lang w:val="en-AU"/>
        </w:rPr>
        <w:t>Important Information</w:t>
      </w:r>
    </w:p>
    <w:p w14:paraId="5CCA2070" w14:textId="39834B1B"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Supervisors (normally the Principal Supervisor) must first contact proposed examiners to confirm their willingness to examine. Candidates must not contact examiners at any stage</w:t>
      </w:r>
      <w:r w:rsidR="00B96C4F">
        <w:rPr>
          <w:rFonts w:ascii="Aptos" w:hAnsi="Aptos"/>
          <w:bCs/>
          <w:sz w:val="18"/>
          <w:szCs w:val="18"/>
          <w:lang w:val="en-AU"/>
        </w:rPr>
        <w:t>, prior or during the examination process</w:t>
      </w:r>
      <w:r w:rsidRPr="00703E36">
        <w:rPr>
          <w:rFonts w:ascii="Aptos" w:hAnsi="Aptos"/>
          <w:bCs/>
          <w:sz w:val="18"/>
          <w:szCs w:val="18"/>
          <w:lang w:val="en-AU"/>
        </w:rPr>
        <w:t>.</w:t>
      </w:r>
    </w:p>
    <w:p w14:paraId="508BB7F9" w14:textId="77777777"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The </w:t>
      </w:r>
      <w:proofErr w:type="spellStart"/>
      <w:r w:rsidRPr="00703E36">
        <w:rPr>
          <w:rFonts w:ascii="Aptos" w:hAnsi="Aptos"/>
          <w:bCs/>
          <w:sz w:val="18"/>
          <w:szCs w:val="18"/>
          <w:lang w:val="en-AU"/>
        </w:rPr>
        <w:t>NoE</w:t>
      </w:r>
      <w:proofErr w:type="spellEnd"/>
      <w:r w:rsidRPr="00703E36">
        <w:rPr>
          <w:rFonts w:ascii="Aptos" w:hAnsi="Aptos"/>
          <w:bCs/>
          <w:sz w:val="18"/>
          <w:szCs w:val="18"/>
          <w:lang w:val="en-AU"/>
        </w:rPr>
        <w:t xml:space="preserve"> form must be submitted </w:t>
      </w:r>
      <w:r w:rsidRPr="00BB6C36">
        <w:rPr>
          <w:rFonts w:ascii="Aptos" w:hAnsi="Aptos"/>
          <w:b/>
          <w:sz w:val="18"/>
          <w:szCs w:val="18"/>
          <w:lang w:val="en-AU"/>
        </w:rPr>
        <w:t>at least 3 months</w:t>
      </w:r>
      <w:r w:rsidRPr="00703E36">
        <w:rPr>
          <w:rFonts w:ascii="Aptos" w:hAnsi="Aptos"/>
          <w:bCs/>
          <w:sz w:val="18"/>
          <w:szCs w:val="18"/>
          <w:lang w:val="en-AU"/>
        </w:rPr>
        <w:t xml:space="preserve"> before thesis submission.</w:t>
      </w:r>
    </w:p>
    <w:p w14:paraId="59DFB75A" w14:textId="3B4BCDE0"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Examiners will normally receive the thesis electronically. If a hard copy is requested, notify </w:t>
      </w:r>
      <w:hyperlink r:id="rId12" w:history="1">
        <w:r w:rsidR="002D2807" w:rsidRPr="00703E36">
          <w:rPr>
            <w:rStyle w:val="Hyperlink"/>
            <w:rFonts w:ascii="Aptos" w:hAnsi="Aptos"/>
            <w:bCs/>
            <w:sz w:val="18"/>
            <w:szCs w:val="18"/>
            <w:lang w:val="en-AU"/>
          </w:rPr>
          <w:t>researchassessments@ecu.edu.au</w:t>
        </w:r>
      </w:hyperlink>
      <w:r w:rsidR="002D2807" w:rsidRPr="00703E36">
        <w:rPr>
          <w:rFonts w:ascii="Aptos" w:hAnsi="Aptos"/>
          <w:bCs/>
          <w:sz w:val="18"/>
          <w:szCs w:val="18"/>
          <w:lang w:val="en-AU"/>
        </w:rPr>
        <w:t xml:space="preserve">. </w:t>
      </w:r>
    </w:p>
    <w:p w14:paraId="359AC90A" w14:textId="0CFDD3A2"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Submit the completed </w:t>
      </w:r>
      <w:proofErr w:type="spellStart"/>
      <w:r w:rsidRPr="00703E36">
        <w:rPr>
          <w:rFonts w:ascii="Aptos" w:hAnsi="Aptos"/>
          <w:bCs/>
          <w:sz w:val="18"/>
          <w:szCs w:val="18"/>
          <w:lang w:val="en-AU"/>
        </w:rPr>
        <w:t>NoE</w:t>
      </w:r>
      <w:proofErr w:type="spellEnd"/>
      <w:r w:rsidRPr="00703E36">
        <w:rPr>
          <w:rFonts w:ascii="Aptos" w:hAnsi="Aptos"/>
          <w:bCs/>
          <w:sz w:val="18"/>
          <w:szCs w:val="18"/>
          <w:lang w:val="en-AU"/>
        </w:rPr>
        <w:t xml:space="preserve"> form to </w:t>
      </w:r>
      <w:hyperlink r:id="rId13" w:history="1">
        <w:r w:rsidR="002D2807" w:rsidRPr="00703E36">
          <w:rPr>
            <w:rStyle w:val="Hyperlink"/>
            <w:rFonts w:ascii="Aptos" w:hAnsi="Aptos"/>
            <w:bCs/>
            <w:sz w:val="18"/>
            <w:szCs w:val="18"/>
            <w:lang w:val="en-AU"/>
          </w:rPr>
          <w:t>grs@ecu.edu.au</w:t>
        </w:r>
      </w:hyperlink>
      <w:r w:rsidR="002D2807" w:rsidRPr="00703E36">
        <w:rPr>
          <w:rFonts w:ascii="Aptos" w:hAnsi="Aptos"/>
          <w:bCs/>
          <w:sz w:val="18"/>
          <w:szCs w:val="18"/>
          <w:lang w:val="en-AU"/>
        </w:rPr>
        <w:t xml:space="preserve">. </w:t>
      </w:r>
    </w:p>
    <w:p w14:paraId="5490BC7A" w14:textId="133026A9" w:rsidR="006B2D85" w:rsidRPr="00703E36" w:rsidRDefault="006B2D85" w:rsidP="006B2D85">
      <w:pPr>
        <w:numPr>
          <w:ilvl w:val="0"/>
          <w:numId w:val="33"/>
        </w:numPr>
        <w:tabs>
          <w:tab w:val="num" w:pos="720"/>
        </w:tabs>
        <w:ind w:right="57"/>
        <w:jc w:val="both"/>
        <w:rPr>
          <w:rFonts w:ascii="Aptos" w:hAnsi="Aptos"/>
          <w:bCs/>
          <w:sz w:val="18"/>
          <w:szCs w:val="18"/>
          <w:lang w:val="en-AU"/>
        </w:rPr>
      </w:pPr>
      <w:r w:rsidRPr="00703E36">
        <w:rPr>
          <w:rFonts w:ascii="Aptos" w:hAnsi="Aptos"/>
          <w:bCs/>
          <w:sz w:val="18"/>
          <w:szCs w:val="18"/>
          <w:lang w:val="en-AU"/>
        </w:rPr>
        <w:t xml:space="preserve">For nominations involving an </w:t>
      </w:r>
      <w:r w:rsidRPr="00703E36">
        <w:rPr>
          <w:rFonts w:ascii="Aptos" w:hAnsi="Aptos"/>
          <w:b/>
          <w:sz w:val="18"/>
          <w:szCs w:val="18"/>
          <w:lang w:val="en-AU"/>
        </w:rPr>
        <w:t>International Examiner</w:t>
      </w:r>
      <w:r w:rsidRPr="00703E36">
        <w:rPr>
          <w:rFonts w:ascii="Aptos" w:hAnsi="Aptos"/>
          <w:bCs/>
          <w:sz w:val="18"/>
          <w:szCs w:val="18"/>
          <w:lang w:val="en-AU"/>
        </w:rPr>
        <w:t xml:space="preserve">, Schools/Principal Supervisors must follow the </w:t>
      </w:r>
      <w:r w:rsidRPr="00703E36">
        <w:rPr>
          <w:rFonts w:ascii="Aptos" w:hAnsi="Aptos"/>
          <w:b/>
          <w:sz w:val="18"/>
          <w:szCs w:val="18"/>
          <w:lang w:val="en-AU"/>
        </w:rPr>
        <w:t>International Examiner Requirement in Section B</w:t>
      </w:r>
      <w:r w:rsidRPr="00703E36">
        <w:rPr>
          <w:rFonts w:ascii="Aptos" w:hAnsi="Aptos"/>
          <w:bCs/>
          <w:sz w:val="18"/>
          <w:szCs w:val="18"/>
          <w:lang w:val="en-AU"/>
        </w:rPr>
        <w:t>.</w:t>
      </w:r>
    </w:p>
    <w:p w14:paraId="5E1F0AD3" w14:textId="77777777" w:rsidR="00703E36" w:rsidRDefault="00703E36" w:rsidP="00BE517E">
      <w:pPr>
        <w:ind w:right="32"/>
        <w:rPr>
          <w:rFonts w:ascii="Aptos" w:hAnsi="Aptos"/>
          <w:bCs/>
          <w:sz w:val="18"/>
          <w:szCs w:val="18"/>
        </w:rPr>
      </w:pPr>
    </w:p>
    <w:p w14:paraId="76FA70E7" w14:textId="3AA659CF" w:rsidR="001D4A6B" w:rsidRPr="00703E36" w:rsidRDefault="000B6968" w:rsidP="00BE517E">
      <w:pPr>
        <w:ind w:right="32"/>
        <w:rPr>
          <w:rFonts w:ascii="Aptos" w:hAnsi="Aptos"/>
          <w:sz w:val="18"/>
          <w:szCs w:val="18"/>
        </w:rPr>
      </w:pPr>
      <w:r w:rsidRPr="00703E36">
        <w:rPr>
          <w:rFonts w:ascii="Aptos" w:hAnsi="Aptos"/>
          <w:bCs/>
          <w:sz w:val="18"/>
          <w:szCs w:val="18"/>
        </w:rPr>
        <w:t xml:space="preserve">For more information: </w:t>
      </w:r>
      <w:r w:rsidRPr="00703E36">
        <w:rPr>
          <w:rFonts w:ascii="Aptos" w:hAnsi="Aptos"/>
          <w:sz w:val="18"/>
          <w:szCs w:val="18"/>
        </w:rPr>
        <w:t xml:space="preserve">Refer to the </w:t>
      </w:r>
      <w:r w:rsidRPr="00507ABF">
        <w:rPr>
          <w:rFonts w:ascii="Aptos" w:hAnsi="Aptos"/>
          <w:sz w:val="18"/>
          <w:szCs w:val="18"/>
        </w:rPr>
        <w:t>guidelines at the end of this document</w:t>
      </w:r>
      <w:r w:rsidRPr="00703E36">
        <w:rPr>
          <w:rFonts w:ascii="Aptos" w:hAnsi="Aptos"/>
          <w:sz w:val="18"/>
          <w:szCs w:val="18"/>
        </w:rPr>
        <w:t xml:space="preserve"> prior to completing.</w:t>
      </w:r>
    </w:p>
    <w:p w14:paraId="373BC092" w14:textId="036861CC" w:rsidR="004F382E" w:rsidRPr="00AD1743" w:rsidRDefault="004F382E" w:rsidP="00594472">
      <w:pPr>
        <w:ind w:right="57"/>
        <w:jc w:val="both"/>
        <w:rPr>
          <w:rFonts w:ascii="Aptos" w:hAnsi="Aptos"/>
          <w:bCs/>
          <w:sz w:val="18"/>
          <w:szCs w:val="18"/>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63"/>
        <w:gridCol w:w="3056"/>
        <w:gridCol w:w="63"/>
        <w:gridCol w:w="1701"/>
        <w:gridCol w:w="3123"/>
      </w:tblGrid>
      <w:tr w:rsidR="001C0957" w:rsidRPr="00AD1743" w14:paraId="697E6EF3" w14:textId="77777777" w:rsidTr="003C43FA">
        <w:trPr>
          <w:trHeight w:val="567"/>
          <w:jc w:val="center"/>
        </w:trPr>
        <w:tc>
          <w:tcPr>
            <w:tcW w:w="10206" w:type="dxa"/>
            <w:gridSpan w:val="5"/>
            <w:tcBorders>
              <w:bottom w:val="single" w:sz="2" w:space="0" w:color="BCBCBC"/>
            </w:tcBorders>
            <w:vAlign w:val="center"/>
          </w:tcPr>
          <w:p w14:paraId="697E6EF2" w14:textId="6418A88F" w:rsidR="001C0957" w:rsidRPr="00AD1743" w:rsidRDefault="003A639F" w:rsidP="00F411BD">
            <w:pPr>
              <w:ind w:left="57" w:right="57"/>
              <w:rPr>
                <w:rFonts w:ascii="Aptos" w:hAnsi="Aptos"/>
                <w:b/>
                <w:bCs/>
                <w:sz w:val="24"/>
                <w:szCs w:val="24"/>
              </w:rPr>
            </w:pPr>
            <w:r w:rsidRPr="00AD1743">
              <w:rPr>
                <w:rFonts w:ascii="Aptos" w:hAnsi="Aptos"/>
                <w:b/>
                <w:bCs/>
                <w:sz w:val="24"/>
                <w:szCs w:val="24"/>
              </w:rPr>
              <w:t>SECTION A: CANDIDATE DETAILS</w:t>
            </w:r>
          </w:p>
        </w:tc>
      </w:tr>
      <w:tr w:rsidR="00CE3F6C" w:rsidRPr="00AD1743" w14:paraId="697E6EF8" w14:textId="77777777" w:rsidTr="00970DD0">
        <w:trPr>
          <w:trHeight w:val="454"/>
          <w:jc w:val="center"/>
        </w:trPr>
        <w:tc>
          <w:tcPr>
            <w:tcW w:w="2263" w:type="dxa"/>
            <w:tcBorders>
              <w:top w:val="single" w:sz="2" w:space="0" w:color="BCBCBC"/>
            </w:tcBorders>
            <w:vAlign w:val="center"/>
          </w:tcPr>
          <w:p w14:paraId="697E6EF4" w14:textId="3516FB8D" w:rsidR="00CE3F6C" w:rsidRPr="00AD1743" w:rsidRDefault="00486FB6" w:rsidP="00C40600">
            <w:pPr>
              <w:pStyle w:val="TableParagraph"/>
              <w:ind w:left="57" w:right="57"/>
              <w:rPr>
                <w:rFonts w:ascii="Aptos" w:hAnsi="Aptos"/>
                <w:sz w:val="18"/>
              </w:rPr>
            </w:pPr>
            <w:r w:rsidRPr="00AD1743">
              <w:rPr>
                <w:rFonts w:ascii="Aptos" w:hAnsi="Aptos"/>
                <w:spacing w:val="-1"/>
                <w:sz w:val="18"/>
              </w:rPr>
              <w:t>Candidate</w:t>
            </w:r>
            <w:r w:rsidR="00CE3F6C" w:rsidRPr="00AD1743">
              <w:rPr>
                <w:rFonts w:ascii="Aptos" w:hAnsi="Aptos"/>
                <w:spacing w:val="-1"/>
                <w:sz w:val="18"/>
              </w:rPr>
              <w:t xml:space="preserve"> Given Name(s):</w:t>
            </w:r>
          </w:p>
        </w:tc>
        <w:sdt>
          <w:sdtPr>
            <w:rPr>
              <w:rFonts w:ascii="Aptos" w:hAnsi="Aptos"/>
              <w:sz w:val="18"/>
              <w:szCs w:val="18"/>
            </w:rPr>
            <w:id w:val="-1629156731"/>
            <w:placeholder>
              <w:docPart w:val="6ED5524C90DC465C8A0A787B2A512331"/>
            </w:placeholder>
            <w:showingPlcHdr/>
            <w:text/>
          </w:sdtPr>
          <w:sdtContent>
            <w:tc>
              <w:tcPr>
                <w:tcW w:w="7943" w:type="dxa"/>
                <w:gridSpan w:val="4"/>
                <w:tcBorders>
                  <w:top w:val="single" w:sz="2" w:space="0" w:color="BCBCBC"/>
                </w:tcBorders>
                <w:vAlign w:val="center"/>
              </w:tcPr>
              <w:p w14:paraId="697E6EF7" w14:textId="5BCBC889" w:rsidR="00CE3F6C" w:rsidRPr="00AD1743" w:rsidRDefault="00E242F7" w:rsidP="004507A1">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CE3F6C" w:rsidRPr="00AD1743" w14:paraId="697E6EFE" w14:textId="77777777" w:rsidTr="00970DD0">
        <w:trPr>
          <w:trHeight w:val="454"/>
          <w:jc w:val="center"/>
        </w:trPr>
        <w:tc>
          <w:tcPr>
            <w:tcW w:w="2263" w:type="dxa"/>
            <w:vAlign w:val="center"/>
          </w:tcPr>
          <w:p w14:paraId="697E6EF9" w14:textId="0A16A779" w:rsidR="00CE3F6C" w:rsidRPr="00AD1743" w:rsidRDefault="00CE3F6C" w:rsidP="00F411BD">
            <w:pPr>
              <w:pStyle w:val="TableParagraph"/>
              <w:ind w:left="57" w:right="57"/>
              <w:rPr>
                <w:rFonts w:ascii="Aptos" w:hAnsi="Aptos"/>
                <w:sz w:val="18"/>
              </w:rPr>
            </w:pPr>
            <w:r w:rsidRPr="00AD1743">
              <w:rPr>
                <w:rFonts w:ascii="Aptos" w:hAnsi="Aptos"/>
                <w:sz w:val="18"/>
              </w:rPr>
              <w:t xml:space="preserve">Family Name: </w:t>
            </w:r>
          </w:p>
        </w:tc>
        <w:sdt>
          <w:sdtPr>
            <w:rPr>
              <w:rFonts w:ascii="Aptos" w:hAnsi="Aptos"/>
              <w:sz w:val="18"/>
              <w:szCs w:val="18"/>
            </w:rPr>
            <w:id w:val="-1935285283"/>
            <w:placeholder>
              <w:docPart w:val="2B8FD9ED4AE84C5784947C64A58A03AD"/>
            </w:placeholder>
            <w:showingPlcHdr/>
            <w:text/>
          </w:sdtPr>
          <w:sdtContent>
            <w:tc>
              <w:tcPr>
                <w:tcW w:w="7943" w:type="dxa"/>
                <w:gridSpan w:val="4"/>
                <w:vAlign w:val="center"/>
              </w:tcPr>
              <w:p w14:paraId="697E6EFD" w14:textId="778CF0F3" w:rsidR="00CE3F6C"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9B0693" w:rsidRPr="00AD1743" w14:paraId="1721C22B" w14:textId="77777777" w:rsidTr="00F05FE1">
        <w:trPr>
          <w:trHeight w:val="454"/>
          <w:jc w:val="center"/>
        </w:trPr>
        <w:tc>
          <w:tcPr>
            <w:tcW w:w="2263" w:type="dxa"/>
            <w:vAlign w:val="center"/>
          </w:tcPr>
          <w:p w14:paraId="000609F9" w14:textId="42881D28" w:rsidR="009B0693" w:rsidRPr="00AD1743" w:rsidRDefault="009B0693" w:rsidP="00F411BD">
            <w:pPr>
              <w:pStyle w:val="TableParagraph"/>
              <w:ind w:left="57" w:right="57"/>
              <w:rPr>
                <w:rFonts w:ascii="Aptos" w:hAnsi="Aptos"/>
                <w:sz w:val="18"/>
              </w:rPr>
            </w:pPr>
            <w:r w:rsidRPr="00AD1743">
              <w:rPr>
                <w:rFonts w:ascii="Aptos" w:hAnsi="Aptos"/>
                <w:sz w:val="18"/>
              </w:rPr>
              <w:t>Student Number:</w:t>
            </w:r>
          </w:p>
        </w:tc>
        <w:sdt>
          <w:sdtPr>
            <w:rPr>
              <w:rFonts w:ascii="Aptos" w:hAnsi="Aptos"/>
              <w:sz w:val="18"/>
              <w:szCs w:val="18"/>
            </w:rPr>
            <w:id w:val="-1922166356"/>
            <w:placeholder>
              <w:docPart w:val="FF586D5840454E6A91EBC20D5753B3AC"/>
            </w:placeholder>
            <w:showingPlcHdr/>
            <w:text/>
          </w:sdtPr>
          <w:sdtContent>
            <w:tc>
              <w:tcPr>
                <w:tcW w:w="3056" w:type="dxa"/>
                <w:vAlign w:val="center"/>
              </w:tcPr>
              <w:p w14:paraId="3BC10B32" w14:textId="35B39BCB" w:rsidR="009B0693"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c>
          <w:tcPr>
            <w:tcW w:w="1764" w:type="dxa"/>
            <w:gridSpan w:val="2"/>
            <w:vAlign w:val="center"/>
          </w:tcPr>
          <w:p w14:paraId="2D48D729" w14:textId="4B0BA583" w:rsidR="009B0693" w:rsidRPr="00AD1743" w:rsidRDefault="009B0693" w:rsidP="00D77709">
            <w:pPr>
              <w:pStyle w:val="TableParagraph"/>
              <w:tabs>
                <w:tab w:val="left" w:pos="2057"/>
              </w:tabs>
              <w:ind w:left="57" w:right="57"/>
              <w:rPr>
                <w:rFonts w:ascii="Aptos" w:hAnsi="Aptos"/>
                <w:position w:val="2"/>
                <w:sz w:val="18"/>
              </w:rPr>
            </w:pPr>
            <w:r w:rsidRPr="00AD1743">
              <w:rPr>
                <w:rFonts w:ascii="Aptos" w:hAnsi="Aptos"/>
                <w:position w:val="2"/>
                <w:sz w:val="18"/>
              </w:rPr>
              <w:t>Phone Number:</w:t>
            </w:r>
          </w:p>
        </w:tc>
        <w:sdt>
          <w:sdtPr>
            <w:rPr>
              <w:rFonts w:ascii="Aptos" w:hAnsi="Aptos"/>
              <w:sz w:val="18"/>
            </w:rPr>
            <w:id w:val="2020731395"/>
            <w:placeholder>
              <w:docPart w:val="78335350B690480B9BD5476B055024D8"/>
            </w:placeholder>
            <w:showingPlcHdr/>
            <w:text/>
          </w:sdtPr>
          <w:sdtContent>
            <w:tc>
              <w:tcPr>
                <w:tcW w:w="3123" w:type="dxa"/>
                <w:vAlign w:val="center"/>
              </w:tcPr>
              <w:p w14:paraId="02B93B3A" w14:textId="05703B26" w:rsidR="009B0693" w:rsidRPr="00AD1743" w:rsidRDefault="00352420" w:rsidP="00D77709">
                <w:pPr>
                  <w:pStyle w:val="TableParagraph"/>
                  <w:ind w:left="57" w:right="57"/>
                  <w:rPr>
                    <w:rFonts w:ascii="Aptos" w:hAnsi="Aptos"/>
                    <w:sz w:val="18"/>
                  </w:rPr>
                </w:pPr>
                <w:r w:rsidRPr="00AD1743">
                  <w:rPr>
                    <w:rStyle w:val="PlaceholderText"/>
                    <w:rFonts w:ascii="Aptos" w:hAnsi="Aptos"/>
                    <w:sz w:val="18"/>
                    <w:szCs w:val="18"/>
                  </w:rPr>
                  <w:t>Enter text here.</w:t>
                </w:r>
              </w:p>
            </w:tc>
          </w:sdtContent>
        </w:sdt>
      </w:tr>
      <w:tr w:rsidR="001C0957" w:rsidRPr="00AD1743" w14:paraId="697E6F06" w14:textId="77777777" w:rsidTr="00C6398A">
        <w:trPr>
          <w:trHeight w:val="454"/>
          <w:jc w:val="center"/>
        </w:trPr>
        <w:tc>
          <w:tcPr>
            <w:tcW w:w="2263" w:type="dxa"/>
            <w:tcBorders>
              <w:bottom w:val="single" w:sz="4" w:space="0" w:color="BCBCBC"/>
            </w:tcBorders>
            <w:vAlign w:val="center"/>
          </w:tcPr>
          <w:p w14:paraId="697E6F04" w14:textId="1B735DDE" w:rsidR="001C0957" w:rsidRPr="00AD1743" w:rsidRDefault="00C54089" w:rsidP="00F411BD">
            <w:pPr>
              <w:pStyle w:val="TableParagraph"/>
              <w:ind w:left="57" w:right="57"/>
              <w:rPr>
                <w:rFonts w:ascii="Aptos" w:hAnsi="Aptos"/>
                <w:sz w:val="18"/>
              </w:rPr>
            </w:pPr>
            <w:r w:rsidRPr="00AD1743">
              <w:rPr>
                <w:rFonts w:ascii="Aptos" w:hAnsi="Aptos"/>
                <w:spacing w:val="-1"/>
                <w:sz w:val="18"/>
              </w:rPr>
              <w:t>Thesis Title:</w:t>
            </w:r>
          </w:p>
        </w:tc>
        <w:sdt>
          <w:sdtPr>
            <w:rPr>
              <w:rFonts w:ascii="Aptos" w:hAnsi="Aptos"/>
              <w:sz w:val="18"/>
              <w:szCs w:val="18"/>
            </w:rPr>
            <w:id w:val="-538518355"/>
            <w:placeholder>
              <w:docPart w:val="11F2922A2E414EF5B2871F0DBF2F4552"/>
            </w:placeholder>
            <w:showingPlcHdr/>
            <w:text/>
          </w:sdtPr>
          <w:sdtContent>
            <w:tc>
              <w:tcPr>
                <w:tcW w:w="7943" w:type="dxa"/>
                <w:gridSpan w:val="4"/>
                <w:tcBorders>
                  <w:bottom w:val="single" w:sz="4" w:space="0" w:color="BCBCBC"/>
                </w:tcBorders>
                <w:vAlign w:val="center"/>
              </w:tcPr>
              <w:p w14:paraId="697E6F05" w14:textId="6A390556" w:rsidR="001C0957"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1C0957" w:rsidRPr="00AD1743" w14:paraId="697E6F0A" w14:textId="77777777" w:rsidTr="00970DD0">
        <w:trPr>
          <w:trHeight w:val="454"/>
          <w:jc w:val="center"/>
        </w:trPr>
        <w:tc>
          <w:tcPr>
            <w:tcW w:w="2263" w:type="dxa"/>
            <w:tcBorders>
              <w:bottom w:val="single" w:sz="4" w:space="0" w:color="BCBCBC"/>
            </w:tcBorders>
            <w:vAlign w:val="center"/>
          </w:tcPr>
          <w:p w14:paraId="697E6F08" w14:textId="79CA271C" w:rsidR="001C0957" w:rsidRPr="00AD1743" w:rsidRDefault="00A01389" w:rsidP="00F411BD">
            <w:pPr>
              <w:pStyle w:val="TableParagraph"/>
              <w:ind w:left="57" w:right="57"/>
              <w:rPr>
                <w:rFonts w:ascii="Aptos" w:hAnsi="Aptos"/>
                <w:spacing w:val="-47"/>
                <w:sz w:val="18"/>
              </w:rPr>
            </w:pPr>
            <w:r w:rsidRPr="00AD1743">
              <w:rPr>
                <w:rFonts w:ascii="Aptos" w:hAnsi="Aptos"/>
                <w:spacing w:val="-1"/>
                <w:sz w:val="18"/>
              </w:rPr>
              <w:t>Principal Supervisor</w:t>
            </w:r>
            <w:r w:rsidR="004D1BA0" w:rsidRPr="00AD1743">
              <w:rPr>
                <w:rFonts w:ascii="Aptos" w:hAnsi="Aptos"/>
                <w:spacing w:val="-1"/>
                <w:sz w:val="18"/>
              </w:rPr>
              <w:t>:</w:t>
            </w:r>
          </w:p>
        </w:tc>
        <w:sdt>
          <w:sdtPr>
            <w:rPr>
              <w:rFonts w:ascii="Aptos" w:hAnsi="Aptos"/>
              <w:sz w:val="18"/>
              <w:szCs w:val="18"/>
            </w:rPr>
            <w:id w:val="-969513812"/>
            <w:placeholder>
              <w:docPart w:val="77EE91052104431392A3CF3C4199D3F3"/>
            </w:placeholder>
            <w:showingPlcHdr/>
            <w:text/>
          </w:sdtPr>
          <w:sdtContent>
            <w:tc>
              <w:tcPr>
                <w:tcW w:w="7943" w:type="dxa"/>
                <w:gridSpan w:val="4"/>
                <w:tcBorders>
                  <w:bottom w:val="single" w:sz="4" w:space="0" w:color="BCBCBC"/>
                </w:tcBorders>
                <w:vAlign w:val="center"/>
              </w:tcPr>
              <w:p w14:paraId="697E6F09" w14:textId="5C9D346B" w:rsidR="001C0957" w:rsidRPr="00AD1743" w:rsidRDefault="004F7BF6" w:rsidP="004507A1">
                <w:pPr>
                  <w:pStyle w:val="TableParagraph"/>
                  <w:ind w:left="57" w:right="57"/>
                  <w:rPr>
                    <w:rFonts w:ascii="Aptos" w:hAnsi="Aptos"/>
                    <w:spacing w:val="-48"/>
                    <w:sz w:val="18"/>
                    <w:szCs w:val="18"/>
                  </w:rPr>
                </w:pPr>
                <w:r w:rsidRPr="00AD1743">
                  <w:rPr>
                    <w:rStyle w:val="PlaceholderText"/>
                    <w:rFonts w:ascii="Aptos" w:hAnsi="Aptos"/>
                    <w:sz w:val="18"/>
                    <w:szCs w:val="18"/>
                  </w:rPr>
                  <w:t>Enter text here.</w:t>
                </w:r>
              </w:p>
            </w:tc>
          </w:sdtContent>
        </w:sdt>
      </w:tr>
      <w:tr w:rsidR="006264E1" w:rsidRPr="00AD1743" w14:paraId="38DBBCB3" w14:textId="77777777" w:rsidTr="00F05FE1">
        <w:trPr>
          <w:trHeight w:val="454"/>
          <w:jc w:val="center"/>
        </w:trPr>
        <w:tc>
          <w:tcPr>
            <w:tcW w:w="2263" w:type="dxa"/>
            <w:tcBorders>
              <w:bottom w:val="single" w:sz="4" w:space="0" w:color="BCBCBC"/>
            </w:tcBorders>
            <w:vAlign w:val="center"/>
          </w:tcPr>
          <w:p w14:paraId="7B24EDE3" w14:textId="00C53D95" w:rsidR="006264E1" w:rsidRPr="00AD1743" w:rsidRDefault="00DD4953" w:rsidP="00F411BD">
            <w:pPr>
              <w:pStyle w:val="TableParagraph"/>
              <w:ind w:left="57" w:right="57"/>
              <w:rPr>
                <w:rFonts w:ascii="Aptos" w:hAnsi="Aptos"/>
                <w:spacing w:val="-1"/>
                <w:sz w:val="18"/>
              </w:rPr>
            </w:pPr>
            <w:r w:rsidRPr="00AD1743">
              <w:rPr>
                <w:rFonts w:ascii="Aptos" w:hAnsi="Aptos"/>
                <w:spacing w:val="-1"/>
                <w:sz w:val="18"/>
              </w:rPr>
              <w:t>Expected Date of Submission</w:t>
            </w:r>
            <w:r w:rsidR="00740605" w:rsidRPr="00AD1743">
              <w:rPr>
                <w:rFonts w:ascii="Aptos" w:hAnsi="Aptos"/>
                <w:spacing w:val="-1"/>
                <w:sz w:val="18"/>
              </w:rPr>
              <w:t>:</w:t>
            </w:r>
          </w:p>
        </w:tc>
        <w:sdt>
          <w:sdtPr>
            <w:rPr>
              <w:rFonts w:ascii="Aptos" w:hAnsi="Aptos"/>
              <w:sz w:val="18"/>
              <w:szCs w:val="18"/>
            </w:rPr>
            <w:id w:val="-1627150482"/>
            <w:placeholder>
              <w:docPart w:val="8CEB0834F4064B6CA7DC665DDD3970D6"/>
            </w:placeholder>
            <w:showingPlcHdr/>
            <w:date w:fullDate="2025-09-27T00:00:00Z">
              <w:dateFormat w:val="d/MM/yyyy"/>
              <w:lid w:val="en-AU"/>
              <w:storeMappedDataAs w:val="dateTime"/>
              <w:calendar w:val="gregorian"/>
            </w:date>
          </w:sdtPr>
          <w:sdtContent>
            <w:tc>
              <w:tcPr>
                <w:tcW w:w="3119" w:type="dxa"/>
                <w:gridSpan w:val="2"/>
                <w:tcBorders>
                  <w:bottom w:val="single" w:sz="4" w:space="0" w:color="BCBCBC"/>
                </w:tcBorders>
                <w:vAlign w:val="center"/>
              </w:tcPr>
              <w:p w14:paraId="2F02A846" w14:textId="2355854A"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c>
          <w:tcPr>
            <w:tcW w:w="1701" w:type="dxa"/>
            <w:tcBorders>
              <w:bottom w:val="single" w:sz="4" w:space="0" w:color="BCBCBC"/>
            </w:tcBorders>
            <w:vAlign w:val="center"/>
          </w:tcPr>
          <w:p w14:paraId="13FE450C" w14:textId="7BD6F6C1" w:rsidR="006264E1" w:rsidRPr="00AD1743" w:rsidRDefault="00740605" w:rsidP="004507A1">
            <w:pPr>
              <w:pStyle w:val="TableParagraph"/>
              <w:ind w:left="57" w:right="57"/>
              <w:rPr>
                <w:rFonts w:ascii="Aptos" w:hAnsi="Aptos"/>
                <w:sz w:val="18"/>
                <w:szCs w:val="18"/>
              </w:rPr>
            </w:pPr>
            <w:r w:rsidRPr="00AD1743">
              <w:rPr>
                <w:rFonts w:ascii="Aptos" w:hAnsi="Aptos"/>
                <w:sz w:val="18"/>
                <w:szCs w:val="18"/>
              </w:rPr>
              <w:t>Course Commencement Date:</w:t>
            </w:r>
          </w:p>
        </w:tc>
        <w:sdt>
          <w:sdtPr>
            <w:rPr>
              <w:rFonts w:ascii="Aptos" w:hAnsi="Aptos"/>
              <w:sz w:val="18"/>
              <w:szCs w:val="18"/>
            </w:rPr>
            <w:id w:val="-1025091693"/>
            <w:placeholder>
              <w:docPart w:val="83659D8504084425B927064C083DB32A"/>
            </w:placeholder>
            <w:showingPlcHdr/>
            <w:date w:fullDate="2025-10-11T00:00:00Z">
              <w:dateFormat w:val="d/MM/yyyy"/>
              <w:lid w:val="en-AU"/>
              <w:storeMappedDataAs w:val="dateTime"/>
              <w:calendar w:val="gregorian"/>
            </w:date>
          </w:sdtPr>
          <w:sdtContent>
            <w:tc>
              <w:tcPr>
                <w:tcW w:w="3123" w:type="dxa"/>
                <w:tcBorders>
                  <w:bottom w:val="single" w:sz="4" w:space="0" w:color="BCBCBC"/>
                </w:tcBorders>
                <w:vAlign w:val="center"/>
              </w:tcPr>
              <w:p w14:paraId="52C70A1C" w14:textId="50F84956"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r>
      <w:tr w:rsidR="00BC7BB2" w:rsidRPr="00AD1743" w14:paraId="0043F126" w14:textId="77777777" w:rsidTr="00970DD0">
        <w:trPr>
          <w:trHeight w:val="454"/>
          <w:jc w:val="center"/>
        </w:trPr>
        <w:tc>
          <w:tcPr>
            <w:tcW w:w="2263" w:type="dxa"/>
            <w:tcBorders>
              <w:bottom w:val="single" w:sz="4" w:space="0" w:color="BCBCBC"/>
            </w:tcBorders>
            <w:vAlign w:val="center"/>
          </w:tcPr>
          <w:p w14:paraId="506EBECD" w14:textId="4700DC6C" w:rsidR="00BC7BB2" w:rsidRPr="00AD1743" w:rsidRDefault="00BC7BB2" w:rsidP="00F411BD">
            <w:pPr>
              <w:pStyle w:val="TableParagraph"/>
              <w:ind w:left="57" w:right="57"/>
              <w:rPr>
                <w:rFonts w:ascii="Aptos" w:hAnsi="Aptos"/>
                <w:spacing w:val="-1"/>
                <w:sz w:val="18"/>
              </w:rPr>
            </w:pPr>
            <w:r w:rsidRPr="00AD1743">
              <w:rPr>
                <w:rFonts w:ascii="Aptos" w:hAnsi="Aptos"/>
                <w:spacing w:val="-1"/>
                <w:sz w:val="18"/>
              </w:rPr>
              <w:t>School</w:t>
            </w:r>
            <w:r w:rsidR="00D5183F" w:rsidRPr="00AD1743">
              <w:rPr>
                <w:rFonts w:ascii="Aptos" w:hAnsi="Aptos"/>
                <w:spacing w:val="-1"/>
                <w:sz w:val="18"/>
              </w:rPr>
              <w:t>:</w:t>
            </w:r>
          </w:p>
        </w:tc>
        <w:sdt>
          <w:sdtPr>
            <w:rPr>
              <w:rFonts w:ascii="Aptos" w:hAnsi="Aptos"/>
              <w:sz w:val="18"/>
              <w:szCs w:val="18"/>
            </w:rPr>
            <w:id w:val="502710773"/>
            <w:placeholder>
              <w:docPart w:val="4B7C6B36B72D4832BF5D0F16AF060E9C"/>
            </w:placeholder>
            <w:showingPlcHdr/>
            <w:dropDownList>
              <w:listItem w:value="Choose an item."/>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dropDownList>
          </w:sdtPr>
          <w:sdtContent>
            <w:tc>
              <w:tcPr>
                <w:tcW w:w="7943" w:type="dxa"/>
                <w:gridSpan w:val="4"/>
                <w:tcBorders>
                  <w:bottom w:val="single" w:sz="4" w:space="0" w:color="BCBCBC"/>
                </w:tcBorders>
                <w:vAlign w:val="center"/>
              </w:tcPr>
              <w:p w14:paraId="324E4899" w14:textId="3BB5F3E4" w:rsidR="00BC7BB2" w:rsidRPr="00AD1743" w:rsidRDefault="004F7BF6" w:rsidP="004507A1">
                <w:pPr>
                  <w:ind w:left="57"/>
                  <w:rPr>
                    <w:rFonts w:ascii="Aptos" w:hAnsi="Aptos"/>
                    <w:sz w:val="18"/>
                    <w:szCs w:val="18"/>
                  </w:rPr>
                </w:pPr>
                <w:r w:rsidRPr="00AD1743">
                  <w:rPr>
                    <w:rStyle w:val="PlaceholderText"/>
                    <w:rFonts w:ascii="Aptos" w:hAnsi="Aptos"/>
                    <w:sz w:val="18"/>
                    <w:szCs w:val="18"/>
                  </w:rPr>
                  <w:t>Choose an item.</w:t>
                </w:r>
              </w:p>
            </w:tc>
          </w:sdtContent>
        </w:sdt>
      </w:tr>
    </w:tbl>
    <w:p w14:paraId="5FD54B70" w14:textId="77777777" w:rsidR="00F56C6C" w:rsidRPr="00AD1743" w:rsidRDefault="00F56C6C">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21"/>
        <w:gridCol w:w="7229"/>
        <w:gridCol w:w="1276"/>
        <w:gridCol w:w="1280"/>
      </w:tblGrid>
      <w:tr w:rsidR="00063FCD" w:rsidRPr="00AD1743" w14:paraId="001A9BA5" w14:textId="77777777" w:rsidTr="0070114F">
        <w:trPr>
          <w:trHeight w:val="586"/>
          <w:jc w:val="center"/>
        </w:trPr>
        <w:tc>
          <w:tcPr>
            <w:tcW w:w="7650" w:type="dxa"/>
            <w:gridSpan w:val="2"/>
            <w:tcBorders>
              <w:top w:val="single" w:sz="4" w:space="0" w:color="BCBCBC"/>
              <w:left w:val="single" w:sz="4" w:space="0" w:color="BCBCBC"/>
              <w:bottom w:val="single" w:sz="4" w:space="0" w:color="BCBCBC"/>
              <w:right w:val="single" w:sz="4" w:space="0" w:color="BCBCBC"/>
            </w:tcBorders>
            <w:vAlign w:val="center"/>
          </w:tcPr>
          <w:p w14:paraId="1C754451" w14:textId="779486C3" w:rsidR="00594472" w:rsidRPr="00AD1743" w:rsidRDefault="00063FCD" w:rsidP="00063FCD">
            <w:pPr>
              <w:ind w:left="57" w:right="57"/>
              <w:rPr>
                <w:rFonts w:ascii="Aptos" w:hAnsi="Aptos" w:cstheme="minorHAnsi"/>
                <w:b/>
                <w:bCs/>
                <w:sz w:val="24"/>
                <w:szCs w:val="24"/>
              </w:rPr>
            </w:pPr>
            <w:r w:rsidRPr="00AD1743">
              <w:rPr>
                <w:rFonts w:ascii="Aptos" w:hAnsi="Aptos" w:cstheme="minorHAnsi"/>
                <w:b/>
                <w:bCs/>
                <w:sz w:val="24"/>
                <w:szCs w:val="24"/>
              </w:rPr>
              <w:t xml:space="preserve">SECTION B: </w:t>
            </w:r>
            <w:r w:rsidR="00594472" w:rsidRPr="00AD1743">
              <w:rPr>
                <w:rFonts w:ascii="Aptos" w:hAnsi="Aptos" w:cstheme="minorHAnsi"/>
                <w:b/>
                <w:bCs/>
                <w:sz w:val="24"/>
                <w:szCs w:val="24"/>
              </w:rPr>
              <w:t>Interna</w:t>
            </w:r>
            <w:r w:rsidR="0079255D">
              <w:rPr>
                <w:rFonts w:ascii="Aptos" w:hAnsi="Aptos" w:cstheme="minorHAnsi"/>
                <w:b/>
                <w:bCs/>
                <w:sz w:val="24"/>
                <w:szCs w:val="24"/>
              </w:rPr>
              <w:t xml:space="preserve">tional </w:t>
            </w:r>
            <w:r w:rsidR="00594472" w:rsidRPr="00AD1743">
              <w:rPr>
                <w:rFonts w:ascii="Aptos" w:hAnsi="Aptos" w:cstheme="minorHAnsi"/>
                <w:b/>
                <w:bCs/>
                <w:sz w:val="24"/>
                <w:szCs w:val="24"/>
              </w:rPr>
              <w:t>Compliance Review</w:t>
            </w:r>
          </w:p>
          <w:p w14:paraId="6D0D1C54" w14:textId="4D8F8B70" w:rsidR="00063FCD" w:rsidRPr="00AD1743" w:rsidRDefault="00594472" w:rsidP="00063FCD">
            <w:pPr>
              <w:ind w:left="57" w:right="57"/>
              <w:rPr>
                <w:rFonts w:ascii="Aptos" w:hAnsi="Aptos"/>
                <w:sz w:val="18"/>
                <w:szCs w:val="18"/>
              </w:rPr>
            </w:pPr>
            <w:r w:rsidRPr="00AD1743">
              <w:rPr>
                <w:rFonts w:ascii="Aptos" w:hAnsi="Aptos" w:cstheme="minorHAnsi"/>
                <w:b/>
                <w:bCs/>
                <w:sz w:val="24"/>
                <w:szCs w:val="24"/>
              </w:rPr>
              <w:t>(</w:t>
            </w:r>
            <w:r w:rsidR="00063FCD" w:rsidRPr="00AD1743">
              <w:rPr>
                <w:rFonts w:ascii="Aptos" w:hAnsi="Aptos"/>
                <w:b/>
                <w:bCs/>
                <w:sz w:val="20"/>
                <w:szCs w:val="20"/>
              </w:rPr>
              <w:t>To be completed by Principal Supervisor</w:t>
            </w:r>
            <w:r w:rsidRPr="00AD1743">
              <w:rPr>
                <w:rFonts w:ascii="Aptos" w:hAnsi="Aptos"/>
                <w:b/>
                <w:bCs/>
                <w:sz w:val="20"/>
                <w:szCs w:val="20"/>
              </w:rPr>
              <w:t>)</w:t>
            </w:r>
          </w:p>
        </w:tc>
        <w:tc>
          <w:tcPr>
            <w:tcW w:w="1276" w:type="dxa"/>
            <w:tcBorders>
              <w:top w:val="single" w:sz="4" w:space="0" w:color="BCBCBC"/>
              <w:left w:val="single" w:sz="4" w:space="0" w:color="BCBCBC"/>
              <w:bottom w:val="single" w:sz="4" w:space="0" w:color="BCBCBC"/>
              <w:right w:val="single" w:sz="4" w:space="0" w:color="BCBCBC"/>
            </w:tcBorders>
            <w:vAlign w:val="center"/>
          </w:tcPr>
          <w:p w14:paraId="2B04AF3D" w14:textId="1C251F32"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Yes</w:t>
            </w:r>
          </w:p>
        </w:tc>
        <w:tc>
          <w:tcPr>
            <w:tcW w:w="1280" w:type="dxa"/>
            <w:tcBorders>
              <w:top w:val="single" w:sz="4" w:space="0" w:color="BCBCBC"/>
              <w:left w:val="single" w:sz="4" w:space="0" w:color="BCBCBC"/>
              <w:bottom w:val="single" w:sz="4" w:space="0" w:color="BCBCBC"/>
              <w:right w:val="single" w:sz="4" w:space="0" w:color="BCBCBC"/>
            </w:tcBorders>
            <w:vAlign w:val="center"/>
          </w:tcPr>
          <w:p w14:paraId="6DC38036" w14:textId="131445E4"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No</w:t>
            </w:r>
          </w:p>
        </w:tc>
      </w:tr>
      <w:tr w:rsidR="00063FCD" w:rsidRPr="00AD1743" w14:paraId="3AEEF1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12F00B84" w14:textId="6A5C11C3"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1</w:t>
            </w:r>
          </w:p>
        </w:tc>
        <w:tc>
          <w:tcPr>
            <w:tcW w:w="7229" w:type="dxa"/>
            <w:tcBorders>
              <w:top w:val="single" w:sz="4" w:space="0" w:color="BCBCBC"/>
              <w:left w:val="single" w:sz="4" w:space="0" w:color="BCBCBC"/>
              <w:bottom w:val="single" w:sz="4" w:space="0" w:color="BCBCBC"/>
              <w:right w:val="single" w:sz="4" w:space="0" w:color="BCBCBC"/>
            </w:tcBorders>
            <w:vAlign w:val="center"/>
          </w:tcPr>
          <w:p w14:paraId="1DF68CF0" w14:textId="3F4C3507" w:rsidR="00063FCD" w:rsidRPr="00AD1743" w:rsidRDefault="00063FCD" w:rsidP="00AC19FD">
            <w:pPr>
              <w:pStyle w:val="TableParagraph"/>
              <w:tabs>
                <w:tab w:val="left" w:pos="2698"/>
                <w:tab w:val="left" w:pos="5607"/>
              </w:tabs>
              <w:ind w:left="57" w:right="57"/>
              <w:jc w:val="both"/>
              <w:rPr>
                <w:rFonts w:ascii="Aptos" w:hAnsi="Aptos"/>
                <w:sz w:val="18"/>
                <w:szCs w:val="18"/>
              </w:rPr>
            </w:pPr>
            <w:r w:rsidRPr="00AD1743">
              <w:rPr>
                <w:rFonts w:ascii="Aptos" w:hAnsi="Aptos"/>
                <w:sz w:val="18"/>
                <w:szCs w:val="18"/>
              </w:rPr>
              <w:t xml:space="preserve">Are any of the nominated examiners from a sanctioned country (The sanctioned countries are available at </w:t>
            </w:r>
            <w:hyperlink r:id="rId14" w:history="1">
              <w:r w:rsidRPr="00AD1743">
                <w:rPr>
                  <w:rStyle w:val="Hyperlink"/>
                  <w:rFonts w:ascii="Aptos" w:hAnsi="Aptos"/>
                  <w:sz w:val="18"/>
                  <w:szCs w:val="18"/>
                </w:rPr>
                <w:t>Sanctions regimes</w:t>
              </w:r>
            </w:hyperlink>
            <w:r w:rsidRPr="00AD1743">
              <w:rPr>
                <w:rFonts w:ascii="Aptos" w:hAnsi="Aptos"/>
                <w:sz w:val="18"/>
                <w:szCs w:val="18"/>
              </w:rPr>
              <w:t>).</w:t>
            </w:r>
          </w:p>
        </w:tc>
        <w:sdt>
          <w:sdtPr>
            <w:rPr>
              <w:rFonts w:ascii="Aptos" w:hAnsi="Aptos"/>
              <w:sz w:val="18"/>
              <w:szCs w:val="18"/>
            </w:rPr>
            <w:id w:val="-15052339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16899FB1" w14:textId="7EA0B457"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690018164"/>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8C00E3C" w14:textId="25786C63"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6BF1E7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48292FCB" w14:textId="141ACF1C" w:rsidR="00063FCD" w:rsidRPr="00AD1743" w:rsidRDefault="00063FCD" w:rsidP="00063D1A">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2</w:t>
            </w:r>
          </w:p>
        </w:tc>
        <w:tc>
          <w:tcPr>
            <w:tcW w:w="7229" w:type="dxa"/>
            <w:tcBorders>
              <w:top w:val="single" w:sz="4" w:space="0" w:color="BCBCBC"/>
              <w:left w:val="single" w:sz="4" w:space="0" w:color="BCBCBC"/>
              <w:bottom w:val="single" w:sz="4" w:space="0" w:color="BCBCBC"/>
              <w:right w:val="single" w:sz="4" w:space="0" w:color="BCBCBC"/>
            </w:tcBorders>
            <w:vAlign w:val="center"/>
          </w:tcPr>
          <w:p w14:paraId="40829687" w14:textId="5EF3772C" w:rsidR="00063FCD" w:rsidRPr="00AD1743" w:rsidRDefault="00063FCD" w:rsidP="00063D1A">
            <w:pPr>
              <w:pStyle w:val="TableParagraph"/>
              <w:tabs>
                <w:tab w:val="left" w:pos="2698"/>
                <w:tab w:val="left" w:pos="5607"/>
              </w:tabs>
              <w:ind w:left="57" w:right="57"/>
              <w:rPr>
                <w:rFonts w:ascii="Aptos" w:hAnsi="Aptos"/>
                <w:sz w:val="18"/>
                <w:szCs w:val="18"/>
              </w:rPr>
            </w:pPr>
            <w:r w:rsidRPr="00AD1743">
              <w:rPr>
                <w:rFonts w:ascii="Aptos" w:hAnsi="Aptos"/>
                <w:sz w:val="18"/>
                <w:szCs w:val="18"/>
              </w:rPr>
              <w:t xml:space="preserve">Is the research funded by the Australian Department of </w:t>
            </w:r>
            <w:proofErr w:type="spellStart"/>
            <w:r w:rsidRPr="00AD1743">
              <w:rPr>
                <w:rFonts w:ascii="Aptos" w:hAnsi="Aptos"/>
                <w:sz w:val="18"/>
                <w:szCs w:val="18"/>
              </w:rPr>
              <w:t>Defence</w:t>
            </w:r>
            <w:proofErr w:type="spellEnd"/>
            <w:r w:rsidRPr="00AD1743">
              <w:rPr>
                <w:rFonts w:ascii="Aptos" w:hAnsi="Aptos"/>
                <w:sz w:val="18"/>
                <w:szCs w:val="18"/>
              </w:rPr>
              <w:t>?</w:t>
            </w:r>
          </w:p>
        </w:tc>
        <w:sdt>
          <w:sdtPr>
            <w:rPr>
              <w:rFonts w:ascii="Aptos" w:hAnsi="Aptos"/>
              <w:sz w:val="18"/>
              <w:szCs w:val="18"/>
            </w:rPr>
            <w:id w:val="213016512"/>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6F1B5D4E" w14:textId="46BF219E"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398444406"/>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07D75C05" w14:textId="32E2EBD2" w:rsidR="00063FCD" w:rsidRPr="00AD1743" w:rsidRDefault="00063FCD" w:rsidP="00063D1A">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9C17027"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2A11E23C" w14:textId="1333FE72"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3</w:t>
            </w:r>
          </w:p>
        </w:tc>
        <w:tc>
          <w:tcPr>
            <w:tcW w:w="7229" w:type="dxa"/>
            <w:tcBorders>
              <w:top w:val="single" w:sz="4" w:space="0" w:color="BCBCBC"/>
              <w:left w:val="single" w:sz="4" w:space="0" w:color="BCBCBC"/>
              <w:bottom w:val="single" w:sz="4" w:space="0" w:color="BCBCBC"/>
              <w:right w:val="single" w:sz="4" w:space="0" w:color="BCBCBC"/>
            </w:tcBorders>
            <w:vAlign w:val="center"/>
          </w:tcPr>
          <w:p w14:paraId="0B20D5B1" w14:textId="5E995E9D" w:rsidR="00063FCD" w:rsidRPr="00AD1743" w:rsidRDefault="00063FCD" w:rsidP="0092309D">
            <w:pPr>
              <w:pStyle w:val="TableParagraph"/>
              <w:tabs>
                <w:tab w:val="left" w:pos="2698"/>
                <w:tab w:val="left" w:pos="5607"/>
              </w:tabs>
              <w:ind w:left="57" w:right="57"/>
              <w:rPr>
                <w:rFonts w:ascii="Aptos" w:hAnsi="Aptos"/>
                <w:sz w:val="18"/>
                <w:szCs w:val="18"/>
              </w:rPr>
            </w:pPr>
            <w:r w:rsidRPr="00AD1743">
              <w:rPr>
                <w:rFonts w:ascii="Aptos" w:hAnsi="Aptos"/>
                <w:sz w:val="18"/>
                <w:szCs w:val="18"/>
              </w:rPr>
              <w:t xml:space="preserve">Is the research captured within the </w:t>
            </w:r>
            <w:hyperlink r:id="rId15" w:history="1">
              <w:proofErr w:type="spellStart"/>
              <w:r w:rsidRPr="00AD1743">
                <w:rPr>
                  <w:rStyle w:val="Hyperlink"/>
                  <w:rFonts w:ascii="Aptos" w:hAnsi="Aptos"/>
                  <w:sz w:val="18"/>
                  <w:szCs w:val="18"/>
                </w:rPr>
                <w:t>Defence</w:t>
              </w:r>
              <w:proofErr w:type="spellEnd"/>
              <w:r w:rsidRPr="00AD1743">
                <w:rPr>
                  <w:rStyle w:val="Hyperlink"/>
                  <w:rFonts w:ascii="Aptos" w:hAnsi="Aptos"/>
                  <w:sz w:val="18"/>
                  <w:szCs w:val="18"/>
                </w:rPr>
                <w:t xml:space="preserve"> and Strategic Goods List</w:t>
              </w:r>
            </w:hyperlink>
            <w:r w:rsidRPr="00AD1743">
              <w:rPr>
                <w:rFonts w:ascii="Aptos" w:hAnsi="Aptos"/>
                <w:sz w:val="18"/>
                <w:szCs w:val="18"/>
              </w:rPr>
              <w:t>?</w:t>
            </w:r>
          </w:p>
        </w:tc>
        <w:sdt>
          <w:sdtPr>
            <w:rPr>
              <w:rFonts w:ascii="Aptos" w:hAnsi="Aptos"/>
              <w:sz w:val="18"/>
              <w:szCs w:val="18"/>
            </w:rPr>
            <w:id w:val="-25089684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05B29C21" w14:textId="3D09BB12"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515180160"/>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01C53A3" w14:textId="1A37EF3D"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1C7C9DD" w14:textId="77777777" w:rsidTr="00144751">
        <w:trPr>
          <w:trHeight w:val="1300"/>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54DB91B0" w14:textId="1D8E5785" w:rsidR="00063FCD" w:rsidRPr="00AD1743" w:rsidRDefault="00063FCD" w:rsidP="00063FCD">
            <w:pPr>
              <w:pStyle w:val="TableParagraph"/>
              <w:tabs>
                <w:tab w:val="left" w:pos="2698"/>
                <w:tab w:val="left" w:pos="5607"/>
              </w:tabs>
              <w:ind w:left="57" w:right="283"/>
              <w:jc w:val="both"/>
              <w:rPr>
                <w:rFonts w:ascii="Aptos" w:hAnsi="Aptos"/>
                <w:b/>
                <w:bCs/>
                <w:sz w:val="18"/>
                <w:szCs w:val="18"/>
                <w:lang w:val="en-AU"/>
              </w:rPr>
            </w:pPr>
            <w:r w:rsidRPr="00AD1743">
              <w:rPr>
                <w:rFonts w:ascii="Aptos" w:hAnsi="Aptos"/>
                <w:b/>
                <w:bCs/>
                <w:sz w:val="18"/>
                <w:szCs w:val="18"/>
                <w:lang w:val="en-AU"/>
              </w:rPr>
              <w:t>Important note (if you answered “Yes” to Q2 or Q3):</w:t>
            </w:r>
          </w:p>
          <w:p w14:paraId="784D1FBF" w14:textId="755FB7F2" w:rsidR="00D54EB0" w:rsidRPr="00AD1743" w:rsidRDefault="00063FCD" w:rsidP="00AC19FD">
            <w:pPr>
              <w:pStyle w:val="TableParagraph"/>
              <w:tabs>
                <w:tab w:val="left" w:pos="2698"/>
                <w:tab w:val="left" w:pos="5607"/>
              </w:tabs>
              <w:ind w:left="57" w:right="136"/>
              <w:jc w:val="both"/>
              <w:rPr>
                <w:rFonts w:ascii="Aptos" w:hAnsi="Aptos"/>
                <w:sz w:val="18"/>
                <w:szCs w:val="18"/>
                <w:lang w:val="en-AU"/>
              </w:rPr>
            </w:pPr>
            <w:r w:rsidRPr="00AD1743">
              <w:rPr>
                <w:rFonts w:ascii="Aptos" w:hAnsi="Aptos"/>
                <w:sz w:val="18"/>
                <w:szCs w:val="18"/>
                <w:lang w:val="en-AU"/>
              </w:rPr>
              <w:t>The research may involve sensitive information requiring restricted access (e.g., confidential or commercial-in-confidence material). Agreements or projects may also include disclosure restrictions (e.g., non-disclosure agreements, contractual limitations, publication embargoes, data access controls, or confidentiality clauses). A confidentiality agreement and/or additional review may be required prior to examiner approval.</w:t>
            </w:r>
          </w:p>
        </w:tc>
      </w:tr>
      <w:tr w:rsidR="00E86113" w:rsidRPr="00AD1743" w14:paraId="6AD7DCA1" w14:textId="77777777" w:rsidTr="00071FEE">
        <w:trPr>
          <w:trHeight w:val="2082"/>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3E8CBCCF" w14:textId="6B779BC0" w:rsidR="00576999" w:rsidRPr="00576999" w:rsidRDefault="00576999" w:rsidP="002D49F8">
            <w:pPr>
              <w:ind w:right="57"/>
              <w:jc w:val="both"/>
              <w:rPr>
                <w:rFonts w:ascii="Aptos" w:hAnsi="Aptos"/>
                <w:b/>
                <w:bCs/>
                <w:sz w:val="18"/>
                <w:szCs w:val="18"/>
                <w:lang w:val="en-AU"/>
              </w:rPr>
            </w:pPr>
            <w:r w:rsidRPr="00576999">
              <w:rPr>
                <w:rFonts w:ascii="Aptos" w:hAnsi="Aptos"/>
                <w:b/>
                <w:bCs/>
                <w:sz w:val="18"/>
                <w:szCs w:val="18"/>
                <w:lang w:val="en-AU"/>
              </w:rPr>
              <w:t>International Examiner</w:t>
            </w:r>
            <w:r w:rsidR="0075547C" w:rsidRPr="00AD1743">
              <w:rPr>
                <w:rFonts w:ascii="Aptos" w:hAnsi="Aptos"/>
                <w:b/>
                <w:bCs/>
                <w:sz w:val="18"/>
                <w:szCs w:val="18"/>
                <w:lang w:val="en-AU"/>
              </w:rPr>
              <w:t xml:space="preserve"> </w:t>
            </w:r>
            <w:r w:rsidRPr="00576999">
              <w:rPr>
                <w:rFonts w:ascii="Aptos" w:hAnsi="Aptos"/>
                <w:b/>
                <w:bCs/>
                <w:sz w:val="18"/>
                <w:szCs w:val="18"/>
                <w:lang w:val="en-AU"/>
              </w:rPr>
              <w:t>Requirement</w:t>
            </w:r>
            <w:r w:rsidR="005B7CF3" w:rsidRPr="00AD1743">
              <w:rPr>
                <w:rFonts w:ascii="Aptos" w:hAnsi="Aptos"/>
                <w:b/>
                <w:bCs/>
                <w:sz w:val="18"/>
                <w:szCs w:val="18"/>
                <w:lang w:val="en-AU"/>
              </w:rPr>
              <w:t xml:space="preserve"> </w:t>
            </w:r>
          </w:p>
          <w:p w14:paraId="3834287E"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i/>
                <w:iCs/>
                <w:sz w:val="18"/>
                <w:szCs w:val="18"/>
                <w:lang w:val="en-AU"/>
              </w:rPr>
              <w:t>International Examiner</w:t>
            </w:r>
            <w:r w:rsidRPr="00576999">
              <w:rPr>
                <w:rFonts w:ascii="Aptos" w:hAnsi="Aptos"/>
                <w:sz w:val="18"/>
                <w:szCs w:val="18"/>
                <w:lang w:val="en-AU"/>
              </w:rPr>
              <w:t xml:space="preserve">: an examiner </w:t>
            </w:r>
            <w:r w:rsidRPr="00576999">
              <w:rPr>
                <w:rFonts w:ascii="Aptos" w:hAnsi="Aptos"/>
                <w:b/>
                <w:bCs/>
                <w:sz w:val="18"/>
                <w:szCs w:val="18"/>
                <w:lang w:val="en-AU"/>
              </w:rPr>
              <w:t>residing outside Australia or holding foreign citizenship</w:t>
            </w:r>
            <w:r w:rsidRPr="00576999">
              <w:rPr>
                <w:rFonts w:ascii="Aptos" w:hAnsi="Aptos"/>
                <w:sz w:val="18"/>
                <w:szCs w:val="18"/>
                <w:lang w:val="en-AU"/>
              </w:rPr>
              <w:t>.</w:t>
            </w:r>
          </w:p>
          <w:p w14:paraId="440234B4"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ny Q1–Q3 = Yes</w:t>
            </w:r>
            <w:r w:rsidRPr="00576999">
              <w:rPr>
                <w:rFonts w:ascii="Aptos" w:hAnsi="Aptos"/>
                <w:sz w:val="18"/>
                <w:szCs w:val="18"/>
                <w:lang w:val="en-AU"/>
              </w:rPr>
              <w:t xml:space="preserve"> → no further form required.</w:t>
            </w:r>
          </w:p>
          <w:p w14:paraId="23ACA972" w14:textId="71C9E8FF" w:rsidR="00576999" w:rsidRPr="00576999" w:rsidRDefault="00576999" w:rsidP="002D49F8">
            <w:pPr>
              <w:numPr>
                <w:ilvl w:val="0"/>
                <w:numId w:val="32"/>
              </w:numPr>
              <w:ind w:left="426" w:right="136"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ll Q1–Q3 = No</w:t>
            </w:r>
            <w:r w:rsidRPr="00576999">
              <w:rPr>
                <w:rFonts w:ascii="Aptos" w:hAnsi="Aptos"/>
                <w:sz w:val="18"/>
                <w:szCs w:val="18"/>
                <w:lang w:val="en-AU"/>
              </w:rPr>
              <w:t xml:space="preserve"> </w:t>
            </w:r>
            <w:r w:rsidRPr="00576999">
              <w:rPr>
                <w:rFonts w:ascii="Aptos" w:hAnsi="Aptos"/>
                <w:i/>
                <w:iCs/>
                <w:sz w:val="18"/>
                <w:szCs w:val="18"/>
                <w:lang w:val="en-AU"/>
              </w:rPr>
              <w:t>and</w:t>
            </w:r>
            <w:r w:rsidRPr="00576999">
              <w:rPr>
                <w:rFonts w:ascii="Aptos" w:hAnsi="Aptos"/>
                <w:sz w:val="18"/>
                <w:szCs w:val="18"/>
                <w:lang w:val="en-AU"/>
              </w:rPr>
              <w:t xml:space="preserve"> an International Examiner is nominated → the School/Principal Supervisor </w:t>
            </w:r>
            <w:r w:rsidRPr="00576999">
              <w:rPr>
                <w:rFonts w:ascii="Aptos" w:hAnsi="Aptos"/>
                <w:b/>
                <w:bCs/>
                <w:sz w:val="18"/>
                <w:szCs w:val="18"/>
                <w:lang w:val="en-AU"/>
              </w:rPr>
              <w:t>must complete the</w:t>
            </w:r>
            <w:r w:rsidR="00144E57" w:rsidRPr="00AD1743">
              <w:rPr>
                <w:rFonts w:ascii="Aptos" w:hAnsi="Aptos"/>
                <w:b/>
                <w:bCs/>
                <w:sz w:val="18"/>
                <w:szCs w:val="18"/>
                <w:lang w:val="en-AU"/>
              </w:rPr>
              <w:t xml:space="preserve"> </w:t>
            </w:r>
            <w:hyperlink r:id="rId16" w:tgtFrame="_blank" w:history="1">
              <w:r w:rsidR="00144E57" w:rsidRPr="00AD1743">
                <w:rPr>
                  <w:rStyle w:val="Hyperlink"/>
                  <w:rFonts w:ascii="Aptos" w:hAnsi="Aptos"/>
                  <w:sz w:val="18"/>
                  <w:szCs w:val="18"/>
                </w:rPr>
                <w:t>Preliminary International Compliance Review - International Suppliers</w:t>
              </w:r>
            </w:hyperlink>
            <w:r w:rsidR="00144E57" w:rsidRPr="00AD1743">
              <w:rPr>
                <w:rFonts w:ascii="Aptos" w:hAnsi="Aptos"/>
              </w:rPr>
              <w:t xml:space="preserve"> </w:t>
            </w:r>
            <w:r w:rsidRPr="00576999">
              <w:rPr>
                <w:rFonts w:ascii="Aptos" w:hAnsi="Aptos"/>
                <w:b/>
                <w:bCs/>
                <w:sz w:val="18"/>
                <w:szCs w:val="18"/>
                <w:lang w:val="en-AU"/>
              </w:rPr>
              <w:t>form</w:t>
            </w:r>
            <w:r w:rsidRPr="00576999">
              <w:rPr>
                <w:rFonts w:ascii="Aptos" w:hAnsi="Aptos"/>
                <w:sz w:val="18"/>
                <w:szCs w:val="18"/>
                <w:lang w:val="en-AU"/>
              </w:rPr>
              <w:t xml:space="preserve"> </w:t>
            </w:r>
            <w:r w:rsidR="00982338">
              <w:rPr>
                <w:rFonts w:ascii="Aptos" w:hAnsi="Aptos"/>
                <w:sz w:val="18"/>
                <w:szCs w:val="18"/>
                <w:lang w:val="en-AU"/>
              </w:rPr>
              <w:t xml:space="preserve">and </w:t>
            </w:r>
            <w:r w:rsidR="00D40848">
              <w:rPr>
                <w:rFonts w:ascii="Aptos" w:hAnsi="Aptos"/>
                <w:sz w:val="18"/>
                <w:szCs w:val="18"/>
                <w:lang w:val="en-AU"/>
              </w:rPr>
              <w:t>se</w:t>
            </w:r>
            <w:r w:rsidRPr="00576999">
              <w:rPr>
                <w:rFonts w:ascii="Aptos" w:hAnsi="Aptos"/>
                <w:sz w:val="18"/>
                <w:szCs w:val="18"/>
                <w:lang w:val="en-AU"/>
              </w:rPr>
              <w:t xml:space="preserve">nd it </w:t>
            </w:r>
            <w:r w:rsidR="00D40848">
              <w:rPr>
                <w:rFonts w:ascii="Aptos" w:hAnsi="Aptos"/>
                <w:sz w:val="18"/>
                <w:szCs w:val="18"/>
                <w:lang w:val="en-AU"/>
              </w:rPr>
              <w:t>t</w:t>
            </w:r>
            <w:r w:rsidRPr="00576999">
              <w:rPr>
                <w:rFonts w:ascii="Aptos" w:hAnsi="Aptos"/>
                <w:sz w:val="18"/>
                <w:szCs w:val="18"/>
                <w:lang w:val="en-AU"/>
              </w:rPr>
              <w:t xml:space="preserve">o </w:t>
            </w:r>
            <w:hyperlink r:id="rId17" w:history="1">
              <w:r w:rsidR="00144E57" w:rsidRPr="00576999">
                <w:rPr>
                  <w:rStyle w:val="Hyperlink"/>
                  <w:rFonts w:ascii="Aptos" w:hAnsi="Aptos"/>
                  <w:sz w:val="18"/>
                  <w:szCs w:val="18"/>
                  <w:lang w:val="en-AU"/>
                </w:rPr>
                <w:t>compliance@ecu.edu.au</w:t>
              </w:r>
            </w:hyperlink>
            <w:r w:rsidR="00144E57" w:rsidRPr="00AD1743">
              <w:rPr>
                <w:rFonts w:ascii="Aptos" w:hAnsi="Aptos"/>
                <w:sz w:val="18"/>
                <w:szCs w:val="18"/>
                <w:lang w:val="en-AU"/>
              </w:rPr>
              <w:t>.</w:t>
            </w:r>
          </w:p>
          <w:p w14:paraId="23AD5D8D" w14:textId="77777777" w:rsidR="00E86113" w:rsidRPr="00AD1743" w:rsidRDefault="00576999" w:rsidP="002D49F8">
            <w:pPr>
              <w:numPr>
                <w:ilvl w:val="0"/>
                <w:numId w:val="32"/>
              </w:numPr>
              <w:ind w:left="426" w:right="57" w:hanging="284"/>
              <w:jc w:val="both"/>
              <w:rPr>
                <w:rFonts w:ascii="Aptos" w:hAnsi="Aptos"/>
                <w:b/>
                <w:bCs/>
                <w:sz w:val="18"/>
                <w:szCs w:val="18"/>
                <w:lang w:val="en-AU"/>
              </w:rPr>
            </w:pPr>
            <w:r w:rsidRPr="00576999">
              <w:rPr>
                <w:rFonts w:ascii="Aptos" w:hAnsi="Aptos"/>
                <w:sz w:val="18"/>
                <w:szCs w:val="18"/>
                <w:lang w:val="en-AU"/>
              </w:rPr>
              <w:t>Payment will only be made once Legal and Integrity endorse the form.</w:t>
            </w:r>
            <w:r w:rsidR="00E86113" w:rsidRPr="00AD1743">
              <w:rPr>
                <w:rFonts w:ascii="Aptos" w:hAnsi="Aptos"/>
                <w:b/>
                <w:bCs/>
                <w:sz w:val="18"/>
                <w:szCs w:val="18"/>
                <w:lang w:val="en-AU"/>
              </w:rPr>
              <w:t xml:space="preserve"> </w:t>
            </w:r>
          </w:p>
          <w:p w14:paraId="0FC74612" w14:textId="4CEA9CCC" w:rsidR="005B7CF3" w:rsidRPr="00AD1743" w:rsidRDefault="005B7CF3" w:rsidP="002D49F8">
            <w:pPr>
              <w:ind w:left="142" w:right="57"/>
              <w:jc w:val="both"/>
              <w:rPr>
                <w:rFonts w:ascii="Aptos" w:hAnsi="Aptos"/>
                <w:b/>
                <w:bCs/>
                <w:sz w:val="18"/>
                <w:szCs w:val="18"/>
                <w:lang w:val="en-AU"/>
              </w:rPr>
            </w:pPr>
            <w:r w:rsidRPr="00AD1743">
              <w:rPr>
                <w:rFonts w:ascii="Aptos" w:hAnsi="Aptos"/>
                <w:sz w:val="18"/>
                <w:szCs w:val="18"/>
              </w:rPr>
              <w:t xml:space="preserve">Information about International Compliance Reviews can be found </w:t>
            </w:r>
            <w:hyperlink r:id="rId18" w:history="1">
              <w:r w:rsidRPr="00AD1743">
                <w:rPr>
                  <w:rStyle w:val="Hyperlink"/>
                  <w:rFonts w:ascii="Aptos" w:hAnsi="Aptos"/>
                  <w:sz w:val="18"/>
                  <w:szCs w:val="18"/>
                </w:rPr>
                <w:t>here</w:t>
              </w:r>
            </w:hyperlink>
            <w:r w:rsidRPr="00AD1743">
              <w:rPr>
                <w:rFonts w:ascii="Aptos" w:hAnsi="Aptos"/>
              </w:rPr>
              <w:t>.</w:t>
            </w:r>
          </w:p>
        </w:tc>
      </w:tr>
    </w:tbl>
    <w:p w14:paraId="52BD48EB" w14:textId="77777777" w:rsidR="00F91F8B" w:rsidRPr="00AD1743" w:rsidRDefault="00F91F8B">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2E45F7" w:rsidRPr="00AD1743" w14:paraId="35AEDAA8" w14:textId="77777777" w:rsidTr="002E45F7">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2118B880" w14:textId="77777777" w:rsidR="002E45F7" w:rsidRDefault="002E45F7" w:rsidP="002E45F7">
            <w:pPr>
              <w:pStyle w:val="TableParagraph"/>
              <w:rPr>
                <w:rFonts w:ascii="Aptos" w:hAnsi="Aptos"/>
                <w:b/>
                <w:bCs/>
                <w:sz w:val="24"/>
                <w:szCs w:val="24"/>
              </w:rPr>
            </w:pPr>
            <w:r w:rsidRPr="00AD1743">
              <w:rPr>
                <w:rFonts w:ascii="Aptos" w:hAnsi="Aptos"/>
                <w:b/>
                <w:bCs/>
                <w:sz w:val="24"/>
                <w:szCs w:val="24"/>
              </w:rPr>
              <w:lastRenderedPageBreak/>
              <w:t xml:space="preserve">SECTION </w:t>
            </w:r>
            <w:r>
              <w:rPr>
                <w:rFonts w:ascii="Aptos" w:hAnsi="Aptos"/>
                <w:b/>
                <w:bCs/>
                <w:sz w:val="24"/>
                <w:szCs w:val="24"/>
              </w:rPr>
              <w:t>C</w:t>
            </w:r>
            <w:r w:rsidRPr="00AD1743">
              <w:rPr>
                <w:rFonts w:ascii="Aptos" w:hAnsi="Aptos"/>
                <w:b/>
                <w:bCs/>
                <w:sz w:val="24"/>
                <w:szCs w:val="24"/>
              </w:rPr>
              <w:t xml:space="preserve">: </w:t>
            </w:r>
            <w:r>
              <w:rPr>
                <w:rFonts w:ascii="Aptos" w:hAnsi="Aptos"/>
                <w:b/>
                <w:bCs/>
                <w:sz w:val="24"/>
                <w:szCs w:val="24"/>
              </w:rPr>
              <w:t>RESEARCH ABSTRACT</w:t>
            </w:r>
          </w:p>
          <w:p w14:paraId="38F1F773" w14:textId="1CAA6CAD" w:rsidR="00C55868" w:rsidRPr="00AD1743" w:rsidRDefault="00CC38E6" w:rsidP="002E45F7">
            <w:pPr>
              <w:pStyle w:val="TableParagraph"/>
              <w:rPr>
                <w:rFonts w:ascii="Aptos" w:hAnsi="Aptos"/>
                <w:b/>
                <w:bCs/>
                <w:sz w:val="24"/>
                <w:szCs w:val="24"/>
              </w:rPr>
            </w:pPr>
            <w:r w:rsidRPr="00CC38E6">
              <w:rPr>
                <w:rFonts w:ascii="Aptos" w:hAnsi="Aptos"/>
                <w:b/>
                <w:bCs/>
                <w:sz w:val="20"/>
                <w:szCs w:val="20"/>
              </w:rPr>
              <w:t xml:space="preserve">(If it exceeds 100 words, this </w:t>
            </w:r>
            <w:proofErr w:type="spellStart"/>
            <w:r w:rsidRPr="00CC38E6">
              <w:rPr>
                <w:rFonts w:ascii="Aptos" w:hAnsi="Aptos"/>
                <w:b/>
                <w:bCs/>
                <w:sz w:val="20"/>
                <w:szCs w:val="20"/>
              </w:rPr>
              <w:t>NoE</w:t>
            </w:r>
            <w:proofErr w:type="spellEnd"/>
            <w:r w:rsidRPr="00CC38E6">
              <w:rPr>
                <w:rFonts w:ascii="Aptos" w:hAnsi="Aptos"/>
                <w:b/>
                <w:bCs/>
                <w:sz w:val="20"/>
                <w:szCs w:val="20"/>
              </w:rPr>
              <w:t xml:space="preserve"> will not be processed)</w:t>
            </w:r>
          </w:p>
        </w:tc>
      </w:tr>
      <w:tr w:rsidR="00FE68DD" w:rsidRPr="00FE68DD" w14:paraId="549A10A5" w14:textId="77777777" w:rsidTr="00FE68DD">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6C5E82F7" w14:textId="676CC03C" w:rsidR="00FE68DD" w:rsidRPr="00FE68DD" w:rsidRDefault="00FE68DD" w:rsidP="00885EB9">
            <w:pPr>
              <w:pStyle w:val="TableParagraph"/>
              <w:ind w:left="57" w:right="284"/>
              <w:jc w:val="both"/>
              <w:rPr>
                <w:rFonts w:ascii="Aptos" w:hAnsi="Aptos"/>
                <w:sz w:val="18"/>
                <w:szCs w:val="18"/>
                <w:lang w:val="en-AU"/>
              </w:rPr>
            </w:pPr>
            <w:r w:rsidRPr="00FE68DD">
              <w:rPr>
                <w:rFonts w:ascii="Aptos" w:hAnsi="Aptos"/>
                <w:sz w:val="18"/>
                <w:szCs w:val="18"/>
                <w:lang w:val="en-AU"/>
              </w:rPr>
              <w:t xml:space="preserve">The Australian Higher Education Graduation Statement (AHEGS) requires an abstract for research awards. This abstract, prepared with supervisors, </w:t>
            </w:r>
            <w:r w:rsidRPr="006D156E">
              <w:rPr>
                <w:rFonts w:ascii="Aptos" w:hAnsi="Aptos"/>
                <w:b/>
                <w:bCs/>
                <w:sz w:val="18"/>
                <w:szCs w:val="18"/>
                <w:lang w:val="en-AU"/>
              </w:rPr>
              <w:t>must be under</w:t>
            </w:r>
            <w:r w:rsidR="006D156E" w:rsidRPr="006D156E">
              <w:rPr>
                <w:rFonts w:ascii="Aptos" w:hAnsi="Aptos"/>
                <w:b/>
                <w:bCs/>
                <w:sz w:val="18"/>
                <w:szCs w:val="18"/>
                <w:lang w:val="en-AU"/>
              </w:rPr>
              <w:t xml:space="preserve">/ max. of </w:t>
            </w:r>
            <w:r w:rsidRPr="006D156E">
              <w:rPr>
                <w:rFonts w:ascii="Aptos" w:hAnsi="Aptos"/>
                <w:b/>
                <w:bCs/>
                <w:sz w:val="18"/>
                <w:szCs w:val="18"/>
                <w:lang w:val="en-AU"/>
              </w:rPr>
              <w:t>100 words</w:t>
            </w:r>
            <w:r w:rsidRPr="00FE68DD">
              <w:rPr>
                <w:rFonts w:ascii="Aptos" w:hAnsi="Aptos"/>
                <w:sz w:val="18"/>
                <w:szCs w:val="18"/>
                <w:lang w:val="en-AU"/>
              </w:rPr>
              <w:t>, clear, and jargon-free. It should cover:</w:t>
            </w:r>
          </w:p>
          <w:p w14:paraId="00D33612" w14:textId="77777777" w:rsidR="00FE68DD" w:rsidRPr="00FE68DD" w:rsidRDefault="00FE68DD" w:rsidP="00FE68DD">
            <w:pPr>
              <w:pStyle w:val="TableParagraph"/>
              <w:numPr>
                <w:ilvl w:val="0"/>
                <w:numId w:val="34"/>
              </w:numPr>
              <w:ind w:right="57"/>
              <w:rPr>
                <w:rFonts w:ascii="Aptos" w:hAnsi="Aptos"/>
                <w:sz w:val="18"/>
                <w:szCs w:val="18"/>
                <w:lang w:val="en-AU"/>
              </w:rPr>
            </w:pPr>
            <w:r w:rsidRPr="00FE68DD">
              <w:rPr>
                <w:rFonts w:ascii="Aptos" w:hAnsi="Aptos"/>
                <w:sz w:val="18"/>
                <w:szCs w:val="18"/>
                <w:lang w:val="en-AU"/>
              </w:rPr>
              <w:t>The research purpose.</w:t>
            </w:r>
          </w:p>
          <w:p w14:paraId="41CDF93A" w14:textId="77777777" w:rsidR="00FE68DD" w:rsidRPr="00FE68DD" w:rsidRDefault="00FE68DD" w:rsidP="00FE68DD">
            <w:pPr>
              <w:pStyle w:val="TableParagraph"/>
              <w:numPr>
                <w:ilvl w:val="0"/>
                <w:numId w:val="34"/>
              </w:numPr>
              <w:ind w:right="57"/>
              <w:rPr>
                <w:rFonts w:ascii="Aptos" w:hAnsi="Aptos"/>
                <w:sz w:val="18"/>
                <w:szCs w:val="18"/>
                <w:lang w:val="en-AU"/>
              </w:rPr>
            </w:pPr>
            <w:r w:rsidRPr="00FE68DD">
              <w:rPr>
                <w:rFonts w:ascii="Aptos" w:hAnsi="Aptos"/>
                <w:sz w:val="18"/>
                <w:szCs w:val="18"/>
                <w:lang w:val="en-AU"/>
              </w:rPr>
              <w:t>Key results/outcomes.</w:t>
            </w:r>
          </w:p>
          <w:p w14:paraId="7BA94303" w14:textId="77777777" w:rsidR="00FE68DD" w:rsidRDefault="00FE68DD" w:rsidP="00FE68DD">
            <w:pPr>
              <w:pStyle w:val="TableParagraph"/>
              <w:numPr>
                <w:ilvl w:val="0"/>
                <w:numId w:val="34"/>
              </w:numPr>
              <w:ind w:right="57"/>
              <w:rPr>
                <w:rFonts w:ascii="Aptos" w:hAnsi="Aptos"/>
                <w:sz w:val="18"/>
                <w:szCs w:val="18"/>
                <w:lang w:val="en-AU"/>
              </w:rPr>
            </w:pPr>
            <w:r w:rsidRPr="00FE68DD">
              <w:rPr>
                <w:rFonts w:ascii="Aptos" w:hAnsi="Aptos"/>
                <w:sz w:val="18"/>
                <w:szCs w:val="18"/>
                <w:lang w:val="en-AU"/>
              </w:rPr>
              <w:t>Implications for knowledge, industry, and/or the community.</w:t>
            </w:r>
          </w:p>
          <w:p w14:paraId="2D87FA4C" w14:textId="347D1482" w:rsidR="00D44245" w:rsidRPr="00D44245" w:rsidRDefault="00FE68DD" w:rsidP="00D44245">
            <w:pPr>
              <w:pStyle w:val="TableParagraph"/>
              <w:numPr>
                <w:ilvl w:val="0"/>
                <w:numId w:val="34"/>
              </w:numPr>
              <w:ind w:right="57"/>
              <w:rPr>
                <w:rFonts w:ascii="Aptos" w:hAnsi="Aptos"/>
                <w:sz w:val="18"/>
                <w:szCs w:val="18"/>
                <w:lang w:val="en-AU"/>
              </w:rPr>
            </w:pPr>
            <w:r w:rsidRPr="00FE68DD">
              <w:rPr>
                <w:rFonts w:ascii="Aptos" w:hAnsi="Aptos"/>
                <w:sz w:val="18"/>
                <w:szCs w:val="18"/>
                <w:lang w:val="en-AU"/>
              </w:rPr>
              <w:t>Research impact.</w:t>
            </w:r>
            <w:r w:rsidR="00D44245">
              <w:rPr>
                <w:rFonts w:ascii="Aptos" w:hAnsi="Aptos"/>
                <w:sz w:val="18"/>
                <w:szCs w:val="18"/>
                <w:lang w:val="en-AU"/>
              </w:rPr>
              <w:t xml:space="preserve"> </w:t>
            </w:r>
          </w:p>
        </w:tc>
      </w:tr>
      <w:tr w:rsidR="001219F5" w:rsidRPr="00AD1743" w14:paraId="150025CE" w14:textId="77777777" w:rsidTr="001C2C07">
        <w:trPr>
          <w:divId w:val="377706140"/>
          <w:trHeight w:val="1354"/>
          <w:jc w:val="center"/>
        </w:trPr>
        <w:tc>
          <w:tcPr>
            <w:tcW w:w="10206" w:type="dxa"/>
            <w:tcBorders>
              <w:top w:val="single" w:sz="4" w:space="0" w:color="BCBCBC"/>
              <w:left w:val="single" w:sz="4" w:space="0" w:color="BCBCBC"/>
              <w:bottom w:val="single" w:sz="4" w:space="0" w:color="BCBCBC"/>
              <w:right w:val="single" w:sz="4" w:space="0" w:color="BEBEBE"/>
            </w:tcBorders>
          </w:tcPr>
          <w:p w14:paraId="2309C493" w14:textId="000CF144" w:rsidR="001219F5" w:rsidRPr="00B629CC" w:rsidRDefault="00C55868" w:rsidP="00C55868">
            <w:pPr>
              <w:ind w:left="57" w:right="57"/>
              <w:jc w:val="both"/>
              <w:rPr>
                <w:rFonts w:ascii="Aptos" w:hAnsi="Aptos"/>
                <w:sz w:val="18"/>
                <w:szCs w:val="18"/>
              </w:rPr>
            </w:pPr>
            <w:r w:rsidRPr="00B629CC">
              <w:rPr>
                <w:rFonts w:ascii="Aptos" w:hAnsi="Aptos"/>
                <w:sz w:val="18"/>
                <w:szCs w:val="18"/>
              </w:rPr>
              <w:t xml:space="preserve">Please </w:t>
            </w:r>
            <w:r>
              <w:rPr>
                <w:rFonts w:ascii="Aptos" w:hAnsi="Aptos"/>
                <w:sz w:val="18"/>
                <w:szCs w:val="18"/>
              </w:rPr>
              <w:t xml:space="preserve">type the </w:t>
            </w:r>
            <w:r w:rsidRPr="000C3788">
              <w:rPr>
                <w:rFonts w:ascii="Aptos" w:hAnsi="Aptos"/>
                <w:b/>
                <w:bCs/>
                <w:sz w:val="18"/>
                <w:szCs w:val="18"/>
              </w:rPr>
              <w:t xml:space="preserve">approved research abstract </w:t>
            </w:r>
            <w:r w:rsidRPr="000C3788">
              <w:rPr>
                <w:rFonts w:ascii="Aptos" w:hAnsi="Aptos"/>
                <w:sz w:val="18"/>
                <w:szCs w:val="18"/>
              </w:rPr>
              <w:t>below</w:t>
            </w:r>
            <w:r w:rsidRPr="000C3788">
              <w:rPr>
                <w:rFonts w:ascii="Aptos" w:hAnsi="Aptos"/>
                <w:b/>
                <w:bCs/>
                <w:sz w:val="18"/>
                <w:szCs w:val="18"/>
              </w:rPr>
              <w:t xml:space="preserve"> (under/ max. 100 words)</w:t>
            </w:r>
            <w:r w:rsidR="003D3912">
              <w:rPr>
                <w:rFonts w:ascii="Aptos" w:hAnsi="Aptos"/>
                <w:sz w:val="18"/>
                <w:szCs w:val="18"/>
              </w:rPr>
              <w:t xml:space="preserve">: </w:t>
            </w:r>
          </w:p>
          <w:sdt>
            <w:sdtPr>
              <w:rPr>
                <w:rFonts w:ascii="Aptos" w:hAnsi="Aptos"/>
                <w:sz w:val="18"/>
                <w:szCs w:val="18"/>
              </w:rPr>
              <w:id w:val="954984025"/>
              <w:placeholder>
                <w:docPart w:val="BE7ED4C66A8548589518DF60F26ACE92"/>
              </w:placeholder>
              <w:showingPlcHdr/>
              <w:text/>
            </w:sdtPr>
            <w:sdtContent>
              <w:p w14:paraId="48C6FDB7" w14:textId="77777777" w:rsidR="001219F5" w:rsidRPr="001219F5" w:rsidRDefault="001219F5" w:rsidP="00B629CC">
                <w:pPr>
                  <w:ind w:left="57" w:right="57"/>
                  <w:rPr>
                    <w:rFonts w:ascii="Aptos" w:hAnsi="Aptos"/>
                    <w:sz w:val="18"/>
                    <w:szCs w:val="18"/>
                    <w:lang w:val="en-AU"/>
                  </w:rPr>
                </w:pPr>
                <w:r w:rsidRPr="00AD1743">
                  <w:rPr>
                    <w:rStyle w:val="PlaceholderText"/>
                    <w:rFonts w:ascii="Aptos" w:hAnsi="Aptos"/>
                    <w:sz w:val="18"/>
                    <w:szCs w:val="18"/>
                  </w:rPr>
                  <w:t>Enter text here.</w:t>
                </w:r>
              </w:p>
            </w:sdtContent>
          </w:sdt>
        </w:tc>
      </w:tr>
    </w:tbl>
    <w:p w14:paraId="669D06E4" w14:textId="77777777" w:rsidR="00144751" w:rsidRPr="00AD1743" w:rsidRDefault="00144751">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660"/>
        <w:gridCol w:w="2552"/>
        <w:gridCol w:w="2981"/>
      </w:tblGrid>
      <w:tr w:rsidR="00234367" w:rsidRPr="00AD1743" w14:paraId="697E6F0C" w14:textId="77777777" w:rsidTr="00645B04">
        <w:trPr>
          <w:trHeight w:val="567"/>
          <w:jc w:val="center"/>
        </w:trPr>
        <w:tc>
          <w:tcPr>
            <w:tcW w:w="10206" w:type="dxa"/>
            <w:gridSpan w:val="4"/>
            <w:tcBorders>
              <w:top w:val="single" w:sz="4" w:space="0" w:color="BCBCBC"/>
              <w:bottom w:val="single" w:sz="4" w:space="0" w:color="BCBCBC"/>
            </w:tcBorders>
            <w:vAlign w:val="center"/>
          </w:tcPr>
          <w:p w14:paraId="63C6916B" w14:textId="3A90E299" w:rsidR="006B0F4D" w:rsidRPr="00AD1743" w:rsidRDefault="003A639F" w:rsidP="009132FC">
            <w:pPr>
              <w:pStyle w:val="TableParagraph"/>
              <w:ind w:left="57" w:right="57"/>
              <w:rPr>
                <w:rFonts w:ascii="Aptos" w:hAnsi="Aptos"/>
                <w:b/>
                <w:bCs/>
                <w:sz w:val="24"/>
                <w:szCs w:val="24"/>
              </w:rPr>
            </w:pPr>
            <w:r w:rsidRPr="00AD1743">
              <w:rPr>
                <w:rFonts w:ascii="Aptos" w:hAnsi="Aptos"/>
                <w:b/>
                <w:bCs/>
                <w:sz w:val="24"/>
                <w:szCs w:val="24"/>
              </w:rPr>
              <w:t xml:space="preserve">SECTION </w:t>
            </w:r>
            <w:r w:rsidR="00144751" w:rsidRPr="00AD1743">
              <w:rPr>
                <w:rFonts w:ascii="Aptos" w:hAnsi="Aptos"/>
                <w:b/>
                <w:bCs/>
                <w:sz w:val="24"/>
                <w:szCs w:val="24"/>
              </w:rPr>
              <w:t>D</w:t>
            </w:r>
            <w:r w:rsidRPr="00AD1743">
              <w:rPr>
                <w:rFonts w:ascii="Aptos" w:hAnsi="Aptos"/>
                <w:b/>
                <w:bCs/>
                <w:sz w:val="24"/>
                <w:szCs w:val="24"/>
              </w:rPr>
              <w:t>: EXAMINER INFORMATION</w:t>
            </w:r>
          </w:p>
          <w:p w14:paraId="697E6F0B" w14:textId="60CC7890" w:rsidR="00234367" w:rsidRPr="00AD1743" w:rsidRDefault="00AE145A" w:rsidP="006B0F4D">
            <w:pPr>
              <w:pStyle w:val="TableParagraph"/>
              <w:ind w:left="57" w:right="57"/>
              <w:rPr>
                <w:rFonts w:ascii="Aptos" w:hAnsi="Aptos"/>
                <w:b/>
                <w:bCs/>
                <w:sz w:val="24"/>
                <w:szCs w:val="24"/>
              </w:rPr>
            </w:pPr>
            <w:r w:rsidRPr="00AD1743">
              <w:rPr>
                <w:rFonts w:ascii="Aptos" w:hAnsi="Aptos"/>
                <w:b/>
                <w:bCs/>
                <w:sz w:val="20"/>
                <w:szCs w:val="20"/>
              </w:rPr>
              <w:t>(</w:t>
            </w:r>
            <w:r w:rsidR="006B0F4D" w:rsidRPr="00AD1743">
              <w:rPr>
                <w:rFonts w:ascii="Aptos" w:hAnsi="Aptos"/>
                <w:b/>
                <w:bCs/>
                <w:sz w:val="20"/>
                <w:szCs w:val="20"/>
              </w:rPr>
              <w:t>T</w:t>
            </w:r>
            <w:r w:rsidRPr="00AD1743">
              <w:rPr>
                <w:rFonts w:ascii="Aptos" w:hAnsi="Aptos"/>
                <w:b/>
                <w:bCs/>
                <w:sz w:val="20"/>
                <w:szCs w:val="20"/>
              </w:rPr>
              <w:t>o be completed by Principal Supervisor)</w:t>
            </w:r>
          </w:p>
        </w:tc>
      </w:tr>
      <w:tr w:rsidR="00E26EF0" w:rsidRPr="00AD1743" w14:paraId="6326179B" w14:textId="77777777" w:rsidTr="0085328C">
        <w:trPr>
          <w:trHeight w:val="472"/>
          <w:jc w:val="center"/>
        </w:trPr>
        <w:tc>
          <w:tcPr>
            <w:tcW w:w="10206" w:type="dxa"/>
            <w:gridSpan w:val="4"/>
            <w:tcBorders>
              <w:top w:val="single" w:sz="4" w:space="0" w:color="BCBCBC"/>
            </w:tcBorders>
            <w:vAlign w:val="center"/>
          </w:tcPr>
          <w:p w14:paraId="6FBDE5CF" w14:textId="33F72ABF" w:rsidR="00E26EF0" w:rsidRPr="00AD1743" w:rsidRDefault="00E26EF0" w:rsidP="00D5278C">
            <w:pPr>
              <w:pStyle w:val="TableParagraph"/>
              <w:ind w:left="57" w:right="57"/>
              <w:rPr>
                <w:rFonts w:ascii="Aptos" w:hAnsi="Aptos"/>
                <w:b/>
                <w:bCs/>
                <w:sz w:val="24"/>
                <w:szCs w:val="24"/>
              </w:rPr>
            </w:pPr>
            <w:r w:rsidRPr="00AD1743">
              <w:rPr>
                <w:rFonts w:ascii="Aptos" w:hAnsi="Aptos"/>
                <w:b/>
                <w:bCs/>
                <w:sz w:val="24"/>
                <w:szCs w:val="24"/>
              </w:rPr>
              <w:t>Examiner 1</w:t>
            </w:r>
          </w:p>
        </w:tc>
      </w:tr>
      <w:tr w:rsidR="004A4F5D" w:rsidRPr="00AD1743" w14:paraId="697E6F0F" w14:textId="77777777" w:rsidTr="0085328C">
        <w:trPr>
          <w:trHeight w:val="472"/>
          <w:jc w:val="center"/>
        </w:trPr>
        <w:tc>
          <w:tcPr>
            <w:tcW w:w="2013" w:type="dxa"/>
            <w:tcBorders>
              <w:right w:val="single" w:sz="4" w:space="0" w:color="BEBEBE"/>
            </w:tcBorders>
            <w:vAlign w:val="center"/>
          </w:tcPr>
          <w:p w14:paraId="697E6F0D" w14:textId="2C2FB9BB" w:rsidR="004A4F5D" w:rsidRPr="00AD1743" w:rsidRDefault="004A4F5D" w:rsidP="009132FC">
            <w:pPr>
              <w:pStyle w:val="TableParagraph"/>
              <w:ind w:left="57" w:right="57"/>
              <w:rPr>
                <w:rFonts w:ascii="Aptos" w:hAnsi="Aptos"/>
                <w:sz w:val="18"/>
              </w:rPr>
            </w:pPr>
            <w:r w:rsidRPr="00AD1743">
              <w:rPr>
                <w:rFonts w:ascii="Aptos" w:hAnsi="Aptos"/>
                <w:sz w:val="18"/>
              </w:rPr>
              <w:t>Title:</w:t>
            </w:r>
          </w:p>
        </w:tc>
        <w:tc>
          <w:tcPr>
            <w:tcW w:w="8193" w:type="dxa"/>
            <w:gridSpan w:val="3"/>
            <w:tcBorders>
              <w:left w:val="single" w:sz="4" w:space="0" w:color="BEBEBE"/>
              <w:bottom w:val="single" w:sz="4" w:space="0" w:color="BEBEBE"/>
              <w:right w:val="single" w:sz="4" w:space="0" w:color="BEBEBE"/>
            </w:tcBorders>
            <w:vAlign w:val="center"/>
          </w:tcPr>
          <w:p w14:paraId="697E6F0E" w14:textId="602747E8" w:rsidR="007B1931" w:rsidRPr="00AD1743" w:rsidRDefault="00000000" w:rsidP="006C6271">
            <w:pPr>
              <w:ind w:left="113"/>
              <w:rPr>
                <w:rFonts w:ascii="Aptos" w:hAnsi="Aptos"/>
                <w:sz w:val="18"/>
                <w:szCs w:val="18"/>
              </w:rPr>
            </w:pPr>
            <w:sdt>
              <w:sdtPr>
                <w:rPr>
                  <w:rFonts w:ascii="Aptos" w:hAnsi="Aptos"/>
                  <w:sz w:val="18"/>
                  <w:szCs w:val="18"/>
                </w:rPr>
                <w:id w:val="-436445294"/>
                <w:placeholder>
                  <w:docPart w:val="90514BFAA5CF478ABB39E37ED5C8133B"/>
                </w:placeholder>
                <w:showingPlcHdr/>
                <w:text/>
              </w:sdtPr>
              <w:sdtContent>
                <w:r w:rsidR="00E242F7" w:rsidRPr="00AD1743">
                  <w:rPr>
                    <w:rStyle w:val="PlaceholderText"/>
                    <w:rFonts w:ascii="Aptos" w:hAnsi="Aptos"/>
                    <w:sz w:val="18"/>
                    <w:szCs w:val="18"/>
                  </w:rPr>
                  <w:t>Enter text here.</w:t>
                </w:r>
              </w:sdtContent>
            </w:sdt>
            <w:r w:rsidR="007B1931" w:rsidRPr="00AD1743">
              <w:rPr>
                <w:rFonts w:ascii="Aptos" w:hAnsi="Aptos"/>
                <w:sz w:val="18"/>
                <w:szCs w:val="18"/>
              </w:rPr>
              <w:t xml:space="preserve">                                         </w:t>
            </w:r>
          </w:p>
        </w:tc>
      </w:tr>
      <w:tr w:rsidR="00234367" w:rsidRPr="00AD1743" w14:paraId="5EC548D3" w14:textId="77777777" w:rsidTr="0085328C">
        <w:trPr>
          <w:trHeight w:val="472"/>
          <w:jc w:val="center"/>
        </w:trPr>
        <w:tc>
          <w:tcPr>
            <w:tcW w:w="2013" w:type="dxa"/>
            <w:tcBorders>
              <w:right w:val="single" w:sz="4" w:space="0" w:color="BEBEBE"/>
            </w:tcBorders>
            <w:vAlign w:val="center"/>
          </w:tcPr>
          <w:p w14:paraId="56AB700F" w14:textId="3DF4F454" w:rsidR="00234367" w:rsidRPr="00AD1743" w:rsidRDefault="00785327" w:rsidP="009132FC">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877195071"/>
            <w:placeholder>
              <w:docPart w:val="46F73365115748C9AB2DAD0586CC76E7"/>
            </w:placeholder>
            <w:showingPlcHdr/>
            <w:text/>
          </w:sdtPr>
          <w:sdtContent>
            <w:tc>
              <w:tcPr>
                <w:tcW w:w="8193" w:type="dxa"/>
                <w:gridSpan w:val="3"/>
                <w:tcBorders>
                  <w:left w:val="single" w:sz="4" w:space="0" w:color="BEBEBE"/>
                  <w:bottom w:val="single" w:sz="4" w:space="0" w:color="BEBEBE"/>
                  <w:right w:val="single" w:sz="4" w:space="0" w:color="BEBEBE"/>
                </w:tcBorders>
              </w:tcPr>
              <w:p w14:paraId="09F6DE92" w14:textId="01305E69" w:rsidR="00234367" w:rsidRPr="00AD1743" w:rsidRDefault="00E242F7" w:rsidP="00266513">
                <w:pPr>
                  <w:pStyle w:val="TableParagraph"/>
                  <w:spacing w:before="120"/>
                  <w:ind w:left="113"/>
                  <w:rPr>
                    <w:rFonts w:ascii="Aptos" w:hAnsi="Aptos"/>
                    <w:sz w:val="18"/>
                    <w:szCs w:val="18"/>
                  </w:rPr>
                </w:pPr>
                <w:r w:rsidRPr="00AD1743">
                  <w:rPr>
                    <w:rStyle w:val="PlaceholderText"/>
                    <w:rFonts w:ascii="Aptos" w:hAnsi="Aptos"/>
                    <w:sz w:val="18"/>
                    <w:szCs w:val="18"/>
                  </w:rPr>
                  <w:t>Enter text here.</w:t>
                </w:r>
              </w:p>
            </w:tc>
          </w:sdtContent>
        </w:sdt>
      </w:tr>
      <w:tr w:rsidR="00234367" w:rsidRPr="00AD1743" w14:paraId="697E6F12" w14:textId="77777777" w:rsidTr="0085328C">
        <w:trPr>
          <w:trHeight w:val="472"/>
          <w:jc w:val="center"/>
        </w:trPr>
        <w:tc>
          <w:tcPr>
            <w:tcW w:w="2013" w:type="dxa"/>
            <w:tcBorders>
              <w:right w:val="single" w:sz="4" w:space="0" w:color="BEBEBE"/>
            </w:tcBorders>
            <w:vAlign w:val="center"/>
          </w:tcPr>
          <w:p w14:paraId="697E6F10" w14:textId="794E1999" w:rsidR="00234367" w:rsidRPr="00AD1743" w:rsidRDefault="00785327" w:rsidP="009132FC">
            <w:pPr>
              <w:pStyle w:val="TableParagraph"/>
              <w:ind w:left="57" w:right="57"/>
              <w:rPr>
                <w:rFonts w:ascii="Aptos" w:hAnsi="Aptos"/>
                <w:sz w:val="18"/>
              </w:rPr>
            </w:pPr>
            <w:r w:rsidRPr="00AD1743">
              <w:rPr>
                <w:rFonts w:ascii="Aptos" w:hAnsi="Aptos"/>
                <w:color w:val="000000" w:themeColor="text1"/>
                <w:sz w:val="18"/>
              </w:rPr>
              <w:t>Institution</w:t>
            </w:r>
            <w:r w:rsidR="004B14F4" w:rsidRPr="00AD1743">
              <w:rPr>
                <w:rFonts w:ascii="Aptos" w:hAnsi="Aptos"/>
                <w:color w:val="000000" w:themeColor="text1"/>
                <w:sz w:val="18"/>
              </w:rPr>
              <w:t>:</w:t>
            </w:r>
          </w:p>
        </w:tc>
        <w:sdt>
          <w:sdtPr>
            <w:rPr>
              <w:rFonts w:ascii="Aptos" w:hAnsi="Aptos"/>
              <w:sz w:val="18"/>
              <w:szCs w:val="18"/>
            </w:rPr>
            <w:id w:val="-242725996"/>
            <w:placeholder>
              <w:docPart w:val="4FC4E67C554F490990F87D925CE7F65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97E6F11" w14:textId="6119D4BE" w:rsidR="00234367" w:rsidRPr="00AD1743" w:rsidRDefault="00BF2D05" w:rsidP="003A75C7">
                <w:pPr>
                  <w:pStyle w:val="TableParagraph"/>
                  <w:spacing w:before="143"/>
                  <w:ind w:left="113"/>
                  <w:rPr>
                    <w:rFonts w:ascii="Aptos" w:hAnsi="Aptos"/>
                    <w:sz w:val="18"/>
                    <w:szCs w:val="18"/>
                  </w:rPr>
                </w:pPr>
                <w:r w:rsidRPr="00AD1743">
                  <w:rPr>
                    <w:rStyle w:val="PlaceholderText"/>
                    <w:rFonts w:ascii="Aptos" w:hAnsi="Aptos"/>
                    <w:sz w:val="18"/>
                    <w:szCs w:val="18"/>
                  </w:rPr>
                  <w:t>Enter text here.</w:t>
                </w:r>
              </w:p>
            </w:tc>
          </w:sdtContent>
        </w:sdt>
      </w:tr>
      <w:tr w:rsidR="00610CD8" w:rsidRPr="00AD1743" w14:paraId="01169401" w14:textId="77777777" w:rsidTr="0085328C">
        <w:trPr>
          <w:trHeight w:val="472"/>
          <w:jc w:val="center"/>
        </w:trPr>
        <w:tc>
          <w:tcPr>
            <w:tcW w:w="2013" w:type="dxa"/>
            <w:tcBorders>
              <w:right w:val="single" w:sz="4" w:space="0" w:color="BEBEBE"/>
            </w:tcBorders>
            <w:vAlign w:val="center"/>
          </w:tcPr>
          <w:p w14:paraId="6A033B1D" w14:textId="4438EFAD" w:rsidR="00610CD8" w:rsidRPr="00AD1743" w:rsidRDefault="00610CD8" w:rsidP="009132FC">
            <w:pPr>
              <w:pStyle w:val="TableParagraph"/>
              <w:ind w:left="57" w:right="57"/>
              <w:rPr>
                <w:rFonts w:ascii="Aptos" w:hAnsi="Aptos"/>
                <w:sz w:val="18"/>
              </w:rPr>
            </w:pPr>
            <w:r w:rsidRPr="00AD1743">
              <w:rPr>
                <w:rFonts w:ascii="Aptos" w:hAnsi="Aptos"/>
                <w:sz w:val="18"/>
              </w:rPr>
              <w:t>Citizenship</w:t>
            </w:r>
            <w:r w:rsidR="004B14F4" w:rsidRPr="00AD1743">
              <w:rPr>
                <w:rFonts w:ascii="Aptos" w:hAnsi="Aptos"/>
                <w:sz w:val="18"/>
              </w:rPr>
              <w:t>:</w:t>
            </w:r>
          </w:p>
          <w:p w14:paraId="6D86CF1F" w14:textId="574FABAB" w:rsidR="00610CD8" w:rsidRPr="00AD1743" w:rsidRDefault="00610CD8" w:rsidP="009132FC">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9382700"/>
            <w:placeholder>
              <w:docPart w:val="E21D4AC797214E16912477846F775847"/>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7C4B9BE" w14:textId="42F3752D" w:rsidR="00610CD8" w:rsidRPr="00AD1743" w:rsidRDefault="00E242F7" w:rsidP="003A75C7">
                <w:pPr>
                  <w:pStyle w:val="TableParagraph"/>
                  <w:spacing w:before="143"/>
                  <w:ind w:left="113"/>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70A58" w:rsidRPr="00AD1743" w14:paraId="697E6F18" w14:textId="77777777" w:rsidTr="0085328C">
        <w:trPr>
          <w:trHeight w:val="472"/>
          <w:jc w:val="center"/>
        </w:trPr>
        <w:tc>
          <w:tcPr>
            <w:tcW w:w="2013" w:type="dxa"/>
            <w:tcBorders>
              <w:bottom w:val="single" w:sz="4" w:space="0" w:color="BFBFBF" w:themeColor="background1" w:themeShade="BF"/>
              <w:right w:val="single" w:sz="4" w:space="0" w:color="BEBEBE"/>
            </w:tcBorders>
            <w:vAlign w:val="center"/>
          </w:tcPr>
          <w:p w14:paraId="697E6F16" w14:textId="2679A793" w:rsidR="00370A58" w:rsidRPr="00AD1743" w:rsidRDefault="00370A58" w:rsidP="00444DD4">
            <w:pPr>
              <w:pStyle w:val="TableParagraph"/>
              <w:ind w:left="57" w:right="57"/>
              <w:rPr>
                <w:rFonts w:ascii="Aptos" w:hAnsi="Aptos"/>
                <w:sz w:val="18"/>
              </w:rPr>
            </w:pPr>
            <w:r w:rsidRPr="00AD1743">
              <w:rPr>
                <w:rFonts w:ascii="Aptos" w:hAnsi="Aptos"/>
                <w:sz w:val="18"/>
              </w:rPr>
              <w:t>Contact Number:</w:t>
            </w:r>
          </w:p>
        </w:tc>
        <w:tc>
          <w:tcPr>
            <w:tcW w:w="2660"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2EA2E172" w14:textId="5E723B96"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927381803"/>
                <w:placeholder>
                  <w:docPart w:val="CB7B8DFEB6714E60BFD51C94454288E9"/>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39AF9D45" w14:textId="0D4062D7"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101584896"/>
                <w:placeholder>
                  <w:docPart w:val="3A8BD593198F4613ABB814A4016C762B"/>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697E6F17" w14:textId="062253BA"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770846488"/>
                <w:placeholder>
                  <w:docPart w:val="663D0BFA943E4FF09BA55E5ED22DE279"/>
                </w:placeholder>
                <w:showingPlcHdr/>
                <w:text/>
              </w:sdtPr>
              <w:sdtContent>
                <w:r w:rsidR="00E242F7" w:rsidRPr="00AD1743">
                  <w:rPr>
                    <w:rStyle w:val="PlaceholderText"/>
                    <w:rFonts w:ascii="Aptos" w:hAnsi="Aptos"/>
                    <w:sz w:val="18"/>
                    <w:szCs w:val="18"/>
                  </w:rPr>
                  <w:t>Enter text here.</w:t>
                </w:r>
              </w:sdtContent>
            </w:sdt>
          </w:p>
        </w:tc>
      </w:tr>
      <w:tr w:rsidR="007B24FF" w:rsidRPr="00AD1743" w14:paraId="5DBAF0CD" w14:textId="77777777" w:rsidTr="00604EEF">
        <w:trPr>
          <w:trHeight w:val="567"/>
          <w:jc w:val="center"/>
        </w:trPr>
        <w:tc>
          <w:tcPr>
            <w:tcW w:w="1020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6B557A" w14:textId="7A550D3B" w:rsidR="007604E1" w:rsidRPr="00AD1743" w:rsidRDefault="007B24FF" w:rsidP="00885EB9">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9647A7" w:rsidRPr="00AD1743" w14:paraId="289C93D6" w14:textId="77777777" w:rsidTr="004B38AD">
        <w:trPr>
          <w:trHeight w:val="454"/>
          <w:jc w:val="center"/>
        </w:trPr>
        <w:tc>
          <w:tcPr>
            <w:tcW w:w="2013" w:type="dxa"/>
            <w:tcBorders>
              <w:top w:val="single" w:sz="4" w:space="0" w:color="BFBFBF" w:themeColor="background1" w:themeShade="BF"/>
              <w:right w:val="single" w:sz="4" w:space="0" w:color="BEBEBE"/>
            </w:tcBorders>
            <w:vAlign w:val="center"/>
          </w:tcPr>
          <w:p w14:paraId="10BC8786" w14:textId="49E13BBB" w:rsidR="009647A7" w:rsidRPr="00AD1743" w:rsidRDefault="009647A7" w:rsidP="00E5188A">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3B23F69A" w14:textId="3E67ECB4" w:rsidR="009647A7" w:rsidRPr="00AD1743" w:rsidRDefault="009647A7" w:rsidP="00E5188A">
            <w:pPr>
              <w:pStyle w:val="TableParagraph"/>
              <w:ind w:left="57" w:right="57"/>
              <w:rPr>
                <w:rFonts w:ascii="Aptos" w:hAnsi="Aptos"/>
                <w:sz w:val="18"/>
              </w:rPr>
            </w:pPr>
            <w:r w:rsidRPr="00AD1743">
              <w:rPr>
                <w:rFonts w:ascii="Aptos" w:hAnsi="Aptos"/>
                <w:sz w:val="18"/>
              </w:rPr>
              <w:t>Number:</w:t>
            </w:r>
          </w:p>
        </w:tc>
        <w:tc>
          <w:tcPr>
            <w:tcW w:w="2660"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6DB841F7" w14:textId="35A50EBC" w:rsidR="009647A7" w:rsidRPr="00AD1743" w:rsidRDefault="00972AFA"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1147170880"/>
                <w:placeholder>
                  <w:docPart w:val="D58DB55FF6F34446A4ED2DB85ED8BEBA"/>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50C7A0A2" w14:textId="31AD2778" w:rsidR="009647A7" w:rsidRPr="00AD1743" w:rsidRDefault="008A1F91"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936358187"/>
                <w:placeholder>
                  <w:docPart w:val="4891332D0D8444AD92C4284FBEE359D4"/>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156A4317" w14:textId="403F74A4" w:rsidR="009647A7" w:rsidRPr="00AD1743" w:rsidRDefault="00373D24"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84865105"/>
                <w:placeholder>
                  <w:docPart w:val="9C9D4AF9EFAF4091889F4A2E49CDD238"/>
                </w:placeholder>
                <w:showingPlcHdr/>
                <w:text/>
              </w:sdtPr>
              <w:sdtContent>
                <w:r w:rsidR="00E242F7" w:rsidRPr="00AD1743">
                  <w:rPr>
                    <w:rStyle w:val="PlaceholderText"/>
                    <w:rFonts w:ascii="Aptos" w:hAnsi="Aptos"/>
                    <w:sz w:val="18"/>
                    <w:szCs w:val="18"/>
                  </w:rPr>
                  <w:t>Enter text here.</w:t>
                </w:r>
              </w:sdtContent>
            </w:sdt>
          </w:p>
        </w:tc>
      </w:tr>
      <w:tr w:rsidR="00E441C9" w:rsidRPr="00AD1743" w14:paraId="35E38582" w14:textId="77777777" w:rsidTr="004B38AD">
        <w:trPr>
          <w:trHeight w:val="454"/>
          <w:jc w:val="center"/>
        </w:trPr>
        <w:tc>
          <w:tcPr>
            <w:tcW w:w="2013" w:type="dxa"/>
            <w:tcBorders>
              <w:right w:val="single" w:sz="4" w:space="0" w:color="BEBEBE"/>
            </w:tcBorders>
            <w:vAlign w:val="center"/>
          </w:tcPr>
          <w:p w14:paraId="4EE0ED91" w14:textId="77777777" w:rsidR="00E95AAB" w:rsidRPr="00AD1743" w:rsidRDefault="00E441C9" w:rsidP="002F722D">
            <w:pPr>
              <w:pStyle w:val="TableParagraph"/>
              <w:ind w:left="57" w:right="57"/>
              <w:rPr>
                <w:rFonts w:ascii="Aptos" w:hAnsi="Aptos"/>
                <w:sz w:val="18"/>
              </w:rPr>
            </w:pPr>
            <w:r w:rsidRPr="00AD1743">
              <w:rPr>
                <w:rFonts w:ascii="Aptos" w:hAnsi="Aptos"/>
                <w:sz w:val="18"/>
              </w:rPr>
              <w:t>Email Address</w:t>
            </w:r>
            <w:r w:rsidR="004B14F4" w:rsidRPr="00AD1743">
              <w:rPr>
                <w:rFonts w:ascii="Aptos" w:hAnsi="Aptos"/>
                <w:sz w:val="18"/>
              </w:rPr>
              <w:t>:</w:t>
            </w:r>
          </w:p>
          <w:p w14:paraId="1375E824" w14:textId="0065725C" w:rsidR="00E441C9" w:rsidRPr="00AD1743" w:rsidRDefault="00E441C9" w:rsidP="002F722D">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666133229"/>
            <w:placeholder>
              <w:docPart w:val="6FFB62D10400496A9CCEB528E2E7AB25"/>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64C00743" w14:textId="1D1FFE2D" w:rsidR="00E441C9"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E4DD508" w14:textId="77777777" w:rsidTr="004B38AD">
        <w:trPr>
          <w:trHeight w:val="454"/>
          <w:jc w:val="center"/>
        </w:trPr>
        <w:tc>
          <w:tcPr>
            <w:tcW w:w="2013" w:type="dxa"/>
            <w:tcBorders>
              <w:right w:val="single" w:sz="4" w:space="0" w:color="BEBEBE"/>
            </w:tcBorders>
            <w:vAlign w:val="center"/>
          </w:tcPr>
          <w:p w14:paraId="22828DD0" w14:textId="05872514" w:rsidR="00F37DE5" w:rsidRPr="00AD1743" w:rsidRDefault="002B1C2A" w:rsidP="002F722D">
            <w:pPr>
              <w:pStyle w:val="TableParagraph"/>
              <w:ind w:left="57" w:right="57"/>
              <w:rPr>
                <w:rFonts w:ascii="Aptos" w:hAnsi="Aptos"/>
                <w:sz w:val="18"/>
              </w:rPr>
            </w:pPr>
            <w:r w:rsidRPr="00AD1743">
              <w:rPr>
                <w:rFonts w:ascii="Aptos" w:hAnsi="Aptos"/>
                <w:sz w:val="18"/>
              </w:rPr>
              <w:t>Alternative Email</w:t>
            </w:r>
            <w:r w:rsidR="00F37DE5" w:rsidRPr="00AD1743">
              <w:rPr>
                <w:rFonts w:ascii="Aptos" w:hAnsi="Aptos"/>
                <w:sz w:val="18"/>
              </w:rPr>
              <w:t>:</w:t>
            </w:r>
          </w:p>
          <w:p w14:paraId="1276E2AE" w14:textId="3457AC87" w:rsidR="002B1C2A" w:rsidRPr="00AD1743" w:rsidRDefault="002B1C2A" w:rsidP="002F722D">
            <w:pPr>
              <w:pStyle w:val="TableParagraph"/>
              <w:ind w:left="57" w:right="57"/>
              <w:rPr>
                <w:rFonts w:ascii="Aptos" w:hAnsi="Aptos"/>
                <w:sz w:val="18"/>
              </w:rPr>
            </w:pPr>
            <w:r w:rsidRPr="00AD1743">
              <w:rPr>
                <w:rFonts w:ascii="Aptos" w:hAnsi="Aptos"/>
                <w:sz w:val="18"/>
              </w:rPr>
              <w:t>Address</w:t>
            </w:r>
            <w:r w:rsidR="0012764B" w:rsidRPr="00AD1743">
              <w:rPr>
                <w:rFonts w:ascii="Aptos" w:hAnsi="Aptos"/>
                <w:sz w:val="18"/>
              </w:rPr>
              <w:t xml:space="preserve"> </w:t>
            </w:r>
            <w:r w:rsidRPr="00AD1743">
              <w:rPr>
                <w:rFonts w:ascii="Aptos" w:hAnsi="Aptos"/>
                <w:sz w:val="18"/>
              </w:rPr>
              <w:t>(optional)</w:t>
            </w:r>
            <w:r w:rsidR="0012764B" w:rsidRPr="00AD1743">
              <w:rPr>
                <w:rFonts w:ascii="Aptos" w:hAnsi="Aptos"/>
                <w:sz w:val="18"/>
              </w:rPr>
              <w:t>:</w:t>
            </w:r>
          </w:p>
        </w:tc>
        <w:sdt>
          <w:sdtPr>
            <w:rPr>
              <w:rFonts w:ascii="Aptos" w:hAnsi="Aptos"/>
              <w:sz w:val="18"/>
              <w:szCs w:val="18"/>
            </w:rPr>
            <w:id w:val="865028125"/>
            <w:placeholder>
              <w:docPart w:val="0B77FD55F667453EAE1CCC7D841A1BDC"/>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75E2F13E" w14:textId="09F1B3ED"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42F3ADB" w14:textId="77777777" w:rsidTr="004B38AD">
        <w:trPr>
          <w:trHeight w:val="454"/>
          <w:jc w:val="center"/>
        </w:trPr>
        <w:tc>
          <w:tcPr>
            <w:tcW w:w="2013" w:type="dxa"/>
            <w:tcBorders>
              <w:right w:val="single" w:sz="4" w:space="0" w:color="BEBEBE"/>
            </w:tcBorders>
            <w:vAlign w:val="center"/>
          </w:tcPr>
          <w:p w14:paraId="2D058104" w14:textId="27403561" w:rsidR="002B1C2A" w:rsidRPr="00AD1743" w:rsidRDefault="002B1C2A" w:rsidP="002F722D">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864346924"/>
            <w:placeholder>
              <w:docPart w:val="4E76BA93DCC94BF8862DD913A31B2CD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733401C" w14:textId="0ACB7B28"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83C868E" w14:textId="77777777" w:rsidTr="004B38AD">
        <w:trPr>
          <w:trHeight w:val="454"/>
          <w:jc w:val="center"/>
        </w:trPr>
        <w:tc>
          <w:tcPr>
            <w:tcW w:w="2013" w:type="dxa"/>
            <w:tcBorders>
              <w:right w:val="single" w:sz="4" w:space="0" w:color="BEBEBE"/>
            </w:tcBorders>
            <w:vAlign w:val="center"/>
          </w:tcPr>
          <w:p w14:paraId="094575AF" w14:textId="0BD1B55F" w:rsidR="002B1C2A" w:rsidRPr="00AD1743" w:rsidRDefault="004206C8" w:rsidP="002F722D">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1163232445"/>
            <w:placeholder>
              <w:docPart w:val="AD9A165AC6874C838ACB421B8D0D7271"/>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8C06702" w14:textId="6FD6A707"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57B687FC" w14:textId="77777777" w:rsidTr="004B38AD">
        <w:trPr>
          <w:trHeight w:val="454"/>
          <w:jc w:val="center"/>
        </w:trPr>
        <w:tc>
          <w:tcPr>
            <w:tcW w:w="2013" w:type="dxa"/>
            <w:tcBorders>
              <w:right w:val="single" w:sz="4" w:space="0" w:color="BEBEBE"/>
            </w:tcBorders>
            <w:vAlign w:val="center"/>
          </w:tcPr>
          <w:p w14:paraId="2DEC3B5A" w14:textId="0727BFD4" w:rsidR="004206C8" w:rsidRPr="00AD1743" w:rsidRDefault="004206C8" w:rsidP="002F722D">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249878578"/>
            <w:placeholder>
              <w:docPart w:val="5FC72F9DC30E4660A0F042F79737BDB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5AADC6F5" w14:textId="2A1F218B"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430E63D1" w14:textId="77777777" w:rsidTr="004B38AD">
        <w:trPr>
          <w:trHeight w:val="454"/>
          <w:jc w:val="center"/>
        </w:trPr>
        <w:tc>
          <w:tcPr>
            <w:tcW w:w="2013" w:type="dxa"/>
            <w:tcBorders>
              <w:right w:val="single" w:sz="4" w:space="0" w:color="BEBEBE"/>
            </w:tcBorders>
            <w:vAlign w:val="center"/>
          </w:tcPr>
          <w:p w14:paraId="302179FC" w14:textId="1AF6D1FA" w:rsidR="004206C8" w:rsidRPr="00AD1743" w:rsidRDefault="004206C8" w:rsidP="002F722D">
            <w:pPr>
              <w:pStyle w:val="TableParagraph"/>
              <w:ind w:left="57" w:right="57"/>
              <w:rPr>
                <w:rFonts w:ascii="Aptos" w:hAnsi="Aptos"/>
                <w:sz w:val="18"/>
              </w:rPr>
            </w:pPr>
            <w:r w:rsidRPr="00AD1743">
              <w:rPr>
                <w:rFonts w:ascii="Aptos" w:hAnsi="Aptos"/>
                <w:sz w:val="18"/>
              </w:rPr>
              <w:t>Staff Web Profile</w:t>
            </w:r>
            <w:r w:rsidR="004B14F4" w:rsidRPr="00AD1743">
              <w:rPr>
                <w:rFonts w:ascii="Aptos" w:hAnsi="Aptos"/>
                <w:sz w:val="18"/>
              </w:rPr>
              <w:t>:</w:t>
            </w:r>
          </w:p>
        </w:tc>
        <w:sdt>
          <w:sdtPr>
            <w:rPr>
              <w:rFonts w:ascii="Aptos" w:hAnsi="Aptos"/>
              <w:sz w:val="18"/>
              <w:szCs w:val="18"/>
            </w:rPr>
            <w:id w:val="-541587903"/>
            <w:placeholder>
              <w:docPart w:val="F375ABB47FBE4383B1BD3219AF8A75F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0F517551" w14:textId="2C259075"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192C67" w:rsidRPr="00AD1743" w14:paraId="06278309" w14:textId="77777777" w:rsidTr="001C2C07">
        <w:trPr>
          <w:trHeight w:val="1648"/>
          <w:jc w:val="center"/>
        </w:trPr>
        <w:tc>
          <w:tcPr>
            <w:tcW w:w="10206" w:type="dxa"/>
            <w:gridSpan w:val="4"/>
            <w:tcBorders>
              <w:right w:val="single" w:sz="4" w:space="0" w:color="BEBEBE"/>
            </w:tcBorders>
          </w:tcPr>
          <w:p w14:paraId="78D00316" w14:textId="77777777" w:rsidR="00192C67" w:rsidRPr="00AD1743" w:rsidRDefault="00192C67"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773361460"/>
              <w:placeholder>
                <w:docPart w:val="DCC3573D97DA4F8C8E4A35487158F3EF"/>
              </w:placeholder>
              <w:showingPlcHdr/>
              <w:text/>
            </w:sdtPr>
            <w:sdtContent>
              <w:p w14:paraId="5F136571" w14:textId="77777777" w:rsidR="00192C67" w:rsidRPr="00AD1743" w:rsidRDefault="00192C67"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192C67" w:rsidRPr="00AD1743" w14:paraId="0576F5CB" w14:textId="77777777" w:rsidTr="001C2C07">
        <w:trPr>
          <w:trHeight w:val="1970"/>
          <w:jc w:val="center"/>
        </w:trPr>
        <w:tc>
          <w:tcPr>
            <w:tcW w:w="10206" w:type="dxa"/>
            <w:gridSpan w:val="4"/>
            <w:tcBorders>
              <w:right w:val="single" w:sz="4" w:space="0" w:color="BEBEBE"/>
            </w:tcBorders>
          </w:tcPr>
          <w:p w14:paraId="34DAA1B9" w14:textId="614D792E" w:rsidR="00192C67" w:rsidRPr="00AD1743" w:rsidRDefault="00517BAF" w:rsidP="00885EB9">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19"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0"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2025430736"/>
              <w:placeholder>
                <w:docPart w:val="D3D40B6A6F9645CC95E8DF3A4BE42237"/>
              </w:placeholder>
              <w:showingPlcHdr/>
              <w:text/>
            </w:sdtPr>
            <w:sdtContent>
              <w:p w14:paraId="427B0B8D" w14:textId="77777777" w:rsidR="00192C67" w:rsidRPr="00AD1743" w:rsidRDefault="00192C67"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1B8D7760" w14:textId="77777777" w:rsidR="00DD0073" w:rsidRPr="00AD1743" w:rsidRDefault="00DD0073">
      <w:pPr>
        <w:rPr>
          <w:rFonts w:ascii="Aptos" w:hAnsi="Aptos"/>
          <w:b/>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731"/>
        <w:gridCol w:w="2731"/>
        <w:gridCol w:w="2731"/>
      </w:tblGrid>
      <w:tr w:rsidR="00527F8F" w:rsidRPr="00AD1743" w14:paraId="4F447027" w14:textId="77777777" w:rsidTr="004B38AD">
        <w:trPr>
          <w:trHeight w:val="474"/>
          <w:jc w:val="center"/>
        </w:trPr>
        <w:tc>
          <w:tcPr>
            <w:tcW w:w="10064" w:type="dxa"/>
            <w:gridSpan w:val="4"/>
            <w:tcBorders>
              <w:top w:val="single" w:sz="4" w:space="0" w:color="BCBCBC"/>
            </w:tcBorders>
            <w:vAlign w:val="center"/>
          </w:tcPr>
          <w:p w14:paraId="30768E78" w14:textId="4D8EEAA7" w:rsidR="00527F8F" w:rsidRPr="00AD1743" w:rsidRDefault="00527F8F" w:rsidP="006C6271">
            <w:pPr>
              <w:pStyle w:val="TableParagraph"/>
              <w:ind w:left="57" w:right="57"/>
              <w:rPr>
                <w:rFonts w:ascii="Aptos" w:hAnsi="Aptos"/>
                <w:b/>
                <w:bCs/>
                <w:sz w:val="24"/>
                <w:szCs w:val="24"/>
              </w:rPr>
            </w:pPr>
            <w:r w:rsidRPr="00AD1743">
              <w:rPr>
                <w:rFonts w:ascii="Aptos" w:hAnsi="Aptos"/>
                <w:b/>
                <w:bCs/>
                <w:sz w:val="24"/>
                <w:szCs w:val="24"/>
              </w:rPr>
              <w:lastRenderedPageBreak/>
              <w:t>Examiner 2</w:t>
            </w:r>
          </w:p>
        </w:tc>
      </w:tr>
      <w:tr w:rsidR="003F1CBF" w:rsidRPr="00AD1743" w14:paraId="0D5EAD92" w14:textId="77777777" w:rsidTr="004B38AD">
        <w:trPr>
          <w:trHeight w:val="474"/>
          <w:jc w:val="center"/>
        </w:trPr>
        <w:tc>
          <w:tcPr>
            <w:tcW w:w="1985" w:type="dxa"/>
            <w:tcBorders>
              <w:right w:val="single" w:sz="4" w:space="0" w:color="BEBEBE"/>
            </w:tcBorders>
            <w:vAlign w:val="center"/>
          </w:tcPr>
          <w:p w14:paraId="0F8F6ADA" w14:textId="300FB2A1" w:rsidR="003F1CBF" w:rsidRPr="00AD1743" w:rsidRDefault="003F1CBF" w:rsidP="00E442C7">
            <w:pPr>
              <w:pStyle w:val="TableParagraph"/>
              <w:ind w:left="57" w:right="57"/>
              <w:rPr>
                <w:rFonts w:ascii="Aptos" w:hAnsi="Aptos"/>
                <w:sz w:val="18"/>
              </w:rPr>
            </w:pPr>
            <w:r w:rsidRPr="00AD1743">
              <w:rPr>
                <w:rFonts w:ascii="Aptos" w:hAnsi="Aptos"/>
                <w:sz w:val="18"/>
              </w:rPr>
              <w:t>Title:</w:t>
            </w:r>
          </w:p>
        </w:tc>
        <w:tc>
          <w:tcPr>
            <w:tcW w:w="8079" w:type="dxa"/>
            <w:gridSpan w:val="3"/>
            <w:tcBorders>
              <w:left w:val="single" w:sz="4" w:space="0" w:color="BEBEBE"/>
              <w:bottom w:val="single" w:sz="4" w:space="0" w:color="BEBEBE"/>
              <w:right w:val="single" w:sz="4" w:space="0" w:color="BEBEBE"/>
            </w:tcBorders>
            <w:vAlign w:val="center"/>
          </w:tcPr>
          <w:p w14:paraId="66B6C98A" w14:textId="13A17580" w:rsidR="003F1CBF" w:rsidRPr="00AD1743" w:rsidRDefault="00000000" w:rsidP="00E442C7">
            <w:pPr>
              <w:ind w:left="57" w:right="57"/>
              <w:rPr>
                <w:rFonts w:ascii="Aptos" w:hAnsi="Aptos"/>
                <w:sz w:val="18"/>
                <w:szCs w:val="18"/>
              </w:rPr>
            </w:pPr>
            <w:sdt>
              <w:sdtPr>
                <w:rPr>
                  <w:rFonts w:ascii="Aptos" w:hAnsi="Aptos"/>
                  <w:sz w:val="18"/>
                  <w:szCs w:val="18"/>
                </w:rPr>
                <w:id w:val="294414756"/>
                <w:placeholder>
                  <w:docPart w:val="301597D40F5C437C9260BDCB8BDB1A63"/>
                </w:placeholder>
                <w:showingPlcHdr/>
                <w:text/>
              </w:sdtPr>
              <w:sdtContent>
                <w:r w:rsidR="00E242F7" w:rsidRPr="00AD1743">
                  <w:rPr>
                    <w:rStyle w:val="PlaceholderText"/>
                    <w:rFonts w:ascii="Aptos" w:hAnsi="Aptos"/>
                    <w:sz w:val="18"/>
                    <w:szCs w:val="18"/>
                  </w:rPr>
                  <w:t>Enter text here.</w:t>
                </w:r>
              </w:sdtContent>
            </w:sdt>
          </w:p>
        </w:tc>
      </w:tr>
      <w:tr w:rsidR="003F1CBF" w:rsidRPr="00AD1743" w14:paraId="6F0FCCAA" w14:textId="77777777" w:rsidTr="004B38AD">
        <w:trPr>
          <w:trHeight w:val="474"/>
          <w:jc w:val="center"/>
        </w:trPr>
        <w:tc>
          <w:tcPr>
            <w:tcW w:w="1985" w:type="dxa"/>
            <w:tcBorders>
              <w:right w:val="single" w:sz="4" w:space="0" w:color="BEBEBE"/>
            </w:tcBorders>
            <w:vAlign w:val="center"/>
          </w:tcPr>
          <w:p w14:paraId="043565E0" w14:textId="5C518470" w:rsidR="003F1CBF" w:rsidRPr="00AD1743" w:rsidRDefault="003F1CBF" w:rsidP="00E442C7">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42591870"/>
            <w:placeholder>
              <w:docPart w:val="81EA10E384DA43B48F7FB8C1D95828E9"/>
            </w:placeholder>
            <w:showingPlcHdr/>
            <w:text/>
          </w:sdtPr>
          <w:sdtContent>
            <w:tc>
              <w:tcPr>
                <w:tcW w:w="8079" w:type="dxa"/>
                <w:gridSpan w:val="3"/>
                <w:tcBorders>
                  <w:left w:val="single" w:sz="4" w:space="0" w:color="BEBEBE"/>
                  <w:bottom w:val="single" w:sz="4" w:space="0" w:color="BEBEBE"/>
                  <w:right w:val="single" w:sz="4" w:space="0" w:color="BEBEBE"/>
                </w:tcBorders>
                <w:vAlign w:val="center"/>
              </w:tcPr>
              <w:p w14:paraId="0F91FFD2" w14:textId="6847052B" w:rsidR="003F1CBF" w:rsidRPr="00AD1743" w:rsidRDefault="00E242F7"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A3E5F7F" w14:textId="77777777" w:rsidTr="004B38AD">
        <w:trPr>
          <w:trHeight w:val="474"/>
          <w:jc w:val="center"/>
        </w:trPr>
        <w:tc>
          <w:tcPr>
            <w:tcW w:w="1985" w:type="dxa"/>
            <w:tcBorders>
              <w:right w:val="single" w:sz="4" w:space="0" w:color="BEBEBE"/>
            </w:tcBorders>
            <w:vAlign w:val="center"/>
          </w:tcPr>
          <w:p w14:paraId="4C2B8A7F" w14:textId="1F918D06" w:rsidR="003F1CBF" w:rsidRPr="00AD1743" w:rsidRDefault="003F1CBF" w:rsidP="00E442C7">
            <w:pPr>
              <w:pStyle w:val="TableParagraph"/>
              <w:ind w:left="57" w:right="57"/>
              <w:rPr>
                <w:rFonts w:ascii="Aptos" w:hAnsi="Aptos"/>
                <w:sz w:val="18"/>
              </w:rPr>
            </w:pPr>
            <w:r w:rsidRPr="00AD1743">
              <w:rPr>
                <w:rFonts w:ascii="Aptos" w:hAnsi="Aptos"/>
                <w:color w:val="000000" w:themeColor="text1"/>
                <w:sz w:val="18"/>
              </w:rPr>
              <w:t>Institution:</w:t>
            </w:r>
          </w:p>
        </w:tc>
        <w:sdt>
          <w:sdtPr>
            <w:rPr>
              <w:rFonts w:ascii="Aptos" w:hAnsi="Aptos"/>
              <w:sz w:val="18"/>
              <w:szCs w:val="18"/>
            </w:rPr>
            <w:id w:val="1297110921"/>
            <w:placeholder>
              <w:docPart w:val="C858C21EE17E4AF583B202E82E325C5E"/>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3D6D03FA" w14:textId="3675EC83" w:rsidR="003F1CBF" w:rsidRPr="00AD1743" w:rsidRDefault="00BF2D05"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8203B72" w14:textId="77777777" w:rsidTr="004B38AD">
        <w:trPr>
          <w:trHeight w:val="474"/>
          <w:jc w:val="center"/>
        </w:trPr>
        <w:tc>
          <w:tcPr>
            <w:tcW w:w="1985" w:type="dxa"/>
            <w:tcBorders>
              <w:right w:val="single" w:sz="4" w:space="0" w:color="BEBEBE"/>
            </w:tcBorders>
            <w:vAlign w:val="center"/>
          </w:tcPr>
          <w:p w14:paraId="36A17C35" w14:textId="77777777" w:rsidR="003F1CBF" w:rsidRPr="00AD1743" w:rsidRDefault="003F1CBF" w:rsidP="00E442C7">
            <w:pPr>
              <w:pStyle w:val="TableParagraph"/>
              <w:ind w:left="57" w:right="57"/>
              <w:rPr>
                <w:rFonts w:ascii="Aptos" w:hAnsi="Aptos"/>
                <w:sz w:val="18"/>
              </w:rPr>
            </w:pPr>
            <w:r w:rsidRPr="00AD1743">
              <w:rPr>
                <w:rFonts w:ascii="Aptos" w:hAnsi="Aptos"/>
                <w:sz w:val="18"/>
              </w:rPr>
              <w:t>Citizenship:</w:t>
            </w:r>
          </w:p>
          <w:p w14:paraId="33779F7C" w14:textId="6C26D91D" w:rsidR="003F1CBF" w:rsidRPr="00AD1743" w:rsidRDefault="003F1CBF" w:rsidP="00E442C7">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1181434736"/>
            <w:placeholder>
              <w:docPart w:val="D645B10F4D88417FB603FA5C4B75F89B"/>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F2E23CD" w14:textId="6954A484" w:rsidR="003F1CBF" w:rsidRPr="00AD1743" w:rsidRDefault="00D77E19" w:rsidP="00E442C7">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F1CBF" w:rsidRPr="00AD1743" w14:paraId="1E5F24B2" w14:textId="77777777" w:rsidTr="004B38AD">
        <w:trPr>
          <w:trHeight w:val="474"/>
          <w:jc w:val="center"/>
        </w:trPr>
        <w:tc>
          <w:tcPr>
            <w:tcW w:w="1985" w:type="dxa"/>
            <w:tcBorders>
              <w:right w:val="single" w:sz="4" w:space="0" w:color="BEBEBE"/>
            </w:tcBorders>
            <w:vAlign w:val="center"/>
          </w:tcPr>
          <w:p w14:paraId="07958BAA" w14:textId="15CB06EB" w:rsidR="003F1CBF" w:rsidRPr="00AD1743" w:rsidRDefault="003F1CBF" w:rsidP="00E442C7">
            <w:pPr>
              <w:pStyle w:val="TableParagraph"/>
              <w:ind w:left="57" w:right="57"/>
              <w:rPr>
                <w:rFonts w:ascii="Aptos" w:hAnsi="Aptos"/>
                <w:sz w:val="18"/>
              </w:rPr>
            </w:pPr>
            <w:r w:rsidRPr="00AD1743">
              <w:rPr>
                <w:rFonts w:ascii="Aptos" w:hAnsi="Aptos"/>
                <w:sz w:val="18"/>
              </w:rPr>
              <w:t>Contact 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263A1FA4" w14:textId="35FC03E8"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722469875"/>
                <w:placeholder>
                  <w:docPart w:val="DD43889F5A1D45D7B1B4830CBCCF0B08"/>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D482D1A" w14:textId="324CA7BF"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18"/>
                  <w:szCs w:val="18"/>
                </w:rPr>
                <w:id w:val="1129986127"/>
                <w:placeholder>
                  <w:docPart w:val="87BAA6488FA34741AB53310F3B28E0AC"/>
                </w:placeholder>
                <w:showingPlcHdr/>
                <w:text/>
              </w:sdtPr>
              <w:sdtEndPr>
                <w:rPr>
                  <w:sz w:val="20"/>
                  <w:szCs w:val="20"/>
                </w:rPr>
              </w:sdtEnd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4339E050" w14:textId="778C0030"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2080352755"/>
                <w:placeholder>
                  <w:docPart w:val="0923ADD54DC4444085E34E36AE90A692"/>
                </w:placeholder>
                <w:showingPlcHdr/>
                <w:text/>
              </w:sdtPr>
              <w:sdtContent>
                <w:r w:rsidR="00D77E19" w:rsidRPr="00AD1743">
                  <w:rPr>
                    <w:rStyle w:val="PlaceholderText"/>
                    <w:rFonts w:ascii="Aptos" w:hAnsi="Aptos"/>
                    <w:sz w:val="18"/>
                    <w:szCs w:val="18"/>
                  </w:rPr>
                  <w:t>Enter text here.</w:t>
                </w:r>
              </w:sdtContent>
            </w:sdt>
          </w:p>
        </w:tc>
      </w:tr>
      <w:tr w:rsidR="003F1CBF" w:rsidRPr="00AD1743" w14:paraId="43E2A4D7" w14:textId="77777777" w:rsidTr="004B38AD">
        <w:trPr>
          <w:trHeight w:val="474"/>
          <w:jc w:val="center"/>
        </w:trPr>
        <w:tc>
          <w:tcPr>
            <w:tcW w:w="10064" w:type="dxa"/>
            <w:gridSpan w:val="4"/>
            <w:tcBorders>
              <w:right w:val="single" w:sz="4" w:space="0" w:color="BEBEBE"/>
            </w:tcBorders>
            <w:vAlign w:val="center"/>
          </w:tcPr>
          <w:p w14:paraId="46A1AFD0" w14:textId="207B752D" w:rsidR="003F1CBF" w:rsidRPr="00AD1743" w:rsidRDefault="003F1CBF" w:rsidP="00885EB9">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33487A" w:rsidRPr="00AD1743" w14:paraId="36E6EA4F" w14:textId="77777777" w:rsidTr="004B38AD">
        <w:trPr>
          <w:trHeight w:val="474"/>
          <w:jc w:val="center"/>
        </w:trPr>
        <w:tc>
          <w:tcPr>
            <w:tcW w:w="1985" w:type="dxa"/>
            <w:tcBorders>
              <w:right w:val="single" w:sz="4" w:space="0" w:color="BEBEBE"/>
            </w:tcBorders>
            <w:vAlign w:val="center"/>
          </w:tcPr>
          <w:p w14:paraId="48351916" w14:textId="77777777" w:rsidR="0033487A" w:rsidRPr="00AD1743" w:rsidRDefault="0033487A" w:rsidP="001A6E01">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68DAA39F" w14:textId="38104971" w:rsidR="0033487A" w:rsidRPr="00AD1743" w:rsidRDefault="0033487A" w:rsidP="001A6E01">
            <w:pPr>
              <w:pStyle w:val="TableParagraph"/>
              <w:ind w:left="57" w:right="57"/>
              <w:rPr>
                <w:rFonts w:ascii="Aptos" w:hAnsi="Aptos"/>
                <w:sz w:val="18"/>
              </w:rPr>
            </w:pPr>
            <w:r w:rsidRPr="00AD1743">
              <w:rPr>
                <w:rFonts w:ascii="Aptos" w:hAnsi="Aptos"/>
                <w:sz w:val="18"/>
              </w:rPr>
              <w:t>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6C4FD30A" w14:textId="654F4FBA"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838375257"/>
                <w:placeholder>
                  <w:docPart w:val="5CCE076BD8E344CC97B596F37AFEC022"/>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7389817" w14:textId="73B0575E"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20"/>
                  <w:szCs w:val="20"/>
                </w:rPr>
                <w:id w:val="-536124933"/>
                <w:placeholder>
                  <w:docPart w:val="57FB52DF67084BB6B88194EC66AF2864"/>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13E1CE2" w14:textId="7FC6F2C0"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1115551149"/>
                <w:placeholder>
                  <w:docPart w:val="6DF51F7792574861A338AF21FE84209C"/>
                </w:placeholder>
                <w:showingPlcHdr/>
                <w:text/>
              </w:sdtPr>
              <w:sdtContent>
                <w:r w:rsidR="00D77E19" w:rsidRPr="00AD1743">
                  <w:rPr>
                    <w:rStyle w:val="PlaceholderText"/>
                    <w:rFonts w:ascii="Aptos" w:hAnsi="Aptos"/>
                    <w:sz w:val="18"/>
                    <w:szCs w:val="18"/>
                  </w:rPr>
                  <w:t>Enter text here.</w:t>
                </w:r>
              </w:sdtContent>
            </w:sdt>
          </w:p>
        </w:tc>
      </w:tr>
      <w:tr w:rsidR="003F1CBF" w:rsidRPr="00AD1743" w14:paraId="1A91DFD2" w14:textId="77777777" w:rsidTr="004B38AD">
        <w:trPr>
          <w:trHeight w:val="474"/>
          <w:jc w:val="center"/>
        </w:trPr>
        <w:tc>
          <w:tcPr>
            <w:tcW w:w="1985" w:type="dxa"/>
            <w:tcBorders>
              <w:right w:val="single" w:sz="4" w:space="0" w:color="BEBEBE"/>
            </w:tcBorders>
            <w:vAlign w:val="center"/>
          </w:tcPr>
          <w:p w14:paraId="50B86766" w14:textId="77777777" w:rsidR="003F1CBF" w:rsidRPr="00AD1743" w:rsidRDefault="003F1CBF" w:rsidP="001F6D77">
            <w:pPr>
              <w:pStyle w:val="TableParagraph"/>
              <w:ind w:left="57" w:right="57"/>
              <w:rPr>
                <w:rFonts w:ascii="Aptos" w:hAnsi="Aptos"/>
                <w:sz w:val="18"/>
              </w:rPr>
            </w:pPr>
            <w:r w:rsidRPr="00AD1743">
              <w:rPr>
                <w:rFonts w:ascii="Aptos" w:hAnsi="Aptos"/>
                <w:sz w:val="18"/>
              </w:rPr>
              <w:t>Email Address:</w:t>
            </w:r>
          </w:p>
          <w:p w14:paraId="4A969ACD" w14:textId="4D638401" w:rsidR="003F1CBF" w:rsidRPr="00AD1743" w:rsidRDefault="003F1CBF" w:rsidP="001F6D7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502939085"/>
            <w:placeholder>
              <w:docPart w:val="3AA78124FC6546C1A09D56EE76DA652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EBD988C" w14:textId="022100F6"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4A34C3E1" w14:textId="77777777" w:rsidTr="004B38AD">
        <w:trPr>
          <w:trHeight w:val="474"/>
          <w:jc w:val="center"/>
        </w:trPr>
        <w:tc>
          <w:tcPr>
            <w:tcW w:w="1985" w:type="dxa"/>
            <w:tcBorders>
              <w:right w:val="single" w:sz="4" w:space="0" w:color="BEBEBE"/>
            </w:tcBorders>
            <w:vAlign w:val="center"/>
          </w:tcPr>
          <w:p w14:paraId="21B6A4E0" w14:textId="666787DB" w:rsidR="003F1CBF" w:rsidRPr="00AD1743" w:rsidRDefault="003F1CBF" w:rsidP="001F6D77">
            <w:pPr>
              <w:pStyle w:val="TableParagraph"/>
              <w:ind w:left="57" w:right="57"/>
              <w:rPr>
                <w:rFonts w:ascii="Aptos" w:hAnsi="Aptos"/>
                <w:sz w:val="18"/>
              </w:rPr>
            </w:pPr>
            <w:r w:rsidRPr="00AD1743">
              <w:rPr>
                <w:rFonts w:ascii="Aptos" w:hAnsi="Aptos"/>
                <w:sz w:val="18"/>
              </w:rPr>
              <w:t>Alternative Emai</w:t>
            </w:r>
            <w:r w:rsidR="005204EF" w:rsidRPr="00AD1743">
              <w:rPr>
                <w:rFonts w:ascii="Aptos" w:hAnsi="Aptos"/>
                <w:sz w:val="18"/>
              </w:rPr>
              <w:t>l:</w:t>
            </w:r>
          </w:p>
          <w:p w14:paraId="77ABE7E8" w14:textId="76DFFC5D" w:rsidR="003F1CBF" w:rsidRPr="00AD1743" w:rsidRDefault="003F1CBF" w:rsidP="001F6D7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812944029"/>
            <w:placeholder>
              <w:docPart w:val="6B146CC5AA8C4D7F8028754735BAA1FC"/>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8ECA9A4" w14:textId="62FE430B"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FF5285A" w14:textId="77777777" w:rsidTr="004B38AD">
        <w:trPr>
          <w:trHeight w:val="474"/>
          <w:jc w:val="center"/>
        </w:trPr>
        <w:tc>
          <w:tcPr>
            <w:tcW w:w="1985" w:type="dxa"/>
            <w:tcBorders>
              <w:right w:val="single" w:sz="4" w:space="0" w:color="BEBEBE"/>
            </w:tcBorders>
            <w:vAlign w:val="center"/>
          </w:tcPr>
          <w:p w14:paraId="654B7DA1" w14:textId="4CE94301" w:rsidR="003F1CBF" w:rsidRPr="00AD1743" w:rsidRDefault="003F1CBF" w:rsidP="001F6D7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651869084"/>
            <w:placeholder>
              <w:docPart w:val="692737BC6C45458EA196A3DC38009CC6"/>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C1F8319" w14:textId="06CBC5BE"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25D2C6AD" w14:textId="77777777" w:rsidTr="004B38AD">
        <w:trPr>
          <w:trHeight w:val="474"/>
          <w:jc w:val="center"/>
        </w:trPr>
        <w:tc>
          <w:tcPr>
            <w:tcW w:w="1985" w:type="dxa"/>
            <w:tcBorders>
              <w:right w:val="single" w:sz="4" w:space="0" w:color="BEBEBE"/>
            </w:tcBorders>
            <w:vAlign w:val="center"/>
          </w:tcPr>
          <w:p w14:paraId="7B19EF77" w14:textId="1A64E2D3" w:rsidR="003F1CBF" w:rsidRPr="00AD1743" w:rsidRDefault="003F1CBF" w:rsidP="001F6D7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293336213"/>
            <w:placeholder>
              <w:docPart w:val="032F71140F6F4CB38A975F08E6D28F5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D04A24A" w14:textId="570BA92C"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520DCE43" w14:textId="77777777" w:rsidTr="004B38AD">
        <w:trPr>
          <w:trHeight w:val="474"/>
          <w:jc w:val="center"/>
        </w:trPr>
        <w:tc>
          <w:tcPr>
            <w:tcW w:w="1985" w:type="dxa"/>
            <w:tcBorders>
              <w:right w:val="single" w:sz="4" w:space="0" w:color="BEBEBE"/>
            </w:tcBorders>
            <w:vAlign w:val="center"/>
          </w:tcPr>
          <w:p w14:paraId="221CB3DD" w14:textId="0F5C5973" w:rsidR="003F1CBF" w:rsidRPr="00AD1743" w:rsidRDefault="003F1CBF" w:rsidP="001F6D7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553117724"/>
            <w:placeholder>
              <w:docPart w:val="38A7EC1D857345699554A8929C2F521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422CF708" w14:textId="5EDDEF19"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69DB9BF8" w14:textId="77777777" w:rsidTr="004B38AD">
        <w:trPr>
          <w:trHeight w:val="474"/>
          <w:jc w:val="center"/>
        </w:trPr>
        <w:tc>
          <w:tcPr>
            <w:tcW w:w="1985" w:type="dxa"/>
            <w:tcBorders>
              <w:right w:val="single" w:sz="4" w:space="0" w:color="BEBEBE"/>
            </w:tcBorders>
            <w:vAlign w:val="center"/>
          </w:tcPr>
          <w:p w14:paraId="76AED0CE" w14:textId="20541EBF" w:rsidR="003F1CBF" w:rsidRPr="00AD1743" w:rsidRDefault="003F1CBF" w:rsidP="001F6D7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034234021"/>
            <w:placeholder>
              <w:docPart w:val="78D62D87D5AB4BEEAF6E88C53019AA3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B8D6154" w14:textId="111E6482"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0EA688E" w14:textId="77777777" w:rsidTr="001C2C07">
        <w:trPr>
          <w:trHeight w:val="1563"/>
          <w:jc w:val="center"/>
        </w:trPr>
        <w:tc>
          <w:tcPr>
            <w:tcW w:w="10064" w:type="dxa"/>
            <w:gridSpan w:val="4"/>
            <w:tcBorders>
              <w:right w:val="single" w:sz="4" w:space="0" w:color="BEBEBE"/>
            </w:tcBorders>
          </w:tcPr>
          <w:p w14:paraId="52FFF199" w14:textId="77777777" w:rsidR="003F1CBF" w:rsidRPr="00AD1743" w:rsidRDefault="003F1CBF" w:rsidP="001172A1">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279410287"/>
              <w:placeholder>
                <w:docPart w:val="9BCCB12D79924E10B3BEF583E260288C"/>
              </w:placeholder>
              <w:showingPlcHdr/>
              <w:text/>
            </w:sdtPr>
            <w:sdtContent>
              <w:p w14:paraId="0DBFC4B7" w14:textId="3A6B4FE9" w:rsidR="003F1CBF" w:rsidRPr="00AD1743" w:rsidRDefault="00D77E19" w:rsidP="001172A1">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546844" w:rsidRPr="00AD1743" w14:paraId="0957CA53" w14:textId="77777777" w:rsidTr="001C2C07">
        <w:trPr>
          <w:trHeight w:val="2266"/>
          <w:jc w:val="center"/>
        </w:trPr>
        <w:tc>
          <w:tcPr>
            <w:tcW w:w="10064" w:type="dxa"/>
            <w:gridSpan w:val="4"/>
            <w:tcBorders>
              <w:right w:val="single" w:sz="4" w:space="0" w:color="BEBEBE"/>
            </w:tcBorders>
          </w:tcPr>
          <w:p w14:paraId="66DC41B1" w14:textId="7F1C8766" w:rsidR="00546844" w:rsidRPr="00AD1743" w:rsidRDefault="00546844" w:rsidP="00885EB9">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1"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2"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734135710"/>
              <w:placeholder>
                <w:docPart w:val="A06A60619F0540C3B546D230DA391E7D"/>
              </w:placeholder>
              <w:showingPlcHdr/>
              <w:text/>
            </w:sdtPr>
            <w:sdtContent>
              <w:p w14:paraId="592C08BB" w14:textId="1928D89D" w:rsidR="006D2AAC" w:rsidRPr="00AD1743" w:rsidRDefault="00D77E19" w:rsidP="001172A1">
                <w:pPr>
                  <w:spacing w:before="120"/>
                  <w:ind w:left="57" w:right="57"/>
                  <w:rPr>
                    <w:rFonts w:ascii="Aptos" w:hAnsi="Aptos"/>
                  </w:rPr>
                </w:pPr>
                <w:r w:rsidRPr="00AD1743">
                  <w:rPr>
                    <w:rStyle w:val="PlaceholderText"/>
                    <w:rFonts w:ascii="Aptos" w:hAnsi="Aptos"/>
                    <w:sz w:val="18"/>
                    <w:szCs w:val="18"/>
                  </w:rPr>
                  <w:t>Enter text here.</w:t>
                </w:r>
              </w:p>
            </w:sdtContent>
          </w:sdt>
        </w:tc>
      </w:tr>
    </w:tbl>
    <w:p w14:paraId="0DD49D58" w14:textId="77777777" w:rsidR="00874F70" w:rsidRPr="00AD1743" w:rsidRDefault="00874F70">
      <w:pPr>
        <w:rPr>
          <w:rFonts w:ascii="Aptos" w:hAnsi="Aptos"/>
          <w:b/>
          <w:sz w:val="26"/>
        </w:rPr>
      </w:pPr>
      <w:r w:rsidRPr="00AD1743">
        <w:rPr>
          <w:rFonts w:ascii="Aptos" w:hAnsi="Aptos"/>
          <w:b/>
          <w:sz w:val="26"/>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2"/>
        <w:gridCol w:w="2731"/>
        <w:gridCol w:w="2731"/>
        <w:gridCol w:w="2732"/>
      </w:tblGrid>
      <w:tr w:rsidR="00463246" w:rsidRPr="00AD1743" w14:paraId="040AE5E0" w14:textId="77777777" w:rsidTr="00D16F44">
        <w:trPr>
          <w:trHeight w:val="418"/>
          <w:jc w:val="center"/>
        </w:trPr>
        <w:tc>
          <w:tcPr>
            <w:tcW w:w="10206" w:type="dxa"/>
            <w:gridSpan w:val="4"/>
            <w:tcBorders>
              <w:top w:val="single" w:sz="4" w:space="0" w:color="BCBCBC"/>
            </w:tcBorders>
            <w:vAlign w:val="center"/>
          </w:tcPr>
          <w:p w14:paraId="0E984E92" w14:textId="0D0FD786" w:rsidR="00463246" w:rsidRPr="00AD1743" w:rsidRDefault="00463246" w:rsidP="00D90755">
            <w:pPr>
              <w:pStyle w:val="TableParagraph"/>
              <w:ind w:left="57"/>
              <w:rPr>
                <w:rFonts w:ascii="Aptos" w:hAnsi="Aptos"/>
                <w:b/>
                <w:bCs/>
                <w:sz w:val="24"/>
                <w:szCs w:val="24"/>
              </w:rPr>
            </w:pPr>
            <w:r w:rsidRPr="00AD1743">
              <w:rPr>
                <w:rFonts w:ascii="Aptos" w:hAnsi="Aptos"/>
                <w:b/>
                <w:bCs/>
                <w:sz w:val="24"/>
                <w:szCs w:val="24"/>
              </w:rPr>
              <w:lastRenderedPageBreak/>
              <w:t>Reserve Examiner (Optional)</w:t>
            </w:r>
          </w:p>
        </w:tc>
      </w:tr>
      <w:tr w:rsidR="00463246" w:rsidRPr="00AD1743" w14:paraId="4ABE76BB" w14:textId="77777777" w:rsidTr="00D16F44">
        <w:trPr>
          <w:trHeight w:val="488"/>
          <w:jc w:val="center"/>
        </w:trPr>
        <w:tc>
          <w:tcPr>
            <w:tcW w:w="10206" w:type="dxa"/>
            <w:gridSpan w:val="4"/>
            <w:tcBorders>
              <w:top w:val="single" w:sz="4" w:space="0" w:color="BCBCBC"/>
            </w:tcBorders>
            <w:vAlign w:val="center"/>
          </w:tcPr>
          <w:p w14:paraId="53645284" w14:textId="2690FB57" w:rsidR="007003BD" w:rsidRPr="00AD1743" w:rsidRDefault="00402356" w:rsidP="00885EB9">
            <w:pPr>
              <w:ind w:left="57" w:right="284"/>
              <w:jc w:val="both"/>
              <w:rPr>
                <w:rFonts w:ascii="Aptos" w:hAnsi="Aptos"/>
                <w:sz w:val="18"/>
                <w:szCs w:val="18"/>
              </w:rPr>
            </w:pPr>
            <w:r w:rsidRPr="00AD1743">
              <w:rPr>
                <w:rFonts w:ascii="Aptos" w:hAnsi="Aptos"/>
                <w:sz w:val="18"/>
                <w:szCs w:val="18"/>
              </w:rPr>
              <w:t>It is not essential to nominate a reserve examiner at this stage. If one is required at a later date, the supervisor will  be requested to make contact, check his/her availability, and provide all relevant details</w:t>
            </w:r>
            <w:r w:rsidR="002906FA" w:rsidRPr="00AD1743">
              <w:rPr>
                <w:rFonts w:ascii="Aptos" w:hAnsi="Aptos"/>
                <w:sz w:val="18"/>
                <w:szCs w:val="18"/>
              </w:rPr>
              <w:t xml:space="preserve"> </w:t>
            </w:r>
            <w:r w:rsidRPr="00AD1743">
              <w:rPr>
                <w:rFonts w:ascii="Aptos" w:hAnsi="Aptos"/>
                <w:sz w:val="18"/>
                <w:szCs w:val="18"/>
              </w:rPr>
              <w:t>to</w:t>
            </w:r>
            <w:r w:rsidR="00AE145A" w:rsidRPr="00AD1743">
              <w:rPr>
                <w:rFonts w:ascii="Aptos" w:hAnsi="Aptos"/>
                <w:sz w:val="18"/>
                <w:szCs w:val="18"/>
              </w:rPr>
              <w:t xml:space="preserve"> Graduate Research Services at </w:t>
            </w:r>
            <w:r w:rsidRPr="00AD1743">
              <w:rPr>
                <w:rFonts w:ascii="Aptos" w:hAnsi="Aptos"/>
                <w:sz w:val="18"/>
                <w:szCs w:val="18"/>
              </w:rPr>
              <w:t xml:space="preserve"> </w:t>
            </w:r>
            <w:hyperlink r:id="rId23" w:history="1">
              <w:r w:rsidR="00F5118C" w:rsidRPr="00AD1743">
                <w:rPr>
                  <w:rStyle w:val="Hyperlink"/>
                  <w:rFonts w:ascii="Aptos" w:hAnsi="Aptos"/>
                  <w:sz w:val="18"/>
                  <w:szCs w:val="18"/>
                </w:rPr>
                <w:t>grs@ecu.edu.au</w:t>
              </w:r>
            </w:hyperlink>
            <w:r w:rsidR="002C1334" w:rsidRPr="00AD1743">
              <w:rPr>
                <w:rFonts w:ascii="Aptos" w:hAnsi="Aptos"/>
              </w:rPr>
              <w:t>.</w:t>
            </w:r>
          </w:p>
        </w:tc>
      </w:tr>
      <w:tr w:rsidR="00DC5D20" w:rsidRPr="00AD1743" w14:paraId="2924B796" w14:textId="77777777" w:rsidTr="00D16F44">
        <w:trPr>
          <w:trHeight w:val="488"/>
          <w:jc w:val="center"/>
        </w:trPr>
        <w:tc>
          <w:tcPr>
            <w:tcW w:w="2012" w:type="dxa"/>
            <w:tcBorders>
              <w:right w:val="single" w:sz="4" w:space="0" w:color="BEBEBE"/>
            </w:tcBorders>
            <w:vAlign w:val="center"/>
          </w:tcPr>
          <w:p w14:paraId="312163A5" w14:textId="1C57A8F1" w:rsidR="00DC5D20" w:rsidRPr="00AD1743" w:rsidRDefault="00DC5D20" w:rsidP="00D90755">
            <w:pPr>
              <w:pStyle w:val="TableParagraph"/>
              <w:ind w:left="57" w:right="57"/>
              <w:rPr>
                <w:rFonts w:ascii="Aptos" w:hAnsi="Aptos"/>
                <w:sz w:val="18"/>
              </w:rPr>
            </w:pPr>
            <w:r w:rsidRPr="00AD1743">
              <w:rPr>
                <w:rFonts w:ascii="Aptos" w:hAnsi="Aptos"/>
                <w:sz w:val="18"/>
              </w:rPr>
              <w:t>Title:</w:t>
            </w:r>
          </w:p>
        </w:tc>
        <w:tc>
          <w:tcPr>
            <w:tcW w:w="8194" w:type="dxa"/>
            <w:gridSpan w:val="3"/>
            <w:tcBorders>
              <w:left w:val="single" w:sz="4" w:space="0" w:color="BEBEBE"/>
              <w:bottom w:val="single" w:sz="4" w:space="0" w:color="BEBEBE"/>
              <w:right w:val="single" w:sz="4" w:space="0" w:color="BEBEBE"/>
            </w:tcBorders>
            <w:vAlign w:val="center"/>
          </w:tcPr>
          <w:p w14:paraId="1FEB839C" w14:textId="2E3B4224" w:rsidR="00DC5D20" w:rsidRPr="00AD1743" w:rsidRDefault="00000000" w:rsidP="00D90755">
            <w:pPr>
              <w:ind w:left="57" w:right="57"/>
              <w:rPr>
                <w:rFonts w:ascii="Aptos" w:hAnsi="Aptos"/>
                <w:sz w:val="18"/>
                <w:szCs w:val="18"/>
              </w:rPr>
            </w:pPr>
            <w:sdt>
              <w:sdtPr>
                <w:rPr>
                  <w:rFonts w:ascii="Aptos" w:hAnsi="Aptos"/>
                  <w:sz w:val="18"/>
                  <w:szCs w:val="18"/>
                </w:rPr>
                <w:id w:val="1262408172"/>
                <w:placeholder>
                  <w:docPart w:val="10253A9DF3314AE9932862F604DF7550"/>
                </w:placeholder>
                <w:showingPlcHdr/>
                <w:text/>
              </w:sdtPr>
              <w:sdtContent>
                <w:r w:rsidR="00D77E19" w:rsidRPr="00AD1743">
                  <w:rPr>
                    <w:rStyle w:val="PlaceholderText"/>
                    <w:rFonts w:ascii="Aptos" w:hAnsi="Aptos"/>
                    <w:sz w:val="18"/>
                    <w:szCs w:val="18"/>
                  </w:rPr>
                  <w:t>Enter text here.</w:t>
                </w:r>
              </w:sdtContent>
            </w:sdt>
          </w:p>
        </w:tc>
      </w:tr>
      <w:tr w:rsidR="00DC5D20" w:rsidRPr="00AD1743" w14:paraId="45684501" w14:textId="77777777" w:rsidTr="00D16F44">
        <w:trPr>
          <w:trHeight w:val="488"/>
          <w:jc w:val="center"/>
        </w:trPr>
        <w:tc>
          <w:tcPr>
            <w:tcW w:w="2012" w:type="dxa"/>
            <w:tcBorders>
              <w:right w:val="single" w:sz="4" w:space="0" w:color="BEBEBE"/>
            </w:tcBorders>
            <w:vAlign w:val="center"/>
          </w:tcPr>
          <w:p w14:paraId="00A3CD03" w14:textId="0470E304" w:rsidR="00DC5D20" w:rsidRPr="00AD1743" w:rsidRDefault="00DC5D20" w:rsidP="00D90755">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264199562"/>
            <w:placeholder>
              <w:docPart w:val="4F09A24C9D234F019696879ABC24F225"/>
            </w:placeholder>
            <w:showingPlcHdr/>
            <w:text/>
          </w:sdtPr>
          <w:sdtContent>
            <w:tc>
              <w:tcPr>
                <w:tcW w:w="8194" w:type="dxa"/>
                <w:gridSpan w:val="3"/>
                <w:tcBorders>
                  <w:left w:val="single" w:sz="4" w:space="0" w:color="BEBEBE"/>
                  <w:bottom w:val="single" w:sz="4" w:space="0" w:color="BEBEBE"/>
                  <w:right w:val="single" w:sz="4" w:space="0" w:color="BEBEBE"/>
                </w:tcBorders>
                <w:vAlign w:val="center"/>
              </w:tcPr>
              <w:p w14:paraId="26FCA590" w14:textId="044952C5" w:rsidR="00DC5D20" w:rsidRPr="00AD1743" w:rsidRDefault="00D77E19"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1CE326C0" w14:textId="77777777" w:rsidTr="00D16F44">
        <w:trPr>
          <w:trHeight w:val="488"/>
          <w:jc w:val="center"/>
        </w:trPr>
        <w:tc>
          <w:tcPr>
            <w:tcW w:w="2012" w:type="dxa"/>
            <w:tcBorders>
              <w:right w:val="single" w:sz="4" w:space="0" w:color="BEBEBE"/>
            </w:tcBorders>
            <w:vAlign w:val="center"/>
          </w:tcPr>
          <w:p w14:paraId="4C2C057A" w14:textId="5E76A540" w:rsidR="00DC5D20" w:rsidRPr="00AD1743" w:rsidRDefault="00DC5D20" w:rsidP="00D90755">
            <w:pPr>
              <w:pStyle w:val="TableParagraph"/>
              <w:ind w:left="57" w:right="57"/>
              <w:rPr>
                <w:rFonts w:ascii="Aptos" w:hAnsi="Aptos"/>
                <w:sz w:val="18"/>
              </w:rPr>
            </w:pPr>
            <w:r w:rsidRPr="00AD1743">
              <w:rPr>
                <w:rFonts w:ascii="Aptos" w:hAnsi="Aptos"/>
                <w:color w:val="000000" w:themeColor="text1"/>
                <w:sz w:val="18"/>
              </w:rPr>
              <w:t>Institution:</w:t>
            </w:r>
            <w:r w:rsidR="00BF2D05" w:rsidRPr="00AD1743">
              <w:rPr>
                <w:rFonts w:ascii="Aptos" w:hAnsi="Aptos"/>
                <w:color w:val="FF0000"/>
                <w:sz w:val="18"/>
                <w:szCs w:val="18"/>
              </w:rPr>
              <w:t xml:space="preserve"> </w:t>
            </w:r>
          </w:p>
        </w:tc>
        <w:sdt>
          <w:sdtPr>
            <w:rPr>
              <w:rFonts w:ascii="Aptos" w:hAnsi="Aptos"/>
              <w:sz w:val="18"/>
              <w:szCs w:val="18"/>
            </w:rPr>
            <w:id w:val="291260780"/>
            <w:placeholder>
              <w:docPart w:val="D1BE2B1598D943F2BF73285CD6CA632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4FDAEDD7" w14:textId="0D467257" w:rsidR="00DC5D20" w:rsidRPr="00AD1743" w:rsidRDefault="0085477E"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30229F9B" w14:textId="77777777" w:rsidTr="00D16F44">
        <w:trPr>
          <w:trHeight w:val="488"/>
          <w:jc w:val="center"/>
        </w:trPr>
        <w:tc>
          <w:tcPr>
            <w:tcW w:w="2012" w:type="dxa"/>
            <w:tcBorders>
              <w:right w:val="single" w:sz="4" w:space="0" w:color="BEBEBE"/>
            </w:tcBorders>
            <w:vAlign w:val="center"/>
          </w:tcPr>
          <w:p w14:paraId="4D1372FD" w14:textId="77777777" w:rsidR="00DC5D20" w:rsidRPr="00AD1743" w:rsidRDefault="00DC5D20" w:rsidP="00D90755">
            <w:pPr>
              <w:pStyle w:val="TableParagraph"/>
              <w:ind w:left="57" w:right="57"/>
              <w:rPr>
                <w:rFonts w:ascii="Aptos" w:hAnsi="Aptos"/>
                <w:sz w:val="18"/>
              </w:rPr>
            </w:pPr>
            <w:r w:rsidRPr="00AD1743">
              <w:rPr>
                <w:rFonts w:ascii="Aptos" w:hAnsi="Aptos"/>
                <w:sz w:val="18"/>
              </w:rPr>
              <w:t>Citizenship:</w:t>
            </w:r>
          </w:p>
          <w:p w14:paraId="600CC501" w14:textId="7E2F225B" w:rsidR="00DC5D20" w:rsidRPr="00AD1743" w:rsidRDefault="00DC5D20" w:rsidP="00D90755">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8493559"/>
            <w:placeholder>
              <w:docPart w:val="41B8A768E78E449799F9B39539C570DB"/>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64EE96F8" w14:textId="3439E3A5" w:rsidR="00DC5D20" w:rsidRPr="00AD1743" w:rsidRDefault="00D77E19" w:rsidP="00396AB4">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3487A" w:rsidRPr="00AD1743" w14:paraId="14E83189" w14:textId="77777777" w:rsidTr="00D16F44">
        <w:trPr>
          <w:trHeight w:val="488"/>
          <w:jc w:val="center"/>
        </w:trPr>
        <w:tc>
          <w:tcPr>
            <w:tcW w:w="2012" w:type="dxa"/>
            <w:tcBorders>
              <w:right w:val="single" w:sz="4" w:space="0" w:color="BEBEBE"/>
            </w:tcBorders>
            <w:vAlign w:val="center"/>
          </w:tcPr>
          <w:p w14:paraId="3B51CC49" w14:textId="05B6EE2D" w:rsidR="0033487A" w:rsidRPr="00AD1743" w:rsidRDefault="0033487A" w:rsidP="00D90755">
            <w:pPr>
              <w:pStyle w:val="TableParagraph"/>
              <w:ind w:left="57" w:right="57"/>
              <w:rPr>
                <w:rFonts w:ascii="Aptos" w:hAnsi="Aptos"/>
                <w:sz w:val="18"/>
              </w:rPr>
            </w:pPr>
            <w:r w:rsidRPr="00AD1743">
              <w:rPr>
                <w:rFonts w:ascii="Aptos" w:hAnsi="Aptos"/>
                <w:sz w:val="18"/>
              </w:rPr>
              <w:t>Contact 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2CF4B1F1" w14:textId="18EBF29D"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65347130"/>
                <w:placeholder>
                  <w:docPart w:val="A7375E7691C240A1BED75C527B8DA89F"/>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4D9D148F" w14:textId="37ABD3D7"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754208480"/>
                <w:placeholder>
                  <w:docPart w:val="B14F7AB5A3A04B8AB38A239EDED36983"/>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7E76214B" w14:textId="2C3EF17C"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1990934753"/>
                <w:placeholder>
                  <w:docPart w:val="0BC2183AB3CC4D8DBB92D477B932EFB0"/>
                </w:placeholder>
                <w:showingPlcHdr/>
                <w:text/>
              </w:sdtPr>
              <w:sdtContent>
                <w:r w:rsidR="00D77E19" w:rsidRPr="00AD1743">
                  <w:rPr>
                    <w:rStyle w:val="PlaceholderText"/>
                    <w:rFonts w:ascii="Aptos" w:hAnsi="Aptos"/>
                    <w:sz w:val="18"/>
                    <w:szCs w:val="18"/>
                  </w:rPr>
                  <w:t>Enter text here.</w:t>
                </w:r>
              </w:sdtContent>
            </w:sdt>
          </w:p>
        </w:tc>
      </w:tr>
      <w:tr w:rsidR="009234E1" w:rsidRPr="00AD1743" w14:paraId="4B631F2D" w14:textId="77777777" w:rsidTr="00D16F44">
        <w:trPr>
          <w:trHeight w:val="488"/>
          <w:jc w:val="center"/>
        </w:trPr>
        <w:tc>
          <w:tcPr>
            <w:tcW w:w="10206" w:type="dxa"/>
            <w:gridSpan w:val="4"/>
            <w:tcBorders>
              <w:right w:val="single" w:sz="4" w:space="0" w:color="BEBEBE"/>
            </w:tcBorders>
            <w:vAlign w:val="center"/>
          </w:tcPr>
          <w:p w14:paraId="2AC10ED7" w14:textId="70E64B9E" w:rsidR="009234E1" w:rsidRPr="00AD1743" w:rsidRDefault="009234E1" w:rsidP="00885EB9">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CC733C" w:rsidRPr="00AD1743" w14:paraId="52945569" w14:textId="77777777" w:rsidTr="00D16F44">
        <w:trPr>
          <w:trHeight w:val="488"/>
          <w:jc w:val="center"/>
        </w:trPr>
        <w:tc>
          <w:tcPr>
            <w:tcW w:w="2012" w:type="dxa"/>
            <w:tcBorders>
              <w:right w:val="single" w:sz="4" w:space="0" w:color="BEBEBE"/>
            </w:tcBorders>
            <w:vAlign w:val="center"/>
          </w:tcPr>
          <w:p w14:paraId="2E25F182" w14:textId="6D416837" w:rsidR="00CC733C" w:rsidRPr="00AD1743" w:rsidRDefault="00CC733C" w:rsidP="009254C7">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w:t>
            </w:r>
          </w:p>
          <w:p w14:paraId="34AFEFB8" w14:textId="00AED27C" w:rsidR="00CC733C" w:rsidRPr="00AD1743" w:rsidRDefault="00CC733C" w:rsidP="009254C7">
            <w:pPr>
              <w:pStyle w:val="TableParagraph"/>
              <w:ind w:left="57" w:right="57"/>
              <w:rPr>
                <w:rFonts w:ascii="Aptos" w:hAnsi="Aptos"/>
                <w:sz w:val="18"/>
              </w:rPr>
            </w:pPr>
            <w:r w:rsidRPr="00AD1743">
              <w:rPr>
                <w:rFonts w:ascii="Aptos" w:hAnsi="Aptos"/>
                <w:sz w:val="18"/>
              </w:rPr>
              <w:t>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3117DB19" w14:textId="6739CE55"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2121717664"/>
                <w:placeholder>
                  <w:docPart w:val="17FB3E6597314D94B1972F3BA884AD10"/>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0F3C1A42" w14:textId="28185B68"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2049521361"/>
                <w:placeholder>
                  <w:docPart w:val="2836D4446F434554856FFF0F672386E6"/>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20B81F45" w14:textId="4337DC8C"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2012210751"/>
                <w:placeholder>
                  <w:docPart w:val="D8FEED5B9D0140ED887DBE720575CAA5"/>
                </w:placeholder>
                <w:showingPlcHdr/>
                <w:text/>
              </w:sdtPr>
              <w:sdtContent>
                <w:r w:rsidR="00D77E19" w:rsidRPr="00AD1743">
                  <w:rPr>
                    <w:rStyle w:val="PlaceholderText"/>
                    <w:rFonts w:ascii="Aptos" w:hAnsi="Aptos"/>
                    <w:sz w:val="18"/>
                    <w:szCs w:val="18"/>
                  </w:rPr>
                  <w:t>Enter text here.</w:t>
                </w:r>
              </w:sdtContent>
            </w:sdt>
          </w:p>
        </w:tc>
      </w:tr>
      <w:tr w:rsidR="00CC733C" w:rsidRPr="00AD1743" w14:paraId="6D72DFFF" w14:textId="77777777" w:rsidTr="00D16F44">
        <w:trPr>
          <w:trHeight w:val="488"/>
          <w:jc w:val="center"/>
        </w:trPr>
        <w:tc>
          <w:tcPr>
            <w:tcW w:w="2012" w:type="dxa"/>
            <w:tcBorders>
              <w:right w:val="single" w:sz="4" w:space="0" w:color="BEBEBE"/>
            </w:tcBorders>
            <w:vAlign w:val="center"/>
          </w:tcPr>
          <w:p w14:paraId="66B80847" w14:textId="77777777" w:rsidR="00CC733C" w:rsidRPr="00AD1743" w:rsidRDefault="00CC733C" w:rsidP="009254C7">
            <w:pPr>
              <w:pStyle w:val="TableParagraph"/>
              <w:ind w:left="57" w:right="57"/>
              <w:rPr>
                <w:rFonts w:ascii="Aptos" w:hAnsi="Aptos"/>
                <w:sz w:val="18"/>
              </w:rPr>
            </w:pPr>
            <w:r w:rsidRPr="00AD1743">
              <w:rPr>
                <w:rFonts w:ascii="Aptos" w:hAnsi="Aptos"/>
                <w:sz w:val="18"/>
              </w:rPr>
              <w:t>Email Address:</w:t>
            </w:r>
          </w:p>
          <w:p w14:paraId="761B7C87" w14:textId="3D227D03" w:rsidR="00CC733C" w:rsidRPr="00AD1743" w:rsidRDefault="00CC733C" w:rsidP="009254C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331872471"/>
            <w:placeholder>
              <w:docPart w:val="3C5BFF6227A9490EBDEC1EA89ECD397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7853C9C" w14:textId="7598633B"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4DCDC8DA" w14:textId="77777777" w:rsidTr="00D16F44">
        <w:trPr>
          <w:trHeight w:val="488"/>
          <w:jc w:val="center"/>
        </w:trPr>
        <w:tc>
          <w:tcPr>
            <w:tcW w:w="2012" w:type="dxa"/>
            <w:tcBorders>
              <w:right w:val="single" w:sz="4" w:space="0" w:color="BEBEBE"/>
            </w:tcBorders>
            <w:vAlign w:val="center"/>
          </w:tcPr>
          <w:p w14:paraId="4FC3B355" w14:textId="77777777" w:rsidR="00CC733C" w:rsidRPr="00AD1743" w:rsidRDefault="00CC733C" w:rsidP="009254C7">
            <w:pPr>
              <w:pStyle w:val="TableParagraph"/>
              <w:ind w:left="57" w:right="57"/>
              <w:rPr>
                <w:rFonts w:ascii="Aptos" w:hAnsi="Aptos"/>
                <w:sz w:val="18"/>
              </w:rPr>
            </w:pPr>
            <w:r w:rsidRPr="00AD1743">
              <w:rPr>
                <w:rFonts w:ascii="Aptos" w:hAnsi="Aptos"/>
                <w:sz w:val="18"/>
              </w:rPr>
              <w:t>Alternative Email:</w:t>
            </w:r>
          </w:p>
          <w:p w14:paraId="324FC4EE" w14:textId="21C3B3D3" w:rsidR="00CC733C" w:rsidRPr="00AD1743" w:rsidRDefault="00CC733C" w:rsidP="009254C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45869042"/>
            <w:placeholder>
              <w:docPart w:val="5C3E757DB38D4AB898A34B53C9FA2D55"/>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942AC03" w14:textId="6476408E"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6109C80B" w14:textId="77777777" w:rsidTr="00D16F44">
        <w:trPr>
          <w:trHeight w:val="488"/>
          <w:jc w:val="center"/>
        </w:trPr>
        <w:tc>
          <w:tcPr>
            <w:tcW w:w="2012" w:type="dxa"/>
            <w:tcBorders>
              <w:right w:val="single" w:sz="4" w:space="0" w:color="BEBEBE"/>
            </w:tcBorders>
            <w:vAlign w:val="center"/>
          </w:tcPr>
          <w:p w14:paraId="6A9F4443" w14:textId="3E00341E" w:rsidR="00CC733C" w:rsidRPr="00AD1743" w:rsidRDefault="00CC733C" w:rsidP="009254C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185015504"/>
            <w:placeholder>
              <w:docPart w:val="E7F4CCFE78E7400889906E4D1CDD4F1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7B0A9BD9" w14:textId="0521678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7704B139" w14:textId="77777777" w:rsidTr="00D16F44">
        <w:trPr>
          <w:trHeight w:val="488"/>
          <w:jc w:val="center"/>
        </w:trPr>
        <w:tc>
          <w:tcPr>
            <w:tcW w:w="2012" w:type="dxa"/>
            <w:tcBorders>
              <w:right w:val="single" w:sz="4" w:space="0" w:color="BEBEBE"/>
            </w:tcBorders>
            <w:vAlign w:val="center"/>
          </w:tcPr>
          <w:p w14:paraId="4F4C43B5" w14:textId="66DA6D5A" w:rsidR="00CC733C" w:rsidRPr="00AD1743" w:rsidRDefault="00CC733C" w:rsidP="009254C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486590552"/>
            <w:placeholder>
              <w:docPart w:val="949156D4EB54415CB4EB0486974E52BA"/>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BCE5E4E" w14:textId="45785606"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522B3751" w14:textId="77777777" w:rsidTr="00D16F44">
        <w:trPr>
          <w:trHeight w:val="488"/>
          <w:jc w:val="center"/>
        </w:trPr>
        <w:tc>
          <w:tcPr>
            <w:tcW w:w="2012" w:type="dxa"/>
            <w:tcBorders>
              <w:right w:val="single" w:sz="4" w:space="0" w:color="BEBEBE"/>
            </w:tcBorders>
            <w:vAlign w:val="center"/>
          </w:tcPr>
          <w:p w14:paraId="0A0FBE36" w14:textId="0C129ACC" w:rsidR="00CC733C" w:rsidRPr="00AD1743" w:rsidRDefault="00CC733C" w:rsidP="009254C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303196987"/>
            <w:placeholder>
              <w:docPart w:val="F5007FEB1B704C5AB8C3CBD5F6B76EA0"/>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900E3AE" w14:textId="2DC33C4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38F04ECE" w14:textId="77777777" w:rsidTr="00D16F44">
        <w:trPr>
          <w:trHeight w:val="488"/>
          <w:jc w:val="center"/>
        </w:trPr>
        <w:tc>
          <w:tcPr>
            <w:tcW w:w="2012" w:type="dxa"/>
            <w:tcBorders>
              <w:right w:val="single" w:sz="4" w:space="0" w:color="BEBEBE"/>
            </w:tcBorders>
            <w:vAlign w:val="center"/>
          </w:tcPr>
          <w:p w14:paraId="5EF6059A" w14:textId="061CAE2E" w:rsidR="00CC733C" w:rsidRPr="00AD1743" w:rsidRDefault="00CC733C" w:rsidP="009254C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933164234"/>
            <w:placeholder>
              <w:docPart w:val="2C33AF216B854F459BFBB89351369AA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F41C35B" w14:textId="45CE8F0F"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D16F44" w:rsidRPr="00AD1743" w14:paraId="1E23DEED" w14:textId="77777777" w:rsidTr="001C2C07">
        <w:trPr>
          <w:trHeight w:val="1515"/>
          <w:jc w:val="center"/>
        </w:trPr>
        <w:tc>
          <w:tcPr>
            <w:tcW w:w="10206" w:type="dxa"/>
            <w:gridSpan w:val="4"/>
            <w:tcBorders>
              <w:right w:val="single" w:sz="4" w:space="0" w:color="BEBEBE"/>
            </w:tcBorders>
          </w:tcPr>
          <w:p w14:paraId="30824545" w14:textId="77777777" w:rsidR="00D16F44" w:rsidRPr="00AD1743" w:rsidRDefault="00D16F44"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633099079"/>
              <w:placeholder>
                <w:docPart w:val="7568455C93E8413F9E7259449A775CFD"/>
              </w:placeholder>
              <w:showingPlcHdr/>
              <w:text/>
            </w:sdtPr>
            <w:sdtContent>
              <w:p w14:paraId="10A8286F" w14:textId="77777777" w:rsidR="00D16F44" w:rsidRPr="00AD1743" w:rsidRDefault="00D16F44"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D16F44" w:rsidRPr="00AD1743" w14:paraId="0F986BA6" w14:textId="77777777" w:rsidTr="001C2C07">
        <w:trPr>
          <w:trHeight w:val="2260"/>
          <w:jc w:val="center"/>
        </w:trPr>
        <w:tc>
          <w:tcPr>
            <w:tcW w:w="10206" w:type="dxa"/>
            <w:gridSpan w:val="4"/>
            <w:tcBorders>
              <w:right w:val="single" w:sz="4" w:space="0" w:color="BEBEBE"/>
            </w:tcBorders>
          </w:tcPr>
          <w:p w14:paraId="612BF134" w14:textId="76175558" w:rsidR="00D16F44" w:rsidRPr="00AD1743" w:rsidRDefault="00D16F44" w:rsidP="00885EB9">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4"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5"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1054049254"/>
              <w:placeholder>
                <w:docPart w:val="D4C19CDA347C4F0794243ACA9F9AEFEC"/>
              </w:placeholder>
              <w:showingPlcHdr/>
              <w:text/>
            </w:sdtPr>
            <w:sdtContent>
              <w:p w14:paraId="6DD14030" w14:textId="77777777" w:rsidR="00D16F44" w:rsidRPr="00AD1743" w:rsidRDefault="00D16F44"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465DD569" w14:textId="2DB93353" w:rsidR="00A717E6" w:rsidRPr="00AD1743" w:rsidRDefault="00A717E6">
      <w:pPr>
        <w:rPr>
          <w:rFonts w:ascii="Aptos" w:hAnsi="Aptos"/>
          <w:b/>
          <w:sz w:val="26"/>
        </w:rPr>
      </w:pPr>
    </w:p>
    <w:p w14:paraId="34F2C813" w14:textId="77777777" w:rsidR="00A717E6" w:rsidRPr="00AD1743" w:rsidRDefault="00A717E6">
      <w:pPr>
        <w:rPr>
          <w:rFonts w:ascii="Aptos" w:hAnsi="Aptos"/>
          <w:b/>
          <w:sz w:val="26"/>
        </w:rPr>
      </w:pPr>
      <w:r w:rsidRPr="00AD1743">
        <w:rPr>
          <w:rFonts w:ascii="Aptos" w:hAnsi="Aptos"/>
          <w:b/>
          <w:sz w:val="26"/>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24"/>
        <w:gridCol w:w="143"/>
        <w:gridCol w:w="8039"/>
      </w:tblGrid>
      <w:tr w:rsidR="00736169" w:rsidRPr="00AD1743" w14:paraId="1CE5A481" w14:textId="77777777" w:rsidTr="00AD1743">
        <w:trPr>
          <w:trHeight w:val="418"/>
          <w:jc w:val="center"/>
        </w:trPr>
        <w:tc>
          <w:tcPr>
            <w:tcW w:w="10206" w:type="dxa"/>
            <w:gridSpan w:val="3"/>
            <w:tcBorders>
              <w:top w:val="single" w:sz="4" w:space="0" w:color="BCBCBC"/>
            </w:tcBorders>
            <w:vAlign w:val="center"/>
          </w:tcPr>
          <w:p w14:paraId="23555D36" w14:textId="0DDB369C" w:rsidR="00736169" w:rsidRPr="00AD1743" w:rsidRDefault="00736169" w:rsidP="000E0666">
            <w:pPr>
              <w:pStyle w:val="TableParagraph"/>
              <w:ind w:left="57" w:right="57"/>
              <w:rPr>
                <w:rFonts w:ascii="Aptos" w:hAnsi="Aptos"/>
                <w:b/>
                <w:bCs/>
                <w:sz w:val="24"/>
                <w:szCs w:val="24"/>
              </w:rPr>
            </w:pPr>
            <w:r w:rsidRPr="00AD1743">
              <w:rPr>
                <w:rFonts w:ascii="Aptos" w:hAnsi="Aptos"/>
                <w:b/>
                <w:bCs/>
                <w:sz w:val="24"/>
                <w:szCs w:val="24"/>
              </w:rPr>
              <w:lastRenderedPageBreak/>
              <w:t>Oral Examination Panel Chair (Nominee 1)</w:t>
            </w:r>
          </w:p>
        </w:tc>
      </w:tr>
      <w:tr w:rsidR="00B35127" w:rsidRPr="00AD1743" w14:paraId="14791B2B" w14:textId="77777777" w:rsidTr="00B922E5">
        <w:trPr>
          <w:trHeight w:val="567"/>
          <w:jc w:val="center"/>
        </w:trPr>
        <w:tc>
          <w:tcPr>
            <w:tcW w:w="10206" w:type="dxa"/>
            <w:gridSpan w:val="3"/>
            <w:tcBorders>
              <w:top w:val="single" w:sz="4" w:space="0" w:color="BCBCBC"/>
            </w:tcBorders>
            <w:vAlign w:val="center"/>
          </w:tcPr>
          <w:p w14:paraId="7B1D3938" w14:textId="77777777" w:rsidR="00DD6F15" w:rsidRPr="00AD1743" w:rsidRDefault="00DD6F15" w:rsidP="001740E4">
            <w:pPr>
              <w:rPr>
                <w:rFonts w:ascii="Aptos" w:hAnsi="Aptos"/>
                <w:b/>
                <w:bCs/>
                <w:sz w:val="4"/>
                <w:szCs w:val="4"/>
              </w:rPr>
            </w:pPr>
          </w:p>
          <w:p w14:paraId="6F1BB199" w14:textId="54B29AF7" w:rsidR="00B35127" w:rsidRPr="00AD1743" w:rsidRDefault="00C47505" w:rsidP="00885EB9">
            <w:pPr>
              <w:ind w:left="57" w:right="284"/>
              <w:jc w:val="both"/>
              <w:rPr>
                <w:rFonts w:ascii="Aptos" w:hAnsi="Aptos"/>
              </w:rPr>
            </w:pPr>
            <w:r w:rsidRPr="00AD1743">
              <w:rPr>
                <w:rFonts w:ascii="Aptos" w:hAnsi="Aptos"/>
                <w:sz w:val="18"/>
                <w:szCs w:val="18"/>
              </w:rPr>
              <w:t xml:space="preserve">A Panel Chair must be nominated to convene the Oral Examination component of the examination. Please refer to </w:t>
            </w:r>
            <w:hyperlink r:id="rId26" w:history="1">
              <w:r w:rsidR="002746A1" w:rsidRPr="00AD1743">
                <w:rPr>
                  <w:rStyle w:val="Hyperlink"/>
                  <w:rFonts w:ascii="Aptos" w:hAnsi="Aptos"/>
                  <w:sz w:val="18"/>
                  <w:szCs w:val="18"/>
                </w:rPr>
                <w:t>Chairing an Oral Exam</w:t>
              </w:r>
            </w:hyperlink>
            <w:r w:rsidR="002746A1" w:rsidRPr="00AD1743">
              <w:rPr>
                <w:rFonts w:ascii="Aptos" w:hAnsi="Aptos"/>
                <w:sz w:val="18"/>
                <w:szCs w:val="18"/>
              </w:rPr>
              <w:t xml:space="preserve"> </w:t>
            </w:r>
            <w:r w:rsidRPr="00AD1743">
              <w:rPr>
                <w:rFonts w:ascii="Aptos" w:hAnsi="Aptos"/>
                <w:sz w:val="18"/>
                <w:szCs w:val="18"/>
              </w:rPr>
              <w:t>webpage for the full list of ECU Panel Chairs. It is expected that all panel chair nominees have been contacted to confirm their general availability approximately 10 weeks after thesis submission, and agreement to act as Chair.</w:t>
            </w:r>
          </w:p>
        </w:tc>
      </w:tr>
      <w:tr w:rsidR="00736169" w:rsidRPr="00AD1743" w14:paraId="10F01C1B" w14:textId="77777777" w:rsidTr="00AD1743">
        <w:trPr>
          <w:trHeight w:val="454"/>
          <w:jc w:val="center"/>
        </w:trPr>
        <w:tc>
          <w:tcPr>
            <w:tcW w:w="2024" w:type="dxa"/>
            <w:tcBorders>
              <w:right w:val="single" w:sz="4" w:space="0" w:color="BEBEBE"/>
            </w:tcBorders>
            <w:vAlign w:val="center"/>
          </w:tcPr>
          <w:p w14:paraId="30E4B212" w14:textId="0CDA147C" w:rsidR="00736169" w:rsidRPr="00AD1743" w:rsidRDefault="00970B72" w:rsidP="001740E4">
            <w:pPr>
              <w:pStyle w:val="TableParagraph"/>
              <w:ind w:left="57" w:right="57"/>
              <w:rPr>
                <w:rFonts w:ascii="Aptos" w:hAnsi="Aptos"/>
                <w:sz w:val="18"/>
              </w:rPr>
            </w:pPr>
            <w:r w:rsidRPr="00AD1743">
              <w:rPr>
                <w:rFonts w:ascii="Aptos" w:hAnsi="Aptos"/>
                <w:sz w:val="18"/>
              </w:rPr>
              <w:t>T</w:t>
            </w:r>
            <w:r w:rsidR="00736169" w:rsidRPr="00AD1743">
              <w:rPr>
                <w:rFonts w:ascii="Aptos" w:hAnsi="Aptos"/>
                <w:sz w:val="18"/>
              </w:rPr>
              <w:t>itle:</w:t>
            </w:r>
          </w:p>
        </w:tc>
        <w:tc>
          <w:tcPr>
            <w:tcW w:w="8182" w:type="dxa"/>
            <w:gridSpan w:val="2"/>
            <w:tcBorders>
              <w:left w:val="single" w:sz="4" w:space="0" w:color="BEBEBE"/>
              <w:bottom w:val="single" w:sz="4" w:space="0" w:color="BEBEBE"/>
              <w:right w:val="single" w:sz="4" w:space="0" w:color="BEBEBE"/>
            </w:tcBorders>
            <w:vAlign w:val="center"/>
          </w:tcPr>
          <w:p w14:paraId="446C7C7A" w14:textId="32653B3E" w:rsidR="00736169" w:rsidRPr="00AD1743" w:rsidRDefault="00000000" w:rsidP="001740E4">
            <w:pPr>
              <w:ind w:left="57" w:right="57"/>
              <w:rPr>
                <w:rFonts w:ascii="Aptos" w:hAnsi="Aptos"/>
                <w:sz w:val="18"/>
                <w:szCs w:val="18"/>
              </w:rPr>
            </w:pPr>
            <w:sdt>
              <w:sdtPr>
                <w:rPr>
                  <w:rFonts w:ascii="Aptos" w:hAnsi="Aptos"/>
                  <w:sz w:val="18"/>
                  <w:szCs w:val="18"/>
                </w:rPr>
                <w:id w:val="507643553"/>
                <w:placeholder>
                  <w:docPart w:val="284FFD5F41CB481186DB9BF0CEA3346D"/>
                </w:placeholder>
                <w:showingPlcHdr/>
                <w:text/>
              </w:sdtPr>
              <w:sdtContent>
                <w:r w:rsidR="00E340A2" w:rsidRPr="00AD1743">
                  <w:rPr>
                    <w:rStyle w:val="PlaceholderText"/>
                    <w:rFonts w:ascii="Aptos" w:hAnsi="Aptos"/>
                    <w:sz w:val="18"/>
                    <w:szCs w:val="18"/>
                  </w:rPr>
                  <w:t>Enter text here.</w:t>
                </w:r>
              </w:sdtContent>
            </w:sdt>
          </w:p>
        </w:tc>
      </w:tr>
      <w:tr w:rsidR="00736169" w:rsidRPr="00AD1743" w14:paraId="2BE1A989" w14:textId="77777777" w:rsidTr="00AD1743">
        <w:trPr>
          <w:trHeight w:val="454"/>
          <w:jc w:val="center"/>
        </w:trPr>
        <w:tc>
          <w:tcPr>
            <w:tcW w:w="2024" w:type="dxa"/>
            <w:tcBorders>
              <w:right w:val="single" w:sz="4" w:space="0" w:color="BEBEBE"/>
            </w:tcBorders>
            <w:vAlign w:val="center"/>
          </w:tcPr>
          <w:p w14:paraId="6672EBBB" w14:textId="024DBB4F" w:rsidR="00736169" w:rsidRPr="00AD1743" w:rsidRDefault="00736169" w:rsidP="001740E4">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1855257583"/>
            <w:placeholder>
              <w:docPart w:val="FE9F2EEE42D648BAA4A09AB35A604BA6"/>
            </w:placeholder>
            <w:showingPlcHdr/>
            <w:text/>
          </w:sdtPr>
          <w:sdtContent>
            <w:tc>
              <w:tcPr>
                <w:tcW w:w="8182" w:type="dxa"/>
                <w:gridSpan w:val="2"/>
                <w:tcBorders>
                  <w:left w:val="single" w:sz="4" w:space="0" w:color="BEBEBE"/>
                  <w:bottom w:val="single" w:sz="4" w:space="0" w:color="BEBEBE"/>
                  <w:right w:val="single" w:sz="4" w:space="0" w:color="BEBEBE"/>
                </w:tcBorders>
                <w:vAlign w:val="center"/>
              </w:tcPr>
              <w:p w14:paraId="61CA606A" w14:textId="0E6EBCDB" w:rsidR="00736169" w:rsidRPr="00AD1743" w:rsidRDefault="00E340A2" w:rsidP="001740E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C47505" w:rsidRPr="00AD1743" w14:paraId="418CF507" w14:textId="77777777" w:rsidTr="00AD1743">
        <w:trPr>
          <w:trHeight w:val="454"/>
          <w:jc w:val="center"/>
        </w:trPr>
        <w:tc>
          <w:tcPr>
            <w:tcW w:w="2024" w:type="dxa"/>
            <w:vMerge w:val="restart"/>
            <w:tcBorders>
              <w:right w:val="single" w:sz="4" w:space="0" w:color="BEBEBE"/>
            </w:tcBorders>
            <w:vAlign w:val="center"/>
          </w:tcPr>
          <w:p w14:paraId="0B31BD3F" w14:textId="67601481" w:rsidR="00C47505" w:rsidRPr="00AD1743" w:rsidRDefault="00C47505" w:rsidP="001740E4">
            <w:pPr>
              <w:pStyle w:val="TableParagraph"/>
              <w:ind w:left="57" w:right="57"/>
              <w:rPr>
                <w:rFonts w:ascii="Aptos" w:hAnsi="Aptos"/>
                <w:color w:val="FF0000"/>
                <w:sz w:val="18"/>
              </w:rPr>
            </w:pPr>
            <w:r w:rsidRPr="00AD1743">
              <w:rPr>
                <w:rFonts w:ascii="Aptos" w:hAnsi="Aptos"/>
                <w:color w:val="000000" w:themeColor="text1"/>
                <w:sz w:val="18"/>
              </w:rPr>
              <w:t>Contact:</w:t>
            </w:r>
          </w:p>
        </w:tc>
        <w:tc>
          <w:tcPr>
            <w:tcW w:w="8182" w:type="dxa"/>
            <w:gridSpan w:val="2"/>
            <w:tcBorders>
              <w:top w:val="single" w:sz="4" w:space="0" w:color="BEBEBE"/>
              <w:left w:val="single" w:sz="4" w:space="0" w:color="BEBEBE"/>
              <w:bottom w:val="single" w:sz="4" w:space="0" w:color="BEBEBE"/>
              <w:right w:val="single" w:sz="4" w:space="0" w:color="BEBEBE"/>
            </w:tcBorders>
            <w:vAlign w:val="center"/>
          </w:tcPr>
          <w:p w14:paraId="0E35D083" w14:textId="43A56985" w:rsidR="00C47505" w:rsidRPr="00AD1743" w:rsidRDefault="00C47505" w:rsidP="004F062F">
            <w:pPr>
              <w:pStyle w:val="TableParagraph"/>
              <w:ind w:left="57" w:right="57"/>
              <w:rPr>
                <w:rFonts w:ascii="Aptos" w:hAnsi="Aptos"/>
                <w:color w:val="FF0000"/>
                <w:sz w:val="18"/>
                <w:szCs w:val="18"/>
              </w:rPr>
            </w:pPr>
            <w:r w:rsidRPr="00AD1743">
              <w:rPr>
                <w:rFonts w:ascii="Aptos" w:hAnsi="Aptos"/>
                <w:color w:val="000000" w:themeColor="text1"/>
                <w:sz w:val="18"/>
                <w:szCs w:val="18"/>
              </w:rPr>
              <w:t>(Email):</w:t>
            </w:r>
            <w:r w:rsidR="00114221" w:rsidRPr="00AD1743">
              <w:rPr>
                <w:rFonts w:ascii="Aptos" w:hAnsi="Aptos"/>
                <w:color w:val="000000" w:themeColor="text1"/>
                <w:sz w:val="18"/>
                <w:szCs w:val="18"/>
              </w:rPr>
              <w:t xml:space="preserve">  </w:t>
            </w:r>
            <w:sdt>
              <w:sdtPr>
                <w:rPr>
                  <w:rFonts w:ascii="Aptos" w:hAnsi="Aptos"/>
                  <w:color w:val="000000" w:themeColor="text1"/>
                  <w:sz w:val="18"/>
                  <w:szCs w:val="18"/>
                </w:rPr>
                <w:id w:val="-521851881"/>
                <w:placeholder>
                  <w:docPart w:val="73D45D28817241C7AD652DF6D1690802"/>
                </w:placeholder>
                <w:showingPlcHdr/>
                <w:text/>
              </w:sdtPr>
              <w:sdtContent>
                <w:r w:rsidR="004507A1" w:rsidRPr="00AD1743">
                  <w:rPr>
                    <w:rStyle w:val="PlaceholderText"/>
                    <w:rFonts w:ascii="Aptos" w:hAnsi="Aptos"/>
                    <w:sz w:val="18"/>
                    <w:szCs w:val="18"/>
                  </w:rPr>
                  <w:t>Enter text here.</w:t>
                </w:r>
              </w:sdtContent>
            </w:sdt>
          </w:p>
        </w:tc>
      </w:tr>
      <w:tr w:rsidR="00C47505" w:rsidRPr="00AD1743" w14:paraId="1AF85A2D" w14:textId="77777777" w:rsidTr="00AD1743">
        <w:trPr>
          <w:trHeight w:val="454"/>
          <w:jc w:val="center"/>
        </w:trPr>
        <w:tc>
          <w:tcPr>
            <w:tcW w:w="2024" w:type="dxa"/>
            <w:vMerge/>
            <w:tcBorders>
              <w:right w:val="single" w:sz="4" w:space="0" w:color="BEBEBE"/>
            </w:tcBorders>
          </w:tcPr>
          <w:p w14:paraId="4FD70EEF" w14:textId="2F334B18" w:rsidR="00C47505" w:rsidRPr="00AD1743" w:rsidRDefault="00C47505">
            <w:pPr>
              <w:pStyle w:val="TableParagraph"/>
              <w:spacing w:before="127"/>
              <w:rPr>
                <w:rFonts w:ascii="Aptos" w:hAnsi="Aptos"/>
                <w:color w:val="FF0000"/>
                <w:sz w:val="18"/>
              </w:rPr>
            </w:pPr>
          </w:p>
        </w:tc>
        <w:tc>
          <w:tcPr>
            <w:tcW w:w="8182" w:type="dxa"/>
            <w:gridSpan w:val="2"/>
            <w:tcBorders>
              <w:top w:val="single" w:sz="4" w:space="0" w:color="BEBEBE"/>
              <w:left w:val="single" w:sz="4" w:space="0" w:color="BEBEBE"/>
              <w:bottom w:val="single" w:sz="4" w:space="0" w:color="BEBEBE"/>
              <w:right w:val="single" w:sz="4" w:space="0" w:color="BEBEBE"/>
            </w:tcBorders>
            <w:vAlign w:val="center"/>
          </w:tcPr>
          <w:p w14:paraId="0864B820" w14:textId="77464223" w:rsidR="00C47505" w:rsidRPr="00AD1743" w:rsidRDefault="00C47505" w:rsidP="004F062F">
            <w:pPr>
              <w:pStyle w:val="TableParagraph"/>
              <w:ind w:left="57" w:right="57"/>
              <w:rPr>
                <w:rFonts w:ascii="Aptos" w:hAnsi="Aptos"/>
                <w:color w:val="000000" w:themeColor="text1"/>
                <w:sz w:val="18"/>
                <w:szCs w:val="18"/>
              </w:rPr>
            </w:pPr>
            <w:r w:rsidRPr="00AD1743">
              <w:rPr>
                <w:rFonts w:ascii="Aptos" w:hAnsi="Aptos"/>
                <w:color w:val="000000" w:themeColor="text1"/>
                <w:sz w:val="18"/>
                <w:szCs w:val="18"/>
              </w:rPr>
              <w:t xml:space="preserve">(Phone Number): </w:t>
            </w:r>
            <w:r w:rsidR="00287347" w:rsidRPr="00AD1743">
              <w:rPr>
                <w:rFonts w:ascii="Aptos" w:hAnsi="Aptos"/>
                <w:color w:val="000000" w:themeColor="text1"/>
                <w:sz w:val="18"/>
                <w:szCs w:val="18"/>
              </w:rPr>
              <w:t xml:space="preserve"> </w:t>
            </w:r>
            <w:sdt>
              <w:sdtPr>
                <w:rPr>
                  <w:rFonts w:ascii="Aptos" w:hAnsi="Aptos"/>
                  <w:color w:val="000000" w:themeColor="text1"/>
                  <w:sz w:val="18"/>
                  <w:szCs w:val="18"/>
                </w:rPr>
                <w:id w:val="-1504505020"/>
                <w:placeholder>
                  <w:docPart w:val="94263FFED90C4EB0BEF95B66AAB63F45"/>
                </w:placeholder>
                <w:showingPlcHdr/>
                <w:text/>
              </w:sdtPr>
              <w:sdtContent>
                <w:r w:rsidR="00E340A2" w:rsidRPr="00AD1743">
                  <w:rPr>
                    <w:rStyle w:val="PlaceholderText"/>
                    <w:rFonts w:ascii="Aptos" w:hAnsi="Aptos"/>
                    <w:sz w:val="18"/>
                    <w:szCs w:val="18"/>
                  </w:rPr>
                  <w:t>Enter text here.</w:t>
                </w:r>
              </w:sdtContent>
            </w:sdt>
          </w:p>
        </w:tc>
      </w:tr>
      <w:tr w:rsidR="00B05E44" w:rsidRPr="00AD1743" w14:paraId="62D430F2" w14:textId="77777777" w:rsidTr="00AD1743">
        <w:trPr>
          <w:trHeight w:val="474"/>
          <w:jc w:val="center"/>
        </w:trPr>
        <w:tc>
          <w:tcPr>
            <w:tcW w:w="10206" w:type="dxa"/>
            <w:gridSpan w:val="3"/>
            <w:tcBorders>
              <w:top w:val="single" w:sz="4" w:space="0" w:color="BCBCBC"/>
            </w:tcBorders>
            <w:vAlign w:val="center"/>
          </w:tcPr>
          <w:p w14:paraId="60BD8CEC" w14:textId="6358C3A3" w:rsidR="00B05E44" w:rsidRPr="00AD1743" w:rsidRDefault="00906D9B" w:rsidP="004F062F">
            <w:pPr>
              <w:pStyle w:val="TableParagraph"/>
              <w:ind w:left="57" w:right="57"/>
              <w:rPr>
                <w:rFonts w:ascii="Aptos" w:hAnsi="Aptos"/>
                <w:b/>
                <w:bCs/>
                <w:sz w:val="24"/>
                <w:szCs w:val="24"/>
              </w:rPr>
            </w:pPr>
            <w:r w:rsidRPr="00AD1743">
              <w:rPr>
                <w:rFonts w:ascii="Aptos" w:hAnsi="Aptos"/>
                <w:b/>
                <w:sz w:val="26"/>
              </w:rPr>
              <w:br w:type="page"/>
            </w:r>
            <w:r w:rsidR="00B05E44" w:rsidRPr="00AD1743">
              <w:rPr>
                <w:rFonts w:ascii="Aptos" w:hAnsi="Aptos"/>
                <w:b/>
                <w:bCs/>
                <w:sz w:val="24"/>
                <w:szCs w:val="24"/>
              </w:rPr>
              <w:t>Oral Examination Panel Chair (Nominee 2)</w:t>
            </w:r>
          </w:p>
        </w:tc>
      </w:tr>
      <w:tr w:rsidR="00B05E44" w:rsidRPr="00AD1743" w14:paraId="4D8242D2" w14:textId="77777777" w:rsidTr="00B922E5">
        <w:trPr>
          <w:trHeight w:val="567"/>
          <w:jc w:val="center"/>
        </w:trPr>
        <w:tc>
          <w:tcPr>
            <w:tcW w:w="10206" w:type="dxa"/>
            <w:gridSpan w:val="3"/>
            <w:tcBorders>
              <w:top w:val="single" w:sz="4" w:space="0" w:color="BCBCBC"/>
            </w:tcBorders>
            <w:vAlign w:val="center"/>
          </w:tcPr>
          <w:p w14:paraId="1A94B43C" w14:textId="77777777" w:rsidR="00DD6F15" w:rsidRPr="00AD1743" w:rsidRDefault="00B05E44" w:rsidP="00066E2B">
            <w:pPr>
              <w:ind w:left="57" w:right="57"/>
              <w:rPr>
                <w:rFonts w:ascii="Aptos" w:hAnsi="Aptos"/>
                <w:b/>
                <w:bCs/>
                <w:sz w:val="4"/>
                <w:szCs w:val="4"/>
              </w:rPr>
            </w:pPr>
            <w:r w:rsidRPr="00AD1743">
              <w:rPr>
                <w:rFonts w:ascii="Aptos" w:hAnsi="Aptos"/>
                <w:b/>
                <w:bCs/>
                <w:sz w:val="24"/>
                <w:szCs w:val="24"/>
              </w:rPr>
              <w:t xml:space="preserve"> </w:t>
            </w:r>
          </w:p>
          <w:p w14:paraId="06A044F6" w14:textId="17172836" w:rsidR="00B05E44" w:rsidRPr="00AD1743" w:rsidRDefault="00152D3B" w:rsidP="00885EB9">
            <w:pPr>
              <w:ind w:left="57" w:right="284"/>
              <w:jc w:val="both"/>
              <w:rPr>
                <w:rFonts w:ascii="Aptos" w:hAnsi="Aptos"/>
              </w:rPr>
            </w:pPr>
            <w:r w:rsidRPr="00AD1743">
              <w:rPr>
                <w:rFonts w:ascii="Aptos" w:hAnsi="Aptos"/>
                <w:sz w:val="18"/>
                <w:szCs w:val="18"/>
              </w:rPr>
              <w:t xml:space="preserve">A Panel Chair must be nominated to convene the Oral Examination component of the examination. Please refer to </w:t>
            </w:r>
            <w:hyperlink r:id="rId27" w:history="1">
              <w:r w:rsidRPr="00AD1743">
                <w:rPr>
                  <w:rStyle w:val="Hyperlink"/>
                  <w:rFonts w:ascii="Aptos" w:hAnsi="Aptos"/>
                  <w:sz w:val="18"/>
                  <w:szCs w:val="18"/>
                </w:rPr>
                <w:t>Chairing an Oral Exam</w:t>
              </w:r>
            </w:hyperlink>
            <w:r w:rsidRPr="00AD1743">
              <w:rPr>
                <w:rFonts w:ascii="Aptos" w:hAnsi="Aptos"/>
                <w:sz w:val="18"/>
                <w:szCs w:val="18"/>
              </w:rPr>
              <w:t xml:space="preserve"> webpage for the full list of ECU Panel Chairs. It is expected that all panel chair nominees have been contacted to confirm their general availability approximately 10 weeks after thesis submission, and agreement to act as Chair</w:t>
            </w:r>
            <w:r w:rsidR="00DD6F15" w:rsidRPr="00AD1743">
              <w:rPr>
                <w:rFonts w:ascii="Aptos" w:hAnsi="Aptos"/>
                <w:sz w:val="18"/>
                <w:szCs w:val="18"/>
              </w:rPr>
              <w:t>.</w:t>
            </w:r>
          </w:p>
        </w:tc>
      </w:tr>
      <w:tr w:rsidR="00160742" w:rsidRPr="00AD1743" w14:paraId="656AB414" w14:textId="77777777" w:rsidTr="00AD1743">
        <w:trPr>
          <w:trHeight w:val="454"/>
          <w:jc w:val="center"/>
        </w:trPr>
        <w:tc>
          <w:tcPr>
            <w:tcW w:w="2167" w:type="dxa"/>
            <w:gridSpan w:val="2"/>
            <w:tcBorders>
              <w:right w:val="single" w:sz="4" w:space="0" w:color="BEBEBE"/>
            </w:tcBorders>
            <w:vAlign w:val="center"/>
          </w:tcPr>
          <w:p w14:paraId="194A47A3" w14:textId="57F4D3D0" w:rsidR="00160742" w:rsidRPr="00AD1743" w:rsidRDefault="00160742" w:rsidP="00066E2B">
            <w:pPr>
              <w:pStyle w:val="TableParagraph"/>
              <w:ind w:left="57" w:right="57"/>
              <w:rPr>
                <w:rFonts w:ascii="Aptos" w:hAnsi="Aptos"/>
                <w:sz w:val="18"/>
              </w:rPr>
            </w:pPr>
            <w:r w:rsidRPr="00AD1743">
              <w:rPr>
                <w:rFonts w:ascii="Aptos" w:hAnsi="Aptos"/>
                <w:sz w:val="18"/>
              </w:rPr>
              <w:t>Title:</w:t>
            </w:r>
          </w:p>
        </w:tc>
        <w:tc>
          <w:tcPr>
            <w:tcW w:w="8039" w:type="dxa"/>
            <w:tcBorders>
              <w:left w:val="single" w:sz="4" w:space="0" w:color="BEBEBE"/>
              <w:bottom w:val="single" w:sz="4" w:space="0" w:color="BEBEBE"/>
              <w:right w:val="single" w:sz="4" w:space="0" w:color="BEBEBE"/>
            </w:tcBorders>
            <w:vAlign w:val="center"/>
          </w:tcPr>
          <w:p w14:paraId="247CDE59" w14:textId="709E7D08" w:rsidR="00160742" w:rsidRPr="00AD1743" w:rsidRDefault="00000000" w:rsidP="00066E2B">
            <w:pPr>
              <w:ind w:left="57" w:right="57"/>
              <w:rPr>
                <w:rFonts w:ascii="Aptos" w:hAnsi="Aptos"/>
                <w:sz w:val="18"/>
                <w:szCs w:val="18"/>
              </w:rPr>
            </w:pPr>
            <w:sdt>
              <w:sdtPr>
                <w:rPr>
                  <w:rFonts w:ascii="Aptos" w:hAnsi="Aptos"/>
                  <w:sz w:val="18"/>
                  <w:szCs w:val="18"/>
                </w:rPr>
                <w:id w:val="761260429"/>
                <w:placeholder>
                  <w:docPart w:val="D54203FA53304EEA8487BA311F94F208"/>
                </w:placeholder>
                <w:showingPlcHdr/>
                <w:text/>
              </w:sdtPr>
              <w:sdtContent>
                <w:r w:rsidR="00E340A2" w:rsidRPr="00AD1743">
                  <w:rPr>
                    <w:rStyle w:val="PlaceholderText"/>
                    <w:rFonts w:ascii="Aptos" w:hAnsi="Aptos"/>
                    <w:sz w:val="18"/>
                    <w:szCs w:val="18"/>
                  </w:rPr>
                  <w:t>Enter text here.</w:t>
                </w:r>
              </w:sdtContent>
            </w:sdt>
          </w:p>
        </w:tc>
      </w:tr>
      <w:tr w:rsidR="00160742" w:rsidRPr="00AD1743" w14:paraId="02373E34" w14:textId="77777777" w:rsidTr="00AD1743">
        <w:trPr>
          <w:trHeight w:val="454"/>
          <w:jc w:val="center"/>
        </w:trPr>
        <w:tc>
          <w:tcPr>
            <w:tcW w:w="2167" w:type="dxa"/>
            <w:gridSpan w:val="2"/>
            <w:tcBorders>
              <w:right w:val="single" w:sz="4" w:space="0" w:color="BEBEBE"/>
            </w:tcBorders>
            <w:vAlign w:val="center"/>
          </w:tcPr>
          <w:p w14:paraId="498B4280" w14:textId="1EF4B44D" w:rsidR="00160742" w:rsidRPr="00AD1743" w:rsidRDefault="00160742" w:rsidP="00066E2B">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1091009600"/>
            <w:placeholder>
              <w:docPart w:val="806AF1E94AB843F5AA6CACF9F94CE295"/>
            </w:placeholder>
            <w:showingPlcHdr/>
            <w:text/>
          </w:sdtPr>
          <w:sdtContent>
            <w:tc>
              <w:tcPr>
                <w:tcW w:w="8039" w:type="dxa"/>
                <w:tcBorders>
                  <w:left w:val="single" w:sz="4" w:space="0" w:color="BEBEBE"/>
                  <w:bottom w:val="single" w:sz="4" w:space="0" w:color="BEBEBE"/>
                  <w:right w:val="single" w:sz="4" w:space="0" w:color="BEBEBE"/>
                </w:tcBorders>
                <w:vAlign w:val="center"/>
              </w:tcPr>
              <w:p w14:paraId="7E82FD2A" w14:textId="715DB187" w:rsidR="00160742" w:rsidRPr="00AD1743" w:rsidRDefault="00E340A2" w:rsidP="00066E2B">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160742" w:rsidRPr="00AD1743" w14:paraId="1C31FBE4" w14:textId="77777777" w:rsidTr="00AD1743">
        <w:trPr>
          <w:trHeight w:val="454"/>
          <w:jc w:val="center"/>
        </w:trPr>
        <w:tc>
          <w:tcPr>
            <w:tcW w:w="2167" w:type="dxa"/>
            <w:gridSpan w:val="2"/>
            <w:vMerge w:val="restart"/>
            <w:tcBorders>
              <w:right w:val="single" w:sz="4" w:space="0" w:color="BEBEBE"/>
            </w:tcBorders>
            <w:vAlign w:val="center"/>
          </w:tcPr>
          <w:p w14:paraId="6286AD28" w14:textId="5ADA7BFE" w:rsidR="00160742" w:rsidRPr="00AD1743" w:rsidRDefault="00160742" w:rsidP="00066E2B">
            <w:pPr>
              <w:pStyle w:val="TableParagraph"/>
              <w:ind w:left="57" w:right="57"/>
              <w:rPr>
                <w:rFonts w:ascii="Aptos" w:hAnsi="Aptos"/>
                <w:b/>
                <w:bCs/>
                <w:sz w:val="18"/>
              </w:rPr>
            </w:pPr>
            <w:r w:rsidRPr="00AD1743">
              <w:rPr>
                <w:rFonts w:ascii="Aptos" w:hAnsi="Aptos"/>
                <w:color w:val="000000" w:themeColor="text1"/>
                <w:sz w:val="18"/>
              </w:rPr>
              <w:t>Contact:</w:t>
            </w:r>
          </w:p>
        </w:tc>
        <w:tc>
          <w:tcPr>
            <w:tcW w:w="8039" w:type="dxa"/>
            <w:tcBorders>
              <w:top w:val="single" w:sz="4" w:space="0" w:color="BEBEBE"/>
              <w:left w:val="single" w:sz="4" w:space="0" w:color="BEBEBE"/>
              <w:bottom w:val="single" w:sz="4" w:space="0" w:color="BEBEBE"/>
              <w:right w:val="single" w:sz="4" w:space="0" w:color="BEBEBE"/>
            </w:tcBorders>
            <w:vAlign w:val="center"/>
          </w:tcPr>
          <w:p w14:paraId="63ADC380" w14:textId="1E593667" w:rsidR="00160742" w:rsidRPr="0005401E" w:rsidRDefault="00160742" w:rsidP="00066E2B">
            <w:pPr>
              <w:pStyle w:val="TableParagraph"/>
              <w:ind w:left="57" w:right="57"/>
              <w:rPr>
                <w:rFonts w:ascii="Aptos" w:hAnsi="Aptos"/>
                <w:sz w:val="18"/>
                <w:szCs w:val="18"/>
              </w:rPr>
            </w:pPr>
            <w:r w:rsidRPr="0005401E">
              <w:rPr>
                <w:rFonts w:ascii="Aptos" w:hAnsi="Aptos"/>
                <w:color w:val="000000" w:themeColor="text1"/>
                <w:sz w:val="18"/>
                <w:szCs w:val="18"/>
              </w:rPr>
              <w:t xml:space="preserve">(Email):  </w:t>
            </w:r>
            <w:sdt>
              <w:sdtPr>
                <w:rPr>
                  <w:rFonts w:ascii="Aptos" w:hAnsi="Aptos"/>
                  <w:color w:val="000000" w:themeColor="text1"/>
                  <w:sz w:val="18"/>
                  <w:szCs w:val="18"/>
                </w:rPr>
                <w:id w:val="-1306934474"/>
                <w:placeholder>
                  <w:docPart w:val="7665B6B54A4A43F69872294E43D6DF06"/>
                </w:placeholder>
                <w:showingPlcHdr/>
                <w:text/>
              </w:sdtPr>
              <w:sdtContent>
                <w:r w:rsidR="00E340A2" w:rsidRPr="0005401E">
                  <w:rPr>
                    <w:rStyle w:val="PlaceholderText"/>
                    <w:rFonts w:ascii="Aptos" w:hAnsi="Aptos"/>
                    <w:sz w:val="18"/>
                    <w:szCs w:val="18"/>
                  </w:rPr>
                  <w:t>Enter text here.</w:t>
                </w:r>
              </w:sdtContent>
            </w:sdt>
          </w:p>
        </w:tc>
      </w:tr>
      <w:tr w:rsidR="00160742" w:rsidRPr="00AD1743" w14:paraId="6AEAED8D" w14:textId="77777777" w:rsidTr="00AD1743">
        <w:trPr>
          <w:trHeight w:val="454"/>
          <w:jc w:val="center"/>
        </w:trPr>
        <w:tc>
          <w:tcPr>
            <w:tcW w:w="2167" w:type="dxa"/>
            <w:gridSpan w:val="2"/>
            <w:vMerge/>
            <w:tcBorders>
              <w:right w:val="single" w:sz="4" w:space="0" w:color="BEBEBE"/>
            </w:tcBorders>
          </w:tcPr>
          <w:p w14:paraId="44990D01" w14:textId="77777777" w:rsidR="00160742" w:rsidRPr="00AD1743" w:rsidRDefault="00160742" w:rsidP="00AD1743">
            <w:pPr>
              <w:rPr>
                <w:rFonts w:ascii="Aptos" w:hAnsi="Aptos"/>
              </w:rPr>
            </w:pPr>
          </w:p>
        </w:tc>
        <w:tc>
          <w:tcPr>
            <w:tcW w:w="8039" w:type="dxa"/>
            <w:tcBorders>
              <w:top w:val="single" w:sz="4" w:space="0" w:color="BEBEBE"/>
              <w:left w:val="single" w:sz="4" w:space="0" w:color="BEBEBE"/>
              <w:bottom w:val="single" w:sz="4" w:space="0" w:color="BEBEBE"/>
              <w:right w:val="single" w:sz="4" w:space="0" w:color="BEBEBE"/>
            </w:tcBorders>
            <w:vAlign w:val="center"/>
          </w:tcPr>
          <w:p w14:paraId="3E94BB87" w14:textId="08322D85" w:rsidR="00160742" w:rsidRPr="0005401E" w:rsidRDefault="0005401E" w:rsidP="0005401E">
            <w:pPr>
              <w:ind w:left="94" w:hanging="94"/>
              <w:rPr>
                <w:rFonts w:ascii="Aptos" w:hAnsi="Aptos"/>
                <w:sz w:val="18"/>
                <w:szCs w:val="18"/>
              </w:rPr>
            </w:pPr>
            <w:r>
              <w:rPr>
                <w:rFonts w:ascii="Aptos" w:hAnsi="Aptos"/>
                <w:sz w:val="18"/>
                <w:szCs w:val="18"/>
              </w:rPr>
              <w:t xml:space="preserve"> </w:t>
            </w:r>
            <w:r w:rsidR="00160742" w:rsidRPr="0005401E">
              <w:rPr>
                <w:rFonts w:ascii="Aptos" w:hAnsi="Aptos"/>
                <w:sz w:val="18"/>
                <w:szCs w:val="18"/>
              </w:rPr>
              <w:t>(</w:t>
            </w:r>
            <w:r w:rsidR="00160742" w:rsidRPr="0005401E">
              <w:rPr>
                <w:rFonts w:ascii="Aptos" w:hAnsi="Aptos"/>
                <w:color w:val="000000" w:themeColor="text1"/>
                <w:sz w:val="18"/>
                <w:szCs w:val="18"/>
              </w:rPr>
              <w:t xml:space="preserve">Phone Number):  </w:t>
            </w:r>
            <w:sdt>
              <w:sdtPr>
                <w:rPr>
                  <w:rFonts w:ascii="Aptos" w:hAnsi="Aptos"/>
                  <w:color w:val="000000" w:themeColor="text1"/>
                  <w:sz w:val="18"/>
                  <w:szCs w:val="18"/>
                </w:rPr>
                <w:id w:val="1657421528"/>
                <w:placeholder>
                  <w:docPart w:val="D2F9F95584E7486887F5EE412E47AE8D"/>
                </w:placeholder>
                <w:showingPlcHdr/>
                <w:text/>
              </w:sdtPr>
              <w:sdtContent>
                <w:r w:rsidR="00E340A2" w:rsidRPr="0005401E">
                  <w:rPr>
                    <w:rStyle w:val="PlaceholderText"/>
                    <w:rFonts w:ascii="Aptos" w:hAnsi="Aptos"/>
                    <w:sz w:val="18"/>
                    <w:szCs w:val="18"/>
                  </w:rPr>
                  <w:t>Enter text here.</w:t>
                </w:r>
              </w:sdtContent>
            </w:sdt>
          </w:p>
        </w:tc>
      </w:tr>
    </w:tbl>
    <w:p w14:paraId="741B26A8" w14:textId="77777777" w:rsidR="00533402" w:rsidRDefault="00533402">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122"/>
        <w:gridCol w:w="4536"/>
        <w:gridCol w:w="1134"/>
        <w:gridCol w:w="2414"/>
      </w:tblGrid>
      <w:tr w:rsidR="00082263" w:rsidRPr="00AD1743" w14:paraId="3F38FD8D" w14:textId="77777777" w:rsidTr="0092309D">
        <w:trPr>
          <w:trHeight w:val="567"/>
          <w:jc w:val="center"/>
        </w:trPr>
        <w:tc>
          <w:tcPr>
            <w:tcW w:w="10206" w:type="dxa"/>
            <w:gridSpan w:val="4"/>
            <w:vAlign w:val="center"/>
          </w:tcPr>
          <w:p w14:paraId="7925EE6E" w14:textId="2228D68E" w:rsidR="00082263" w:rsidRPr="00AD1743" w:rsidRDefault="00082263" w:rsidP="0092309D">
            <w:pPr>
              <w:pStyle w:val="TableParagraph"/>
              <w:ind w:left="57" w:right="57"/>
              <w:rPr>
                <w:rFonts w:ascii="Aptos" w:hAnsi="Aptos"/>
                <w:b/>
                <w:sz w:val="24"/>
                <w:szCs w:val="24"/>
              </w:rPr>
            </w:pPr>
            <w:r w:rsidRPr="00AD1743">
              <w:rPr>
                <w:rFonts w:ascii="Aptos" w:hAnsi="Aptos"/>
                <w:b/>
                <w:sz w:val="24"/>
                <w:szCs w:val="24"/>
              </w:rPr>
              <w:t xml:space="preserve">SECTION </w:t>
            </w:r>
            <w:r>
              <w:rPr>
                <w:rFonts w:ascii="Aptos" w:hAnsi="Aptos"/>
                <w:b/>
                <w:sz w:val="24"/>
                <w:szCs w:val="24"/>
              </w:rPr>
              <w:t>E</w:t>
            </w:r>
            <w:r w:rsidRPr="00AD1743">
              <w:rPr>
                <w:rFonts w:ascii="Aptos" w:hAnsi="Aptos"/>
                <w:b/>
                <w:sz w:val="24"/>
                <w:szCs w:val="24"/>
              </w:rPr>
              <w:t>: CANDIDATE DECLARATION</w:t>
            </w:r>
            <w:r>
              <w:rPr>
                <w:rFonts w:ascii="Aptos" w:hAnsi="Aptos"/>
                <w:b/>
                <w:sz w:val="24"/>
                <w:szCs w:val="24"/>
              </w:rPr>
              <w:t xml:space="preserve"> REGARDING ETHICS AND RESEARCH DATA</w:t>
            </w:r>
          </w:p>
        </w:tc>
      </w:tr>
      <w:tr w:rsidR="004425C5" w:rsidRPr="008A749C" w14:paraId="108BF193" w14:textId="77777777" w:rsidTr="004E70C5">
        <w:trPr>
          <w:trHeight w:val="662"/>
          <w:jc w:val="center"/>
        </w:trPr>
        <w:sdt>
          <w:sdtPr>
            <w:rPr>
              <w:rFonts w:ascii="Aptos" w:hAnsi="Aptos"/>
              <w:sz w:val="18"/>
              <w:szCs w:val="18"/>
            </w:rPr>
            <w:id w:val="142484764"/>
            <w14:checkbox>
              <w14:checked w14:val="0"/>
              <w14:checkedState w14:val="2612" w14:font="MS Gothic"/>
              <w14:uncheckedState w14:val="2610" w14:font="MS Gothic"/>
            </w14:checkbox>
          </w:sdtPr>
          <w:sdtContent>
            <w:tc>
              <w:tcPr>
                <w:tcW w:w="2122" w:type="dxa"/>
                <w:vAlign w:val="center"/>
              </w:tcPr>
              <w:p w14:paraId="7647A98B" w14:textId="74860A15" w:rsidR="004425C5" w:rsidRPr="008A749C" w:rsidRDefault="004425C5" w:rsidP="004425C5">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578E7E31" w14:textId="0A47FA71" w:rsidR="004425C5" w:rsidRPr="008A749C" w:rsidRDefault="008A749C" w:rsidP="00885EB9">
            <w:pPr>
              <w:tabs>
                <w:tab w:val="left" w:pos="1455"/>
              </w:tabs>
              <w:ind w:left="57" w:right="284"/>
              <w:jc w:val="both"/>
              <w:rPr>
                <w:rFonts w:ascii="Aptos" w:hAnsi="Aptos"/>
                <w:sz w:val="18"/>
                <w:szCs w:val="18"/>
              </w:rPr>
            </w:pPr>
            <w:r>
              <w:rPr>
                <w:rFonts w:ascii="Aptos" w:hAnsi="Aptos"/>
                <w:sz w:val="18"/>
                <w:szCs w:val="18"/>
              </w:rPr>
              <w:t>I have com</w:t>
            </w:r>
            <w:r w:rsidR="007A31D5">
              <w:rPr>
                <w:rFonts w:ascii="Aptos" w:hAnsi="Aptos"/>
                <w:sz w:val="18"/>
                <w:szCs w:val="18"/>
              </w:rPr>
              <w:t>plied with the conditions of ethics approval, and where appropriate, I have submitted a Final Ethics Report for my project.</w:t>
            </w:r>
          </w:p>
        </w:tc>
      </w:tr>
      <w:tr w:rsidR="004425C5" w:rsidRPr="008A749C" w14:paraId="10C3F5CA" w14:textId="77777777" w:rsidTr="004E70C5">
        <w:trPr>
          <w:trHeight w:val="662"/>
          <w:jc w:val="center"/>
        </w:trPr>
        <w:sdt>
          <w:sdtPr>
            <w:rPr>
              <w:rFonts w:ascii="Aptos" w:hAnsi="Aptos"/>
              <w:sz w:val="18"/>
              <w:szCs w:val="18"/>
            </w:rPr>
            <w:id w:val="-810951660"/>
            <w14:checkbox>
              <w14:checked w14:val="0"/>
              <w14:checkedState w14:val="2612" w14:font="MS Gothic"/>
              <w14:uncheckedState w14:val="2610" w14:font="MS Gothic"/>
            </w14:checkbox>
          </w:sdtPr>
          <w:sdtContent>
            <w:tc>
              <w:tcPr>
                <w:tcW w:w="2122" w:type="dxa"/>
                <w:vAlign w:val="center"/>
              </w:tcPr>
              <w:p w14:paraId="39592D50" w14:textId="2D89BA8A" w:rsidR="004425C5" w:rsidRPr="008A749C" w:rsidRDefault="004425C5" w:rsidP="004425C5">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2D2C1F92" w14:textId="700D9C64" w:rsidR="004425C5" w:rsidRPr="008A749C" w:rsidRDefault="007A31D5" w:rsidP="00885EB9">
            <w:pPr>
              <w:tabs>
                <w:tab w:val="left" w:pos="1455"/>
              </w:tabs>
              <w:ind w:left="57" w:right="284"/>
              <w:jc w:val="both"/>
              <w:rPr>
                <w:rFonts w:ascii="Aptos" w:hAnsi="Aptos"/>
                <w:sz w:val="18"/>
                <w:szCs w:val="18"/>
              </w:rPr>
            </w:pPr>
            <w:r>
              <w:rPr>
                <w:rFonts w:ascii="Aptos" w:hAnsi="Aptos"/>
                <w:sz w:val="18"/>
                <w:szCs w:val="18"/>
              </w:rPr>
              <w:t xml:space="preserve">The research data obtained for the degree will be treated in accordance with the Data Management Plan and relevant policies relating to Research Data and Records Management. </w:t>
            </w:r>
          </w:p>
        </w:tc>
      </w:tr>
      <w:tr w:rsidR="004425C5" w:rsidRPr="00AD1743" w14:paraId="00D852B4" w14:textId="701AEF96" w:rsidTr="004425C5">
        <w:trPr>
          <w:trHeight w:val="851"/>
          <w:jc w:val="center"/>
        </w:trPr>
        <w:tc>
          <w:tcPr>
            <w:tcW w:w="2122" w:type="dxa"/>
            <w:vAlign w:val="center"/>
          </w:tcPr>
          <w:p w14:paraId="63BF4AB9" w14:textId="557C817A" w:rsidR="004425C5" w:rsidRPr="00AD1743" w:rsidRDefault="004425C5" w:rsidP="0092309D">
            <w:pPr>
              <w:pStyle w:val="TableParagraph"/>
              <w:ind w:left="57" w:right="57"/>
              <w:jc w:val="center"/>
              <w:rPr>
                <w:rFonts w:ascii="Aptos" w:hAnsi="Aptos"/>
                <w:sz w:val="18"/>
                <w:szCs w:val="18"/>
              </w:rPr>
            </w:pPr>
            <w:r w:rsidRPr="00AD1743">
              <w:rPr>
                <w:rFonts w:ascii="Aptos" w:hAnsi="Aptos"/>
                <w:sz w:val="18"/>
                <w:szCs w:val="18"/>
              </w:rPr>
              <w:t>CANDIDATE</w:t>
            </w:r>
            <w:r>
              <w:rPr>
                <w:rFonts w:ascii="Aptos" w:hAnsi="Aptos"/>
                <w:sz w:val="18"/>
                <w:szCs w:val="18"/>
              </w:rPr>
              <w:t xml:space="preserve"> </w:t>
            </w:r>
            <w:r w:rsidRPr="00AD1743">
              <w:rPr>
                <w:rFonts w:ascii="Aptos" w:hAnsi="Aptos"/>
                <w:sz w:val="18"/>
              </w:rPr>
              <w:t>SIGNATURE</w:t>
            </w:r>
          </w:p>
        </w:tc>
        <w:tc>
          <w:tcPr>
            <w:tcW w:w="4536" w:type="dxa"/>
            <w:vAlign w:val="center"/>
          </w:tcPr>
          <w:sdt>
            <w:sdtPr>
              <w:rPr>
                <w:rFonts w:ascii="Aptos" w:hAnsi="Aptos"/>
                <w:sz w:val="18"/>
              </w:rPr>
              <w:id w:val="-2012201771"/>
              <w:showingPlcHdr/>
              <w:picture/>
            </w:sdtPr>
            <w:sdtContent>
              <w:p w14:paraId="3CA28F7F" w14:textId="77777777" w:rsidR="004425C5" w:rsidRPr="00AD1743" w:rsidRDefault="004425C5" w:rsidP="0092309D">
                <w:pPr>
                  <w:pStyle w:val="TableParagraph"/>
                  <w:jc w:val="center"/>
                  <w:rPr>
                    <w:rFonts w:ascii="Aptos" w:hAnsi="Aptos"/>
                    <w:sz w:val="18"/>
                  </w:rPr>
                </w:pPr>
                <w:r w:rsidRPr="00AD1743">
                  <w:rPr>
                    <w:rFonts w:ascii="Aptos" w:hAnsi="Aptos"/>
                    <w:noProof/>
                    <w:sz w:val="18"/>
                  </w:rPr>
                  <w:drawing>
                    <wp:inline distT="0" distB="0" distL="0" distR="0" wp14:anchorId="0054EACF" wp14:editId="557DF5AC">
                      <wp:extent cx="2419350" cy="510752"/>
                      <wp:effectExtent l="0" t="0" r="0" b="3810"/>
                      <wp:docPr id="1010857993"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857993" name="Picture 1" descr="A white square with a blue border&#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25667" cy="512086"/>
                              </a:xfrm>
                              <a:prstGeom prst="rect">
                                <a:avLst/>
                              </a:prstGeom>
                              <a:noFill/>
                              <a:ln>
                                <a:noFill/>
                              </a:ln>
                            </pic:spPr>
                          </pic:pic>
                        </a:graphicData>
                      </a:graphic>
                    </wp:inline>
                  </w:drawing>
                </w:r>
              </w:p>
            </w:sdtContent>
          </w:sdt>
        </w:tc>
        <w:tc>
          <w:tcPr>
            <w:tcW w:w="1134" w:type="dxa"/>
            <w:vAlign w:val="center"/>
          </w:tcPr>
          <w:p w14:paraId="4367D161" w14:textId="4F6A876E" w:rsidR="004425C5" w:rsidRPr="00AD1743" w:rsidRDefault="004425C5" w:rsidP="0092309D">
            <w:pPr>
              <w:pStyle w:val="TableParagraph"/>
              <w:ind w:left="57" w:right="57"/>
              <w:jc w:val="center"/>
              <w:rPr>
                <w:rFonts w:ascii="Aptos" w:hAnsi="Aptos"/>
                <w:sz w:val="18"/>
              </w:rPr>
            </w:pPr>
            <w:r>
              <w:rPr>
                <w:rFonts w:ascii="Aptos" w:hAnsi="Aptos"/>
                <w:sz w:val="18"/>
              </w:rPr>
              <w:t>DATE</w:t>
            </w:r>
          </w:p>
        </w:tc>
        <w:tc>
          <w:tcPr>
            <w:tcW w:w="2414" w:type="dxa"/>
            <w:vAlign w:val="center"/>
          </w:tcPr>
          <w:sdt>
            <w:sdtPr>
              <w:rPr>
                <w:rFonts w:ascii="Aptos" w:hAnsi="Aptos"/>
                <w:sz w:val="18"/>
              </w:rPr>
              <w:id w:val="278913092"/>
              <w:placeholder>
                <w:docPart w:val="D573D428FDDF4F88B85BDE38A11A1204"/>
              </w:placeholder>
              <w:showingPlcHdr/>
              <w:date w:fullDate="2025-09-25T00:00:00Z">
                <w:dateFormat w:val="d/MM/yyyy"/>
                <w:lid w:val="en-AU"/>
                <w:storeMappedDataAs w:val="dateTime"/>
                <w:calendar w:val="gregorian"/>
              </w:date>
            </w:sdtPr>
            <w:sdtContent>
              <w:p w14:paraId="546637D1" w14:textId="302EF9DA" w:rsidR="004425C5" w:rsidRPr="00AD1743" w:rsidRDefault="004425C5" w:rsidP="004425C5">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bl>
    <w:p w14:paraId="3E323D07" w14:textId="701936FC" w:rsidR="0097308F" w:rsidRDefault="0097308F">
      <w:pPr>
        <w:rPr>
          <w:rFonts w:ascii="Aptos" w:hAnsi="Aptos"/>
        </w:rPr>
      </w:pPr>
    </w:p>
    <w:p w14:paraId="125F4295" w14:textId="77777777" w:rsidR="0097308F" w:rsidRDefault="0097308F">
      <w:pPr>
        <w:rPr>
          <w:rFonts w:ascii="Aptos" w:hAnsi="Aptos"/>
        </w:rPr>
      </w:pPr>
      <w:r>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3397"/>
        <w:gridCol w:w="4395"/>
        <w:gridCol w:w="2414"/>
      </w:tblGrid>
      <w:tr w:rsidR="001C0957" w:rsidRPr="00AD1743" w14:paraId="697E6F3F" w14:textId="77777777" w:rsidTr="00645B04">
        <w:trPr>
          <w:trHeight w:val="567"/>
          <w:jc w:val="center"/>
        </w:trPr>
        <w:tc>
          <w:tcPr>
            <w:tcW w:w="10206" w:type="dxa"/>
            <w:gridSpan w:val="3"/>
            <w:vAlign w:val="center"/>
          </w:tcPr>
          <w:p w14:paraId="697E6F3E" w14:textId="4A34B417" w:rsidR="001C0957" w:rsidRPr="00AD1743" w:rsidRDefault="003A639F" w:rsidP="003978B5">
            <w:pPr>
              <w:pStyle w:val="TableParagraph"/>
              <w:ind w:left="57" w:right="57"/>
              <w:rPr>
                <w:rFonts w:ascii="Aptos" w:hAnsi="Aptos"/>
                <w:b/>
                <w:sz w:val="24"/>
                <w:szCs w:val="24"/>
              </w:rPr>
            </w:pPr>
            <w:r w:rsidRPr="00AD1743">
              <w:rPr>
                <w:rFonts w:ascii="Aptos" w:hAnsi="Aptos"/>
                <w:b/>
                <w:sz w:val="24"/>
                <w:szCs w:val="24"/>
              </w:rPr>
              <w:lastRenderedPageBreak/>
              <w:t>SECTION F: PRINCIPAL SUPERVISOR AND CANDIDATE DECLARATION</w:t>
            </w:r>
          </w:p>
        </w:tc>
      </w:tr>
      <w:tr w:rsidR="001C0957" w:rsidRPr="00AD1743" w14:paraId="697E6F46" w14:textId="77777777" w:rsidTr="00201695">
        <w:trPr>
          <w:trHeight w:val="2538"/>
          <w:jc w:val="center"/>
        </w:trPr>
        <w:tc>
          <w:tcPr>
            <w:tcW w:w="10206" w:type="dxa"/>
            <w:gridSpan w:val="3"/>
            <w:vAlign w:val="center"/>
          </w:tcPr>
          <w:p w14:paraId="2F53E2FC" w14:textId="67FA6ED7" w:rsidR="00060AC1" w:rsidRPr="00AD1743" w:rsidRDefault="00060AC1" w:rsidP="00195A4C">
            <w:pPr>
              <w:pStyle w:val="TableParagraph"/>
              <w:spacing w:before="60"/>
              <w:ind w:left="57" w:right="57"/>
              <w:jc w:val="both"/>
              <w:rPr>
                <w:rFonts w:ascii="Aptos" w:hAnsi="Aptos"/>
                <w:sz w:val="18"/>
                <w:szCs w:val="18"/>
              </w:rPr>
            </w:pPr>
            <w:r w:rsidRPr="00AD1743">
              <w:rPr>
                <w:rFonts w:ascii="Aptos" w:hAnsi="Aptos"/>
                <w:sz w:val="18"/>
                <w:szCs w:val="18"/>
              </w:rPr>
              <w:t xml:space="preserve">We, the </w:t>
            </w:r>
            <w:r w:rsidR="00486FB6" w:rsidRPr="00AD1743">
              <w:rPr>
                <w:rFonts w:ascii="Aptos" w:hAnsi="Aptos"/>
                <w:sz w:val="18"/>
                <w:szCs w:val="18"/>
              </w:rPr>
              <w:t>Candidate</w:t>
            </w:r>
            <w:r w:rsidR="007C68AC" w:rsidRPr="00AD1743">
              <w:rPr>
                <w:rFonts w:ascii="Aptos" w:hAnsi="Aptos"/>
                <w:sz w:val="18"/>
                <w:szCs w:val="18"/>
              </w:rPr>
              <w:t xml:space="preserve"> </w:t>
            </w:r>
            <w:r w:rsidRPr="00AD1743">
              <w:rPr>
                <w:rFonts w:ascii="Aptos" w:hAnsi="Aptos"/>
                <w:sz w:val="18"/>
                <w:szCs w:val="18"/>
              </w:rPr>
              <w:t>and Principal Supervisor, declare that:</w:t>
            </w:r>
          </w:p>
          <w:p w14:paraId="4037B849" w14:textId="4F0EF4C7" w:rsidR="00060AC1" w:rsidRPr="00AD1743" w:rsidRDefault="0028509E"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nd all other supervisors </w:t>
            </w:r>
            <w:r w:rsidR="00E87809" w:rsidRPr="00AD1743">
              <w:rPr>
                <w:rFonts w:ascii="Aptos" w:hAnsi="Aptos"/>
                <w:sz w:val="18"/>
                <w:szCs w:val="18"/>
              </w:rPr>
              <w:t xml:space="preserve">have reviewed the </w:t>
            </w:r>
            <w:hyperlink r:id="rId29" w:history="1">
              <w:r w:rsidR="00E87809" w:rsidRPr="00AD1743">
                <w:rPr>
                  <w:rStyle w:val="Hyperlink"/>
                  <w:rFonts w:ascii="Aptos" w:hAnsi="Aptos"/>
                  <w:sz w:val="18"/>
                  <w:szCs w:val="18"/>
                </w:rPr>
                <w:t>Australian Council of Graduate Research (ACGR) Guidelines</w:t>
              </w:r>
            </w:hyperlink>
            <w:r w:rsidR="003318B1" w:rsidRPr="00AD1743">
              <w:rPr>
                <w:rStyle w:val="Hyperlink"/>
                <w:rFonts w:ascii="Aptos" w:hAnsi="Aptos"/>
                <w:color w:val="auto"/>
                <w:sz w:val="18"/>
                <w:szCs w:val="18"/>
                <w:u w:val="none"/>
              </w:rPr>
              <w:t xml:space="preserve"> </w:t>
            </w:r>
            <w:r w:rsidR="003318B1" w:rsidRPr="00AD1743">
              <w:rPr>
                <w:rFonts w:ascii="Aptos" w:hAnsi="Aptos"/>
                <w:sz w:val="18"/>
                <w:szCs w:val="18"/>
              </w:rPr>
              <w:t xml:space="preserve">and </w:t>
            </w:r>
            <w:r w:rsidR="00060AC1" w:rsidRPr="00AD1743">
              <w:rPr>
                <w:rFonts w:ascii="Aptos" w:hAnsi="Aptos"/>
                <w:sz w:val="18"/>
                <w:szCs w:val="18"/>
              </w:rPr>
              <w:t xml:space="preserve">have declared any </w:t>
            </w:r>
            <w:r w:rsidR="003318B1" w:rsidRPr="00AD1743">
              <w:rPr>
                <w:rFonts w:ascii="Aptos" w:hAnsi="Aptos"/>
                <w:sz w:val="18"/>
                <w:szCs w:val="18"/>
              </w:rPr>
              <w:t xml:space="preserve">perceived or </w:t>
            </w:r>
            <w:r w:rsidR="005A0216" w:rsidRPr="00AD1743">
              <w:rPr>
                <w:rFonts w:ascii="Aptos" w:hAnsi="Aptos"/>
                <w:sz w:val="18"/>
                <w:szCs w:val="18"/>
              </w:rPr>
              <w:t xml:space="preserve">potential conflicts of interest </w:t>
            </w:r>
            <w:r w:rsidR="00D9084B" w:rsidRPr="00AD1743">
              <w:rPr>
                <w:rFonts w:ascii="Aptos" w:hAnsi="Aptos"/>
                <w:sz w:val="18"/>
                <w:szCs w:val="18"/>
              </w:rPr>
              <w:t xml:space="preserve">with these examiners and their institutions </w:t>
            </w:r>
            <w:r w:rsidR="00060AC1" w:rsidRPr="00AD1743">
              <w:rPr>
                <w:rFonts w:ascii="Aptos" w:hAnsi="Aptos"/>
                <w:sz w:val="18"/>
                <w:szCs w:val="18"/>
              </w:rPr>
              <w:t xml:space="preserve">in accordance with </w:t>
            </w:r>
            <w:r w:rsidR="00030A2B" w:rsidRPr="00AD1743">
              <w:rPr>
                <w:rFonts w:ascii="Aptos" w:hAnsi="Aptos"/>
                <w:sz w:val="18"/>
                <w:szCs w:val="18"/>
              </w:rPr>
              <w:t>ECU’s</w:t>
            </w:r>
            <w:r w:rsidR="00060AC1" w:rsidRPr="00AD1743">
              <w:rPr>
                <w:rFonts w:ascii="Aptos" w:hAnsi="Aptos"/>
                <w:sz w:val="18"/>
                <w:szCs w:val="18"/>
              </w:rPr>
              <w:t xml:space="preserve"> </w:t>
            </w:r>
            <w:hyperlink r:id="rId30" w:history="1">
              <w:r w:rsidR="00D168B3" w:rsidRPr="00AD1743">
                <w:rPr>
                  <w:rStyle w:val="Hyperlink"/>
                  <w:rFonts w:ascii="Aptos" w:hAnsi="Aptos"/>
                  <w:sz w:val="18"/>
                  <w:szCs w:val="18"/>
                </w:rPr>
                <w:t>Conflict of Interest Policy</w:t>
              </w:r>
            </w:hyperlink>
            <w:r w:rsidR="00726ECE" w:rsidRPr="00AD1743">
              <w:rPr>
                <w:rFonts w:ascii="Aptos" w:hAnsi="Aptos"/>
                <w:sz w:val="18"/>
                <w:szCs w:val="18"/>
              </w:rPr>
              <w:t>.</w:t>
            </w:r>
          </w:p>
          <w:p w14:paraId="5121974B" w14:textId="59ABE0A5" w:rsidR="00060AC1" w:rsidRPr="00AD1743" w:rsidRDefault="313235B3"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54B7A614" w:rsidRPr="00AD1743">
              <w:rPr>
                <w:rFonts w:ascii="Aptos" w:hAnsi="Aptos"/>
                <w:sz w:val="18"/>
                <w:szCs w:val="18"/>
              </w:rPr>
              <w:t xml:space="preserve">he nominated examiners (and Panel Chair, if relevant) </w:t>
            </w:r>
            <w:r w:rsidR="5B296085" w:rsidRPr="00AD1743">
              <w:rPr>
                <w:rFonts w:ascii="Aptos" w:hAnsi="Aptos"/>
                <w:sz w:val="18"/>
                <w:szCs w:val="18"/>
              </w:rPr>
              <w:t>are</w:t>
            </w:r>
            <w:r w:rsidR="2384D970" w:rsidRPr="00AD1743">
              <w:rPr>
                <w:rFonts w:ascii="Aptos" w:hAnsi="Aptos"/>
                <w:sz w:val="18"/>
                <w:szCs w:val="18"/>
              </w:rPr>
              <w:t xml:space="preserve"> free </w:t>
            </w:r>
            <w:r w:rsidR="5F4FCD31" w:rsidRPr="00AD1743">
              <w:rPr>
                <w:rFonts w:ascii="Aptos" w:hAnsi="Aptos"/>
                <w:sz w:val="18"/>
                <w:szCs w:val="18"/>
              </w:rPr>
              <w:t>from</w:t>
            </w:r>
            <w:r w:rsidR="54B7A614" w:rsidRPr="00AD1743">
              <w:rPr>
                <w:rFonts w:ascii="Aptos" w:hAnsi="Aptos"/>
                <w:sz w:val="18"/>
                <w:szCs w:val="18"/>
              </w:rPr>
              <w:t xml:space="preserve"> conflict</w:t>
            </w:r>
            <w:r w:rsidR="6282594B" w:rsidRPr="00AD1743">
              <w:rPr>
                <w:rFonts w:ascii="Aptos" w:hAnsi="Aptos"/>
                <w:sz w:val="18"/>
                <w:szCs w:val="18"/>
              </w:rPr>
              <w:t>s</w:t>
            </w:r>
            <w:r w:rsidR="54B7A614" w:rsidRPr="00AD1743">
              <w:rPr>
                <w:rFonts w:ascii="Aptos" w:hAnsi="Aptos"/>
                <w:sz w:val="18"/>
                <w:szCs w:val="18"/>
              </w:rPr>
              <w:t xml:space="preserve"> of interest </w:t>
            </w:r>
            <w:r w:rsidR="5F4FCD31" w:rsidRPr="00AD1743">
              <w:rPr>
                <w:rFonts w:ascii="Aptos" w:hAnsi="Aptos"/>
                <w:sz w:val="18"/>
                <w:szCs w:val="18"/>
              </w:rPr>
              <w:t xml:space="preserve">that may influence the examination of </w:t>
            </w:r>
            <w:r w:rsidR="3E158B27" w:rsidRPr="00AD1743">
              <w:rPr>
                <w:rFonts w:ascii="Aptos" w:hAnsi="Aptos"/>
                <w:sz w:val="18"/>
                <w:szCs w:val="18"/>
              </w:rPr>
              <w:t>this</w:t>
            </w:r>
            <w:r w:rsidR="54B7A614" w:rsidRPr="00AD1743">
              <w:rPr>
                <w:rFonts w:ascii="Aptos" w:hAnsi="Aptos"/>
                <w:sz w:val="18"/>
                <w:szCs w:val="18"/>
              </w:rPr>
              <w:t xml:space="preserve"> </w:t>
            </w:r>
            <w:r w:rsidR="04DB3A80" w:rsidRPr="00AD1743">
              <w:rPr>
                <w:rFonts w:ascii="Aptos" w:hAnsi="Aptos"/>
                <w:sz w:val="18"/>
                <w:szCs w:val="18"/>
              </w:rPr>
              <w:t>Candidate</w:t>
            </w:r>
            <w:r w:rsidR="54B7A614" w:rsidRPr="00AD1743">
              <w:rPr>
                <w:rFonts w:ascii="Aptos" w:hAnsi="Aptos"/>
                <w:sz w:val="18"/>
                <w:szCs w:val="18"/>
              </w:rPr>
              <w:t>’s thesis</w:t>
            </w:r>
            <w:r w:rsidR="25441C27" w:rsidRPr="00AD1743">
              <w:rPr>
                <w:rFonts w:ascii="Aptos" w:hAnsi="Aptos"/>
                <w:sz w:val="18"/>
                <w:szCs w:val="18"/>
              </w:rPr>
              <w:t>.</w:t>
            </w:r>
          </w:p>
          <w:p w14:paraId="10B5EAF8" w14:textId="510EE08E"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here will be no communication between us and the examiners during the examination process that could compromise the integrity of the process</w:t>
            </w:r>
            <w:r w:rsidR="00726ECE" w:rsidRPr="00AD1743">
              <w:rPr>
                <w:rFonts w:ascii="Aptos" w:hAnsi="Aptos"/>
                <w:sz w:val="18"/>
                <w:szCs w:val="18"/>
              </w:rPr>
              <w:t>.</w:t>
            </w:r>
          </w:p>
          <w:p w14:paraId="2E03F3F4" w14:textId="7299E3F5"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 xml:space="preserve">he examiners (and Panel Chair, if relevant) have been nominated by the Principal Supervisor in consultation with the </w:t>
            </w:r>
            <w:r w:rsidR="00486FB6" w:rsidRPr="00AD1743">
              <w:rPr>
                <w:rFonts w:ascii="Aptos" w:hAnsi="Aptos"/>
                <w:sz w:val="18"/>
                <w:szCs w:val="18"/>
              </w:rPr>
              <w:t>Candidate</w:t>
            </w:r>
            <w:r w:rsidR="00726ECE" w:rsidRPr="00AD1743">
              <w:rPr>
                <w:rFonts w:ascii="Aptos" w:hAnsi="Aptos"/>
                <w:sz w:val="18"/>
                <w:szCs w:val="18"/>
              </w:rPr>
              <w:t>.</w:t>
            </w:r>
          </w:p>
          <w:p w14:paraId="697E6F45" w14:textId="5D196ECF" w:rsidR="00173D83" w:rsidRPr="00AD1743" w:rsidRDefault="0012030C" w:rsidP="00195A4C">
            <w:pPr>
              <w:pStyle w:val="TableParagraph"/>
              <w:numPr>
                <w:ilvl w:val="0"/>
                <w:numId w:val="3"/>
              </w:numPr>
              <w:spacing w:after="60"/>
              <w:ind w:left="760" w:right="284"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pprove the </w:t>
            </w:r>
            <w:proofErr w:type="gramStart"/>
            <w:r w:rsidR="00060AC1" w:rsidRPr="00AD1743">
              <w:rPr>
                <w:rFonts w:ascii="Aptos" w:hAnsi="Aptos"/>
                <w:sz w:val="18"/>
                <w:szCs w:val="18"/>
              </w:rPr>
              <w:t>thesis abstract</w:t>
            </w:r>
            <w:proofErr w:type="gramEnd"/>
            <w:r w:rsidR="00060AC1" w:rsidRPr="00AD1743">
              <w:rPr>
                <w:rFonts w:ascii="Aptos" w:hAnsi="Aptos"/>
                <w:sz w:val="18"/>
                <w:szCs w:val="18"/>
              </w:rPr>
              <w:t xml:space="preserve"> provided above. </w:t>
            </w:r>
          </w:p>
        </w:tc>
      </w:tr>
      <w:tr w:rsidR="00307B50" w:rsidRPr="00AD1743" w14:paraId="6CF3E7B8" w14:textId="77777777" w:rsidTr="00F805A2">
        <w:trPr>
          <w:trHeight w:val="567"/>
          <w:jc w:val="center"/>
        </w:trPr>
        <w:tc>
          <w:tcPr>
            <w:tcW w:w="10206" w:type="dxa"/>
            <w:gridSpan w:val="3"/>
            <w:vAlign w:val="center"/>
          </w:tcPr>
          <w:p w14:paraId="4BDDC1EA" w14:textId="77777777" w:rsidR="00307B50" w:rsidRPr="00AD1743" w:rsidRDefault="00307B50" w:rsidP="00431395">
            <w:pPr>
              <w:pStyle w:val="TableParagraph"/>
              <w:ind w:left="57" w:right="57"/>
              <w:rPr>
                <w:rFonts w:ascii="Aptos" w:hAnsi="Aptos"/>
                <w:sz w:val="18"/>
                <w:szCs w:val="18"/>
              </w:rPr>
            </w:pPr>
            <w:r w:rsidRPr="00AD1743">
              <w:rPr>
                <w:rFonts w:ascii="Aptos" w:hAnsi="Aptos"/>
                <w:sz w:val="18"/>
                <w:szCs w:val="18"/>
              </w:rPr>
              <w:t>Principal Supervisor Comments (optional):</w:t>
            </w:r>
          </w:p>
          <w:sdt>
            <w:sdtPr>
              <w:rPr>
                <w:rFonts w:ascii="Aptos" w:hAnsi="Aptos"/>
              </w:rPr>
              <w:id w:val="1485053880"/>
              <w:placeholder>
                <w:docPart w:val="641C7FF45DAA4608BFDB47F4457E2CEC"/>
              </w:placeholder>
              <w:showingPlcHdr/>
              <w:text/>
            </w:sdtPr>
            <w:sdtContent>
              <w:p w14:paraId="2B58E30D" w14:textId="70F53AAF" w:rsidR="00307B50" w:rsidRPr="00AD1743" w:rsidRDefault="00307B50" w:rsidP="009D3CDA">
                <w:pPr>
                  <w:tabs>
                    <w:tab w:val="left" w:pos="1455"/>
                  </w:tabs>
                  <w:ind w:left="57" w:right="57"/>
                  <w:rPr>
                    <w:rFonts w:ascii="Aptos" w:hAnsi="Aptos"/>
                  </w:rPr>
                </w:pPr>
                <w:r w:rsidRPr="00AD1743">
                  <w:rPr>
                    <w:rStyle w:val="PlaceholderText"/>
                    <w:rFonts w:ascii="Aptos" w:hAnsi="Aptos"/>
                    <w:sz w:val="18"/>
                    <w:szCs w:val="18"/>
                  </w:rPr>
                  <w:t>Enter text here.</w:t>
                </w:r>
              </w:p>
            </w:sdtContent>
          </w:sdt>
        </w:tc>
      </w:tr>
      <w:tr w:rsidR="002D0C16" w:rsidRPr="00AD1743" w14:paraId="72A6591F" w14:textId="77777777" w:rsidTr="00D6306E">
        <w:trPr>
          <w:trHeight w:val="851"/>
          <w:jc w:val="center"/>
        </w:trPr>
        <w:tc>
          <w:tcPr>
            <w:tcW w:w="3397" w:type="dxa"/>
            <w:vAlign w:val="center"/>
          </w:tcPr>
          <w:sdt>
            <w:sdtPr>
              <w:rPr>
                <w:rFonts w:ascii="Aptos" w:hAnsi="Aptos"/>
                <w:sz w:val="18"/>
                <w:szCs w:val="18"/>
              </w:rPr>
              <w:id w:val="-1054159091"/>
              <w:placeholder>
                <w:docPart w:val="05A79F9751784C33BBB4DD1893F805D7"/>
              </w:placeholder>
              <w:showingPlcHdr/>
              <w:text/>
            </w:sdtPr>
            <w:sdtContent>
              <w:p w14:paraId="1EB655B8" w14:textId="67C53D83" w:rsidR="002D0C16" w:rsidRPr="00AD1743" w:rsidRDefault="00E340A2" w:rsidP="00FF7D60">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869731221"/>
              <w:showingPlcHdr/>
              <w:picture/>
            </w:sdtPr>
            <w:sdtContent>
              <w:p w14:paraId="5403346E" w14:textId="0084A23B" w:rsidR="002D0C16"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21F49708" wp14:editId="0331F4C2">
                      <wp:extent cx="2571750" cy="5429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1750"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926189132"/>
              <w:placeholder>
                <w:docPart w:val="1F702822BE15453FB390EA98E3955FA3"/>
              </w:placeholder>
              <w:showingPlcHdr/>
              <w:date w:fullDate="2025-09-25T00:00:00Z">
                <w:dateFormat w:val="d/MM/yyyy"/>
                <w:lid w:val="en-AU"/>
                <w:storeMappedDataAs w:val="dateTime"/>
                <w:calendar w:val="gregorian"/>
              </w:date>
            </w:sdtPr>
            <w:sdtContent>
              <w:p w14:paraId="19FF4FD5" w14:textId="2B6E7407" w:rsidR="002D0C16"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670DF1F8" w14:textId="77777777" w:rsidTr="00D6306E">
        <w:trPr>
          <w:trHeight w:val="567"/>
          <w:jc w:val="center"/>
        </w:trPr>
        <w:tc>
          <w:tcPr>
            <w:tcW w:w="3397" w:type="dxa"/>
            <w:vAlign w:val="center"/>
          </w:tcPr>
          <w:p w14:paraId="1DEA3F41" w14:textId="006709C2" w:rsidR="00F270C9" w:rsidRPr="00AD1743" w:rsidRDefault="00F270C9" w:rsidP="00C63A53">
            <w:pPr>
              <w:pStyle w:val="TableParagraph"/>
              <w:ind w:left="57" w:right="57"/>
              <w:jc w:val="center"/>
              <w:rPr>
                <w:rFonts w:ascii="Aptos" w:hAnsi="Aptos"/>
                <w:sz w:val="18"/>
                <w:szCs w:val="18"/>
              </w:rPr>
            </w:pPr>
            <w:r w:rsidRPr="00AD1743">
              <w:rPr>
                <w:rFonts w:ascii="Aptos" w:hAnsi="Aptos"/>
                <w:sz w:val="18"/>
                <w:szCs w:val="18"/>
              </w:rPr>
              <w:t>PRINCIPAL SUPERVISOR NAME</w:t>
            </w:r>
          </w:p>
        </w:tc>
        <w:tc>
          <w:tcPr>
            <w:tcW w:w="4395" w:type="dxa"/>
            <w:vAlign w:val="center"/>
          </w:tcPr>
          <w:p w14:paraId="3E895F07" w14:textId="69C178EE" w:rsidR="00F270C9" w:rsidRPr="00AD1743" w:rsidRDefault="00F270C9" w:rsidP="00C63A53">
            <w:pPr>
              <w:pStyle w:val="TableParagraph"/>
              <w:jc w:val="center"/>
              <w:rPr>
                <w:rFonts w:ascii="Aptos" w:hAnsi="Aptos"/>
                <w:sz w:val="18"/>
              </w:rPr>
            </w:pPr>
            <w:r w:rsidRPr="00AD1743">
              <w:rPr>
                <w:rFonts w:ascii="Aptos" w:hAnsi="Aptos"/>
                <w:sz w:val="18"/>
              </w:rPr>
              <w:t>SIGNATURE</w:t>
            </w:r>
          </w:p>
        </w:tc>
        <w:tc>
          <w:tcPr>
            <w:tcW w:w="2414" w:type="dxa"/>
            <w:vAlign w:val="center"/>
          </w:tcPr>
          <w:p w14:paraId="370F7526" w14:textId="7D53E69D" w:rsidR="00F270C9" w:rsidRPr="00AD1743" w:rsidRDefault="00F270C9" w:rsidP="00C63A53">
            <w:pPr>
              <w:pStyle w:val="TableParagraph"/>
              <w:ind w:left="57" w:right="57"/>
              <w:jc w:val="center"/>
              <w:rPr>
                <w:rFonts w:ascii="Aptos" w:hAnsi="Aptos"/>
                <w:sz w:val="18"/>
              </w:rPr>
            </w:pPr>
            <w:r w:rsidRPr="00AD1743">
              <w:rPr>
                <w:rFonts w:ascii="Aptos" w:hAnsi="Aptos"/>
                <w:sz w:val="18"/>
              </w:rPr>
              <w:t>DATE</w:t>
            </w:r>
          </w:p>
        </w:tc>
      </w:tr>
      <w:tr w:rsidR="00307B50" w:rsidRPr="00AD1743" w14:paraId="162352E8" w14:textId="77777777" w:rsidTr="00E74183">
        <w:trPr>
          <w:trHeight w:val="567"/>
          <w:jc w:val="center"/>
        </w:trPr>
        <w:tc>
          <w:tcPr>
            <w:tcW w:w="10206" w:type="dxa"/>
            <w:gridSpan w:val="3"/>
            <w:vAlign w:val="center"/>
          </w:tcPr>
          <w:p w14:paraId="55949A6F" w14:textId="77777777" w:rsidR="00307B50" w:rsidRPr="00AD1743" w:rsidRDefault="00307B50" w:rsidP="00C63A53">
            <w:pPr>
              <w:pStyle w:val="TableParagraph"/>
              <w:ind w:left="57" w:right="57"/>
              <w:rPr>
                <w:rFonts w:ascii="Aptos" w:hAnsi="Aptos"/>
                <w:sz w:val="18"/>
                <w:szCs w:val="18"/>
              </w:rPr>
            </w:pPr>
            <w:r w:rsidRPr="00AD1743">
              <w:rPr>
                <w:rFonts w:ascii="Aptos" w:hAnsi="Aptos"/>
                <w:sz w:val="18"/>
                <w:szCs w:val="18"/>
              </w:rPr>
              <w:t>Candidate Comments (optional):</w:t>
            </w:r>
          </w:p>
          <w:sdt>
            <w:sdtPr>
              <w:rPr>
                <w:rFonts w:ascii="Aptos" w:hAnsi="Aptos"/>
                <w:sz w:val="18"/>
                <w:szCs w:val="18"/>
              </w:rPr>
              <w:id w:val="-1373922404"/>
              <w:placeholder>
                <w:docPart w:val="5652B3CC0D324999B6EF219F129BA1A8"/>
              </w:placeholder>
              <w:showingPlcHdr/>
              <w:text/>
            </w:sdtPr>
            <w:sdtContent>
              <w:p w14:paraId="3CEB1C3F" w14:textId="3EDBA8D3" w:rsidR="00307B50" w:rsidRPr="00AD1743" w:rsidRDefault="00307B50" w:rsidP="009D3CDA">
                <w:pPr>
                  <w:pStyle w:val="TableParagraph"/>
                  <w:ind w:left="57" w:right="57"/>
                  <w:rPr>
                    <w:rFonts w:ascii="Aptos" w:hAnsi="Aptos"/>
                    <w:sz w:val="18"/>
                    <w:szCs w:val="18"/>
                  </w:rPr>
                </w:pPr>
                <w:r w:rsidRPr="00AD1743">
                  <w:rPr>
                    <w:rStyle w:val="PlaceholderText"/>
                    <w:rFonts w:ascii="Aptos" w:hAnsi="Aptos"/>
                    <w:sz w:val="18"/>
                    <w:szCs w:val="18"/>
                  </w:rPr>
                  <w:t>Enter text here.</w:t>
                </w:r>
              </w:p>
            </w:sdtContent>
          </w:sdt>
        </w:tc>
      </w:tr>
      <w:tr w:rsidR="00E21209" w:rsidRPr="00AD1743" w14:paraId="22509900" w14:textId="77777777" w:rsidTr="00D6306E">
        <w:trPr>
          <w:trHeight w:val="851"/>
          <w:jc w:val="center"/>
        </w:trPr>
        <w:tc>
          <w:tcPr>
            <w:tcW w:w="3397" w:type="dxa"/>
            <w:vAlign w:val="center"/>
          </w:tcPr>
          <w:sdt>
            <w:sdtPr>
              <w:rPr>
                <w:rFonts w:ascii="Aptos" w:hAnsi="Aptos"/>
                <w:sz w:val="18"/>
                <w:szCs w:val="18"/>
              </w:rPr>
              <w:id w:val="1730351720"/>
              <w:placeholder>
                <w:docPart w:val="BFEB2CFE7DFB402F8437F7C803D9EEBE"/>
              </w:placeholder>
              <w:showingPlcHdr/>
              <w:text/>
            </w:sdtPr>
            <w:sdtContent>
              <w:p w14:paraId="14735A2A" w14:textId="05109232" w:rsidR="00E21209" w:rsidRPr="00AD1743" w:rsidRDefault="00E340A2" w:rsidP="00FF7D60">
                <w:pPr>
                  <w:pStyle w:val="TableParagraph"/>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758827449"/>
              <w:showingPlcHdr/>
              <w:picture/>
            </w:sdtPr>
            <w:sdtContent>
              <w:p w14:paraId="2856AF03" w14:textId="3A8AC842" w:rsidR="00E21209"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50F41DD7" wp14:editId="765E8DCD">
                      <wp:extent cx="2581275" cy="542925"/>
                      <wp:effectExtent l="0" t="0" r="9525" b="952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81275"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1861346363"/>
              <w:placeholder>
                <w:docPart w:val="DD9E5D9DB4254CE6A5BEB3852DEB875F"/>
              </w:placeholder>
              <w:showingPlcHdr/>
              <w:date>
                <w:dateFormat w:val="d/MM/yyyy"/>
                <w:lid w:val="en-AU"/>
                <w:storeMappedDataAs w:val="dateTime"/>
                <w:calendar w:val="gregorian"/>
              </w:date>
            </w:sdtPr>
            <w:sdtContent>
              <w:p w14:paraId="2084D0F2" w14:textId="295601E6" w:rsidR="00E21209"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1F028D1F" w14:textId="77777777" w:rsidTr="00D6306E">
        <w:trPr>
          <w:trHeight w:val="567"/>
          <w:jc w:val="center"/>
        </w:trPr>
        <w:tc>
          <w:tcPr>
            <w:tcW w:w="3397" w:type="dxa"/>
            <w:vAlign w:val="center"/>
          </w:tcPr>
          <w:p w14:paraId="7B687E50" w14:textId="044E24FC" w:rsidR="00F270C9" w:rsidRPr="00AD1743" w:rsidRDefault="00F270C9" w:rsidP="00C37F5B">
            <w:pPr>
              <w:pStyle w:val="TableParagraph"/>
              <w:jc w:val="center"/>
              <w:rPr>
                <w:rFonts w:ascii="Aptos" w:hAnsi="Aptos"/>
                <w:sz w:val="18"/>
                <w:szCs w:val="18"/>
              </w:rPr>
            </w:pPr>
            <w:r w:rsidRPr="00AD1743">
              <w:rPr>
                <w:rFonts w:ascii="Aptos" w:hAnsi="Aptos"/>
                <w:sz w:val="18"/>
                <w:szCs w:val="18"/>
              </w:rPr>
              <w:t>CANDIDATE NAME</w:t>
            </w:r>
          </w:p>
        </w:tc>
        <w:tc>
          <w:tcPr>
            <w:tcW w:w="4395" w:type="dxa"/>
            <w:vAlign w:val="center"/>
          </w:tcPr>
          <w:p w14:paraId="72C2C8CF" w14:textId="2D9149E6" w:rsidR="00F270C9" w:rsidRPr="00AD1743" w:rsidRDefault="00F270C9" w:rsidP="00F270C9">
            <w:pPr>
              <w:pStyle w:val="TableParagraph"/>
              <w:jc w:val="center"/>
              <w:rPr>
                <w:rFonts w:ascii="Aptos" w:hAnsi="Aptos"/>
                <w:sz w:val="18"/>
              </w:rPr>
            </w:pPr>
            <w:r w:rsidRPr="00AD1743">
              <w:rPr>
                <w:rFonts w:ascii="Aptos" w:hAnsi="Aptos"/>
                <w:sz w:val="18"/>
              </w:rPr>
              <w:t>SIGNATURE</w:t>
            </w:r>
          </w:p>
        </w:tc>
        <w:tc>
          <w:tcPr>
            <w:tcW w:w="2414" w:type="dxa"/>
            <w:vAlign w:val="center"/>
          </w:tcPr>
          <w:p w14:paraId="359E8FE1" w14:textId="38A570B3" w:rsidR="00F270C9" w:rsidRPr="00AD1743" w:rsidRDefault="00F270C9" w:rsidP="009373E7">
            <w:pPr>
              <w:pStyle w:val="TableParagraph"/>
              <w:ind w:left="57" w:right="57"/>
              <w:jc w:val="center"/>
              <w:rPr>
                <w:rFonts w:ascii="Aptos" w:hAnsi="Aptos"/>
                <w:sz w:val="18"/>
              </w:rPr>
            </w:pPr>
            <w:r w:rsidRPr="00AD1743">
              <w:rPr>
                <w:rFonts w:ascii="Aptos" w:hAnsi="Aptos"/>
                <w:sz w:val="18"/>
              </w:rPr>
              <w:t>DATE</w:t>
            </w:r>
          </w:p>
        </w:tc>
      </w:tr>
    </w:tbl>
    <w:p w14:paraId="5F75BCC9" w14:textId="77777777" w:rsidR="00DB2A8A" w:rsidRPr="00AD1743" w:rsidRDefault="00DB2A8A">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CellMar>
          <w:left w:w="0" w:type="dxa"/>
          <w:right w:w="0" w:type="dxa"/>
        </w:tblCellMar>
        <w:tblLook w:val="01E0" w:firstRow="1" w:lastRow="1" w:firstColumn="1" w:lastColumn="1" w:noHBand="0" w:noVBand="0"/>
      </w:tblPr>
      <w:tblGrid>
        <w:gridCol w:w="3397"/>
        <w:gridCol w:w="4395"/>
        <w:gridCol w:w="2414"/>
      </w:tblGrid>
      <w:tr w:rsidR="00A156B6" w:rsidRPr="00AD1743" w14:paraId="3663780B" w14:textId="77777777" w:rsidTr="00645B04">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69427A87" w14:textId="012F1F13" w:rsidR="00A156B6" w:rsidRPr="00AD1743" w:rsidRDefault="003A639F" w:rsidP="00DE0809">
            <w:pPr>
              <w:pStyle w:val="TableParagraph"/>
              <w:ind w:left="57" w:right="57"/>
              <w:rPr>
                <w:rFonts w:ascii="Aptos" w:hAnsi="Aptos"/>
                <w:b/>
                <w:sz w:val="24"/>
                <w:szCs w:val="24"/>
              </w:rPr>
            </w:pPr>
            <w:r w:rsidRPr="00AD1743">
              <w:rPr>
                <w:rFonts w:ascii="Aptos" w:hAnsi="Aptos"/>
                <w:b/>
                <w:sz w:val="24"/>
                <w:szCs w:val="24"/>
              </w:rPr>
              <w:t>SECTION G: ASSOCIATE DEAN (RESEARCH) DECLARATION</w:t>
            </w:r>
          </w:p>
        </w:tc>
      </w:tr>
      <w:tr w:rsidR="00A156B6" w:rsidRPr="00AD1743" w14:paraId="44DFEB35" w14:textId="77777777" w:rsidTr="00201695">
        <w:trPr>
          <w:trHeight w:val="1439"/>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21010029" w14:textId="77777777" w:rsidR="00A156B6" w:rsidRPr="00AD1743" w:rsidRDefault="00A156B6" w:rsidP="00826A5E">
            <w:pPr>
              <w:pStyle w:val="TableParagraph"/>
              <w:ind w:left="57" w:right="57"/>
              <w:jc w:val="both"/>
              <w:rPr>
                <w:rFonts w:ascii="Aptos" w:hAnsi="Aptos"/>
                <w:sz w:val="18"/>
                <w:szCs w:val="18"/>
              </w:rPr>
            </w:pPr>
            <w:proofErr w:type="gramStart"/>
            <w:r w:rsidRPr="00AD1743">
              <w:rPr>
                <w:rFonts w:ascii="Aptos" w:hAnsi="Aptos"/>
                <w:sz w:val="18"/>
                <w:szCs w:val="18"/>
              </w:rPr>
              <w:t>I,</w:t>
            </w:r>
            <w:proofErr w:type="gramEnd"/>
            <w:r w:rsidRPr="00AD1743">
              <w:rPr>
                <w:rFonts w:ascii="Aptos" w:hAnsi="Aptos"/>
                <w:sz w:val="18"/>
                <w:szCs w:val="18"/>
              </w:rPr>
              <w:t xml:space="preserve"> declare that:</w:t>
            </w:r>
          </w:p>
          <w:p w14:paraId="3E6FE748" w14:textId="64BB7346"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I</w:t>
            </w:r>
            <w:r w:rsidR="00E83888" w:rsidRPr="00AD1743">
              <w:rPr>
                <w:rFonts w:ascii="Aptos" w:hAnsi="Aptos"/>
                <w:sz w:val="18"/>
                <w:szCs w:val="18"/>
              </w:rPr>
              <w:t xml:space="preserve"> have reviewed any perceived or potential conflicts of interest between the candidate, </w:t>
            </w:r>
            <w:r w:rsidR="00FF61B6" w:rsidRPr="00AD1743">
              <w:rPr>
                <w:rFonts w:ascii="Aptos" w:hAnsi="Aptos"/>
                <w:sz w:val="18"/>
                <w:szCs w:val="18"/>
              </w:rPr>
              <w:t>supervisors, panel chair and examiners</w:t>
            </w:r>
            <w:r w:rsidR="00A77A1B" w:rsidRPr="00AD1743">
              <w:rPr>
                <w:rFonts w:ascii="Aptos" w:hAnsi="Aptos"/>
                <w:sz w:val="18"/>
                <w:szCs w:val="18"/>
              </w:rPr>
              <w:t>.</w:t>
            </w:r>
          </w:p>
          <w:p w14:paraId="7100E2B4" w14:textId="4B52A0EE"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The nominated examiners (and Panel Chair, if relevant) </w:t>
            </w:r>
            <w:r w:rsidR="00726FF6" w:rsidRPr="00AD1743">
              <w:rPr>
                <w:rFonts w:ascii="Aptos" w:hAnsi="Aptos"/>
                <w:sz w:val="18"/>
                <w:szCs w:val="18"/>
              </w:rPr>
              <w:t>are free</w:t>
            </w:r>
            <w:r w:rsidRPr="00AD1743">
              <w:rPr>
                <w:rFonts w:ascii="Aptos" w:hAnsi="Aptos"/>
                <w:sz w:val="18"/>
                <w:szCs w:val="18"/>
              </w:rPr>
              <w:t xml:space="preserve"> </w:t>
            </w:r>
            <w:r w:rsidR="00DA7911" w:rsidRPr="00AD1743">
              <w:rPr>
                <w:rFonts w:ascii="Aptos" w:hAnsi="Aptos"/>
                <w:sz w:val="18"/>
                <w:szCs w:val="18"/>
              </w:rPr>
              <w:t xml:space="preserve">from </w:t>
            </w:r>
            <w:r w:rsidRPr="00AD1743">
              <w:rPr>
                <w:rFonts w:ascii="Aptos" w:hAnsi="Aptos"/>
                <w:sz w:val="18"/>
                <w:szCs w:val="18"/>
              </w:rPr>
              <w:t xml:space="preserve">conflict of interest </w:t>
            </w:r>
            <w:r w:rsidR="00DA7911" w:rsidRPr="00AD1743">
              <w:rPr>
                <w:rFonts w:ascii="Aptos" w:hAnsi="Aptos"/>
                <w:sz w:val="18"/>
                <w:szCs w:val="18"/>
              </w:rPr>
              <w:t>that may influence the examination of</w:t>
            </w:r>
            <w:r w:rsidRPr="00AD1743">
              <w:rPr>
                <w:rFonts w:ascii="Aptos" w:hAnsi="Aptos"/>
                <w:sz w:val="18"/>
                <w:szCs w:val="18"/>
              </w:rPr>
              <w:t xml:space="preserve"> this </w:t>
            </w:r>
            <w:r w:rsidR="00486FB6" w:rsidRPr="00AD1743">
              <w:rPr>
                <w:rFonts w:ascii="Aptos" w:hAnsi="Aptos"/>
                <w:sz w:val="18"/>
                <w:szCs w:val="18"/>
              </w:rPr>
              <w:t>Candidate</w:t>
            </w:r>
            <w:r w:rsidRPr="00AD1743">
              <w:rPr>
                <w:rFonts w:ascii="Aptos" w:hAnsi="Aptos"/>
                <w:sz w:val="18"/>
                <w:szCs w:val="18"/>
              </w:rPr>
              <w:t>s thesis</w:t>
            </w:r>
            <w:r w:rsidR="00A77A1B" w:rsidRPr="00AD1743">
              <w:rPr>
                <w:rFonts w:ascii="Aptos" w:hAnsi="Aptos"/>
                <w:sz w:val="18"/>
                <w:szCs w:val="18"/>
              </w:rPr>
              <w:t>.</w:t>
            </w:r>
          </w:p>
          <w:p w14:paraId="641997C2" w14:textId="77777777"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I approve the </w:t>
            </w:r>
            <w:proofErr w:type="gramStart"/>
            <w:r w:rsidRPr="00AD1743">
              <w:rPr>
                <w:rFonts w:ascii="Aptos" w:hAnsi="Aptos"/>
                <w:sz w:val="18"/>
                <w:szCs w:val="18"/>
              </w:rPr>
              <w:t>thesis abstract</w:t>
            </w:r>
            <w:proofErr w:type="gramEnd"/>
            <w:r w:rsidRPr="00AD1743">
              <w:rPr>
                <w:rFonts w:ascii="Aptos" w:hAnsi="Aptos"/>
                <w:sz w:val="18"/>
                <w:szCs w:val="18"/>
              </w:rPr>
              <w:t xml:space="preserve"> provided above. </w:t>
            </w:r>
          </w:p>
        </w:tc>
      </w:tr>
      <w:tr w:rsidR="00307B50" w:rsidRPr="00AD1743" w14:paraId="6B256C0F" w14:textId="77777777" w:rsidTr="00DB4CC2">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126E4622" w14:textId="77777777" w:rsidR="00307B50" w:rsidRPr="00AD1743" w:rsidRDefault="00307B50" w:rsidP="00DE0809">
            <w:pPr>
              <w:pStyle w:val="TableParagraph"/>
              <w:ind w:left="57" w:right="57"/>
              <w:rPr>
                <w:rFonts w:ascii="Aptos" w:hAnsi="Aptos"/>
                <w:sz w:val="18"/>
                <w:szCs w:val="18"/>
              </w:rPr>
            </w:pPr>
            <w:r w:rsidRPr="00AD1743">
              <w:rPr>
                <w:rFonts w:ascii="Aptos" w:hAnsi="Aptos"/>
                <w:sz w:val="18"/>
                <w:szCs w:val="18"/>
              </w:rPr>
              <w:t>ADR Comments (optional):</w:t>
            </w:r>
          </w:p>
          <w:sdt>
            <w:sdtPr>
              <w:rPr>
                <w:rFonts w:ascii="Aptos" w:hAnsi="Aptos"/>
              </w:rPr>
              <w:id w:val="1515565809"/>
              <w:placeholder>
                <w:docPart w:val="D2BCE287E3E64FFAA00B8C4895965519"/>
              </w:placeholder>
              <w:showingPlcHdr/>
              <w:text/>
            </w:sdtPr>
            <w:sdtContent>
              <w:p w14:paraId="77E018D4" w14:textId="0BE87C4D" w:rsidR="00307B50" w:rsidRPr="00AD1743" w:rsidRDefault="00307B50" w:rsidP="009D3CDA">
                <w:pPr>
                  <w:ind w:left="57" w:right="57"/>
                  <w:rPr>
                    <w:rFonts w:ascii="Aptos" w:hAnsi="Aptos"/>
                  </w:rPr>
                </w:pPr>
                <w:r w:rsidRPr="00AD1743">
                  <w:rPr>
                    <w:rStyle w:val="PlaceholderText"/>
                    <w:rFonts w:ascii="Aptos" w:hAnsi="Aptos"/>
                    <w:sz w:val="18"/>
                    <w:szCs w:val="18"/>
                  </w:rPr>
                  <w:t>Enter text here.</w:t>
                </w:r>
              </w:p>
            </w:sdtContent>
          </w:sdt>
        </w:tc>
      </w:tr>
      <w:tr w:rsidR="00EF4136" w:rsidRPr="00AD1743" w14:paraId="5935BAB0" w14:textId="77777777" w:rsidTr="00D6306E">
        <w:trPr>
          <w:trHeight w:val="851"/>
          <w:jc w:val="center"/>
        </w:trPr>
        <w:tc>
          <w:tcPr>
            <w:tcW w:w="3397"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szCs w:val="18"/>
              </w:rPr>
              <w:id w:val="1681777296"/>
              <w:placeholder>
                <w:docPart w:val="5888AFFF157D4229B9250CDA7258545D"/>
              </w:placeholder>
              <w:showingPlcHdr/>
              <w:text/>
            </w:sdtPr>
            <w:sdtContent>
              <w:p w14:paraId="0FB31333" w14:textId="438D2125" w:rsidR="00EF4136" w:rsidRPr="00AD1743" w:rsidRDefault="00E340A2" w:rsidP="00480053">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1437251942"/>
              <w:showingPlcHdr/>
              <w:picture/>
            </w:sdtPr>
            <w:sdtContent>
              <w:p w14:paraId="63F43B8E" w14:textId="660B0295" w:rsidR="00EF4136" w:rsidRPr="00AD1743" w:rsidRDefault="006A477F" w:rsidP="00E852FB">
                <w:pPr>
                  <w:pStyle w:val="TableParagraph"/>
                  <w:jc w:val="center"/>
                  <w:rPr>
                    <w:rFonts w:ascii="Aptos" w:hAnsi="Aptos"/>
                    <w:sz w:val="18"/>
                  </w:rPr>
                </w:pPr>
                <w:r w:rsidRPr="00AD1743">
                  <w:rPr>
                    <w:rFonts w:ascii="Aptos" w:hAnsi="Aptos"/>
                    <w:noProof/>
                    <w:sz w:val="18"/>
                  </w:rPr>
                  <w:drawing>
                    <wp:inline distT="0" distB="0" distL="0" distR="0" wp14:anchorId="2EE909DF" wp14:editId="4544224F">
                      <wp:extent cx="2600325" cy="57471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0483" cy="574745"/>
                              </a:xfrm>
                              <a:prstGeom prst="rect">
                                <a:avLst/>
                              </a:prstGeom>
                              <a:noFill/>
                              <a:ln>
                                <a:noFill/>
                              </a:ln>
                            </pic:spPr>
                          </pic:pic>
                        </a:graphicData>
                      </a:graphic>
                    </wp:inline>
                  </w:drawing>
                </w:r>
              </w:p>
            </w:sdtContent>
          </w:sdt>
        </w:tc>
        <w:tc>
          <w:tcPr>
            <w:tcW w:w="2414"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93832349"/>
              <w:placeholder>
                <w:docPart w:val="2B91A3C0D1A9404DADBD106B003B22EE"/>
              </w:placeholder>
              <w:showingPlcHdr/>
              <w:date w:fullDate="2025-09-26T00:00:00Z">
                <w:dateFormat w:val="d/MM/yyyy"/>
                <w:lid w:val="en-AU"/>
                <w:storeMappedDataAs w:val="dateTime"/>
                <w:calendar w:val="gregorian"/>
              </w:date>
            </w:sdtPr>
            <w:sdtContent>
              <w:p w14:paraId="2B9DA0FC" w14:textId="0C450C71" w:rsidR="00EF4136" w:rsidRPr="00AD1743" w:rsidRDefault="00865F60" w:rsidP="00480053">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CE0D35" w:rsidRPr="00AD1743" w14:paraId="37F81DE6" w14:textId="77777777" w:rsidTr="00D6306E">
        <w:trPr>
          <w:trHeight w:val="567"/>
          <w:jc w:val="center"/>
        </w:trPr>
        <w:tc>
          <w:tcPr>
            <w:tcW w:w="3397" w:type="dxa"/>
            <w:tcBorders>
              <w:top w:val="single" w:sz="4" w:space="0" w:color="BCBCBC"/>
              <w:left w:val="single" w:sz="4" w:space="0" w:color="BCBCBC"/>
              <w:bottom w:val="single" w:sz="4" w:space="0" w:color="BCBCBC"/>
              <w:right w:val="single" w:sz="4" w:space="0" w:color="BCBCBC"/>
            </w:tcBorders>
            <w:vAlign w:val="center"/>
          </w:tcPr>
          <w:p w14:paraId="1ED9F45C" w14:textId="13B52A7B" w:rsidR="00CE0D35" w:rsidRPr="00AD1743" w:rsidRDefault="00480053" w:rsidP="00DE0809">
            <w:pPr>
              <w:pStyle w:val="TableParagraph"/>
              <w:ind w:left="57" w:right="57"/>
              <w:jc w:val="center"/>
              <w:rPr>
                <w:rFonts w:ascii="Aptos" w:hAnsi="Aptos"/>
                <w:sz w:val="18"/>
                <w:szCs w:val="18"/>
              </w:rPr>
            </w:pPr>
            <w:r w:rsidRPr="00AD1743">
              <w:rPr>
                <w:rFonts w:ascii="Aptos" w:hAnsi="Aptos"/>
                <w:sz w:val="18"/>
                <w:szCs w:val="18"/>
              </w:rPr>
              <w:t>ASSOCIATE DEAN (RESEARCH) NAME</w:t>
            </w:r>
          </w:p>
        </w:tc>
        <w:tc>
          <w:tcPr>
            <w:tcW w:w="4395" w:type="dxa"/>
            <w:tcBorders>
              <w:top w:val="single" w:sz="4" w:space="0" w:color="BCBCBC"/>
              <w:left w:val="single" w:sz="4" w:space="0" w:color="BCBCBC"/>
              <w:bottom w:val="single" w:sz="4" w:space="0" w:color="BCBCBC"/>
              <w:right w:val="single" w:sz="4" w:space="0" w:color="BCBCBC"/>
            </w:tcBorders>
            <w:vAlign w:val="center"/>
          </w:tcPr>
          <w:p w14:paraId="2A80417E" w14:textId="71FB484B" w:rsidR="00CE0D35" w:rsidRPr="00AD1743" w:rsidRDefault="00480053" w:rsidP="00480053">
            <w:pPr>
              <w:pStyle w:val="TableParagraph"/>
              <w:jc w:val="center"/>
              <w:rPr>
                <w:rFonts w:ascii="Aptos" w:hAnsi="Aptos"/>
                <w:sz w:val="18"/>
              </w:rPr>
            </w:pPr>
            <w:r w:rsidRPr="00AD1743">
              <w:rPr>
                <w:rFonts w:ascii="Aptos" w:hAnsi="Aptos"/>
                <w:sz w:val="18"/>
              </w:rPr>
              <w:t>SIGNATURE</w:t>
            </w:r>
          </w:p>
        </w:tc>
        <w:tc>
          <w:tcPr>
            <w:tcW w:w="2414" w:type="dxa"/>
            <w:tcBorders>
              <w:top w:val="single" w:sz="4" w:space="0" w:color="BCBCBC"/>
              <w:left w:val="single" w:sz="4" w:space="0" w:color="BCBCBC"/>
              <w:bottom w:val="single" w:sz="4" w:space="0" w:color="BCBCBC"/>
              <w:right w:val="single" w:sz="4" w:space="0" w:color="BCBCBC"/>
            </w:tcBorders>
            <w:vAlign w:val="center"/>
          </w:tcPr>
          <w:p w14:paraId="155D50F9" w14:textId="57B5F08D" w:rsidR="00CE0D35" w:rsidRPr="00AD1743" w:rsidRDefault="00480053" w:rsidP="00DE0809">
            <w:pPr>
              <w:pStyle w:val="TableParagraph"/>
              <w:ind w:left="57" w:right="57"/>
              <w:jc w:val="center"/>
              <w:rPr>
                <w:rFonts w:ascii="Aptos" w:hAnsi="Aptos"/>
                <w:sz w:val="18"/>
              </w:rPr>
            </w:pPr>
            <w:r w:rsidRPr="00AD1743">
              <w:rPr>
                <w:rFonts w:ascii="Aptos" w:hAnsi="Aptos"/>
                <w:sz w:val="18"/>
              </w:rPr>
              <w:t>DATE</w:t>
            </w:r>
          </w:p>
        </w:tc>
      </w:tr>
    </w:tbl>
    <w:p w14:paraId="697E701D" w14:textId="77777777" w:rsidR="00A43D7D" w:rsidRPr="00AD1743" w:rsidRDefault="00A43D7D" w:rsidP="00772692">
      <w:pPr>
        <w:rPr>
          <w:rFonts w:ascii="Aptos" w:hAnsi="Aptos"/>
        </w:rPr>
      </w:pPr>
    </w:p>
    <w:p w14:paraId="07F54DDB" w14:textId="77777777" w:rsidR="00B34FB5" w:rsidRPr="00AD1743" w:rsidRDefault="00B34FB5" w:rsidP="00772692">
      <w:pPr>
        <w:rPr>
          <w:rFonts w:ascii="Aptos" w:hAnsi="Aptos"/>
        </w:rPr>
      </w:pPr>
    </w:p>
    <w:p w14:paraId="16B2A6BD" w14:textId="5EB367C4" w:rsidR="00144751" w:rsidRPr="00AD1743" w:rsidRDefault="00144751">
      <w:pPr>
        <w:rPr>
          <w:rFonts w:ascii="Aptos" w:hAnsi="Aptos"/>
        </w:rPr>
      </w:pPr>
      <w:r w:rsidRPr="00AD1743">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B90F9D" w:rsidRPr="00B90F9D" w14:paraId="654C4A2E" w14:textId="77777777" w:rsidTr="0092309D">
        <w:trPr>
          <w:trHeight w:val="567"/>
          <w:jc w:val="center"/>
        </w:trPr>
        <w:tc>
          <w:tcPr>
            <w:tcW w:w="10206" w:type="dxa"/>
            <w:vAlign w:val="center"/>
          </w:tcPr>
          <w:p w14:paraId="429EE88D" w14:textId="6E74FEA8" w:rsidR="00B34FB5" w:rsidRPr="00B90F9D" w:rsidRDefault="00B34FB5" w:rsidP="00B90F9D">
            <w:pPr>
              <w:pStyle w:val="Heading2"/>
              <w:rPr>
                <w:rFonts w:ascii="Aptos" w:hAnsi="Aptos"/>
                <w:b/>
                <w:bCs/>
                <w:color w:val="auto"/>
                <w:sz w:val="24"/>
                <w:szCs w:val="24"/>
              </w:rPr>
            </w:pPr>
            <w:bookmarkStart w:id="0" w:name="_GUIDELINES"/>
            <w:bookmarkEnd w:id="0"/>
            <w:r w:rsidRPr="00B90F9D">
              <w:rPr>
                <w:rFonts w:ascii="Aptos" w:hAnsi="Aptos"/>
                <w:b/>
                <w:bCs/>
                <w:color w:val="auto"/>
                <w:sz w:val="24"/>
                <w:szCs w:val="24"/>
              </w:rPr>
              <w:lastRenderedPageBreak/>
              <w:br w:type="page"/>
            </w:r>
            <w:r w:rsidRPr="00B90F9D">
              <w:rPr>
                <w:rFonts w:ascii="Aptos" w:hAnsi="Aptos"/>
                <w:b/>
                <w:bCs/>
                <w:color w:val="auto"/>
                <w:sz w:val="24"/>
                <w:szCs w:val="24"/>
              </w:rPr>
              <w:br w:type="page"/>
            </w:r>
            <w:r w:rsidRPr="00B90F9D">
              <w:rPr>
                <w:rFonts w:ascii="Aptos" w:hAnsi="Aptos"/>
                <w:b/>
                <w:bCs/>
                <w:color w:val="auto"/>
                <w:sz w:val="24"/>
                <w:szCs w:val="24"/>
              </w:rPr>
              <w:br w:type="page"/>
            </w:r>
            <w:r w:rsidR="00B90F9D">
              <w:rPr>
                <w:rFonts w:ascii="Aptos" w:hAnsi="Aptos"/>
                <w:b/>
                <w:bCs/>
                <w:color w:val="auto"/>
                <w:sz w:val="24"/>
                <w:szCs w:val="24"/>
              </w:rPr>
              <w:t xml:space="preserve"> </w:t>
            </w:r>
            <w:r w:rsidRPr="00B90F9D">
              <w:rPr>
                <w:rFonts w:ascii="Aptos" w:hAnsi="Aptos"/>
                <w:b/>
                <w:bCs/>
                <w:color w:val="auto"/>
                <w:sz w:val="24"/>
                <w:szCs w:val="24"/>
              </w:rPr>
              <w:t>GUIDELINES</w:t>
            </w:r>
          </w:p>
        </w:tc>
      </w:tr>
      <w:tr w:rsidR="00B34FB5" w:rsidRPr="00AD1743" w14:paraId="2EDBE093" w14:textId="77777777" w:rsidTr="0092309D">
        <w:trPr>
          <w:trHeight w:val="567"/>
          <w:jc w:val="center"/>
        </w:trPr>
        <w:tc>
          <w:tcPr>
            <w:tcW w:w="10206" w:type="dxa"/>
            <w:tcBorders>
              <w:bottom w:val="single" w:sz="4" w:space="0" w:color="BCBCBC"/>
            </w:tcBorders>
            <w:vAlign w:val="center"/>
          </w:tcPr>
          <w:p w14:paraId="3AC6A233" w14:textId="77777777" w:rsidR="00B34FB5" w:rsidRPr="00AD1743" w:rsidRDefault="00B34FB5" w:rsidP="0092309D">
            <w:pPr>
              <w:pStyle w:val="Heading2"/>
              <w:keepNext w:val="0"/>
              <w:keepLines w:val="0"/>
              <w:numPr>
                <w:ilvl w:val="0"/>
                <w:numId w:val="31"/>
              </w:numPr>
              <w:tabs>
                <w:tab w:val="left" w:pos="652"/>
                <w:tab w:val="left" w:pos="653"/>
              </w:tabs>
              <w:spacing w:before="120"/>
              <w:ind w:right="57"/>
              <w:jc w:val="both"/>
              <w:rPr>
                <w:rFonts w:ascii="Aptos" w:eastAsia="Arial" w:hAnsi="Aptos" w:cs="Arial"/>
                <w:b/>
                <w:bCs/>
                <w:color w:val="000000" w:themeColor="text1"/>
                <w:sz w:val="20"/>
                <w:szCs w:val="20"/>
              </w:rPr>
            </w:pPr>
            <w:r w:rsidRPr="00AD1743">
              <w:rPr>
                <w:rFonts w:ascii="Aptos" w:hAnsi="Aptos" w:cs="Arial"/>
                <w:b/>
                <w:color w:val="000000" w:themeColor="text1"/>
                <w:sz w:val="20"/>
                <w:szCs w:val="20"/>
              </w:rPr>
              <w:t>NUMBER OF EXAMINERS</w:t>
            </w:r>
          </w:p>
          <w:p w14:paraId="7149500C" w14:textId="15FB38E1" w:rsidR="00B34FB5" w:rsidRPr="00AD1743" w:rsidRDefault="00B34FB5" w:rsidP="0092309D">
            <w:pPr>
              <w:spacing w:before="120"/>
              <w:ind w:left="57" w:right="124"/>
              <w:jc w:val="both"/>
              <w:rPr>
                <w:rFonts w:ascii="Aptos" w:hAnsi="Aptos"/>
                <w:sz w:val="18"/>
                <w:szCs w:val="18"/>
              </w:rPr>
            </w:pPr>
            <w:r w:rsidRPr="00AD1743">
              <w:rPr>
                <w:rFonts w:ascii="Aptos" w:hAnsi="Aptos"/>
                <w:sz w:val="18"/>
                <w:szCs w:val="18"/>
              </w:rPr>
              <w:t xml:space="preserve">In accordance with the University </w:t>
            </w:r>
            <w:hyperlink r:id="rId31" w:history="1">
              <w:r w:rsidRPr="00AD1743">
                <w:rPr>
                  <w:rFonts w:ascii="Aptos" w:hAnsi="Aptos"/>
                  <w:color w:val="0000FF" w:themeColor="hyperlink"/>
                  <w:sz w:val="18"/>
                  <w:szCs w:val="18"/>
                  <w:u w:val="single"/>
                </w:rPr>
                <w:t>Admission, Enrolment and Academic Progress Rules</w:t>
              </w:r>
            </w:hyperlink>
            <w:r w:rsidRPr="00AD1743">
              <w:rPr>
                <w:rFonts w:ascii="Aptos" w:hAnsi="Aptos"/>
              </w:rPr>
              <w:t xml:space="preserve"> </w:t>
            </w:r>
            <w:r w:rsidRPr="00AD1743" w:rsidDel="00A67B1A">
              <w:rPr>
                <w:rFonts w:ascii="Aptos" w:hAnsi="Aptos"/>
                <w:sz w:val="18"/>
                <w:szCs w:val="18"/>
              </w:rPr>
              <w:t xml:space="preserve"> </w:t>
            </w:r>
            <w:r w:rsidRPr="00AD1743">
              <w:rPr>
                <w:rFonts w:ascii="Aptos" w:hAnsi="Aptos"/>
                <w:sz w:val="18"/>
                <w:szCs w:val="18"/>
              </w:rPr>
              <w:t>(Appointment of Examiners), the University shall appoint to examine a thesis:</w:t>
            </w:r>
          </w:p>
          <w:p w14:paraId="2490CE2D" w14:textId="77777777" w:rsidR="00B34FB5" w:rsidRPr="00AD1743" w:rsidRDefault="00B34FB5" w:rsidP="0092309D">
            <w:pPr>
              <w:pStyle w:val="ListParagraph"/>
              <w:numPr>
                <w:ilvl w:val="0"/>
                <w:numId w:val="23"/>
              </w:numPr>
              <w:spacing w:before="120"/>
              <w:ind w:left="831" w:right="283"/>
              <w:jc w:val="both"/>
              <w:rPr>
                <w:rFonts w:ascii="Aptos" w:hAnsi="Aptos"/>
                <w:sz w:val="18"/>
                <w:szCs w:val="18"/>
                <w:lang w:val="en-AU"/>
              </w:rPr>
            </w:pPr>
            <w:r w:rsidRPr="00AD1743">
              <w:rPr>
                <w:rFonts w:ascii="Aptos" w:hAnsi="Aptos"/>
                <w:sz w:val="18"/>
                <w:szCs w:val="18"/>
                <w:lang w:val="en-AU"/>
              </w:rPr>
              <w:t>Master’s Degree (Research), at least two examiners, none of whom will be a member of the academic staff of the University.</w:t>
            </w:r>
          </w:p>
          <w:p w14:paraId="62426AE3"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not requiring an oral examination, at least three examiners, none of whom will be a member of the academic staff of the University. </w:t>
            </w:r>
          </w:p>
          <w:p w14:paraId="290B7ECD"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requiring an oral examination, at least two examiners, none of whom will be a member of the academic staff of the University. </w:t>
            </w:r>
          </w:p>
          <w:p w14:paraId="390C4D5F" w14:textId="77777777" w:rsidR="00B34FB5" w:rsidRPr="00AD1743" w:rsidRDefault="00B34FB5" w:rsidP="0092309D">
            <w:pPr>
              <w:spacing w:before="120"/>
              <w:ind w:left="57" w:right="57"/>
              <w:jc w:val="both"/>
              <w:rPr>
                <w:rFonts w:ascii="Aptos" w:hAnsi="Aptos"/>
                <w:sz w:val="18"/>
                <w:szCs w:val="18"/>
                <w:lang w:val="en-AU"/>
              </w:rPr>
            </w:pPr>
            <w:r w:rsidRPr="00AD1743">
              <w:rPr>
                <w:rFonts w:ascii="Aptos" w:hAnsi="Aptos"/>
                <w:sz w:val="18"/>
                <w:szCs w:val="18"/>
                <w:lang w:val="en-AU"/>
              </w:rPr>
              <w:t xml:space="preserve">Please refer to </w:t>
            </w:r>
            <w:hyperlink r:id="rId32" w:history="1">
              <w:r w:rsidRPr="00AD1743">
                <w:rPr>
                  <w:rStyle w:val="Hyperlink"/>
                  <w:rFonts w:ascii="Aptos" w:hAnsi="Aptos"/>
                  <w:sz w:val="18"/>
                  <w:szCs w:val="18"/>
                  <w:lang w:val="en-AU"/>
                </w:rPr>
                <w:t>Guideline: HDR Thesis Examination</w:t>
              </w:r>
            </w:hyperlink>
            <w:r w:rsidRPr="00AD1743">
              <w:rPr>
                <w:rFonts w:ascii="Aptos" w:hAnsi="Aptos"/>
                <w:sz w:val="18"/>
                <w:szCs w:val="18"/>
                <w:lang w:val="en-AU"/>
              </w:rPr>
              <w:t xml:space="preserve"> clause 4.4. </w:t>
            </w:r>
          </w:p>
          <w:p w14:paraId="2801199E"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CRITERIA FOR SELECTING PANEL MEMBERS</w:t>
            </w:r>
          </w:p>
          <w:p w14:paraId="4D408FA6"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 examination panel should have a combination of expertise and experience to provide appropriate feedback and a detailed examination report to both the Candidate and University. The following criteria should be considered when selecting potential examiners:</w:t>
            </w:r>
          </w:p>
          <w:p w14:paraId="40D3B78F" w14:textId="77777777" w:rsidR="00B34FB5" w:rsidRPr="00AD1743" w:rsidRDefault="00B34FB5" w:rsidP="0092309D">
            <w:pPr>
              <w:pStyle w:val="ListParagraph"/>
              <w:numPr>
                <w:ilvl w:val="0"/>
                <w:numId w:val="21"/>
              </w:numPr>
              <w:spacing w:before="120"/>
              <w:ind w:left="831" w:right="283"/>
              <w:jc w:val="both"/>
              <w:rPr>
                <w:rFonts w:ascii="Aptos" w:hAnsi="Aptos"/>
                <w:sz w:val="18"/>
                <w:szCs w:val="18"/>
              </w:rPr>
            </w:pPr>
            <w:r w:rsidRPr="00AD1743">
              <w:rPr>
                <w:rFonts w:ascii="Aptos" w:hAnsi="Aptos"/>
                <w:b/>
                <w:sz w:val="18"/>
                <w:szCs w:val="18"/>
              </w:rPr>
              <w:t xml:space="preserve">Availability: </w:t>
            </w:r>
            <w:r w:rsidRPr="00AD1743">
              <w:rPr>
                <w:rFonts w:ascii="Aptos" w:hAnsi="Aptos"/>
                <w:sz w:val="18"/>
                <w:szCs w:val="18"/>
              </w:rPr>
              <w:t>Be available to mark the thesis within the recommended timeframe of six weeks from receipt of the</w:t>
            </w:r>
            <w:r w:rsidRPr="00AD1743">
              <w:rPr>
                <w:rFonts w:ascii="Aptos" w:hAnsi="Aptos"/>
                <w:spacing w:val="-4"/>
                <w:sz w:val="18"/>
                <w:szCs w:val="18"/>
              </w:rPr>
              <w:t xml:space="preserve"> </w:t>
            </w:r>
            <w:r w:rsidRPr="00AD1743">
              <w:rPr>
                <w:rFonts w:ascii="Aptos" w:hAnsi="Aptos"/>
                <w:sz w:val="18"/>
                <w:szCs w:val="18"/>
              </w:rPr>
              <w:t>thesis.</w:t>
            </w:r>
          </w:p>
          <w:p w14:paraId="1535C424"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Qualifications: </w:t>
            </w:r>
            <w:r w:rsidRPr="00AD1743">
              <w:rPr>
                <w:rFonts w:ascii="Aptos" w:hAnsi="Aptos"/>
                <w:sz w:val="18"/>
                <w:szCs w:val="18"/>
              </w:rPr>
              <w:t>Hold a qualification equivalent or higher than the degree for which the thesis is being examined. In exceptional circumstances, a case may be made by the supervisor that a proposed examiner without qualifications is of equivalent status within a relevant field.</w:t>
            </w:r>
          </w:p>
          <w:p w14:paraId="4AB24EBA"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Research Activity: </w:t>
            </w:r>
            <w:r w:rsidRPr="00AD1743">
              <w:rPr>
                <w:rFonts w:ascii="Aptos" w:hAnsi="Aptos"/>
                <w:sz w:val="18"/>
                <w:szCs w:val="18"/>
              </w:rPr>
              <w:t>Be an active researcher in the general discipline area of the thesis (as demonstrated with a brief CV which should include a list of key and/or recent</w:t>
            </w:r>
            <w:r w:rsidRPr="00AD1743">
              <w:rPr>
                <w:rFonts w:ascii="Aptos" w:hAnsi="Aptos"/>
                <w:spacing w:val="-15"/>
                <w:sz w:val="18"/>
                <w:szCs w:val="18"/>
              </w:rPr>
              <w:t xml:space="preserve"> </w:t>
            </w:r>
            <w:r w:rsidRPr="00AD1743">
              <w:rPr>
                <w:rFonts w:ascii="Aptos" w:hAnsi="Aptos"/>
                <w:sz w:val="18"/>
                <w:szCs w:val="18"/>
              </w:rPr>
              <w:t>publications.</w:t>
            </w:r>
          </w:p>
          <w:p w14:paraId="35831182"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Expertise: </w:t>
            </w:r>
            <w:r w:rsidRPr="00AD1743">
              <w:rPr>
                <w:rFonts w:ascii="Aptos" w:hAnsi="Aptos"/>
                <w:sz w:val="18"/>
                <w:szCs w:val="18"/>
              </w:rPr>
              <w:t>Must be an expert in their field and be able to testify that the thesis being examined is appropriate for the level of the</w:t>
            </w:r>
            <w:r w:rsidRPr="00AD1743">
              <w:rPr>
                <w:rFonts w:ascii="Aptos" w:hAnsi="Aptos"/>
                <w:spacing w:val="-9"/>
                <w:sz w:val="18"/>
                <w:szCs w:val="18"/>
              </w:rPr>
              <w:t xml:space="preserve"> </w:t>
            </w:r>
            <w:r w:rsidRPr="00AD1743">
              <w:rPr>
                <w:rFonts w:ascii="Aptos" w:hAnsi="Aptos"/>
                <w:sz w:val="18"/>
                <w:szCs w:val="18"/>
              </w:rPr>
              <w:t xml:space="preserve">award. </w:t>
            </w:r>
          </w:p>
          <w:p w14:paraId="00437D33"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INDEPENDENCE</w:t>
            </w:r>
          </w:p>
          <w:p w14:paraId="3826C041" w14:textId="77777777" w:rsidR="00B34FB5" w:rsidRPr="00AD1743" w:rsidRDefault="00B34FB5" w:rsidP="0092309D">
            <w:pPr>
              <w:tabs>
                <w:tab w:val="left" w:pos="1015"/>
                <w:tab w:val="left" w:pos="1016"/>
              </w:tabs>
              <w:spacing w:before="120"/>
              <w:ind w:left="57" w:right="57"/>
              <w:jc w:val="both"/>
              <w:outlineLvl w:val="1"/>
              <w:rPr>
                <w:rFonts w:ascii="Aptos" w:hAnsi="Aptos"/>
                <w:sz w:val="18"/>
                <w:szCs w:val="18"/>
              </w:rPr>
            </w:pPr>
            <w:r w:rsidRPr="00AD1743">
              <w:rPr>
                <w:rFonts w:ascii="Aptos" w:hAnsi="Aptos"/>
                <w:sz w:val="18"/>
                <w:szCs w:val="18"/>
              </w:rPr>
              <w:t>Examiners must:</w:t>
            </w:r>
          </w:p>
          <w:p w14:paraId="41AA5654" w14:textId="545298EB"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Be free from real and/or perceived bias with respect to the Candidate, supervisor, and the</w:t>
            </w:r>
            <w:r w:rsidRPr="00AD1743">
              <w:rPr>
                <w:rFonts w:ascii="Aptos" w:hAnsi="Aptos"/>
                <w:spacing w:val="-31"/>
                <w:sz w:val="18"/>
                <w:szCs w:val="18"/>
              </w:rPr>
              <w:t xml:space="preserve"> </w:t>
            </w:r>
            <w:r w:rsidR="00453D3F">
              <w:rPr>
                <w:rFonts w:ascii="Aptos" w:hAnsi="Aptos"/>
                <w:spacing w:val="-31"/>
                <w:sz w:val="18"/>
                <w:szCs w:val="18"/>
              </w:rPr>
              <w:t xml:space="preserve">  </w:t>
            </w:r>
            <w:r w:rsidRPr="00AD1743">
              <w:rPr>
                <w:rFonts w:ascii="Aptos" w:hAnsi="Aptos"/>
                <w:sz w:val="18"/>
                <w:szCs w:val="18"/>
              </w:rPr>
              <w:t xml:space="preserve">University (see ECU’s </w:t>
            </w:r>
            <w:hyperlink r:id="rId33" w:history="1">
              <w:r w:rsidRPr="00AD1743">
                <w:rPr>
                  <w:rFonts w:ascii="Aptos" w:hAnsi="Aptos"/>
                  <w:color w:val="0563C1"/>
                  <w:sz w:val="18"/>
                  <w:szCs w:val="18"/>
                  <w:u w:val="single"/>
                </w:rPr>
                <w:t>Conflict of Interest Policy</w:t>
              </w:r>
            </w:hyperlink>
            <w:r w:rsidRPr="00AD1743">
              <w:rPr>
                <w:rFonts w:ascii="Aptos" w:hAnsi="Aptos"/>
                <w:sz w:val="18"/>
                <w:szCs w:val="18"/>
              </w:rPr>
              <w:t xml:space="preserve"> and the </w:t>
            </w:r>
            <w:hyperlink r:id="rId34" w:history="1">
              <w:r w:rsidRPr="00AD1743">
                <w:rPr>
                  <w:rStyle w:val="Hyperlink"/>
                  <w:rFonts w:ascii="Aptos" w:hAnsi="Aptos"/>
                  <w:sz w:val="18"/>
                  <w:szCs w:val="18"/>
                </w:rPr>
                <w:t>Australian Council of Graduate Research (ACGR) Guidelines</w:t>
              </w:r>
            </w:hyperlink>
            <w:r w:rsidRPr="00AD1743">
              <w:rPr>
                <w:rFonts w:ascii="Aptos" w:hAnsi="Aptos"/>
                <w:sz w:val="18"/>
                <w:szCs w:val="18"/>
              </w:rPr>
              <w:t xml:space="preserve">). </w:t>
            </w:r>
          </w:p>
          <w:p w14:paraId="3EBEBF24"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the Candidate and</w:t>
            </w:r>
            <w:r w:rsidRPr="00AD1743">
              <w:rPr>
                <w:rFonts w:ascii="Aptos" w:hAnsi="Aptos"/>
                <w:spacing w:val="-12"/>
                <w:sz w:val="18"/>
                <w:szCs w:val="18"/>
              </w:rPr>
              <w:t xml:space="preserve"> s</w:t>
            </w:r>
            <w:r w:rsidRPr="00AD1743">
              <w:rPr>
                <w:rFonts w:ascii="Aptos" w:hAnsi="Aptos"/>
                <w:sz w:val="18"/>
                <w:szCs w:val="18"/>
              </w:rPr>
              <w:t>upervisor.</w:t>
            </w:r>
          </w:p>
          <w:p w14:paraId="36B78DC3"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other examiners. In exceptional circumstances, a case may be made by the supervisor to appoint two examiners from the same</w:t>
            </w:r>
            <w:r w:rsidRPr="00AD1743">
              <w:rPr>
                <w:rFonts w:ascii="Aptos" w:hAnsi="Aptos"/>
                <w:spacing w:val="-15"/>
                <w:sz w:val="18"/>
                <w:szCs w:val="18"/>
              </w:rPr>
              <w:t xml:space="preserve"> </w:t>
            </w:r>
            <w:r w:rsidRPr="00AD1743">
              <w:rPr>
                <w:rFonts w:ascii="Aptos" w:hAnsi="Aptos"/>
                <w:sz w:val="18"/>
                <w:szCs w:val="18"/>
              </w:rPr>
              <w:t>institution.</w:t>
            </w:r>
          </w:p>
          <w:p w14:paraId="3AC648D5"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Supervisors and Candidates must:</w:t>
            </w:r>
          </w:p>
          <w:p w14:paraId="63E4E8CC" w14:textId="77777777"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Declare any personal interests with the examiner and the institution where the examiner is employed, including financial, employment (including honorary and adjunct appointments) and other affiliations. Conflicts of interest must be declared in accordance with the University Conflicts of Interest Policy and a copy of the Conflicts of Interest Disclosure form must be attached to this Nomination form.</w:t>
            </w:r>
          </w:p>
          <w:p w14:paraId="5FC3B6A5" w14:textId="77777777" w:rsidR="00B34FB5" w:rsidRPr="00AD1743" w:rsidRDefault="00B34FB5" w:rsidP="0092309D">
            <w:pPr>
              <w:pStyle w:val="ListParagraph"/>
              <w:numPr>
                <w:ilvl w:val="0"/>
                <w:numId w:val="31"/>
              </w:numPr>
              <w:tabs>
                <w:tab w:val="left" w:pos="655"/>
                <w:tab w:val="left" w:pos="656"/>
              </w:tabs>
              <w:spacing w:before="360"/>
              <w:ind w:right="57"/>
              <w:jc w:val="both"/>
              <w:outlineLvl w:val="1"/>
              <w:rPr>
                <w:rFonts w:ascii="Aptos" w:hAnsi="Aptos"/>
                <w:b/>
                <w:bCs/>
                <w:sz w:val="20"/>
                <w:szCs w:val="20"/>
              </w:rPr>
            </w:pPr>
            <w:r w:rsidRPr="00AD1743">
              <w:rPr>
                <w:rFonts w:ascii="Aptos" w:hAnsi="Aptos"/>
                <w:b/>
                <w:bCs/>
                <w:sz w:val="20"/>
                <w:szCs w:val="20"/>
              </w:rPr>
              <w:t>APPROVAL OF</w:t>
            </w:r>
            <w:r w:rsidRPr="00AD1743">
              <w:rPr>
                <w:rFonts w:ascii="Aptos" w:hAnsi="Aptos"/>
                <w:b/>
                <w:bCs/>
                <w:spacing w:val="-6"/>
                <w:sz w:val="20"/>
                <w:szCs w:val="20"/>
              </w:rPr>
              <w:t xml:space="preserve"> </w:t>
            </w:r>
            <w:r w:rsidRPr="00AD1743">
              <w:rPr>
                <w:rFonts w:ascii="Aptos" w:hAnsi="Aptos"/>
                <w:b/>
                <w:bCs/>
                <w:sz w:val="20"/>
                <w:szCs w:val="20"/>
              </w:rPr>
              <w:t>EXAMINERS</w:t>
            </w:r>
          </w:p>
          <w:p w14:paraId="7242BE4A"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sis examiners are approved by the Associate Dean Research of each School or Teaching Area. Supervisors must not provide the thesis to the proposed examiner before the examiner’s appointment has been approved.</w:t>
            </w:r>
          </w:p>
          <w:p w14:paraId="058B21BC"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 xml:space="preserve">Supervisors must demonstrate that the above criteria have been considered in their selection of proposed examiners. </w:t>
            </w:r>
            <w:proofErr w:type="gramStart"/>
            <w:r w:rsidRPr="00AD1743">
              <w:rPr>
                <w:rFonts w:ascii="Aptos" w:hAnsi="Aptos"/>
                <w:sz w:val="18"/>
                <w:szCs w:val="18"/>
              </w:rPr>
              <w:t>In order to</w:t>
            </w:r>
            <w:proofErr w:type="gramEnd"/>
            <w:r w:rsidRPr="00AD1743">
              <w:rPr>
                <w:rFonts w:ascii="Aptos" w:hAnsi="Aptos"/>
                <w:sz w:val="18"/>
                <w:szCs w:val="18"/>
              </w:rPr>
              <w:t xml:space="preserve"> assist the Associate Dean Research in the decision-making process, the Principal Supervisor must submit the Nomination </w:t>
            </w:r>
            <w:proofErr w:type="gramStart"/>
            <w:r w:rsidRPr="00AD1743">
              <w:rPr>
                <w:rFonts w:ascii="Aptos" w:hAnsi="Aptos"/>
                <w:sz w:val="18"/>
                <w:szCs w:val="18"/>
              </w:rPr>
              <w:t>of</w:t>
            </w:r>
            <w:proofErr w:type="gramEnd"/>
            <w:r w:rsidRPr="00AD1743">
              <w:rPr>
                <w:rFonts w:ascii="Aptos" w:hAnsi="Aptos"/>
                <w:sz w:val="18"/>
                <w:szCs w:val="18"/>
              </w:rPr>
              <w:t xml:space="preserve"> Examiner form together with a detailed fact paragraph for each proposed examiner.</w:t>
            </w:r>
          </w:p>
          <w:p w14:paraId="4599DEB9"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The fact paragraph should outline:</w:t>
            </w:r>
          </w:p>
          <w:p w14:paraId="3B02263D" w14:textId="77777777" w:rsidR="00B34FB5" w:rsidRPr="00AD1743" w:rsidRDefault="00B34FB5" w:rsidP="0092309D">
            <w:pPr>
              <w:pStyle w:val="ListParagraph"/>
              <w:numPr>
                <w:ilvl w:val="0"/>
                <w:numId w:val="17"/>
              </w:numPr>
              <w:spacing w:before="120"/>
              <w:ind w:left="828" w:right="283" w:hanging="357"/>
              <w:jc w:val="both"/>
              <w:rPr>
                <w:rFonts w:ascii="Aptos" w:hAnsi="Aptos"/>
                <w:sz w:val="18"/>
                <w:szCs w:val="18"/>
              </w:rPr>
            </w:pPr>
            <w:r w:rsidRPr="00AD1743">
              <w:rPr>
                <w:rFonts w:ascii="Aptos" w:hAnsi="Aptos"/>
                <w:sz w:val="18"/>
                <w:szCs w:val="18"/>
              </w:rPr>
              <w:t xml:space="preserve">The relevance of each nominee to the </w:t>
            </w:r>
            <w:proofErr w:type="gramStart"/>
            <w:r w:rsidRPr="00AD1743">
              <w:rPr>
                <w:rFonts w:ascii="Aptos" w:hAnsi="Aptos"/>
                <w:sz w:val="18"/>
                <w:szCs w:val="18"/>
              </w:rPr>
              <w:t>particular field</w:t>
            </w:r>
            <w:proofErr w:type="gramEnd"/>
            <w:r w:rsidRPr="00AD1743">
              <w:rPr>
                <w:rFonts w:ascii="Aptos" w:hAnsi="Aptos"/>
                <w:sz w:val="18"/>
                <w:szCs w:val="18"/>
              </w:rPr>
              <w:t xml:space="preserve"> and the examination process. For example, examiners may have relevant specific expertise or possess more general knowledge and are able to provide an overview of the thesis. This should be indicated in the fact paragraph.</w:t>
            </w:r>
          </w:p>
          <w:p w14:paraId="5C81D37E" w14:textId="77777777" w:rsidR="00B34FB5" w:rsidRPr="00AD1743" w:rsidRDefault="00B34FB5" w:rsidP="0092309D">
            <w:pPr>
              <w:pStyle w:val="ListParagraph"/>
              <w:numPr>
                <w:ilvl w:val="0"/>
                <w:numId w:val="17"/>
              </w:numPr>
              <w:ind w:left="828" w:right="283" w:hanging="357"/>
              <w:jc w:val="both"/>
              <w:rPr>
                <w:rFonts w:ascii="Aptos" w:hAnsi="Aptos"/>
                <w:sz w:val="18"/>
                <w:szCs w:val="18"/>
              </w:rPr>
            </w:pPr>
            <w:r w:rsidRPr="00AD1743">
              <w:rPr>
                <w:rFonts w:ascii="Aptos" w:hAnsi="Aptos"/>
                <w:sz w:val="18"/>
                <w:szCs w:val="18"/>
              </w:rPr>
              <w:t>A list of the nominees’ key and/or recent publications that indicate research activity and discipline expertise.</w:t>
            </w:r>
          </w:p>
          <w:p w14:paraId="7B9B60BC" w14:textId="77777777" w:rsidR="00B34FB5" w:rsidRPr="00AD1743" w:rsidRDefault="00B34FB5" w:rsidP="0092309D">
            <w:pPr>
              <w:spacing w:before="120"/>
              <w:ind w:left="57"/>
              <w:jc w:val="both"/>
              <w:rPr>
                <w:rFonts w:ascii="Aptos" w:hAnsi="Aptos"/>
                <w:sz w:val="18"/>
                <w:szCs w:val="18"/>
              </w:rPr>
            </w:pPr>
            <w:r w:rsidRPr="00AD1743">
              <w:rPr>
                <w:rFonts w:ascii="Aptos" w:hAnsi="Aptos"/>
                <w:sz w:val="18"/>
                <w:szCs w:val="18"/>
              </w:rPr>
              <w:t>The fact paragraph may also include:</w:t>
            </w:r>
          </w:p>
          <w:p w14:paraId="12DB15F1" w14:textId="77777777" w:rsidR="00B34FB5" w:rsidRPr="00AD1743" w:rsidRDefault="00B34FB5" w:rsidP="0092309D">
            <w:pPr>
              <w:pStyle w:val="ListParagraph"/>
              <w:numPr>
                <w:ilvl w:val="0"/>
                <w:numId w:val="17"/>
              </w:numPr>
              <w:spacing w:before="120"/>
              <w:ind w:left="831" w:right="283"/>
              <w:jc w:val="both"/>
              <w:rPr>
                <w:rFonts w:ascii="Aptos" w:hAnsi="Aptos"/>
                <w:sz w:val="18"/>
                <w:szCs w:val="18"/>
              </w:rPr>
            </w:pPr>
            <w:r w:rsidRPr="00AD1743">
              <w:rPr>
                <w:rFonts w:ascii="Aptos" w:hAnsi="Aptos"/>
                <w:sz w:val="18"/>
                <w:szCs w:val="18"/>
              </w:rPr>
              <w:t>The nominees’ experience in examining theses, publishing, supervision, and gaining research grants.</w:t>
            </w:r>
          </w:p>
          <w:p w14:paraId="79E58BF3" w14:textId="77777777" w:rsidR="00B34FB5" w:rsidRPr="00AD1743" w:rsidRDefault="00B34FB5" w:rsidP="0092309D">
            <w:pPr>
              <w:pStyle w:val="ListParagraph"/>
              <w:numPr>
                <w:ilvl w:val="0"/>
                <w:numId w:val="17"/>
              </w:numPr>
              <w:ind w:left="831" w:right="283"/>
              <w:jc w:val="both"/>
              <w:rPr>
                <w:rFonts w:ascii="Aptos" w:hAnsi="Aptos"/>
                <w:sz w:val="18"/>
                <w:szCs w:val="18"/>
              </w:rPr>
            </w:pPr>
            <w:r w:rsidRPr="00AD1743">
              <w:rPr>
                <w:rFonts w:ascii="Aptos" w:hAnsi="Aptos"/>
                <w:sz w:val="18"/>
                <w:szCs w:val="18"/>
              </w:rPr>
              <w:t>Other relevant details, such as professional membership and relevant industry experience.</w:t>
            </w:r>
          </w:p>
          <w:p w14:paraId="7636DB77" w14:textId="77777777" w:rsidR="00B34FB5" w:rsidRPr="00AD1743" w:rsidRDefault="00B34FB5" w:rsidP="0092309D">
            <w:pPr>
              <w:spacing w:before="120"/>
              <w:ind w:left="57" w:right="113"/>
              <w:jc w:val="both"/>
              <w:outlineLvl w:val="0"/>
              <w:rPr>
                <w:rFonts w:ascii="Aptos" w:hAnsi="Aptos"/>
                <w:sz w:val="18"/>
                <w:szCs w:val="18"/>
              </w:rPr>
            </w:pPr>
          </w:p>
          <w:p w14:paraId="318E5D8A" w14:textId="77777777" w:rsidR="00B34FB5" w:rsidRPr="00AD1743" w:rsidRDefault="00B34FB5" w:rsidP="0092309D">
            <w:pPr>
              <w:spacing w:before="120"/>
              <w:ind w:left="57" w:right="113"/>
              <w:jc w:val="both"/>
              <w:outlineLvl w:val="0"/>
              <w:rPr>
                <w:rFonts w:ascii="Aptos" w:hAnsi="Aptos"/>
                <w:sz w:val="18"/>
                <w:szCs w:val="18"/>
              </w:rPr>
            </w:pPr>
            <w:r w:rsidRPr="00AD1743">
              <w:rPr>
                <w:rFonts w:ascii="Aptos" w:hAnsi="Aptos"/>
                <w:sz w:val="18"/>
                <w:szCs w:val="18"/>
              </w:rPr>
              <w:lastRenderedPageBreak/>
              <w:t>An ORCID ID, staff web profile, or brief CV (or staff web profile) should be included (2-3 pages) for each nominated examiner as evidence against claims in the fact paragraph. Forms that are incomplete or do not meet the above criteria will be returned to the supervisor.</w:t>
            </w:r>
          </w:p>
          <w:p w14:paraId="3DA753F8" w14:textId="77777777" w:rsidR="00B34FB5" w:rsidRPr="00AD1743" w:rsidRDefault="00B34FB5" w:rsidP="0092309D">
            <w:pPr>
              <w:pStyle w:val="ListParagraph"/>
              <w:numPr>
                <w:ilvl w:val="0"/>
                <w:numId w:val="31"/>
              </w:numPr>
              <w:spacing w:before="360"/>
              <w:ind w:right="57"/>
              <w:jc w:val="both"/>
              <w:outlineLvl w:val="0"/>
              <w:rPr>
                <w:rFonts w:ascii="Aptos" w:hAnsi="Aptos"/>
                <w:b/>
                <w:bCs/>
                <w:sz w:val="20"/>
                <w:szCs w:val="20"/>
              </w:rPr>
            </w:pPr>
            <w:r w:rsidRPr="00AD1743">
              <w:rPr>
                <w:rFonts w:ascii="Aptos" w:hAnsi="Aptos"/>
                <w:b/>
                <w:bCs/>
                <w:sz w:val="20"/>
                <w:szCs w:val="20"/>
              </w:rPr>
              <w:t>INTERNATIONAL COMPLIANCE REVIEWS</w:t>
            </w:r>
          </w:p>
          <w:p w14:paraId="574D2CF4" w14:textId="77777777" w:rsidR="00B34FB5" w:rsidRPr="00AD1743" w:rsidRDefault="00B34FB5" w:rsidP="0092309D">
            <w:pPr>
              <w:pStyle w:val="TableParagraph"/>
              <w:ind w:left="57" w:right="113"/>
              <w:jc w:val="both"/>
              <w:rPr>
                <w:rFonts w:ascii="Aptos" w:hAnsi="Aptos"/>
              </w:rPr>
            </w:pPr>
            <w:r w:rsidRPr="00AD1743">
              <w:rPr>
                <w:rFonts w:ascii="Aptos" w:hAnsi="Aptos"/>
                <w:sz w:val="18"/>
                <w:szCs w:val="18"/>
              </w:rPr>
              <w:t xml:space="preserve">The University must comply with legislative and other requirements when engaging with foreign individuals and entities. Examples of these requirements include sanctions, defense trade controls, foreign arrangement and foreign influence reporting, Indonesian research permits and foreign interference procedures. The ECU International Compliance Review process has been developed to ensure that, when the University engages with foreign nationals or entities, the relevant compliance and other risks are considered, and that appropriate action is taken to address the compliance obligations and mitigate any identified risks. Supervisors and other relevant staff may be required to assist with the completion of the International Compliance Review process in relation to the appointment of examiners. Information about International Compliance Reviews can be found </w:t>
            </w:r>
            <w:hyperlink r:id="rId35" w:history="1">
              <w:r w:rsidRPr="00AD1743">
                <w:rPr>
                  <w:rStyle w:val="Hyperlink"/>
                  <w:rFonts w:ascii="Aptos" w:hAnsi="Aptos"/>
                  <w:sz w:val="18"/>
                  <w:szCs w:val="18"/>
                </w:rPr>
                <w:t>here</w:t>
              </w:r>
            </w:hyperlink>
            <w:r w:rsidRPr="00AD1743">
              <w:rPr>
                <w:rFonts w:ascii="Aptos" w:hAnsi="Aptos"/>
              </w:rPr>
              <w:t>.</w:t>
            </w:r>
          </w:p>
          <w:p w14:paraId="46C28101" w14:textId="77777777" w:rsidR="00B34FB5" w:rsidRPr="00AD1743" w:rsidRDefault="00B34FB5" w:rsidP="0092309D">
            <w:pPr>
              <w:pStyle w:val="TableParagraph"/>
              <w:ind w:left="57" w:right="113"/>
              <w:jc w:val="both"/>
              <w:rPr>
                <w:rFonts w:ascii="Aptos" w:hAnsi="Aptos"/>
              </w:rPr>
            </w:pPr>
          </w:p>
        </w:tc>
      </w:tr>
    </w:tbl>
    <w:p w14:paraId="66CC31C9" w14:textId="77777777" w:rsidR="00B34FB5" w:rsidRPr="00AD1743" w:rsidRDefault="00B34FB5" w:rsidP="00772692">
      <w:pPr>
        <w:rPr>
          <w:rFonts w:ascii="Aptos" w:hAnsi="Aptos"/>
        </w:rPr>
      </w:pPr>
    </w:p>
    <w:sectPr w:rsidR="00B34FB5" w:rsidRPr="00AD1743" w:rsidSect="00B22885">
      <w:footerReference w:type="even" r:id="rId36"/>
      <w:footerReference w:type="default" r:id="rId37"/>
      <w:footerReference w:type="first" r:id="rId38"/>
      <w:type w:val="continuous"/>
      <w:pgSz w:w="11940" w:h="16860"/>
      <w:pgMar w:top="851" w:right="851" w:bottom="993" w:left="851" w:header="0" w:footer="4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223D6" w14:textId="77777777" w:rsidR="00CB65C8" w:rsidRDefault="00CB65C8">
      <w:r>
        <w:separator/>
      </w:r>
    </w:p>
  </w:endnote>
  <w:endnote w:type="continuationSeparator" w:id="0">
    <w:p w14:paraId="078FF68D" w14:textId="77777777" w:rsidR="00CB65C8" w:rsidRDefault="00CB65C8">
      <w:r>
        <w:continuationSeparator/>
      </w:r>
    </w:p>
  </w:endnote>
  <w:endnote w:type="continuationNotice" w:id="1">
    <w:p w14:paraId="3CF4C131" w14:textId="77777777" w:rsidR="00CB65C8" w:rsidRDefault="00CB65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BC58A" w14:textId="13DE6980" w:rsidR="00453D3F" w:rsidRDefault="00453D3F">
    <w:pPr>
      <w:pStyle w:val="Footer"/>
    </w:pPr>
    <w:r>
      <w:rPr>
        <w:noProof/>
      </w:rPr>
      <mc:AlternateContent>
        <mc:Choice Requires="wps">
          <w:drawing>
            <wp:anchor distT="0" distB="0" distL="0" distR="0" simplePos="0" relativeHeight="251660289" behindDoc="0" locked="0" layoutInCell="1" allowOverlap="1" wp14:anchorId="56821D01" wp14:editId="276ADC3B">
              <wp:simplePos x="635" y="635"/>
              <wp:positionH relativeFrom="page">
                <wp:align>center</wp:align>
              </wp:positionH>
              <wp:positionV relativeFrom="page">
                <wp:align>bottom</wp:align>
              </wp:positionV>
              <wp:extent cx="1548765" cy="376555"/>
              <wp:effectExtent l="0" t="0" r="13335" b="0"/>
              <wp:wrapNone/>
              <wp:docPr id="681197608" name="Text Box 2"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5DDCCA18" w14:textId="7A41ED6E" w:rsidR="00453D3F" w:rsidRPr="00453D3F" w:rsidRDefault="00453D3F" w:rsidP="00453D3F">
                          <w:pPr>
                            <w:rPr>
                              <w:rFonts w:ascii="Calibri" w:eastAsia="Calibri" w:hAnsi="Calibri" w:cs="Calibri"/>
                              <w:noProof/>
                              <w:color w:val="000000"/>
                              <w:sz w:val="24"/>
                              <w:szCs w:val="24"/>
                            </w:rPr>
                          </w:pPr>
                          <w:r w:rsidRPr="00453D3F">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821D01" id="_x0000_t202" coordsize="21600,21600" o:spt="202" path="m,l,21600r21600,l21600,xe">
              <v:stroke joinstyle="miter"/>
              <v:path gradientshapeok="t" o:connecttype="rect"/>
            </v:shapetype>
            <v:shape id="Text Box 2" o:spid="_x0000_s1026" type="#_x0000_t202" alt="ECU Internal Information" style="position:absolute;margin-left:0;margin-top:0;width:121.95pt;height:29.65pt;z-index:25166028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" filled="f" stroked="f">
              <v:textbox style="mso-fit-shape-to-text:t" inset="0,0,0,15pt">
                <w:txbxContent>
                  <w:p w14:paraId="5DDCCA18" w14:textId="7A41ED6E" w:rsidR="00453D3F" w:rsidRPr="00453D3F" w:rsidRDefault="00453D3F" w:rsidP="00453D3F">
                    <w:pPr>
                      <w:rPr>
                        <w:rFonts w:ascii="Calibri" w:eastAsia="Calibri" w:hAnsi="Calibri" w:cs="Calibri"/>
                        <w:noProof/>
                        <w:color w:val="000000"/>
                        <w:sz w:val="24"/>
                        <w:szCs w:val="24"/>
                      </w:rPr>
                    </w:pPr>
                    <w:r w:rsidRPr="00453D3F">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69BBD" w14:textId="3A9A17E3" w:rsidR="00652567" w:rsidRPr="00512FD9" w:rsidRDefault="00453D3F" w:rsidP="00334B61">
    <w:pPr>
      <w:pStyle w:val="BodyText"/>
      <w:ind w:left="142" w:right="32"/>
      <w:rPr>
        <w:rFonts w:ascii="Aptos" w:hAnsi="Aptos"/>
        <w:b w:val="0"/>
        <w:bCs w:val="0"/>
        <w:sz w:val="16"/>
        <w:szCs w:val="16"/>
      </w:rPr>
    </w:pPr>
    <w:r>
      <w:rPr>
        <w:rFonts w:ascii="Aptos" w:hAnsi="Aptos"/>
        <w:b w:val="0"/>
        <w:bCs w:val="0"/>
        <w:noProof/>
        <w:sz w:val="16"/>
        <w:szCs w:val="16"/>
      </w:rPr>
      <mc:AlternateContent>
        <mc:Choice Requires="wps">
          <w:drawing>
            <wp:anchor distT="0" distB="0" distL="0" distR="0" simplePos="0" relativeHeight="251661313" behindDoc="0" locked="0" layoutInCell="1" allowOverlap="1" wp14:anchorId="72098E2E" wp14:editId="30E1975A">
              <wp:simplePos x="542925" y="10277475"/>
              <wp:positionH relativeFrom="page">
                <wp:align>center</wp:align>
              </wp:positionH>
              <wp:positionV relativeFrom="page">
                <wp:align>bottom</wp:align>
              </wp:positionV>
              <wp:extent cx="1548765" cy="376555"/>
              <wp:effectExtent l="0" t="0" r="13335" b="0"/>
              <wp:wrapNone/>
              <wp:docPr id="1232360767" name="Text Box 3"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5891204A" w14:textId="52909ECF" w:rsidR="00453D3F" w:rsidRPr="00453D3F" w:rsidRDefault="00453D3F" w:rsidP="00453D3F">
                          <w:pPr>
                            <w:rPr>
                              <w:rFonts w:ascii="Calibri" w:eastAsia="Calibri" w:hAnsi="Calibri" w:cs="Calibri"/>
                              <w:noProof/>
                              <w:color w:val="000000"/>
                              <w:sz w:val="24"/>
                              <w:szCs w:val="24"/>
                            </w:rPr>
                          </w:pPr>
                          <w:r w:rsidRPr="00453D3F">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098E2E" id="_x0000_t202" coordsize="21600,21600" o:spt="202" path="m,l,21600r21600,l21600,xe">
              <v:stroke joinstyle="miter"/>
              <v:path gradientshapeok="t" o:connecttype="rect"/>
            </v:shapetype>
            <v:shape id="Text Box 3" o:spid="_x0000_s1027" type="#_x0000_t202" alt="ECU Internal Information" style="position:absolute;left:0;text-align:left;margin-left:0;margin-top:0;width:121.95pt;height:29.65pt;z-index:25166131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" filled="f" stroked="f">
              <v:textbox style="mso-fit-shape-to-text:t" inset="0,0,0,15pt">
                <w:txbxContent>
                  <w:p w14:paraId="5891204A" w14:textId="52909ECF" w:rsidR="00453D3F" w:rsidRPr="00453D3F" w:rsidRDefault="00453D3F" w:rsidP="00453D3F">
                    <w:pPr>
                      <w:rPr>
                        <w:rFonts w:ascii="Calibri" w:eastAsia="Calibri" w:hAnsi="Calibri" w:cs="Calibri"/>
                        <w:noProof/>
                        <w:color w:val="000000"/>
                        <w:sz w:val="24"/>
                        <w:szCs w:val="24"/>
                      </w:rPr>
                    </w:pPr>
                    <w:r w:rsidRPr="00453D3F">
                      <w:rPr>
                        <w:rFonts w:ascii="Calibri" w:eastAsia="Calibri" w:hAnsi="Calibri" w:cs="Calibri"/>
                        <w:noProof/>
                        <w:color w:val="000000"/>
                        <w:sz w:val="24"/>
                        <w:szCs w:val="24"/>
                      </w:rPr>
                      <w:t>ECU Internal Information</w:t>
                    </w:r>
                  </w:p>
                </w:txbxContent>
              </v:textbox>
              <w10:wrap anchorx="page" anchory="page"/>
            </v:shape>
          </w:pict>
        </mc:Fallback>
      </mc:AlternateContent>
    </w:r>
    <w:r w:rsidR="00D25730" w:rsidRPr="00512FD9">
      <w:rPr>
        <w:rFonts w:ascii="Aptos" w:hAnsi="Aptos"/>
        <w:b w:val="0"/>
        <w:bCs w:val="0"/>
        <w:noProof/>
        <w:sz w:val="16"/>
        <w:szCs w:val="16"/>
      </w:rPr>
      <mc:AlternateContent>
        <mc:Choice Requires="wps">
          <w:drawing>
            <wp:anchor distT="0" distB="0" distL="114300" distR="114300" simplePos="0" relativeHeight="251658241" behindDoc="0" locked="0" layoutInCell="1" allowOverlap="1" wp14:anchorId="0756436B" wp14:editId="5904F494">
              <wp:simplePos x="0" y="0"/>
              <wp:positionH relativeFrom="column">
                <wp:posOffset>62522</wp:posOffset>
              </wp:positionH>
              <wp:positionV relativeFrom="paragraph">
                <wp:posOffset>-72585</wp:posOffset>
              </wp:positionV>
              <wp:extent cx="6488723" cy="0"/>
              <wp:effectExtent l="0" t="0" r="0" b="0"/>
              <wp:wrapNone/>
              <wp:docPr id="2017266742" name="Straight Connector 1"/>
              <wp:cNvGraphicFramePr/>
              <a:graphic xmlns:a="http://schemas.openxmlformats.org/drawingml/2006/main">
                <a:graphicData uri="http://schemas.microsoft.com/office/word/2010/wordprocessingShape">
                  <wps:wsp>
                    <wps:cNvCnPr/>
                    <wps:spPr>
                      <a:xfrm>
                        <a:off x="0" y="0"/>
                        <a:ext cx="64887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BCFD7F" id="Straight Connector 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9pt,-5.7pt" to="515.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" strokecolor="black [3040]"/>
          </w:pict>
        </mc:Fallback>
      </mc:AlternateContent>
    </w:r>
    <w:r w:rsidR="006C0CFF" w:rsidRPr="00512FD9">
      <w:rPr>
        <w:rFonts w:ascii="Aptos" w:hAnsi="Aptos"/>
        <w:b w:val="0"/>
        <w:bCs w:val="0"/>
        <w:noProof/>
        <w:sz w:val="16"/>
        <w:szCs w:val="16"/>
      </w:rPr>
      <mc:AlternateContent>
        <mc:Choice Requires="wps">
          <w:drawing>
            <wp:anchor distT="0" distB="0" distL="114300" distR="114300" simplePos="0" relativeHeight="251658240" behindDoc="1" locked="0" layoutInCell="1" allowOverlap="1" wp14:anchorId="5C572F0F" wp14:editId="17B54624">
              <wp:simplePos x="0" y="0"/>
              <wp:positionH relativeFrom="page">
                <wp:posOffset>6600190</wp:posOffset>
              </wp:positionH>
              <wp:positionV relativeFrom="page">
                <wp:posOffset>9611995</wp:posOffset>
              </wp:positionV>
              <wp:extent cx="30480" cy="762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76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1581B" id="Rectangle 2" o:spid="_x0000_s1026" style="position:absolute;margin-left:519.7pt;margin-top:756.85pt;width:2.4pt;height:.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" fillcolor="#339" stroked="f">
              <w10:wrap anchorx="page" anchory="page"/>
            </v:rect>
          </w:pict>
        </mc:Fallback>
      </mc:AlternateContent>
    </w:r>
    <w:r w:rsidR="006C0CFF" w:rsidRPr="00512FD9">
      <w:rPr>
        <w:rFonts w:ascii="Aptos" w:hAnsi="Aptos"/>
        <w:b w:val="0"/>
        <w:bCs w:val="0"/>
        <w:noProof/>
        <w:sz w:val="16"/>
        <w:szCs w:val="16"/>
      </w:rPr>
      <w:t>NoE with Ora</w:t>
    </w:r>
    <w:r w:rsidR="006C0CFF" w:rsidRPr="00512FD9">
      <w:rPr>
        <w:rFonts w:ascii="Aptos" w:hAnsi="Aptos"/>
        <w:b w:val="0"/>
        <w:bCs w:val="0"/>
        <w:sz w:val="16"/>
        <w:szCs w:val="16"/>
      </w:rPr>
      <w:t xml:space="preserve">l Examination </w:t>
    </w:r>
    <w:r w:rsidR="007C68AC" w:rsidRPr="00512FD9">
      <w:rPr>
        <w:rFonts w:ascii="Aptos" w:hAnsi="Aptos"/>
        <w:b w:val="0"/>
        <w:bCs w:val="0"/>
        <w:sz w:val="16"/>
        <w:szCs w:val="16"/>
      </w:rPr>
      <w:ptab w:relativeTo="margin" w:alignment="center" w:leader="none"/>
    </w:r>
    <w:r w:rsidR="006C0CFF" w:rsidRPr="00512FD9">
      <w:rPr>
        <w:rFonts w:ascii="Aptos" w:hAnsi="Aptos"/>
        <w:b w:val="0"/>
        <w:bCs w:val="0"/>
        <w:sz w:val="16"/>
        <w:szCs w:val="16"/>
      </w:rPr>
      <w:t xml:space="preserve">Updated </w:t>
    </w:r>
    <w:r w:rsidR="00B30006">
      <w:rPr>
        <w:rFonts w:ascii="Aptos" w:hAnsi="Aptos"/>
        <w:b w:val="0"/>
        <w:bCs w:val="0"/>
        <w:sz w:val="16"/>
        <w:szCs w:val="16"/>
      </w:rPr>
      <w:t>June 2026</w:t>
    </w:r>
    <w:r w:rsidR="007C68AC" w:rsidRPr="00512FD9">
      <w:rPr>
        <w:rFonts w:ascii="Aptos" w:hAnsi="Aptos"/>
        <w:b w:val="0"/>
        <w:bCs w:val="0"/>
        <w:sz w:val="16"/>
        <w:szCs w:val="16"/>
      </w:rPr>
      <w:ptab w:relativeTo="margin" w:alignment="right" w:leader="none"/>
    </w:r>
    <w:r w:rsidR="006C0CFF" w:rsidRPr="00512FD9">
      <w:rPr>
        <w:rFonts w:ascii="Aptos" w:hAnsi="Aptos"/>
        <w:b w:val="0"/>
        <w:bCs w:val="0"/>
        <w:sz w:val="16"/>
        <w:szCs w:val="16"/>
      </w:rPr>
      <w:t xml:space="preserve">Page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PAGE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1</w:t>
    </w:r>
    <w:r w:rsidR="006C0CFF" w:rsidRPr="00512FD9">
      <w:rPr>
        <w:rFonts w:ascii="Aptos" w:hAnsi="Aptos"/>
        <w:b w:val="0"/>
        <w:bCs w:val="0"/>
        <w:sz w:val="16"/>
        <w:szCs w:val="16"/>
      </w:rPr>
      <w:fldChar w:fldCharType="end"/>
    </w:r>
    <w:r w:rsidR="006C0CFF" w:rsidRPr="00512FD9">
      <w:rPr>
        <w:rFonts w:ascii="Aptos" w:hAnsi="Aptos"/>
        <w:b w:val="0"/>
        <w:bCs w:val="0"/>
        <w:sz w:val="16"/>
        <w:szCs w:val="16"/>
      </w:rPr>
      <w:t xml:space="preserve"> of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NUMPAGES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2</w:t>
    </w:r>
    <w:r w:rsidR="006C0CFF" w:rsidRPr="00512FD9">
      <w:rPr>
        <w:rFonts w:ascii="Aptos" w:hAnsi="Aptos"/>
        <w:b w:val="0"/>
        <w:bCs w:val="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6E534" w14:textId="14BFE878" w:rsidR="00453D3F" w:rsidRDefault="00453D3F">
    <w:pPr>
      <w:pStyle w:val="Footer"/>
    </w:pPr>
    <w:r>
      <w:rPr>
        <w:noProof/>
      </w:rPr>
      <mc:AlternateContent>
        <mc:Choice Requires="wps">
          <w:drawing>
            <wp:anchor distT="0" distB="0" distL="0" distR="0" simplePos="0" relativeHeight="251659265" behindDoc="0" locked="0" layoutInCell="1" allowOverlap="1" wp14:anchorId="2146047C" wp14:editId="763F7921">
              <wp:simplePos x="635" y="635"/>
              <wp:positionH relativeFrom="page">
                <wp:align>center</wp:align>
              </wp:positionH>
              <wp:positionV relativeFrom="page">
                <wp:align>bottom</wp:align>
              </wp:positionV>
              <wp:extent cx="1548765" cy="376555"/>
              <wp:effectExtent l="0" t="0" r="13335" b="0"/>
              <wp:wrapNone/>
              <wp:docPr id="581278518" name="Text Box 1"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6FC3333F" w14:textId="2E91D972" w:rsidR="00453D3F" w:rsidRPr="00453D3F" w:rsidRDefault="00453D3F" w:rsidP="00453D3F">
                          <w:pPr>
                            <w:rPr>
                              <w:rFonts w:ascii="Calibri" w:eastAsia="Calibri" w:hAnsi="Calibri" w:cs="Calibri"/>
                              <w:noProof/>
                              <w:color w:val="000000"/>
                              <w:sz w:val="24"/>
                              <w:szCs w:val="24"/>
                            </w:rPr>
                          </w:pPr>
                          <w:r w:rsidRPr="00453D3F">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46047C" id="_x0000_t202" coordsize="21600,21600" o:spt="202" path="m,l,21600r21600,l21600,xe">
              <v:stroke joinstyle="miter"/>
              <v:path gradientshapeok="t" o:connecttype="rect"/>
            </v:shapetype>
            <v:shape id="Text Box 1" o:spid="_x0000_s1028" type="#_x0000_t202" alt="ECU Internal Information" style="position:absolute;margin-left:0;margin-top:0;width:121.95pt;height:29.65pt;z-index:25165926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" filled="f" stroked="f">
              <v:textbox style="mso-fit-shape-to-text:t" inset="0,0,0,15pt">
                <w:txbxContent>
                  <w:p w14:paraId="6FC3333F" w14:textId="2E91D972" w:rsidR="00453D3F" w:rsidRPr="00453D3F" w:rsidRDefault="00453D3F" w:rsidP="00453D3F">
                    <w:pPr>
                      <w:rPr>
                        <w:rFonts w:ascii="Calibri" w:eastAsia="Calibri" w:hAnsi="Calibri" w:cs="Calibri"/>
                        <w:noProof/>
                        <w:color w:val="000000"/>
                        <w:sz w:val="24"/>
                        <w:szCs w:val="24"/>
                      </w:rPr>
                    </w:pPr>
                    <w:r w:rsidRPr="00453D3F">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795F1" w14:textId="77777777" w:rsidR="00CB65C8" w:rsidRDefault="00CB65C8">
      <w:r>
        <w:separator/>
      </w:r>
    </w:p>
  </w:footnote>
  <w:footnote w:type="continuationSeparator" w:id="0">
    <w:p w14:paraId="213E22A0" w14:textId="77777777" w:rsidR="00CB65C8" w:rsidRDefault="00CB65C8">
      <w:r>
        <w:continuationSeparator/>
      </w:r>
    </w:p>
  </w:footnote>
  <w:footnote w:type="continuationNotice" w:id="1">
    <w:p w14:paraId="40270F32" w14:textId="77777777" w:rsidR="00CB65C8" w:rsidRDefault="00CB65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5745"/>
    <w:multiLevelType w:val="hybridMultilevel"/>
    <w:tmpl w:val="E49857C2"/>
    <w:lvl w:ilvl="0" w:tplc="0C090001">
      <w:start w:val="1"/>
      <w:numFmt w:val="bullet"/>
      <w:lvlText w:val=""/>
      <w:lvlJc w:val="left"/>
      <w:pPr>
        <w:ind w:left="1012" w:hanging="360"/>
      </w:pPr>
      <w:rPr>
        <w:rFonts w:ascii="Symbol" w:hAnsi="Symbo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 w15:restartNumberingAfterBreak="0">
    <w:nsid w:val="020E01AC"/>
    <w:multiLevelType w:val="hybridMultilevel"/>
    <w:tmpl w:val="A99E88AA"/>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 w15:restartNumberingAfterBreak="0">
    <w:nsid w:val="0A981792"/>
    <w:multiLevelType w:val="hybridMultilevel"/>
    <w:tmpl w:val="7DA6BAFA"/>
    <w:lvl w:ilvl="0" w:tplc="0C090001">
      <w:start w:val="1"/>
      <w:numFmt w:val="bullet"/>
      <w:lvlText w:val=""/>
      <w:lvlJc w:val="left"/>
      <w:pPr>
        <w:ind w:left="725" w:hanging="645"/>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C446E3"/>
    <w:multiLevelType w:val="hybridMultilevel"/>
    <w:tmpl w:val="3BA4585C"/>
    <w:lvl w:ilvl="0" w:tplc="40F2CE16">
      <w:start w:val="1"/>
      <w:numFmt w:val="decimal"/>
      <w:lvlText w:val="%1."/>
      <w:lvlJc w:val="left"/>
      <w:pPr>
        <w:ind w:left="417" w:hanging="360"/>
      </w:pPr>
      <w:rPr>
        <w:rFonts w:eastAsiaTheme="majorEastAsia"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4" w15:restartNumberingAfterBreak="0">
    <w:nsid w:val="19812D09"/>
    <w:multiLevelType w:val="hybridMultilevel"/>
    <w:tmpl w:val="87AE86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937622"/>
    <w:multiLevelType w:val="hybridMultilevel"/>
    <w:tmpl w:val="42BA65B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6" w15:restartNumberingAfterBreak="0">
    <w:nsid w:val="1DC836F4"/>
    <w:multiLevelType w:val="hybridMultilevel"/>
    <w:tmpl w:val="B6182CD4"/>
    <w:lvl w:ilvl="0" w:tplc="59A8EA72">
      <w:start w:val="1"/>
      <w:numFmt w:val="bullet"/>
      <w:lvlText w:val=""/>
      <w:lvlJc w:val="left"/>
      <w:pPr>
        <w:ind w:left="1080" w:hanging="360"/>
      </w:pPr>
      <w:rPr>
        <w:rFonts w:ascii="Symbol" w:hAnsi="Symbol" w:hint="default"/>
        <w:sz w:val="18"/>
        <w:szCs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E5558D1"/>
    <w:multiLevelType w:val="hybridMultilevel"/>
    <w:tmpl w:val="3A285EA4"/>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9"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0" w15:restartNumberingAfterBreak="0">
    <w:nsid w:val="280C07AF"/>
    <w:multiLevelType w:val="hybridMultilevel"/>
    <w:tmpl w:val="87646CC4"/>
    <w:lvl w:ilvl="0" w:tplc="0C090001">
      <w:start w:val="1"/>
      <w:numFmt w:val="bullet"/>
      <w:lvlText w:val=""/>
      <w:lvlJc w:val="left"/>
      <w:pPr>
        <w:ind w:left="-693" w:hanging="360"/>
      </w:pPr>
      <w:rPr>
        <w:rFonts w:ascii="Symbol" w:hAnsi="Symbol" w:hint="default"/>
      </w:rPr>
    </w:lvl>
    <w:lvl w:ilvl="1" w:tplc="FFFFFFFF" w:tentative="1">
      <w:start w:val="1"/>
      <w:numFmt w:val="bullet"/>
      <w:lvlText w:val="o"/>
      <w:lvlJc w:val="left"/>
      <w:pPr>
        <w:ind w:left="27" w:hanging="360"/>
      </w:pPr>
      <w:rPr>
        <w:rFonts w:ascii="Courier New" w:hAnsi="Courier New" w:cs="Courier New" w:hint="default"/>
      </w:rPr>
    </w:lvl>
    <w:lvl w:ilvl="2" w:tplc="FFFFFFFF" w:tentative="1">
      <w:start w:val="1"/>
      <w:numFmt w:val="bullet"/>
      <w:lvlText w:val=""/>
      <w:lvlJc w:val="left"/>
      <w:pPr>
        <w:ind w:left="747" w:hanging="360"/>
      </w:pPr>
      <w:rPr>
        <w:rFonts w:ascii="Wingdings" w:hAnsi="Wingdings" w:hint="default"/>
      </w:rPr>
    </w:lvl>
    <w:lvl w:ilvl="3" w:tplc="FFFFFFFF" w:tentative="1">
      <w:start w:val="1"/>
      <w:numFmt w:val="bullet"/>
      <w:lvlText w:val=""/>
      <w:lvlJc w:val="left"/>
      <w:pPr>
        <w:ind w:left="1467" w:hanging="360"/>
      </w:pPr>
      <w:rPr>
        <w:rFonts w:ascii="Symbol" w:hAnsi="Symbol" w:hint="default"/>
      </w:rPr>
    </w:lvl>
    <w:lvl w:ilvl="4" w:tplc="FFFFFFFF" w:tentative="1">
      <w:start w:val="1"/>
      <w:numFmt w:val="bullet"/>
      <w:lvlText w:val="o"/>
      <w:lvlJc w:val="left"/>
      <w:pPr>
        <w:ind w:left="2187" w:hanging="360"/>
      </w:pPr>
      <w:rPr>
        <w:rFonts w:ascii="Courier New" w:hAnsi="Courier New" w:cs="Courier New" w:hint="default"/>
      </w:rPr>
    </w:lvl>
    <w:lvl w:ilvl="5" w:tplc="FFFFFFFF" w:tentative="1">
      <w:start w:val="1"/>
      <w:numFmt w:val="bullet"/>
      <w:lvlText w:val=""/>
      <w:lvlJc w:val="left"/>
      <w:pPr>
        <w:ind w:left="2907" w:hanging="360"/>
      </w:pPr>
      <w:rPr>
        <w:rFonts w:ascii="Wingdings" w:hAnsi="Wingdings" w:hint="default"/>
      </w:rPr>
    </w:lvl>
    <w:lvl w:ilvl="6" w:tplc="FFFFFFFF" w:tentative="1">
      <w:start w:val="1"/>
      <w:numFmt w:val="bullet"/>
      <w:lvlText w:val=""/>
      <w:lvlJc w:val="left"/>
      <w:pPr>
        <w:ind w:left="3627" w:hanging="360"/>
      </w:pPr>
      <w:rPr>
        <w:rFonts w:ascii="Symbol" w:hAnsi="Symbol" w:hint="default"/>
      </w:rPr>
    </w:lvl>
    <w:lvl w:ilvl="7" w:tplc="FFFFFFFF" w:tentative="1">
      <w:start w:val="1"/>
      <w:numFmt w:val="bullet"/>
      <w:lvlText w:val="o"/>
      <w:lvlJc w:val="left"/>
      <w:pPr>
        <w:ind w:left="4347" w:hanging="360"/>
      </w:pPr>
      <w:rPr>
        <w:rFonts w:ascii="Courier New" w:hAnsi="Courier New" w:cs="Courier New" w:hint="default"/>
      </w:rPr>
    </w:lvl>
    <w:lvl w:ilvl="8" w:tplc="FFFFFFFF" w:tentative="1">
      <w:start w:val="1"/>
      <w:numFmt w:val="bullet"/>
      <w:lvlText w:val=""/>
      <w:lvlJc w:val="left"/>
      <w:pPr>
        <w:ind w:left="5067" w:hanging="360"/>
      </w:pPr>
      <w:rPr>
        <w:rFonts w:ascii="Wingdings" w:hAnsi="Wingdings" w:hint="default"/>
      </w:rPr>
    </w:lvl>
  </w:abstractNum>
  <w:abstractNum w:abstractNumId="11" w15:restartNumberingAfterBreak="0">
    <w:nsid w:val="296F3C83"/>
    <w:multiLevelType w:val="hybridMultilevel"/>
    <w:tmpl w:val="60005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087AA4"/>
    <w:multiLevelType w:val="hybridMultilevel"/>
    <w:tmpl w:val="F6409AC6"/>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13" w15:restartNumberingAfterBreak="0">
    <w:nsid w:val="31460E1F"/>
    <w:multiLevelType w:val="hybridMultilevel"/>
    <w:tmpl w:val="B854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571B6E"/>
    <w:multiLevelType w:val="hybridMultilevel"/>
    <w:tmpl w:val="2700B91E"/>
    <w:lvl w:ilvl="0" w:tplc="30605CB4">
      <w:start w:val="1"/>
      <w:numFmt w:val="decimal"/>
      <w:lvlText w:val="%1."/>
      <w:lvlJc w:val="left"/>
      <w:pPr>
        <w:ind w:left="652" w:hanging="425"/>
      </w:pPr>
      <w:rPr>
        <w:rFonts w:ascii="Arial" w:eastAsia="Arial" w:hAnsi="Arial" w:cs="Arial" w:hint="default"/>
        <w:b/>
        <w:bCs/>
        <w:spacing w:val="-1"/>
        <w:w w:val="100"/>
        <w:sz w:val="22"/>
        <w:szCs w:val="22"/>
      </w:rPr>
    </w:lvl>
    <w:lvl w:ilvl="1" w:tplc="F8940DC8">
      <w:numFmt w:val="bullet"/>
      <w:lvlText w:val=""/>
      <w:lvlJc w:val="left"/>
      <w:pPr>
        <w:ind w:left="1015" w:hanging="360"/>
      </w:pPr>
      <w:rPr>
        <w:rFonts w:ascii="Wingdings" w:eastAsia="Wingdings" w:hAnsi="Wingdings" w:cs="Wingdings" w:hint="default"/>
        <w:w w:val="99"/>
        <w:sz w:val="20"/>
        <w:szCs w:val="20"/>
      </w:rPr>
    </w:lvl>
    <w:lvl w:ilvl="2" w:tplc="EF22A0A4">
      <w:numFmt w:val="bullet"/>
      <w:lvlText w:val="•"/>
      <w:lvlJc w:val="left"/>
      <w:pPr>
        <w:ind w:left="2114" w:hanging="360"/>
      </w:pPr>
      <w:rPr>
        <w:rFonts w:hint="default"/>
      </w:rPr>
    </w:lvl>
    <w:lvl w:ilvl="3" w:tplc="2FA6731A">
      <w:numFmt w:val="bullet"/>
      <w:lvlText w:val="•"/>
      <w:lvlJc w:val="left"/>
      <w:pPr>
        <w:ind w:left="3208" w:hanging="360"/>
      </w:pPr>
      <w:rPr>
        <w:rFonts w:hint="default"/>
      </w:rPr>
    </w:lvl>
    <w:lvl w:ilvl="4" w:tplc="2ABCBB6A">
      <w:numFmt w:val="bullet"/>
      <w:lvlText w:val="•"/>
      <w:lvlJc w:val="left"/>
      <w:pPr>
        <w:ind w:left="4302" w:hanging="360"/>
      </w:pPr>
      <w:rPr>
        <w:rFonts w:hint="default"/>
      </w:rPr>
    </w:lvl>
    <w:lvl w:ilvl="5" w:tplc="860E659C">
      <w:numFmt w:val="bullet"/>
      <w:lvlText w:val="•"/>
      <w:lvlJc w:val="left"/>
      <w:pPr>
        <w:ind w:left="5396" w:hanging="360"/>
      </w:pPr>
      <w:rPr>
        <w:rFonts w:hint="default"/>
      </w:rPr>
    </w:lvl>
    <w:lvl w:ilvl="6" w:tplc="706688F4">
      <w:numFmt w:val="bullet"/>
      <w:lvlText w:val="•"/>
      <w:lvlJc w:val="left"/>
      <w:pPr>
        <w:ind w:left="6490" w:hanging="360"/>
      </w:pPr>
      <w:rPr>
        <w:rFonts w:hint="default"/>
      </w:rPr>
    </w:lvl>
    <w:lvl w:ilvl="7" w:tplc="61EC0A18">
      <w:numFmt w:val="bullet"/>
      <w:lvlText w:val="•"/>
      <w:lvlJc w:val="left"/>
      <w:pPr>
        <w:ind w:left="7584" w:hanging="360"/>
      </w:pPr>
      <w:rPr>
        <w:rFonts w:hint="default"/>
      </w:rPr>
    </w:lvl>
    <w:lvl w:ilvl="8" w:tplc="8A183200">
      <w:numFmt w:val="bullet"/>
      <w:lvlText w:val="•"/>
      <w:lvlJc w:val="left"/>
      <w:pPr>
        <w:ind w:left="8678" w:hanging="360"/>
      </w:pPr>
      <w:rPr>
        <w:rFonts w:hint="default"/>
      </w:rPr>
    </w:lvl>
  </w:abstractNum>
  <w:abstractNum w:abstractNumId="15" w15:restartNumberingAfterBreak="0">
    <w:nsid w:val="31AB28E0"/>
    <w:multiLevelType w:val="hybridMultilevel"/>
    <w:tmpl w:val="9A9868FE"/>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6"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7" w15:restartNumberingAfterBreak="0">
    <w:nsid w:val="337D0801"/>
    <w:multiLevelType w:val="hybridMultilevel"/>
    <w:tmpl w:val="A15008F2"/>
    <w:lvl w:ilvl="0" w:tplc="0C090001">
      <w:start w:val="1"/>
      <w:numFmt w:val="bullet"/>
      <w:lvlText w:val=""/>
      <w:lvlJc w:val="left"/>
      <w:pPr>
        <w:ind w:left="132" w:hanging="360"/>
      </w:pPr>
      <w:rPr>
        <w:rFonts w:ascii="Symbol" w:hAnsi="Symbol" w:hint="default"/>
      </w:rPr>
    </w:lvl>
    <w:lvl w:ilvl="1" w:tplc="0C090003" w:tentative="1">
      <w:start w:val="1"/>
      <w:numFmt w:val="bullet"/>
      <w:lvlText w:val="o"/>
      <w:lvlJc w:val="left"/>
      <w:pPr>
        <w:ind w:left="852" w:hanging="360"/>
      </w:pPr>
      <w:rPr>
        <w:rFonts w:ascii="Courier New" w:hAnsi="Courier New" w:cs="Courier New" w:hint="default"/>
      </w:rPr>
    </w:lvl>
    <w:lvl w:ilvl="2" w:tplc="0C090005" w:tentative="1">
      <w:start w:val="1"/>
      <w:numFmt w:val="bullet"/>
      <w:lvlText w:val=""/>
      <w:lvlJc w:val="left"/>
      <w:pPr>
        <w:ind w:left="1572" w:hanging="360"/>
      </w:pPr>
      <w:rPr>
        <w:rFonts w:ascii="Wingdings" w:hAnsi="Wingdings" w:hint="default"/>
      </w:rPr>
    </w:lvl>
    <w:lvl w:ilvl="3" w:tplc="0C090001" w:tentative="1">
      <w:start w:val="1"/>
      <w:numFmt w:val="bullet"/>
      <w:lvlText w:val=""/>
      <w:lvlJc w:val="left"/>
      <w:pPr>
        <w:ind w:left="2292" w:hanging="360"/>
      </w:pPr>
      <w:rPr>
        <w:rFonts w:ascii="Symbol" w:hAnsi="Symbol" w:hint="default"/>
      </w:rPr>
    </w:lvl>
    <w:lvl w:ilvl="4" w:tplc="0C090003" w:tentative="1">
      <w:start w:val="1"/>
      <w:numFmt w:val="bullet"/>
      <w:lvlText w:val="o"/>
      <w:lvlJc w:val="left"/>
      <w:pPr>
        <w:ind w:left="3012" w:hanging="360"/>
      </w:pPr>
      <w:rPr>
        <w:rFonts w:ascii="Courier New" w:hAnsi="Courier New" w:cs="Courier New" w:hint="default"/>
      </w:rPr>
    </w:lvl>
    <w:lvl w:ilvl="5" w:tplc="0C090005" w:tentative="1">
      <w:start w:val="1"/>
      <w:numFmt w:val="bullet"/>
      <w:lvlText w:val=""/>
      <w:lvlJc w:val="left"/>
      <w:pPr>
        <w:ind w:left="3732" w:hanging="360"/>
      </w:pPr>
      <w:rPr>
        <w:rFonts w:ascii="Wingdings" w:hAnsi="Wingdings" w:hint="default"/>
      </w:rPr>
    </w:lvl>
    <w:lvl w:ilvl="6" w:tplc="0C090001" w:tentative="1">
      <w:start w:val="1"/>
      <w:numFmt w:val="bullet"/>
      <w:lvlText w:val=""/>
      <w:lvlJc w:val="left"/>
      <w:pPr>
        <w:ind w:left="4452" w:hanging="360"/>
      </w:pPr>
      <w:rPr>
        <w:rFonts w:ascii="Symbol" w:hAnsi="Symbol" w:hint="default"/>
      </w:rPr>
    </w:lvl>
    <w:lvl w:ilvl="7" w:tplc="0C090003" w:tentative="1">
      <w:start w:val="1"/>
      <w:numFmt w:val="bullet"/>
      <w:lvlText w:val="o"/>
      <w:lvlJc w:val="left"/>
      <w:pPr>
        <w:ind w:left="5172" w:hanging="360"/>
      </w:pPr>
      <w:rPr>
        <w:rFonts w:ascii="Courier New" w:hAnsi="Courier New" w:cs="Courier New" w:hint="default"/>
      </w:rPr>
    </w:lvl>
    <w:lvl w:ilvl="8" w:tplc="0C090005" w:tentative="1">
      <w:start w:val="1"/>
      <w:numFmt w:val="bullet"/>
      <w:lvlText w:val=""/>
      <w:lvlJc w:val="left"/>
      <w:pPr>
        <w:ind w:left="5892" w:hanging="360"/>
      </w:pPr>
      <w:rPr>
        <w:rFonts w:ascii="Wingdings" w:hAnsi="Wingdings" w:hint="default"/>
      </w:rPr>
    </w:lvl>
  </w:abstractNum>
  <w:abstractNum w:abstractNumId="18" w15:restartNumberingAfterBreak="0">
    <w:nsid w:val="39635ADC"/>
    <w:multiLevelType w:val="multilevel"/>
    <w:tmpl w:val="C50CEB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20" w15:restartNumberingAfterBreak="0">
    <w:nsid w:val="4528614E"/>
    <w:multiLevelType w:val="hybridMultilevel"/>
    <w:tmpl w:val="73A27764"/>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0A79CD"/>
    <w:multiLevelType w:val="hybridMultilevel"/>
    <w:tmpl w:val="20887AC0"/>
    <w:lvl w:ilvl="0" w:tplc="0C090001">
      <w:start w:val="1"/>
      <w:numFmt w:val="bullet"/>
      <w:lvlText w:val=""/>
      <w:lvlJc w:val="left"/>
      <w:pPr>
        <w:ind w:left="1015" w:hanging="360"/>
      </w:pPr>
      <w:rPr>
        <w:rFonts w:ascii="Symbol" w:hAnsi="Symbol"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2" w15:restartNumberingAfterBreak="0">
    <w:nsid w:val="51697081"/>
    <w:multiLevelType w:val="hybridMultilevel"/>
    <w:tmpl w:val="4A90D73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BD25A94"/>
    <w:multiLevelType w:val="hybridMultilevel"/>
    <w:tmpl w:val="5E10F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16785D"/>
    <w:multiLevelType w:val="hybridMultilevel"/>
    <w:tmpl w:val="A4004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126BA3"/>
    <w:multiLevelType w:val="multilevel"/>
    <w:tmpl w:val="240E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EE5A8C"/>
    <w:multiLevelType w:val="multilevel"/>
    <w:tmpl w:val="0CF6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97F55"/>
    <w:multiLevelType w:val="hybridMultilevel"/>
    <w:tmpl w:val="2D465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D96B18"/>
    <w:multiLevelType w:val="hybridMultilevel"/>
    <w:tmpl w:val="9DF0A65C"/>
    <w:lvl w:ilvl="0" w:tplc="F8940DC8">
      <w:numFmt w:val="bullet"/>
      <w:lvlText w:val=""/>
      <w:lvlJc w:val="left"/>
      <w:pPr>
        <w:ind w:left="1015" w:hanging="360"/>
      </w:pPr>
      <w:rPr>
        <w:rFonts w:ascii="Wingdings" w:eastAsia="Wingdings" w:hAnsi="Wingdings" w:cs="Wingdings"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F02708"/>
    <w:multiLevelType w:val="hybridMultilevel"/>
    <w:tmpl w:val="D576BFC4"/>
    <w:lvl w:ilvl="0" w:tplc="59A8EA7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420BFD"/>
    <w:multiLevelType w:val="hybridMultilevel"/>
    <w:tmpl w:val="58DA126A"/>
    <w:lvl w:ilvl="0" w:tplc="DB90B5D8">
      <w:numFmt w:val="bullet"/>
      <w:lvlText w:val=""/>
      <w:lvlJc w:val="left"/>
      <w:pPr>
        <w:ind w:left="791" w:hanging="288"/>
      </w:pPr>
      <w:rPr>
        <w:rFonts w:ascii="Symbol" w:eastAsia="Symbol" w:hAnsi="Symbol" w:cs="Symbol" w:hint="default"/>
        <w:b w:val="0"/>
        <w:bCs w:val="0"/>
        <w:i w:val="0"/>
        <w:iCs w:val="0"/>
        <w:w w:val="100"/>
        <w:sz w:val="18"/>
        <w:szCs w:val="18"/>
      </w:rPr>
    </w:lvl>
    <w:lvl w:ilvl="1" w:tplc="913AFF34">
      <w:numFmt w:val="bullet"/>
      <w:lvlText w:val="•"/>
      <w:lvlJc w:val="left"/>
      <w:pPr>
        <w:ind w:left="1780" w:hanging="288"/>
      </w:pPr>
      <w:rPr>
        <w:rFonts w:hint="default"/>
      </w:rPr>
    </w:lvl>
    <w:lvl w:ilvl="2" w:tplc="F11204F2">
      <w:numFmt w:val="bullet"/>
      <w:lvlText w:val="•"/>
      <w:lvlJc w:val="left"/>
      <w:pPr>
        <w:ind w:left="2770" w:hanging="288"/>
      </w:pPr>
      <w:rPr>
        <w:rFonts w:hint="default"/>
      </w:rPr>
    </w:lvl>
    <w:lvl w:ilvl="3" w:tplc="3866114A">
      <w:numFmt w:val="bullet"/>
      <w:lvlText w:val="•"/>
      <w:lvlJc w:val="left"/>
      <w:pPr>
        <w:ind w:left="3759" w:hanging="288"/>
      </w:pPr>
      <w:rPr>
        <w:rFonts w:hint="default"/>
      </w:rPr>
    </w:lvl>
    <w:lvl w:ilvl="4" w:tplc="951E1626">
      <w:numFmt w:val="bullet"/>
      <w:lvlText w:val="•"/>
      <w:lvlJc w:val="left"/>
      <w:pPr>
        <w:ind w:left="4749" w:hanging="288"/>
      </w:pPr>
      <w:rPr>
        <w:rFonts w:hint="default"/>
      </w:rPr>
    </w:lvl>
    <w:lvl w:ilvl="5" w:tplc="0598F4DC">
      <w:numFmt w:val="bullet"/>
      <w:lvlText w:val="•"/>
      <w:lvlJc w:val="left"/>
      <w:pPr>
        <w:ind w:left="5738" w:hanging="288"/>
      </w:pPr>
      <w:rPr>
        <w:rFonts w:hint="default"/>
      </w:rPr>
    </w:lvl>
    <w:lvl w:ilvl="6" w:tplc="43DA95AE">
      <w:numFmt w:val="bullet"/>
      <w:lvlText w:val="•"/>
      <w:lvlJc w:val="left"/>
      <w:pPr>
        <w:ind w:left="6728" w:hanging="288"/>
      </w:pPr>
      <w:rPr>
        <w:rFonts w:hint="default"/>
      </w:rPr>
    </w:lvl>
    <w:lvl w:ilvl="7" w:tplc="B526EAAC">
      <w:numFmt w:val="bullet"/>
      <w:lvlText w:val="•"/>
      <w:lvlJc w:val="left"/>
      <w:pPr>
        <w:ind w:left="7717" w:hanging="288"/>
      </w:pPr>
      <w:rPr>
        <w:rFonts w:hint="default"/>
      </w:rPr>
    </w:lvl>
    <w:lvl w:ilvl="8" w:tplc="5A9691BE">
      <w:numFmt w:val="bullet"/>
      <w:lvlText w:val="•"/>
      <w:lvlJc w:val="left"/>
      <w:pPr>
        <w:ind w:left="8707" w:hanging="288"/>
      </w:pPr>
      <w:rPr>
        <w:rFonts w:hint="default"/>
      </w:rPr>
    </w:lvl>
  </w:abstractNum>
  <w:abstractNum w:abstractNumId="31" w15:restartNumberingAfterBreak="0">
    <w:nsid w:val="7C2E3C74"/>
    <w:multiLevelType w:val="hybridMultilevel"/>
    <w:tmpl w:val="EC8C3DC2"/>
    <w:lvl w:ilvl="0" w:tplc="0C09000F">
      <w:start w:val="1"/>
      <w:numFmt w:val="decimal"/>
      <w:lvlText w:val="%1."/>
      <w:lvlJc w:val="left"/>
      <w:pPr>
        <w:ind w:left="800" w:hanging="360"/>
      </w:pPr>
    </w:lvl>
    <w:lvl w:ilvl="1" w:tplc="0C090019" w:tentative="1">
      <w:start w:val="1"/>
      <w:numFmt w:val="lowerLetter"/>
      <w:lvlText w:val="%2."/>
      <w:lvlJc w:val="left"/>
      <w:pPr>
        <w:ind w:left="1520" w:hanging="360"/>
      </w:pPr>
    </w:lvl>
    <w:lvl w:ilvl="2" w:tplc="0C09001B" w:tentative="1">
      <w:start w:val="1"/>
      <w:numFmt w:val="lowerRoman"/>
      <w:lvlText w:val="%3."/>
      <w:lvlJc w:val="right"/>
      <w:pPr>
        <w:ind w:left="2240" w:hanging="180"/>
      </w:pPr>
    </w:lvl>
    <w:lvl w:ilvl="3" w:tplc="0C09000F" w:tentative="1">
      <w:start w:val="1"/>
      <w:numFmt w:val="decimal"/>
      <w:lvlText w:val="%4."/>
      <w:lvlJc w:val="left"/>
      <w:pPr>
        <w:ind w:left="2960" w:hanging="360"/>
      </w:pPr>
    </w:lvl>
    <w:lvl w:ilvl="4" w:tplc="0C090019" w:tentative="1">
      <w:start w:val="1"/>
      <w:numFmt w:val="lowerLetter"/>
      <w:lvlText w:val="%5."/>
      <w:lvlJc w:val="left"/>
      <w:pPr>
        <w:ind w:left="3680" w:hanging="360"/>
      </w:pPr>
    </w:lvl>
    <w:lvl w:ilvl="5" w:tplc="0C09001B" w:tentative="1">
      <w:start w:val="1"/>
      <w:numFmt w:val="lowerRoman"/>
      <w:lvlText w:val="%6."/>
      <w:lvlJc w:val="right"/>
      <w:pPr>
        <w:ind w:left="4400" w:hanging="180"/>
      </w:pPr>
    </w:lvl>
    <w:lvl w:ilvl="6" w:tplc="0C09000F" w:tentative="1">
      <w:start w:val="1"/>
      <w:numFmt w:val="decimal"/>
      <w:lvlText w:val="%7."/>
      <w:lvlJc w:val="left"/>
      <w:pPr>
        <w:ind w:left="5120" w:hanging="360"/>
      </w:pPr>
    </w:lvl>
    <w:lvl w:ilvl="7" w:tplc="0C090019" w:tentative="1">
      <w:start w:val="1"/>
      <w:numFmt w:val="lowerLetter"/>
      <w:lvlText w:val="%8."/>
      <w:lvlJc w:val="left"/>
      <w:pPr>
        <w:ind w:left="5840" w:hanging="360"/>
      </w:pPr>
    </w:lvl>
    <w:lvl w:ilvl="8" w:tplc="0C09001B" w:tentative="1">
      <w:start w:val="1"/>
      <w:numFmt w:val="lowerRoman"/>
      <w:lvlText w:val="%9."/>
      <w:lvlJc w:val="right"/>
      <w:pPr>
        <w:ind w:left="6560" w:hanging="180"/>
      </w:pPr>
    </w:lvl>
  </w:abstractNum>
  <w:abstractNum w:abstractNumId="32" w15:restartNumberingAfterBreak="0">
    <w:nsid w:val="7CEB0FA8"/>
    <w:multiLevelType w:val="hybridMultilevel"/>
    <w:tmpl w:val="B2504BA8"/>
    <w:lvl w:ilvl="0" w:tplc="59A8EA72">
      <w:start w:val="1"/>
      <w:numFmt w:val="bullet"/>
      <w:lvlText w:val=""/>
      <w:lvlJc w:val="left"/>
      <w:pPr>
        <w:ind w:left="1080" w:hanging="425"/>
      </w:pPr>
      <w:rPr>
        <w:rFonts w:ascii="Symbol" w:hAnsi="Symbol" w:hint="default"/>
        <w:b/>
        <w:bCs/>
        <w:spacing w:val="-1"/>
        <w:w w:val="100"/>
        <w:sz w:val="18"/>
        <w:szCs w:val="18"/>
      </w:rPr>
    </w:lvl>
    <w:lvl w:ilvl="1" w:tplc="F8940DC8">
      <w:numFmt w:val="bullet"/>
      <w:lvlText w:val=""/>
      <w:lvlJc w:val="left"/>
      <w:pPr>
        <w:ind w:left="1443" w:hanging="360"/>
      </w:pPr>
      <w:rPr>
        <w:rFonts w:ascii="Wingdings" w:eastAsia="Wingdings" w:hAnsi="Wingdings" w:cs="Wingdings" w:hint="default"/>
        <w:w w:val="99"/>
        <w:sz w:val="20"/>
        <w:szCs w:val="20"/>
      </w:rPr>
    </w:lvl>
    <w:lvl w:ilvl="2" w:tplc="EF22A0A4">
      <w:numFmt w:val="bullet"/>
      <w:lvlText w:val="•"/>
      <w:lvlJc w:val="left"/>
      <w:pPr>
        <w:ind w:left="2542" w:hanging="360"/>
      </w:pPr>
      <w:rPr>
        <w:rFonts w:hint="default"/>
      </w:rPr>
    </w:lvl>
    <w:lvl w:ilvl="3" w:tplc="2FA6731A">
      <w:numFmt w:val="bullet"/>
      <w:lvlText w:val="•"/>
      <w:lvlJc w:val="left"/>
      <w:pPr>
        <w:ind w:left="3636" w:hanging="360"/>
      </w:pPr>
      <w:rPr>
        <w:rFonts w:hint="default"/>
      </w:rPr>
    </w:lvl>
    <w:lvl w:ilvl="4" w:tplc="2ABCBB6A">
      <w:numFmt w:val="bullet"/>
      <w:lvlText w:val="•"/>
      <w:lvlJc w:val="left"/>
      <w:pPr>
        <w:ind w:left="4730" w:hanging="360"/>
      </w:pPr>
      <w:rPr>
        <w:rFonts w:hint="default"/>
      </w:rPr>
    </w:lvl>
    <w:lvl w:ilvl="5" w:tplc="860E659C">
      <w:numFmt w:val="bullet"/>
      <w:lvlText w:val="•"/>
      <w:lvlJc w:val="left"/>
      <w:pPr>
        <w:ind w:left="5824" w:hanging="360"/>
      </w:pPr>
      <w:rPr>
        <w:rFonts w:hint="default"/>
      </w:rPr>
    </w:lvl>
    <w:lvl w:ilvl="6" w:tplc="706688F4">
      <w:numFmt w:val="bullet"/>
      <w:lvlText w:val="•"/>
      <w:lvlJc w:val="left"/>
      <w:pPr>
        <w:ind w:left="6918" w:hanging="360"/>
      </w:pPr>
      <w:rPr>
        <w:rFonts w:hint="default"/>
      </w:rPr>
    </w:lvl>
    <w:lvl w:ilvl="7" w:tplc="61EC0A18">
      <w:numFmt w:val="bullet"/>
      <w:lvlText w:val="•"/>
      <w:lvlJc w:val="left"/>
      <w:pPr>
        <w:ind w:left="8012" w:hanging="360"/>
      </w:pPr>
      <w:rPr>
        <w:rFonts w:hint="default"/>
      </w:rPr>
    </w:lvl>
    <w:lvl w:ilvl="8" w:tplc="8A183200">
      <w:numFmt w:val="bullet"/>
      <w:lvlText w:val="•"/>
      <w:lvlJc w:val="left"/>
      <w:pPr>
        <w:ind w:left="9106" w:hanging="360"/>
      </w:pPr>
      <w:rPr>
        <w:rFonts w:hint="default"/>
      </w:rPr>
    </w:lvl>
  </w:abstractNum>
  <w:num w:numId="1" w16cid:durableId="302929701">
    <w:abstractNumId w:val="16"/>
  </w:num>
  <w:num w:numId="2" w16cid:durableId="1817650298">
    <w:abstractNumId w:val="8"/>
  </w:num>
  <w:num w:numId="3" w16cid:durableId="1521822158">
    <w:abstractNumId w:val="30"/>
  </w:num>
  <w:num w:numId="4" w16cid:durableId="1222862764">
    <w:abstractNumId w:val="19"/>
  </w:num>
  <w:num w:numId="5" w16cid:durableId="1942491704">
    <w:abstractNumId w:val="9"/>
  </w:num>
  <w:num w:numId="6" w16cid:durableId="1727988713">
    <w:abstractNumId w:val="13"/>
  </w:num>
  <w:num w:numId="7" w16cid:durableId="332076362">
    <w:abstractNumId w:val="23"/>
  </w:num>
  <w:num w:numId="8" w16cid:durableId="357194718">
    <w:abstractNumId w:val="4"/>
  </w:num>
  <w:num w:numId="9" w16cid:durableId="729377842">
    <w:abstractNumId w:val="27"/>
  </w:num>
  <w:num w:numId="10" w16cid:durableId="1291745391">
    <w:abstractNumId w:val="24"/>
  </w:num>
  <w:num w:numId="11" w16cid:durableId="89546016">
    <w:abstractNumId w:val="29"/>
  </w:num>
  <w:num w:numId="12" w16cid:durableId="1206915972">
    <w:abstractNumId w:val="31"/>
  </w:num>
  <w:num w:numId="13" w16cid:durableId="986401351">
    <w:abstractNumId w:val="12"/>
  </w:num>
  <w:num w:numId="14" w16cid:durableId="1745374174">
    <w:abstractNumId w:val="7"/>
  </w:num>
  <w:num w:numId="15" w16cid:durableId="737366371">
    <w:abstractNumId w:val="14"/>
  </w:num>
  <w:num w:numId="16" w16cid:durableId="1173184418">
    <w:abstractNumId w:val="28"/>
  </w:num>
  <w:num w:numId="17" w16cid:durableId="534850413">
    <w:abstractNumId w:val="5"/>
  </w:num>
  <w:num w:numId="18" w16cid:durableId="1256011088">
    <w:abstractNumId w:val="6"/>
  </w:num>
  <w:num w:numId="19" w16cid:durableId="1091899491">
    <w:abstractNumId w:val="32"/>
  </w:num>
  <w:num w:numId="20" w16cid:durableId="1546869160">
    <w:abstractNumId w:val="1"/>
  </w:num>
  <w:num w:numId="21" w16cid:durableId="1103376980">
    <w:abstractNumId w:val="20"/>
  </w:num>
  <w:num w:numId="22" w16cid:durableId="586235521">
    <w:abstractNumId w:val="0"/>
  </w:num>
  <w:num w:numId="23" w16cid:durableId="1089540634">
    <w:abstractNumId w:val="21"/>
  </w:num>
  <w:num w:numId="24" w16cid:durableId="942885964">
    <w:abstractNumId w:val="30"/>
  </w:num>
  <w:num w:numId="25" w16cid:durableId="1473596565">
    <w:abstractNumId w:val="11"/>
  </w:num>
  <w:num w:numId="26" w16cid:durableId="1967468788">
    <w:abstractNumId w:val="2"/>
  </w:num>
  <w:num w:numId="27" w16cid:durableId="1493256774">
    <w:abstractNumId w:val="17"/>
  </w:num>
  <w:num w:numId="28" w16cid:durableId="1609505460">
    <w:abstractNumId w:val="22"/>
  </w:num>
  <w:num w:numId="29" w16cid:durableId="138612801">
    <w:abstractNumId w:val="10"/>
  </w:num>
  <w:num w:numId="30" w16cid:durableId="1531454734">
    <w:abstractNumId w:val="15"/>
  </w:num>
  <w:num w:numId="31" w16cid:durableId="554245822">
    <w:abstractNumId w:val="3"/>
  </w:num>
  <w:num w:numId="32" w16cid:durableId="1897546628">
    <w:abstractNumId w:val="26"/>
  </w:num>
  <w:num w:numId="33" w16cid:durableId="634340054">
    <w:abstractNumId w:val="18"/>
  </w:num>
  <w:num w:numId="34" w16cid:durableId="50825757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vEx+E3VDbXnwPNalo1JsR50JIDxTKTdao3HpqG95U1obvRBlYh/7Tnr5qdzgKUYrcEtxSPPVIoklmd7LKy+7xQ==" w:salt="hV0Zq2vD2arnWGqyXeBjAQ=="/>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MqgFAMu6cg8tAAAA"/>
  </w:docVars>
  <w:rsids>
    <w:rsidRoot w:val="001C0957"/>
    <w:rsid w:val="00005F50"/>
    <w:rsid w:val="000109C6"/>
    <w:rsid w:val="000164A4"/>
    <w:rsid w:val="0002179E"/>
    <w:rsid w:val="000234BD"/>
    <w:rsid w:val="00023E3C"/>
    <w:rsid w:val="00030362"/>
    <w:rsid w:val="00030A2B"/>
    <w:rsid w:val="00031ECC"/>
    <w:rsid w:val="0003226B"/>
    <w:rsid w:val="00032DD0"/>
    <w:rsid w:val="000346D6"/>
    <w:rsid w:val="00035536"/>
    <w:rsid w:val="00037A35"/>
    <w:rsid w:val="00037B48"/>
    <w:rsid w:val="00040B9C"/>
    <w:rsid w:val="00042ACF"/>
    <w:rsid w:val="00044CFC"/>
    <w:rsid w:val="000458ED"/>
    <w:rsid w:val="000464B3"/>
    <w:rsid w:val="000475D1"/>
    <w:rsid w:val="00050FA8"/>
    <w:rsid w:val="0005401E"/>
    <w:rsid w:val="000556A0"/>
    <w:rsid w:val="000562B1"/>
    <w:rsid w:val="00060AC1"/>
    <w:rsid w:val="00063FCD"/>
    <w:rsid w:val="00066E2B"/>
    <w:rsid w:val="00067E37"/>
    <w:rsid w:val="0007065D"/>
    <w:rsid w:val="00070BA6"/>
    <w:rsid w:val="00071FEE"/>
    <w:rsid w:val="00076716"/>
    <w:rsid w:val="000802FA"/>
    <w:rsid w:val="00082263"/>
    <w:rsid w:val="0008264C"/>
    <w:rsid w:val="00092C20"/>
    <w:rsid w:val="00095659"/>
    <w:rsid w:val="00096C59"/>
    <w:rsid w:val="000978A6"/>
    <w:rsid w:val="000A6F70"/>
    <w:rsid w:val="000B03C3"/>
    <w:rsid w:val="000B2D30"/>
    <w:rsid w:val="000B2D94"/>
    <w:rsid w:val="000B4379"/>
    <w:rsid w:val="000B482A"/>
    <w:rsid w:val="000B6968"/>
    <w:rsid w:val="000C0D5A"/>
    <w:rsid w:val="000C0D8D"/>
    <w:rsid w:val="000C0FC3"/>
    <w:rsid w:val="000C173F"/>
    <w:rsid w:val="000C3788"/>
    <w:rsid w:val="000C7043"/>
    <w:rsid w:val="000C7808"/>
    <w:rsid w:val="000D2335"/>
    <w:rsid w:val="000E0666"/>
    <w:rsid w:val="000E626B"/>
    <w:rsid w:val="000E7466"/>
    <w:rsid w:val="000E784B"/>
    <w:rsid w:val="000F29AE"/>
    <w:rsid w:val="000F754C"/>
    <w:rsid w:val="000F7A4B"/>
    <w:rsid w:val="00100727"/>
    <w:rsid w:val="00102040"/>
    <w:rsid w:val="001023BB"/>
    <w:rsid w:val="001035ED"/>
    <w:rsid w:val="001044E4"/>
    <w:rsid w:val="0011319F"/>
    <w:rsid w:val="00114221"/>
    <w:rsid w:val="00116483"/>
    <w:rsid w:val="001165E5"/>
    <w:rsid w:val="001172A1"/>
    <w:rsid w:val="0012030C"/>
    <w:rsid w:val="001219F5"/>
    <w:rsid w:val="00123A3C"/>
    <w:rsid w:val="00124BD2"/>
    <w:rsid w:val="00124BE1"/>
    <w:rsid w:val="0012747C"/>
    <w:rsid w:val="0012764B"/>
    <w:rsid w:val="0012791B"/>
    <w:rsid w:val="0013103F"/>
    <w:rsid w:val="00136D33"/>
    <w:rsid w:val="0013712B"/>
    <w:rsid w:val="00142FAF"/>
    <w:rsid w:val="00144751"/>
    <w:rsid w:val="00144E57"/>
    <w:rsid w:val="001460E1"/>
    <w:rsid w:val="00147A93"/>
    <w:rsid w:val="001509F4"/>
    <w:rsid w:val="00152D3B"/>
    <w:rsid w:val="00156104"/>
    <w:rsid w:val="00156239"/>
    <w:rsid w:val="00157FA3"/>
    <w:rsid w:val="00160216"/>
    <w:rsid w:val="00160742"/>
    <w:rsid w:val="00170509"/>
    <w:rsid w:val="00173D83"/>
    <w:rsid w:val="001740E4"/>
    <w:rsid w:val="00182605"/>
    <w:rsid w:val="00183237"/>
    <w:rsid w:val="0018363F"/>
    <w:rsid w:val="0018381A"/>
    <w:rsid w:val="00187B5B"/>
    <w:rsid w:val="00192C67"/>
    <w:rsid w:val="00195A4C"/>
    <w:rsid w:val="001A62BC"/>
    <w:rsid w:val="001A634E"/>
    <w:rsid w:val="001A6E01"/>
    <w:rsid w:val="001A776E"/>
    <w:rsid w:val="001B461A"/>
    <w:rsid w:val="001C0957"/>
    <w:rsid w:val="001C2C07"/>
    <w:rsid w:val="001C364E"/>
    <w:rsid w:val="001C626F"/>
    <w:rsid w:val="001C6918"/>
    <w:rsid w:val="001C7B1A"/>
    <w:rsid w:val="001D11D0"/>
    <w:rsid w:val="001D4A6B"/>
    <w:rsid w:val="001D4DA6"/>
    <w:rsid w:val="001D637D"/>
    <w:rsid w:val="001D73EF"/>
    <w:rsid w:val="001D7ADA"/>
    <w:rsid w:val="001E7061"/>
    <w:rsid w:val="001F217E"/>
    <w:rsid w:val="001F2CFB"/>
    <w:rsid w:val="001F33F0"/>
    <w:rsid w:val="001F356E"/>
    <w:rsid w:val="001F6D77"/>
    <w:rsid w:val="0020121A"/>
    <w:rsid w:val="00201695"/>
    <w:rsid w:val="002035C2"/>
    <w:rsid w:val="00204F0A"/>
    <w:rsid w:val="00210F4C"/>
    <w:rsid w:val="002128F7"/>
    <w:rsid w:val="002143EB"/>
    <w:rsid w:val="00214A38"/>
    <w:rsid w:val="002157A8"/>
    <w:rsid w:val="00217B8A"/>
    <w:rsid w:val="002238B6"/>
    <w:rsid w:val="002249AE"/>
    <w:rsid w:val="00224B1C"/>
    <w:rsid w:val="0022601F"/>
    <w:rsid w:val="00231D59"/>
    <w:rsid w:val="00231EA4"/>
    <w:rsid w:val="0023382E"/>
    <w:rsid w:val="00234367"/>
    <w:rsid w:val="00235C17"/>
    <w:rsid w:val="002367D1"/>
    <w:rsid w:val="00242DB4"/>
    <w:rsid w:val="002446FD"/>
    <w:rsid w:val="00244A3A"/>
    <w:rsid w:val="00247F3D"/>
    <w:rsid w:val="00250697"/>
    <w:rsid w:val="00255E5A"/>
    <w:rsid w:val="002566BB"/>
    <w:rsid w:val="00256978"/>
    <w:rsid w:val="00261196"/>
    <w:rsid w:val="002635DD"/>
    <w:rsid w:val="00264567"/>
    <w:rsid w:val="0026615E"/>
    <w:rsid w:val="00266513"/>
    <w:rsid w:val="002746A1"/>
    <w:rsid w:val="0028509E"/>
    <w:rsid w:val="00285883"/>
    <w:rsid w:val="00285C13"/>
    <w:rsid w:val="00287347"/>
    <w:rsid w:val="002906FA"/>
    <w:rsid w:val="00292549"/>
    <w:rsid w:val="00292CA9"/>
    <w:rsid w:val="00293802"/>
    <w:rsid w:val="002A0180"/>
    <w:rsid w:val="002A64DF"/>
    <w:rsid w:val="002B1C2A"/>
    <w:rsid w:val="002B21D6"/>
    <w:rsid w:val="002B55BA"/>
    <w:rsid w:val="002B6B76"/>
    <w:rsid w:val="002C1334"/>
    <w:rsid w:val="002C665B"/>
    <w:rsid w:val="002C6B88"/>
    <w:rsid w:val="002C7E56"/>
    <w:rsid w:val="002D0C16"/>
    <w:rsid w:val="002D0F54"/>
    <w:rsid w:val="002D2807"/>
    <w:rsid w:val="002D49F8"/>
    <w:rsid w:val="002D6949"/>
    <w:rsid w:val="002E45F7"/>
    <w:rsid w:val="002E6BC4"/>
    <w:rsid w:val="002E6F0A"/>
    <w:rsid w:val="002F722D"/>
    <w:rsid w:val="003000EE"/>
    <w:rsid w:val="00300AA2"/>
    <w:rsid w:val="00303459"/>
    <w:rsid w:val="00305E7D"/>
    <w:rsid w:val="00306C2F"/>
    <w:rsid w:val="003079B4"/>
    <w:rsid w:val="00307B50"/>
    <w:rsid w:val="003122A7"/>
    <w:rsid w:val="00313968"/>
    <w:rsid w:val="00314489"/>
    <w:rsid w:val="00316683"/>
    <w:rsid w:val="00317C62"/>
    <w:rsid w:val="0032055A"/>
    <w:rsid w:val="00330014"/>
    <w:rsid w:val="003318B1"/>
    <w:rsid w:val="0033487A"/>
    <w:rsid w:val="00334B61"/>
    <w:rsid w:val="003368C4"/>
    <w:rsid w:val="00337D54"/>
    <w:rsid w:val="00341D85"/>
    <w:rsid w:val="00352420"/>
    <w:rsid w:val="0035540A"/>
    <w:rsid w:val="003557A6"/>
    <w:rsid w:val="003612F1"/>
    <w:rsid w:val="0036214B"/>
    <w:rsid w:val="003621A7"/>
    <w:rsid w:val="00362FBF"/>
    <w:rsid w:val="00364458"/>
    <w:rsid w:val="00365D73"/>
    <w:rsid w:val="00370A58"/>
    <w:rsid w:val="00371B98"/>
    <w:rsid w:val="003733A2"/>
    <w:rsid w:val="00373D24"/>
    <w:rsid w:val="003752F2"/>
    <w:rsid w:val="00377088"/>
    <w:rsid w:val="00380450"/>
    <w:rsid w:val="0038096D"/>
    <w:rsid w:val="003852E1"/>
    <w:rsid w:val="00385A50"/>
    <w:rsid w:val="00394297"/>
    <w:rsid w:val="00396AB4"/>
    <w:rsid w:val="003978B5"/>
    <w:rsid w:val="003978C0"/>
    <w:rsid w:val="003A639F"/>
    <w:rsid w:val="003A75C7"/>
    <w:rsid w:val="003B0D69"/>
    <w:rsid w:val="003B2F3C"/>
    <w:rsid w:val="003B3D82"/>
    <w:rsid w:val="003B57C9"/>
    <w:rsid w:val="003B5B26"/>
    <w:rsid w:val="003C031A"/>
    <w:rsid w:val="003C405F"/>
    <w:rsid w:val="003C43FA"/>
    <w:rsid w:val="003C5FCF"/>
    <w:rsid w:val="003C6FB7"/>
    <w:rsid w:val="003C7144"/>
    <w:rsid w:val="003D1AB7"/>
    <w:rsid w:val="003D1DFC"/>
    <w:rsid w:val="003D2053"/>
    <w:rsid w:val="003D3912"/>
    <w:rsid w:val="003D398F"/>
    <w:rsid w:val="003E1563"/>
    <w:rsid w:val="003E20EF"/>
    <w:rsid w:val="003E6CEF"/>
    <w:rsid w:val="003F1CBF"/>
    <w:rsid w:val="003F33D8"/>
    <w:rsid w:val="003F722E"/>
    <w:rsid w:val="00402356"/>
    <w:rsid w:val="00410BBA"/>
    <w:rsid w:val="004129D9"/>
    <w:rsid w:val="00416DE3"/>
    <w:rsid w:val="004206C8"/>
    <w:rsid w:val="00420D9C"/>
    <w:rsid w:val="00422368"/>
    <w:rsid w:val="00431324"/>
    <w:rsid w:val="00431395"/>
    <w:rsid w:val="00434B13"/>
    <w:rsid w:val="004425C5"/>
    <w:rsid w:val="0044268E"/>
    <w:rsid w:val="00443E14"/>
    <w:rsid w:val="00444DD4"/>
    <w:rsid w:val="0044549E"/>
    <w:rsid w:val="00445754"/>
    <w:rsid w:val="00447454"/>
    <w:rsid w:val="004507A1"/>
    <w:rsid w:val="00450A8E"/>
    <w:rsid w:val="00451603"/>
    <w:rsid w:val="00453D3F"/>
    <w:rsid w:val="0045716B"/>
    <w:rsid w:val="004574A2"/>
    <w:rsid w:val="00460785"/>
    <w:rsid w:val="00463246"/>
    <w:rsid w:val="00480053"/>
    <w:rsid w:val="00486FB6"/>
    <w:rsid w:val="00490AF2"/>
    <w:rsid w:val="00491C89"/>
    <w:rsid w:val="00492C68"/>
    <w:rsid w:val="0049535F"/>
    <w:rsid w:val="004A0944"/>
    <w:rsid w:val="004A2C3F"/>
    <w:rsid w:val="004A499A"/>
    <w:rsid w:val="004A4E74"/>
    <w:rsid w:val="004A4F5D"/>
    <w:rsid w:val="004A57C0"/>
    <w:rsid w:val="004A6DC6"/>
    <w:rsid w:val="004B0ED3"/>
    <w:rsid w:val="004B14F4"/>
    <w:rsid w:val="004B20A6"/>
    <w:rsid w:val="004B38AD"/>
    <w:rsid w:val="004B6BC4"/>
    <w:rsid w:val="004C07DC"/>
    <w:rsid w:val="004C2EDD"/>
    <w:rsid w:val="004C6ED5"/>
    <w:rsid w:val="004D1BA0"/>
    <w:rsid w:val="004D626F"/>
    <w:rsid w:val="004D73C6"/>
    <w:rsid w:val="004D7997"/>
    <w:rsid w:val="004E0C8E"/>
    <w:rsid w:val="004E1394"/>
    <w:rsid w:val="004E2597"/>
    <w:rsid w:val="004E4496"/>
    <w:rsid w:val="004E70C5"/>
    <w:rsid w:val="004F062F"/>
    <w:rsid w:val="004F1C3E"/>
    <w:rsid w:val="004F2243"/>
    <w:rsid w:val="004F2A39"/>
    <w:rsid w:val="004F3056"/>
    <w:rsid w:val="004F382E"/>
    <w:rsid w:val="004F4956"/>
    <w:rsid w:val="004F7BF6"/>
    <w:rsid w:val="00507ABF"/>
    <w:rsid w:val="00507D3D"/>
    <w:rsid w:val="005120FF"/>
    <w:rsid w:val="00512FD9"/>
    <w:rsid w:val="005158AB"/>
    <w:rsid w:val="00516A25"/>
    <w:rsid w:val="00517BAF"/>
    <w:rsid w:val="005204EF"/>
    <w:rsid w:val="00527F8F"/>
    <w:rsid w:val="00532323"/>
    <w:rsid w:val="005331BE"/>
    <w:rsid w:val="00533402"/>
    <w:rsid w:val="00533EA7"/>
    <w:rsid w:val="00534600"/>
    <w:rsid w:val="005413F2"/>
    <w:rsid w:val="00541810"/>
    <w:rsid w:val="0054332E"/>
    <w:rsid w:val="005433EE"/>
    <w:rsid w:val="00546844"/>
    <w:rsid w:val="00547971"/>
    <w:rsid w:val="0055469C"/>
    <w:rsid w:val="00555347"/>
    <w:rsid w:val="005553E1"/>
    <w:rsid w:val="00563361"/>
    <w:rsid w:val="005643B6"/>
    <w:rsid w:val="00565359"/>
    <w:rsid w:val="0056766A"/>
    <w:rsid w:val="0057461A"/>
    <w:rsid w:val="00575830"/>
    <w:rsid w:val="005759E8"/>
    <w:rsid w:val="00576999"/>
    <w:rsid w:val="00581416"/>
    <w:rsid w:val="00584838"/>
    <w:rsid w:val="00591291"/>
    <w:rsid w:val="00592E7B"/>
    <w:rsid w:val="00594472"/>
    <w:rsid w:val="005958D8"/>
    <w:rsid w:val="0059777B"/>
    <w:rsid w:val="005A0216"/>
    <w:rsid w:val="005B1968"/>
    <w:rsid w:val="005B7022"/>
    <w:rsid w:val="005B7A2C"/>
    <w:rsid w:val="005B7CF3"/>
    <w:rsid w:val="005C0866"/>
    <w:rsid w:val="005C779F"/>
    <w:rsid w:val="005D12D6"/>
    <w:rsid w:val="005D5BF8"/>
    <w:rsid w:val="005E05A7"/>
    <w:rsid w:val="005E5189"/>
    <w:rsid w:val="005E5473"/>
    <w:rsid w:val="005E604D"/>
    <w:rsid w:val="005E7ADD"/>
    <w:rsid w:val="005F1608"/>
    <w:rsid w:val="005F2277"/>
    <w:rsid w:val="005F5B91"/>
    <w:rsid w:val="00600F20"/>
    <w:rsid w:val="00604EEF"/>
    <w:rsid w:val="00607496"/>
    <w:rsid w:val="00610277"/>
    <w:rsid w:val="00610CD8"/>
    <w:rsid w:val="0061331F"/>
    <w:rsid w:val="00616024"/>
    <w:rsid w:val="00616F02"/>
    <w:rsid w:val="00617534"/>
    <w:rsid w:val="006264E1"/>
    <w:rsid w:val="00636CA8"/>
    <w:rsid w:val="00644F10"/>
    <w:rsid w:val="00645B04"/>
    <w:rsid w:val="006469A4"/>
    <w:rsid w:val="00647BFE"/>
    <w:rsid w:val="00651CA1"/>
    <w:rsid w:val="00652567"/>
    <w:rsid w:val="006533D1"/>
    <w:rsid w:val="0065682E"/>
    <w:rsid w:val="006571D8"/>
    <w:rsid w:val="00657D29"/>
    <w:rsid w:val="00660A7A"/>
    <w:rsid w:val="0066356B"/>
    <w:rsid w:val="00663790"/>
    <w:rsid w:val="00665919"/>
    <w:rsid w:val="00675018"/>
    <w:rsid w:val="00675C13"/>
    <w:rsid w:val="00675EF7"/>
    <w:rsid w:val="006760C8"/>
    <w:rsid w:val="00682289"/>
    <w:rsid w:val="00684699"/>
    <w:rsid w:val="00685C53"/>
    <w:rsid w:val="00686F02"/>
    <w:rsid w:val="006902DA"/>
    <w:rsid w:val="006907CD"/>
    <w:rsid w:val="00691CAF"/>
    <w:rsid w:val="00692266"/>
    <w:rsid w:val="00692EF8"/>
    <w:rsid w:val="006947A9"/>
    <w:rsid w:val="006A1EB5"/>
    <w:rsid w:val="006A2332"/>
    <w:rsid w:val="006A35B6"/>
    <w:rsid w:val="006A477F"/>
    <w:rsid w:val="006B0F4D"/>
    <w:rsid w:val="006B2D85"/>
    <w:rsid w:val="006B329A"/>
    <w:rsid w:val="006B3716"/>
    <w:rsid w:val="006B5216"/>
    <w:rsid w:val="006B63F4"/>
    <w:rsid w:val="006B6DF2"/>
    <w:rsid w:val="006C0CFF"/>
    <w:rsid w:val="006C6271"/>
    <w:rsid w:val="006C7F35"/>
    <w:rsid w:val="006D1312"/>
    <w:rsid w:val="006D156E"/>
    <w:rsid w:val="006D216A"/>
    <w:rsid w:val="006D2AAC"/>
    <w:rsid w:val="006D5840"/>
    <w:rsid w:val="006E12DA"/>
    <w:rsid w:val="006E3289"/>
    <w:rsid w:val="006E3565"/>
    <w:rsid w:val="006F0A57"/>
    <w:rsid w:val="006F78BE"/>
    <w:rsid w:val="007003BD"/>
    <w:rsid w:val="0070114F"/>
    <w:rsid w:val="00703B50"/>
    <w:rsid w:val="00703E36"/>
    <w:rsid w:val="00705559"/>
    <w:rsid w:val="0070660B"/>
    <w:rsid w:val="00710E5A"/>
    <w:rsid w:val="00712896"/>
    <w:rsid w:val="007150D7"/>
    <w:rsid w:val="007152A7"/>
    <w:rsid w:val="00715467"/>
    <w:rsid w:val="00715EAF"/>
    <w:rsid w:val="00716028"/>
    <w:rsid w:val="00721BD1"/>
    <w:rsid w:val="00726ECE"/>
    <w:rsid w:val="00726FF6"/>
    <w:rsid w:val="00730CD2"/>
    <w:rsid w:val="0073380A"/>
    <w:rsid w:val="0073432C"/>
    <w:rsid w:val="0073443A"/>
    <w:rsid w:val="00736169"/>
    <w:rsid w:val="00736837"/>
    <w:rsid w:val="00740605"/>
    <w:rsid w:val="00746EC6"/>
    <w:rsid w:val="0075235E"/>
    <w:rsid w:val="00753662"/>
    <w:rsid w:val="0075547C"/>
    <w:rsid w:val="007604E1"/>
    <w:rsid w:val="00762B57"/>
    <w:rsid w:val="00765D38"/>
    <w:rsid w:val="00772692"/>
    <w:rsid w:val="00772D78"/>
    <w:rsid w:val="00773D99"/>
    <w:rsid w:val="00775FB4"/>
    <w:rsid w:val="007764A9"/>
    <w:rsid w:val="00785327"/>
    <w:rsid w:val="007873F4"/>
    <w:rsid w:val="0079193E"/>
    <w:rsid w:val="0079255D"/>
    <w:rsid w:val="00794DCA"/>
    <w:rsid w:val="007A130A"/>
    <w:rsid w:val="007A31D5"/>
    <w:rsid w:val="007A520F"/>
    <w:rsid w:val="007A5862"/>
    <w:rsid w:val="007A74CD"/>
    <w:rsid w:val="007B1931"/>
    <w:rsid w:val="007B1EB1"/>
    <w:rsid w:val="007B24FF"/>
    <w:rsid w:val="007B403F"/>
    <w:rsid w:val="007B5857"/>
    <w:rsid w:val="007C0D08"/>
    <w:rsid w:val="007C22A7"/>
    <w:rsid w:val="007C35AC"/>
    <w:rsid w:val="007C68AC"/>
    <w:rsid w:val="007D1440"/>
    <w:rsid w:val="007D1A98"/>
    <w:rsid w:val="007D42EF"/>
    <w:rsid w:val="007D7A40"/>
    <w:rsid w:val="007E7525"/>
    <w:rsid w:val="007F057F"/>
    <w:rsid w:val="007F50E5"/>
    <w:rsid w:val="007F755F"/>
    <w:rsid w:val="00801BAD"/>
    <w:rsid w:val="00804602"/>
    <w:rsid w:val="00804FDC"/>
    <w:rsid w:val="008051F9"/>
    <w:rsid w:val="00805EE8"/>
    <w:rsid w:val="0080601D"/>
    <w:rsid w:val="00810F2B"/>
    <w:rsid w:val="00811392"/>
    <w:rsid w:val="008123E5"/>
    <w:rsid w:val="00813888"/>
    <w:rsid w:val="008141E8"/>
    <w:rsid w:val="00814A4B"/>
    <w:rsid w:val="00816ACF"/>
    <w:rsid w:val="00817650"/>
    <w:rsid w:val="00823B3D"/>
    <w:rsid w:val="00826A2E"/>
    <w:rsid w:val="00826A5E"/>
    <w:rsid w:val="00826B41"/>
    <w:rsid w:val="00832EFC"/>
    <w:rsid w:val="00833144"/>
    <w:rsid w:val="008372D3"/>
    <w:rsid w:val="008419C0"/>
    <w:rsid w:val="00842C6E"/>
    <w:rsid w:val="00845D4B"/>
    <w:rsid w:val="008461E2"/>
    <w:rsid w:val="0085315E"/>
    <w:rsid w:val="0085328C"/>
    <w:rsid w:val="0085477E"/>
    <w:rsid w:val="00854D65"/>
    <w:rsid w:val="00861E91"/>
    <w:rsid w:val="008633D2"/>
    <w:rsid w:val="00864A28"/>
    <w:rsid w:val="00865F60"/>
    <w:rsid w:val="00866217"/>
    <w:rsid w:val="0087374B"/>
    <w:rsid w:val="00874F70"/>
    <w:rsid w:val="00876396"/>
    <w:rsid w:val="00877155"/>
    <w:rsid w:val="00880701"/>
    <w:rsid w:val="00882CA3"/>
    <w:rsid w:val="00885736"/>
    <w:rsid w:val="00885EB9"/>
    <w:rsid w:val="0089028C"/>
    <w:rsid w:val="0089217E"/>
    <w:rsid w:val="00892D8F"/>
    <w:rsid w:val="008938E6"/>
    <w:rsid w:val="008966A0"/>
    <w:rsid w:val="008A0B3B"/>
    <w:rsid w:val="008A1F91"/>
    <w:rsid w:val="008A605A"/>
    <w:rsid w:val="008A6162"/>
    <w:rsid w:val="008A749C"/>
    <w:rsid w:val="008B26D8"/>
    <w:rsid w:val="008B3A4B"/>
    <w:rsid w:val="008B4996"/>
    <w:rsid w:val="008C5477"/>
    <w:rsid w:val="008C605B"/>
    <w:rsid w:val="008D4974"/>
    <w:rsid w:val="008D6B78"/>
    <w:rsid w:val="008D726E"/>
    <w:rsid w:val="008D7BCF"/>
    <w:rsid w:val="008F05B7"/>
    <w:rsid w:val="008F184F"/>
    <w:rsid w:val="008F2363"/>
    <w:rsid w:val="008F4772"/>
    <w:rsid w:val="00902ACB"/>
    <w:rsid w:val="00903B9B"/>
    <w:rsid w:val="009052B2"/>
    <w:rsid w:val="009052C6"/>
    <w:rsid w:val="00906D9B"/>
    <w:rsid w:val="0091061D"/>
    <w:rsid w:val="0091080B"/>
    <w:rsid w:val="0091080F"/>
    <w:rsid w:val="009132FC"/>
    <w:rsid w:val="009152C1"/>
    <w:rsid w:val="00915BB4"/>
    <w:rsid w:val="009200A6"/>
    <w:rsid w:val="009234E1"/>
    <w:rsid w:val="00923B7B"/>
    <w:rsid w:val="009254C7"/>
    <w:rsid w:val="009272FF"/>
    <w:rsid w:val="0092738D"/>
    <w:rsid w:val="00932937"/>
    <w:rsid w:val="00934103"/>
    <w:rsid w:val="00934C8B"/>
    <w:rsid w:val="009373E7"/>
    <w:rsid w:val="0094396E"/>
    <w:rsid w:val="00945007"/>
    <w:rsid w:val="00946F49"/>
    <w:rsid w:val="009509A2"/>
    <w:rsid w:val="009543A3"/>
    <w:rsid w:val="00954463"/>
    <w:rsid w:val="00957142"/>
    <w:rsid w:val="0095742D"/>
    <w:rsid w:val="0096099F"/>
    <w:rsid w:val="009633E6"/>
    <w:rsid w:val="009647A7"/>
    <w:rsid w:val="00970B72"/>
    <w:rsid w:val="00970C3E"/>
    <w:rsid w:val="00970D3C"/>
    <w:rsid w:val="00970DD0"/>
    <w:rsid w:val="00972AFA"/>
    <w:rsid w:val="0097308F"/>
    <w:rsid w:val="009743E8"/>
    <w:rsid w:val="00974461"/>
    <w:rsid w:val="00974D03"/>
    <w:rsid w:val="00975BB8"/>
    <w:rsid w:val="00982338"/>
    <w:rsid w:val="00982A30"/>
    <w:rsid w:val="00984AB7"/>
    <w:rsid w:val="009879C3"/>
    <w:rsid w:val="009903FC"/>
    <w:rsid w:val="00991D37"/>
    <w:rsid w:val="00992015"/>
    <w:rsid w:val="00992A83"/>
    <w:rsid w:val="009946DA"/>
    <w:rsid w:val="00996742"/>
    <w:rsid w:val="009976A5"/>
    <w:rsid w:val="009A2FC3"/>
    <w:rsid w:val="009A4921"/>
    <w:rsid w:val="009B0693"/>
    <w:rsid w:val="009B0AA1"/>
    <w:rsid w:val="009B4358"/>
    <w:rsid w:val="009B500A"/>
    <w:rsid w:val="009B5E5E"/>
    <w:rsid w:val="009B6A42"/>
    <w:rsid w:val="009C155E"/>
    <w:rsid w:val="009C1CC5"/>
    <w:rsid w:val="009C358A"/>
    <w:rsid w:val="009C6AD6"/>
    <w:rsid w:val="009D0C02"/>
    <w:rsid w:val="009D3CDA"/>
    <w:rsid w:val="009D76EA"/>
    <w:rsid w:val="009D7F85"/>
    <w:rsid w:val="009E1177"/>
    <w:rsid w:val="009E1857"/>
    <w:rsid w:val="009E34A5"/>
    <w:rsid w:val="009E5B67"/>
    <w:rsid w:val="009E7871"/>
    <w:rsid w:val="009F0CD4"/>
    <w:rsid w:val="009F2F6E"/>
    <w:rsid w:val="009F45CA"/>
    <w:rsid w:val="00A0105B"/>
    <w:rsid w:val="00A01389"/>
    <w:rsid w:val="00A03FFF"/>
    <w:rsid w:val="00A103EF"/>
    <w:rsid w:val="00A10473"/>
    <w:rsid w:val="00A11AC7"/>
    <w:rsid w:val="00A12EE7"/>
    <w:rsid w:val="00A156B6"/>
    <w:rsid w:val="00A20F3A"/>
    <w:rsid w:val="00A2388F"/>
    <w:rsid w:val="00A27822"/>
    <w:rsid w:val="00A301E0"/>
    <w:rsid w:val="00A34FFB"/>
    <w:rsid w:val="00A42B8C"/>
    <w:rsid w:val="00A43CFA"/>
    <w:rsid w:val="00A43D7D"/>
    <w:rsid w:val="00A44755"/>
    <w:rsid w:val="00A45504"/>
    <w:rsid w:val="00A47AA9"/>
    <w:rsid w:val="00A55CF3"/>
    <w:rsid w:val="00A63DF0"/>
    <w:rsid w:val="00A64876"/>
    <w:rsid w:val="00A655CC"/>
    <w:rsid w:val="00A65B07"/>
    <w:rsid w:val="00A66605"/>
    <w:rsid w:val="00A67B1A"/>
    <w:rsid w:val="00A712E1"/>
    <w:rsid w:val="00A717E6"/>
    <w:rsid w:val="00A71F72"/>
    <w:rsid w:val="00A73015"/>
    <w:rsid w:val="00A77A1B"/>
    <w:rsid w:val="00A804A2"/>
    <w:rsid w:val="00A83B79"/>
    <w:rsid w:val="00A914F1"/>
    <w:rsid w:val="00A92FDB"/>
    <w:rsid w:val="00A95DE0"/>
    <w:rsid w:val="00AA0725"/>
    <w:rsid w:val="00AA26E0"/>
    <w:rsid w:val="00AA2C47"/>
    <w:rsid w:val="00AA56D9"/>
    <w:rsid w:val="00AB12AE"/>
    <w:rsid w:val="00AB1544"/>
    <w:rsid w:val="00AB2F21"/>
    <w:rsid w:val="00AB7800"/>
    <w:rsid w:val="00AC19FD"/>
    <w:rsid w:val="00AC311A"/>
    <w:rsid w:val="00AD1743"/>
    <w:rsid w:val="00AD258F"/>
    <w:rsid w:val="00AD45E4"/>
    <w:rsid w:val="00AD70D1"/>
    <w:rsid w:val="00AE145A"/>
    <w:rsid w:val="00AE1F8B"/>
    <w:rsid w:val="00AE2852"/>
    <w:rsid w:val="00AE5CDD"/>
    <w:rsid w:val="00AF5A70"/>
    <w:rsid w:val="00B05513"/>
    <w:rsid w:val="00B05E44"/>
    <w:rsid w:val="00B1015B"/>
    <w:rsid w:val="00B130D6"/>
    <w:rsid w:val="00B14109"/>
    <w:rsid w:val="00B216A6"/>
    <w:rsid w:val="00B21AE1"/>
    <w:rsid w:val="00B22885"/>
    <w:rsid w:val="00B231C1"/>
    <w:rsid w:val="00B25D36"/>
    <w:rsid w:val="00B30006"/>
    <w:rsid w:val="00B34FB5"/>
    <w:rsid w:val="00B35127"/>
    <w:rsid w:val="00B4139A"/>
    <w:rsid w:val="00B43668"/>
    <w:rsid w:val="00B43EB3"/>
    <w:rsid w:val="00B477F3"/>
    <w:rsid w:val="00B51C0A"/>
    <w:rsid w:val="00B51F5F"/>
    <w:rsid w:val="00B548C7"/>
    <w:rsid w:val="00B54BBF"/>
    <w:rsid w:val="00B54DFC"/>
    <w:rsid w:val="00B560EA"/>
    <w:rsid w:val="00B57B2F"/>
    <w:rsid w:val="00B629CC"/>
    <w:rsid w:val="00B7053C"/>
    <w:rsid w:val="00B7116C"/>
    <w:rsid w:val="00B80A3C"/>
    <w:rsid w:val="00B86ECC"/>
    <w:rsid w:val="00B90F9D"/>
    <w:rsid w:val="00B918C7"/>
    <w:rsid w:val="00B922E5"/>
    <w:rsid w:val="00B925D7"/>
    <w:rsid w:val="00B96C30"/>
    <w:rsid w:val="00B96C4F"/>
    <w:rsid w:val="00BA02C4"/>
    <w:rsid w:val="00BA0815"/>
    <w:rsid w:val="00BA0C22"/>
    <w:rsid w:val="00BA338A"/>
    <w:rsid w:val="00BA5E17"/>
    <w:rsid w:val="00BB0B87"/>
    <w:rsid w:val="00BB2629"/>
    <w:rsid w:val="00BB2FE1"/>
    <w:rsid w:val="00BB5F84"/>
    <w:rsid w:val="00BB66A3"/>
    <w:rsid w:val="00BB6C36"/>
    <w:rsid w:val="00BC0AFF"/>
    <w:rsid w:val="00BC6F3D"/>
    <w:rsid w:val="00BC7BB2"/>
    <w:rsid w:val="00BD0723"/>
    <w:rsid w:val="00BD5081"/>
    <w:rsid w:val="00BE0090"/>
    <w:rsid w:val="00BE14EB"/>
    <w:rsid w:val="00BE48B6"/>
    <w:rsid w:val="00BE517E"/>
    <w:rsid w:val="00BF1A1E"/>
    <w:rsid w:val="00BF2D05"/>
    <w:rsid w:val="00BF46C2"/>
    <w:rsid w:val="00C01163"/>
    <w:rsid w:val="00C01C41"/>
    <w:rsid w:val="00C02B7D"/>
    <w:rsid w:val="00C04CA1"/>
    <w:rsid w:val="00C0768E"/>
    <w:rsid w:val="00C07A6F"/>
    <w:rsid w:val="00C1190A"/>
    <w:rsid w:val="00C123DB"/>
    <w:rsid w:val="00C15C5F"/>
    <w:rsid w:val="00C17375"/>
    <w:rsid w:val="00C17CD4"/>
    <w:rsid w:val="00C239AF"/>
    <w:rsid w:val="00C23B39"/>
    <w:rsid w:val="00C23E54"/>
    <w:rsid w:val="00C31256"/>
    <w:rsid w:val="00C31680"/>
    <w:rsid w:val="00C35D35"/>
    <w:rsid w:val="00C36ED8"/>
    <w:rsid w:val="00C37F5B"/>
    <w:rsid w:val="00C40600"/>
    <w:rsid w:val="00C40601"/>
    <w:rsid w:val="00C41569"/>
    <w:rsid w:val="00C47505"/>
    <w:rsid w:val="00C53907"/>
    <w:rsid w:val="00C54089"/>
    <w:rsid w:val="00C54299"/>
    <w:rsid w:val="00C54431"/>
    <w:rsid w:val="00C54CC6"/>
    <w:rsid w:val="00C55868"/>
    <w:rsid w:val="00C6204E"/>
    <w:rsid w:val="00C6398A"/>
    <w:rsid w:val="00C63A53"/>
    <w:rsid w:val="00C64F9F"/>
    <w:rsid w:val="00C744BC"/>
    <w:rsid w:val="00C8258C"/>
    <w:rsid w:val="00C82F6C"/>
    <w:rsid w:val="00C86C34"/>
    <w:rsid w:val="00C873C6"/>
    <w:rsid w:val="00C92F1B"/>
    <w:rsid w:val="00C935B1"/>
    <w:rsid w:val="00C95C24"/>
    <w:rsid w:val="00C9719F"/>
    <w:rsid w:val="00CA1248"/>
    <w:rsid w:val="00CA1703"/>
    <w:rsid w:val="00CA42AA"/>
    <w:rsid w:val="00CA7409"/>
    <w:rsid w:val="00CB1E4C"/>
    <w:rsid w:val="00CB24F0"/>
    <w:rsid w:val="00CB3866"/>
    <w:rsid w:val="00CB646D"/>
    <w:rsid w:val="00CB65C8"/>
    <w:rsid w:val="00CB7345"/>
    <w:rsid w:val="00CC01FD"/>
    <w:rsid w:val="00CC258A"/>
    <w:rsid w:val="00CC38E6"/>
    <w:rsid w:val="00CC733C"/>
    <w:rsid w:val="00CC7480"/>
    <w:rsid w:val="00CD5416"/>
    <w:rsid w:val="00CD5567"/>
    <w:rsid w:val="00CD6F78"/>
    <w:rsid w:val="00CE0D35"/>
    <w:rsid w:val="00CE1B04"/>
    <w:rsid w:val="00CE39A9"/>
    <w:rsid w:val="00CE3F6C"/>
    <w:rsid w:val="00CF2A3F"/>
    <w:rsid w:val="00D02461"/>
    <w:rsid w:val="00D03A65"/>
    <w:rsid w:val="00D10B98"/>
    <w:rsid w:val="00D132EE"/>
    <w:rsid w:val="00D168B3"/>
    <w:rsid w:val="00D16F44"/>
    <w:rsid w:val="00D17F68"/>
    <w:rsid w:val="00D236B8"/>
    <w:rsid w:val="00D2484E"/>
    <w:rsid w:val="00D25730"/>
    <w:rsid w:val="00D266FA"/>
    <w:rsid w:val="00D31847"/>
    <w:rsid w:val="00D332F8"/>
    <w:rsid w:val="00D3459C"/>
    <w:rsid w:val="00D40848"/>
    <w:rsid w:val="00D40DF7"/>
    <w:rsid w:val="00D44245"/>
    <w:rsid w:val="00D45204"/>
    <w:rsid w:val="00D5183F"/>
    <w:rsid w:val="00D5266E"/>
    <w:rsid w:val="00D5278C"/>
    <w:rsid w:val="00D53561"/>
    <w:rsid w:val="00D54EB0"/>
    <w:rsid w:val="00D567DC"/>
    <w:rsid w:val="00D57EC9"/>
    <w:rsid w:val="00D606CA"/>
    <w:rsid w:val="00D60EF9"/>
    <w:rsid w:val="00D61E18"/>
    <w:rsid w:val="00D62484"/>
    <w:rsid w:val="00D6293E"/>
    <w:rsid w:val="00D6306E"/>
    <w:rsid w:val="00D72441"/>
    <w:rsid w:val="00D727D8"/>
    <w:rsid w:val="00D73FCF"/>
    <w:rsid w:val="00D77709"/>
    <w:rsid w:val="00D77E19"/>
    <w:rsid w:val="00D83CD9"/>
    <w:rsid w:val="00D86039"/>
    <w:rsid w:val="00D90755"/>
    <w:rsid w:val="00D9084B"/>
    <w:rsid w:val="00D93F99"/>
    <w:rsid w:val="00D95070"/>
    <w:rsid w:val="00DA18BE"/>
    <w:rsid w:val="00DA26A8"/>
    <w:rsid w:val="00DA29A5"/>
    <w:rsid w:val="00DA3C58"/>
    <w:rsid w:val="00DA7911"/>
    <w:rsid w:val="00DA7FBF"/>
    <w:rsid w:val="00DB1495"/>
    <w:rsid w:val="00DB154E"/>
    <w:rsid w:val="00DB2A8A"/>
    <w:rsid w:val="00DB554A"/>
    <w:rsid w:val="00DC04D7"/>
    <w:rsid w:val="00DC4B52"/>
    <w:rsid w:val="00DC549F"/>
    <w:rsid w:val="00DC5D20"/>
    <w:rsid w:val="00DD0073"/>
    <w:rsid w:val="00DD2E9C"/>
    <w:rsid w:val="00DD321B"/>
    <w:rsid w:val="00DD4236"/>
    <w:rsid w:val="00DD4953"/>
    <w:rsid w:val="00DD5AF5"/>
    <w:rsid w:val="00DD5CDC"/>
    <w:rsid w:val="00DD6F15"/>
    <w:rsid w:val="00DD78A5"/>
    <w:rsid w:val="00DE0809"/>
    <w:rsid w:val="00DE378B"/>
    <w:rsid w:val="00DE4DF1"/>
    <w:rsid w:val="00DE551F"/>
    <w:rsid w:val="00DE5BCC"/>
    <w:rsid w:val="00DE6A2B"/>
    <w:rsid w:val="00DE75C8"/>
    <w:rsid w:val="00DF1BAE"/>
    <w:rsid w:val="00DF1C60"/>
    <w:rsid w:val="00DF7DC9"/>
    <w:rsid w:val="00E00112"/>
    <w:rsid w:val="00E00183"/>
    <w:rsid w:val="00E00919"/>
    <w:rsid w:val="00E11549"/>
    <w:rsid w:val="00E11678"/>
    <w:rsid w:val="00E12414"/>
    <w:rsid w:val="00E135D5"/>
    <w:rsid w:val="00E1520E"/>
    <w:rsid w:val="00E16230"/>
    <w:rsid w:val="00E17A04"/>
    <w:rsid w:val="00E21209"/>
    <w:rsid w:val="00E242F7"/>
    <w:rsid w:val="00E24C70"/>
    <w:rsid w:val="00E26EF0"/>
    <w:rsid w:val="00E27A8C"/>
    <w:rsid w:val="00E27F46"/>
    <w:rsid w:val="00E3308D"/>
    <w:rsid w:val="00E340A2"/>
    <w:rsid w:val="00E34E11"/>
    <w:rsid w:val="00E36DBA"/>
    <w:rsid w:val="00E373E0"/>
    <w:rsid w:val="00E4153A"/>
    <w:rsid w:val="00E41599"/>
    <w:rsid w:val="00E434F1"/>
    <w:rsid w:val="00E441C9"/>
    <w:rsid w:val="00E442C7"/>
    <w:rsid w:val="00E46AC5"/>
    <w:rsid w:val="00E46E1F"/>
    <w:rsid w:val="00E51147"/>
    <w:rsid w:val="00E5116F"/>
    <w:rsid w:val="00E5188A"/>
    <w:rsid w:val="00E54896"/>
    <w:rsid w:val="00E605A6"/>
    <w:rsid w:val="00E60E63"/>
    <w:rsid w:val="00E646D3"/>
    <w:rsid w:val="00E64F84"/>
    <w:rsid w:val="00E64FBE"/>
    <w:rsid w:val="00E65180"/>
    <w:rsid w:val="00E659CD"/>
    <w:rsid w:val="00E72B28"/>
    <w:rsid w:val="00E74F99"/>
    <w:rsid w:val="00E76655"/>
    <w:rsid w:val="00E76BAE"/>
    <w:rsid w:val="00E7752A"/>
    <w:rsid w:val="00E824F6"/>
    <w:rsid w:val="00E8260B"/>
    <w:rsid w:val="00E83888"/>
    <w:rsid w:val="00E84252"/>
    <w:rsid w:val="00E847D8"/>
    <w:rsid w:val="00E84C7E"/>
    <w:rsid w:val="00E852FB"/>
    <w:rsid w:val="00E86113"/>
    <w:rsid w:val="00E8771F"/>
    <w:rsid w:val="00E87809"/>
    <w:rsid w:val="00E91609"/>
    <w:rsid w:val="00E91816"/>
    <w:rsid w:val="00E941AD"/>
    <w:rsid w:val="00E95AAB"/>
    <w:rsid w:val="00EA0686"/>
    <w:rsid w:val="00EA1225"/>
    <w:rsid w:val="00EB1D06"/>
    <w:rsid w:val="00EB6D42"/>
    <w:rsid w:val="00EB74E2"/>
    <w:rsid w:val="00EC15A0"/>
    <w:rsid w:val="00ED0571"/>
    <w:rsid w:val="00ED1F98"/>
    <w:rsid w:val="00ED20AA"/>
    <w:rsid w:val="00ED3083"/>
    <w:rsid w:val="00ED5BCE"/>
    <w:rsid w:val="00EE1D4D"/>
    <w:rsid w:val="00EE1EB2"/>
    <w:rsid w:val="00EE2984"/>
    <w:rsid w:val="00EE5BBC"/>
    <w:rsid w:val="00EE7CE2"/>
    <w:rsid w:val="00EF21FB"/>
    <w:rsid w:val="00EF25B5"/>
    <w:rsid w:val="00EF2732"/>
    <w:rsid w:val="00EF4136"/>
    <w:rsid w:val="00EF5656"/>
    <w:rsid w:val="00EF5B97"/>
    <w:rsid w:val="00EF5F71"/>
    <w:rsid w:val="00F02951"/>
    <w:rsid w:val="00F02B4F"/>
    <w:rsid w:val="00F05CF6"/>
    <w:rsid w:val="00F05D73"/>
    <w:rsid w:val="00F05FE1"/>
    <w:rsid w:val="00F066D7"/>
    <w:rsid w:val="00F10590"/>
    <w:rsid w:val="00F11770"/>
    <w:rsid w:val="00F12185"/>
    <w:rsid w:val="00F13955"/>
    <w:rsid w:val="00F147E6"/>
    <w:rsid w:val="00F221F7"/>
    <w:rsid w:val="00F270C9"/>
    <w:rsid w:val="00F30815"/>
    <w:rsid w:val="00F31130"/>
    <w:rsid w:val="00F32885"/>
    <w:rsid w:val="00F34457"/>
    <w:rsid w:val="00F37CFB"/>
    <w:rsid w:val="00F37DE5"/>
    <w:rsid w:val="00F40BF1"/>
    <w:rsid w:val="00F41067"/>
    <w:rsid w:val="00F411BD"/>
    <w:rsid w:val="00F43E40"/>
    <w:rsid w:val="00F43FFA"/>
    <w:rsid w:val="00F5118C"/>
    <w:rsid w:val="00F56C6C"/>
    <w:rsid w:val="00F610E3"/>
    <w:rsid w:val="00F6599C"/>
    <w:rsid w:val="00F774B1"/>
    <w:rsid w:val="00F83975"/>
    <w:rsid w:val="00F839B5"/>
    <w:rsid w:val="00F91F8B"/>
    <w:rsid w:val="00F94214"/>
    <w:rsid w:val="00F962E3"/>
    <w:rsid w:val="00FA579A"/>
    <w:rsid w:val="00FA605B"/>
    <w:rsid w:val="00FA6E53"/>
    <w:rsid w:val="00FB075E"/>
    <w:rsid w:val="00FB09B4"/>
    <w:rsid w:val="00FB7B77"/>
    <w:rsid w:val="00FC2CB2"/>
    <w:rsid w:val="00FD121C"/>
    <w:rsid w:val="00FD1BDE"/>
    <w:rsid w:val="00FD6032"/>
    <w:rsid w:val="00FD6191"/>
    <w:rsid w:val="00FE1BFC"/>
    <w:rsid w:val="00FE21F6"/>
    <w:rsid w:val="00FE2763"/>
    <w:rsid w:val="00FE3548"/>
    <w:rsid w:val="00FE3625"/>
    <w:rsid w:val="00FE45DD"/>
    <w:rsid w:val="00FE68DD"/>
    <w:rsid w:val="00FF06C0"/>
    <w:rsid w:val="00FF1101"/>
    <w:rsid w:val="00FF5EC8"/>
    <w:rsid w:val="00FF61B6"/>
    <w:rsid w:val="00FF7198"/>
    <w:rsid w:val="00FF75CC"/>
    <w:rsid w:val="00FF7D60"/>
    <w:rsid w:val="04DB3A80"/>
    <w:rsid w:val="08F5A59C"/>
    <w:rsid w:val="0AA1E786"/>
    <w:rsid w:val="10CDE4D6"/>
    <w:rsid w:val="20080AB1"/>
    <w:rsid w:val="2384D970"/>
    <w:rsid w:val="25441C27"/>
    <w:rsid w:val="2AC17400"/>
    <w:rsid w:val="313235B3"/>
    <w:rsid w:val="385AAB1D"/>
    <w:rsid w:val="3E158B27"/>
    <w:rsid w:val="3FBD5145"/>
    <w:rsid w:val="4BEDB47A"/>
    <w:rsid w:val="4E4EFFD9"/>
    <w:rsid w:val="4F6C88B1"/>
    <w:rsid w:val="5146FBB6"/>
    <w:rsid w:val="54B7A614"/>
    <w:rsid w:val="554A798D"/>
    <w:rsid w:val="569EEBCB"/>
    <w:rsid w:val="5B296085"/>
    <w:rsid w:val="5BDEB8EF"/>
    <w:rsid w:val="5F4FCD31"/>
    <w:rsid w:val="6282594B"/>
    <w:rsid w:val="666C1B6D"/>
    <w:rsid w:val="6C52C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BF103A73-68D1-41E8-BFBA-575787F6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16"/>
    <w:rPr>
      <w:rFonts w:ascii="Arial" w:eastAsia="Arial" w:hAnsi="Arial" w:cs="Arial"/>
    </w:rPr>
  </w:style>
  <w:style w:type="paragraph" w:styleId="Heading2">
    <w:name w:val="heading 2"/>
    <w:basedOn w:val="Normal"/>
    <w:next w:val="Normal"/>
    <w:link w:val="Heading2Char"/>
    <w:uiPriority w:val="9"/>
    <w:unhideWhenUsed/>
    <w:qFormat/>
    <w:rsid w:val="00FA579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table" w:styleId="TableGrid">
    <w:name w:val="Table Grid"/>
    <w:basedOn w:val="TableNormal"/>
    <w:uiPriority w:val="39"/>
    <w:rsid w:val="00255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579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2D6949"/>
    <w:rPr>
      <w:rFonts w:ascii="Arial" w:eastAsia="Arial" w:hAnsi="Arial" w:cs="Arial"/>
    </w:rPr>
  </w:style>
  <w:style w:type="character" w:styleId="FollowedHyperlink">
    <w:name w:val="FollowedHyperlink"/>
    <w:basedOn w:val="DefaultParagraphFont"/>
    <w:uiPriority w:val="99"/>
    <w:semiHidden/>
    <w:unhideWhenUsed/>
    <w:rsid w:val="00D5183F"/>
    <w:rPr>
      <w:color w:val="800080" w:themeColor="followedHyperlink"/>
      <w:u w:val="single"/>
    </w:rPr>
  </w:style>
  <w:style w:type="paragraph" w:styleId="Revision">
    <w:name w:val="Revision"/>
    <w:hidden/>
    <w:uiPriority w:val="99"/>
    <w:semiHidden/>
    <w:rsid w:val="00A156B6"/>
    <w:pPr>
      <w:widowControl/>
      <w:autoSpaceDE/>
      <w:autoSpaceDN/>
    </w:pPr>
    <w:rPr>
      <w:rFonts w:ascii="Arial" w:eastAsia="Arial" w:hAnsi="Arial" w:cs="Arial"/>
    </w:rPr>
  </w:style>
  <w:style w:type="character" w:styleId="PlaceholderText">
    <w:name w:val="Placeholder Text"/>
    <w:basedOn w:val="DefaultParagraphFont"/>
    <w:uiPriority w:val="99"/>
    <w:rsid w:val="00E27F46"/>
    <w:rPr>
      <w:color w:val="666666"/>
    </w:rPr>
  </w:style>
  <w:style w:type="paragraph" w:styleId="NormalWeb">
    <w:name w:val="Normal (Web)"/>
    <w:basedOn w:val="Normal"/>
    <w:uiPriority w:val="99"/>
    <w:unhideWhenUsed/>
    <w:rsid w:val="00C07A6F"/>
    <w:pPr>
      <w:widowControl/>
      <w:autoSpaceDE/>
      <w:autoSpaceDN/>
      <w:spacing w:before="100" w:beforeAutospacing="1" w:after="100" w:afterAutospacing="1"/>
    </w:pPr>
    <w:rPr>
      <w:rFonts w:ascii="Times New Roman" w:eastAsiaTheme="minorEastAsia" w:hAnsi="Times New Roman" w:cs="Times New Roman"/>
      <w:sz w:val="24"/>
      <w:szCs w:val="24"/>
      <w:lang w:val="en-AU" w:eastAsia="en-AU"/>
    </w:rPr>
  </w:style>
  <w:style w:type="character" w:styleId="Strong">
    <w:name w:val="Strong"/>
    <w:basedOn w:val="DefaultParagraphFont"/>
    <w:uiPriority w:val="22"/>
    <w:qFormat/>
    <w:rsid w:val="00C07A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75336">
      <w:bodyDiv w:val="1"/>
      <w:marLeft w:val="0"/>
      <w:marRight w:val="0"/>
      <w:marTop w:val="0"/>
      <w:marBottom w:val="0"/>
      <w:divBdr>
        <w:top w:val="none" w:sz="0" w:space="0" w:color="auto"/>
        <w:left w:val="none" w:sz="0" w:space="0" w:color="auto"/>
        <w:bottom w:val="none" w:sz="0" w:space="0" w:color="auto"/>
        <w:right w:val="none" w:sz="0" w:space="0" w:color="auto"/>
      </w:divBdr>
    </w:div>
    <w:div w:id="1361934464">
      <w:marLeft w:val="0"/>
      <w:marRight w:val="0"/>
      <w:marTop w:val="0"/>
      <w:marBottom w:val="0"/>
      <w:divBdr>
        <w:top w:val="none" w:sz="0" w:space="0" w:color="242424"/>
        <w:left w:val="none" w:sz="0" w:space="0" w:color="242424"/>
        <w:bottom w:val="none" w:sz="0" w:space="0" w:color="242424"/>
        <w:right w:val="none" w:sz="0" w:space="0" w:color="242424"/>
      </w:divBdr>
      <w:divsChild>
        <w:div w:id="377706140">
          <w:marLeft w:val="0"/>
          <w:marRight w:val="0"/>
          <w:marTop w:val="0"/>
          <w:marBottom w:val="0"/>
          <w:divBdr>
            <w:top w:val="none" w:sz="0" w:space="0" w:color="242424"/>
            <w:left w:val="none" w:sz="0" w:space="0" w:color="242424"/>
            <w:bottom w:val="none" w:sz="0" w:space="0" w:color="242424"/>
            <w:right w:val="none" w:sz="0" w:space="0" w:color="242424"/>
          </w:divBdr>
        </w:div>
      </w:divsChild>
    </w:div>
    <w:div w:id="1630741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rs@ecu.edu.au" TargetMode="External"/><Relationship Id="rId18" Type="http://schemas.openxmlformats.org/officeDocument/2006/relationships/hyperlink" Target="https://intranet.ecu.edu.au/staff/centres/strategic-and-governance-services/our-services/legal-and-integrity/international-compliance-reviews" TargetMode="External"/><Relationship Id="rId26" Type="http://schemas.openxmlformats.org/officeDocument/2006/relationships/hyperlink" Target="https://intranet.ecu.edu.au/research/for-research-staff/information-for-supervisors/chairing-an-oral-examination-panel" TargetMode="External"/><Relationship Id="rId39" Type="http://schemas.openxmlformats.org/officeDocument/2006/relationships/fontTable" Target="fontTable.xml"/><Relationship Id="rId21" Type="http://schemas.openxmlformats.org/officeDocument/2006/relationships/hyperlink" Target="https://www.acgr.edu.au/wp-content/uploads/2022/08/Combined-ACGR-Guidelines-for-Disclosing-and-Managing-Interests-in-Graduate-Research-.pdf" TargetMode="External"/><Relationship Id="rId34" Type="http://schemas.openxmlformats.org/officeDocument/2006/relationships/hyperlink" Target="https://www.acgr.edu.au/wp-content/uploads/2022/08/Combined-ACGR-Guidelines-for-Disclosing-and-Managing-Interests-in-Graduate-Research-.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ithcowanuni.sharepoint.com/:b:/s/LegalandIntegrityHub/ETfomGw810VGmk3Mjt-ohjkBn7LjENfUDN21PPqMGuDcSQ?e=TY7v1u" TargetMode="External"/><Relationship Id="rId20" Type="http://schemas.openxmlformats.org/officeDocument/2006/relationships/hyperlink" Target="https://policies.ecu.edu.au/" TargetMode="External"/><Relationship Id="rId29" Type="http://schemas.openxmlformats.org/officeDocument/2006/relationships/hyperlink" Target="https://www.acgr.edu.au/wp-content/uploads/2022/08/Combined-ACGR-Guidelines-for-Disclosing-and-Managing-Interests-in-Graduate-Research-.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cgr.edu.au/wp-content/uploads/2022/08/Combined-ACGR-Guidelines-for-Disclosing-and-Managing-Interests-in-Graduate-Research-.pdf" TargetMode="External"/><Relationship Id="rId32" Type="http://schemas.openxmlformats.org/officeDocument/2006/relationships/hyperlink" Target="https://intranet.ecu.edu.au/research/higher-degree-by-research/forms-policies-and-guidelines" TargetMode="External"/><Relationship Id="rId37" Type="http://schemas.openxmlformats.org/officeDocument/2006/relationships/footer" Target="footer2.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1.defence.gov.au/business-industry/export/controls/export-controls/defence-strategic-goods-list" TargetMode="External"/><Relationship Id="rId23" Type="http://schemas.openxmlformats.org/officeDocument/2006/relationships/hyperlink" Target="mailto:GRSstudentsupport@ecu.edu.au" TargetMode="External"/><Relationship Id="rId28" Type="http://schemas.openxmlformats.org/officeDocument/2006/relationships/image" Target="media/image2.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cgr.edu.au/wp-content/uploads/2022/08/Combined-ACGR-Guidelines-for-Disclosing-and-Managing-Interests-in-Graduate-Research-.pdf" TargetMode="External"/><Relationship Id="rId31" Type="http://schemas.openxmlformats.org/officeDocument/2006/relationships/hyperlink" Target="https://policies.ecu.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fat.gov.au/international-relations/security/sanctions/sanctions-regimes-currently-implemented-under-australian-sanction-law" TargetMode="External"/><Relationship Id="rId22" Type="http://schemas.openxmlformats.org/officeDocument/2006/relationships/hyperlink" Target="https://policies.ecu.edu.au/" TargetMode="External"/><Relationship Id="rId27" Type="http://schemas.openxmlformats.org/officeDocument/2006/relationships/hyperlink" Target="https://intranet.ecu.edu.au/research/for-research-staff/information-for-supervisors/chairing-an-oral-examination-panel" TargetMode="External"/><Relationship Id="rId30" Type="http://schemas.openxmlformats.org/officeDocument/2006/relationships/hyperlink" Target="https://policies.ecu.edu.au/" TargetMode="External"/><Relationship Id="rId35" Type="http://schemas.openxmlformats.org/officeDocument/2006/relationships/hyperlink" Target="https://intranet.ecu.edu.au/staff/centres/strategic-and-governance-services/our-services/legal-and-integrity/international-compliance-review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researchassessments@ecu.edu.au" TargetMode="External"/><Relationship Id="rId17" Type="http://schemas.openxmlformats.org/officeDocument/2006/relationships/hyperlink" Target="mailto:compliance@ecu.edu.au" TargetMode="External"/><Relationship Id="rId25" Type="http://schemas.openxmlformats.org/officeDocument/2006/relationships/hyperlink" Target="https://policies.ecu.edu.au/" TargetMode="External"/><Relationship Id="rId33" Type="http://schemas.openxmlformats.org/officeDocument/2006/relationships/hyperlink" Target="https://policies.ecu.edu.au/" TargetMode="External"/><Relationship Id="rId38"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7B8DFEB6714E60BFD51C94454288E9"/>
        <w:category>
          <w:name w:val="General"/>
          <w:gallery w:val="placeholder"/>
        </w:category>
        <w:types>
          <w:type w:val="bbPlcHdr"/>
        </w:types>
        <w:behaviors>
          <w:behavior w:val="content"/>
        </w:behaviors>
        <w:guid w:val="{352A6248-4740-4BC2-8BD2-86C7F243E8A4}"/>
      </w:docPartPr>
      <w:docPartBody>
        <w:p w:rsidR="00EF6F3D" w:rsidRDefault="005672C4" w:rsidP="005672C4">
          <w:pPr>
            <w:pStyle w:val="CB7B8DFEB6714E60BFD51C9445428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8BD593198F4613ABB814A4016C762B"/>
        <w:category>
          <w:name w:val="General"/>
          <w:gallery w:val="placeholder"/>
        </w:category>
        <w:types>
          <w:type w:val="bbPlcHdr"/>
        </w:types>
        <w:behaviors>
          <w:behavior w:val="content"/>
        </w:behaviors>
        <w:guid w:val="{390F6849-B0E6-4A01-8D96-DF679CD55C12}"/>
      </w:docPartPr>
      <w:docPartBody>
        <w:p w:rsidR="00EF6F3D" w:rsidRDefault="005672C4" w:rsidP="005672C4">
          <w:pPr>
            <w:pStyle w:val="3A8BD593198F4613ABB814A4016C762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63D0BFA943E4FF09BA55E5ED22DE279"/>
        <w:category>
          <w:name w:val="General"/>
          <w:gallery w:val="placeholder"/>
        </w:category>
        <w:types>
          <w:type w:val="bbPlcHdr"/>
        </w:types>
        <w:behaviors>
          <w:behavior w:val="content"/>
        </w:behaviors>
        <w:guid w:val="{F2E1515A-B2AB-416B-ABEB-1B9709AA8064}"/>
      </w:docPartPr>
      <w:docPartBody>
        <w:p w:rsidR="00EF6F3D" w:rsidRDefault="005672C4" w:rsidP="005672C4">
          <w:pPr>
            <w:pStyle w:val="663D0BFA943E4FF09BA55E5ED22DE27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01597D40F5C437C9260BDCB8BDB1A63"/>
        <w:category>
          <w:name w:val="General"/>
          <w:gallery w:val="placeholder"/>
        </w:category>
        <w:types>
          <w:type w:val="bbPlcHdr"/>
        </w:types>
        <w:behaviors>
          <w:behavior w:val="content"/>
        </w:behaviors>
        <w:guid w:val="{45C6BEE3-3899-4ACA-ACE9-A184485861A2}"/>
      </w:docPartPr>
      <w:docPartBody>
        <w:p w:rsidR="00EF6F3D" w:rsidRDefault="005672C4" w:rsidP="005672C4">
          <w:pPr>
            <w:pStyle w:val="301597D40F5C437C9260BDCB8BDB1A63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1EA10E384DA43B48F7FB8C1D95828E9"/>
        <w:category>
          <w:name w:val="General"/>
          <w:gallery w:val="placeholder"/>
        </w:category>
        <w:types>
          <w:type w:val="bbPlcHdr"/>
        </w:types>
        <w:behaviors>
          <w:behavior w:val="content"/>
        </w:behaviors>
        <w:guid w:val="{463AA2D6-A16B-4355-888C-E1EAC6B71C88}"/>
      </w:docPartPr>
      <w:docPartBody>
        <w:p w:rsidR="00EF6F3D" w:rsidRDefault="005672C4" w:rsidP="005672C4">
          <w:pPr>
            <w:pStyle w:val="81EA10E384DA43B48F7FB8C1D9582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645B10F4D88417FB603FA5C4B75F89B"/>
        <w:category>
          <w:name w:val="General"/>
          <w:gallery w:val="placeholder"/>
        </w:category>
        <w:types>
          <w:type w:val="bbPlcHdr"/>
        </w:types>
        <w:behaviors>
          <w:behavior w:val="content"/>
        </w:behaviors>
        <w:guid w:val="{B0ADDC6C-6A3A-4EA7-AC94-0607B8288E8B}"/>
      </w:docPartPr>
      <w:docPartBody>
        <w:p w:rsidR="00EF6F3D" w:rsidRDefault="005672C4" w:rsidP="005672C4">
          <w:pPr>
            <w:pStyle w:val="D645B10F4D88417FB603FA5C4B75F89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A78124FC6546C1A09D56EE76DA6520"/>
        <w:category>
          <w:name w:val="General"/>
          <w:gallery w:val="placeholder"/>
        </w:category>
        <w:types>
          <w:type w:val="bbPlcHdr"/>
        </w:types>
        <w:behaviors>
          <w:behavior w:val="content"/>
        </w:behaviors>
        <w:guid w:val="{02AD1904-AE22-4A2F-8A4D-201409C1DD6D}"/>
      </w:docPartPr>
      <w:docPartBody>
        <w:p w:rsidR="00EF6F3D" w:rsidRDefault="005672C4" w:rsidP="005672C4">
          <w:pPr>
            <w:pStyle w:val="3AA78124FC6546C1A09D56EE76DA652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B146CC5AA8C4D7F8028754735BAA1FC"/>
        <w:category>
          <w:name w:val="General"/>
          <w:gallery w:val="placeholder"/>
        </w:category>
        <w:types>
          <w:type w:val="bbPlcHdr"/>
        </w:types>
        <w:behaviors>
          <w:behavior w:val="content"/>
        </w:behaviors>
        <w:guid w:val="{0E28ED03-262D-48D7-A3BF-005109A8B316}"/>
      </w:docPartPr>
      <w:docPartBody>
        <w:p w:rsidR="00EF6F3D" w:rsidRDefault="005672C4" w:rsidP="005672C4">
          <w:pPr>
            <w:pStyle w:val="6B146CC5AA8C4D7F8028754735BAA1F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92737BC6C45458EA196A3DC38009CC6"/>
        <w:category>
          <w:name w:val="General"/>
          <w:gallery w:val="placeholder"/>
        </w:category>
        <w:types>
          <w:type w:val="bbPlcHdr"/>
        </w:types>
        <w:behaviors>
          <w:behavior w:val="content"/>
        </w:behaviors>
        <w:guid w:val="{7368D978-121E-4171-90D1-F66A61903F93}"/>
      </w:docPartPr>
      <w:docPartBody>
        <w:p w:rsidR="00EF6F3D" w:rsidRDefault="005672C4" w:rsidP="005672C4">
          <w:pPr>
            <w:pStyle w:val="692737BC6C45458EA196A3DC38009CC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32F71140F6F4CB38A975F08E6D28F58"/>
        <w:category>
          <w:name w:val="General"/>
          <w:gallery w:val="placeholder"/>
        </w:category>
        <w:types>
          <w:type w:val="bbPlcHdr"/>
        </w:types>
        <w:behaviors>
          <w:behavior w:val="content"/>
        </w:behaviors>
        <w:guid w:val="{6EA46BB7-655A-488B-833F-9638F7A07EAB}"/>
      </w:docPartPr>
      <w:docPartBody>
        <w:p w:rsidR="00EF6F3D" w:rsidRDefault="005672C4" w:rsidP="005672C4">
          <w:pPr>
            <w:pStyle w:val="032F71140F6F4CB38A975F08E6D28F5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8A7EC1D857345699554A8929C2F5210"/>
        <w:category>
          <w:name w:val="General"/>
          <w:gallery w:val="placeholder"/>
        </w:category>
        <w:types>
          <w:type w:val="bbPlcHdr"/>
        </w:types>
        <w:behaviors>
          <w:behavior w:val="content"/>
        </w:behaviors>
        <w:guid w:val="{87F8D9FE-2CCA-4958-BB5C-44B8C41F9563}"/>
      </w:docPartPr>
      <w:docPartBody>
        <w:p w:rsidR="00EF6F3D" w:rsidRDefault="005672C4" w:rsidP="005672C4">
          <w:pPr>
            <w:pStyle w:val="38A7EC1D857345699554A8929C2F52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D62D87D5AB4BEEAF6E88C53019AA38"/>
        <w:category>
          <w:name w:val="General"/>
          <w:gallery w:val="placeholder"/>
        </w:category>
        <w:types>
          <w:type w:val="bbPlcHdr"/>
        </w:types>
        <w:behaviors>
          <w:behavior w:val="content"/>
        </w:behaviors>
        <w:guid w:val="{D777E880-B6FF-41FF-83D2-11B6963A35CC}"/>
      </w:docPartPr>
      <w:docPartBody>
        <w:p w:rsidR="00EF6F3D" w:rsidRDefault="005672C4" w:rsidP="005672C4">
          <w:pPr>
            <w:pStyle w:val="78D62D87D5AB4BEEAF6E88C53019AA3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43889F5A1D45D7B1B4830CBCCF0B08"/>
        <w:category>
          <w:name w:val="General"/>
          <w:gallery w:val="placeholder"/>
        </w:category>
        <w:types>
          <w:type w:val="bbPlcHdr"/>
        </w:types>
        <w:behaviors>
          <w:behavior w:val="content"/>
        </w:behaviors>
        <w:guid w:val="{C7DB755A-98BC-4EEE-9CEA-3889DBC49B96}"/>
      </w:docPartPr>
      <w:docPartBody>
        <w:p w:rsidR="00EF6F3D" w:rsidRDefault="005672C4" w:rsidP="005672C4">
          <w:pPr>
            <w:pStyle w:val="DD43889F5A1D45D7B1B4830CBCCF0B0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7BAA6488FA34741AB53310F3B28E0AC"/>
        <w:category>
          <w:name w:val="General"/>
          <w:gallery w:val="placeholder"/>
        </w:category>
        <w:types>
          <w:type w:val="bbPlcHdr"/>
        </w:types>
        <w:behaviors>
          <w:behavior w:val="content"/>
        </w:behaviors>
        <w:guid w:val="{09C33AD4-B04F-4D33-B886-0850EB2E0C3D}"/>
      </w:docPartPr>
      <w:docPartBody>
        <w:p w:rsidR="00EF6F3D" w:rsidRDefault="005672C4" w:rsidP="005672C4">
          <w:pPr>
            <w:pStyle w:val="87BAA6488FA34741AB53310F3B28E0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923ADD54DC4444085E34E36AE90A692"/>
        <w:category>
          <w:name w:val="General"/>
          <w:gallery w:val="placeholder"/>
        </w:category>
        <w:types>
          <w:type w:val="bbPlcHdr"/>
        </w:types>
        <w:behaviors>
          <w:behavior w:val="content"/>
        </w:behaviors>
        <w:guid w:val="{ECF4DFBA-F064-481F-A1E6-68BCBBCEFCD4}"/>
      </w:docPartPr>
      <w:docPartBody>
        <w:p w:rsidR="00EF6F3D" w:rsidRDefault="005672C4" w:rsidP="005672C4">
          <w:pPr>
            <w:pStyle w:val="0923ADD54DC4444085E34E36AE90A69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0253A9DF3314AE9932862F604DF7550"/>
        <w:category>
          <w:name w:val="General"/>
          <w:gallery w:val="placeholder"/>
        </w:category>
        <w:types>
          <w:type w:val="bbPlcHdr"/>
        </w:types>
        <w:behaviors>
          <w:behavior w:val="content"/>
        </w:behaviors>
        <w:guid w:val="{9D9F36F9-2881-4B47-8AAD-FF48DE0CBC10}"/>
      </w:docPartPr>
      <w:docPartBody>
        <w:p w:rsidR="00EF6F3D" w:rsidRDefault="005672C4" w:rsidP="005672C4">
          <w:pPr>
            <w:pStyle w:val="10253A9DF3314AE9932862F604DF755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F09A24C9D234F019696879ABC24F225"/>
        <w:category>
          <w:name w:val="General"/>
          <w:gallery w:val="placeholder"/>
        </w:category>
        <w:types>
          <w:type w:val="bbPlcHdr"/>
        </w:types>
        <w:behaviors>
          <w:behavior w:val="content"/>
        </w:behaviors>
        <w:guid w:val="{6A080D89-0420-4731-81C8-9EA89795F854}"/>
      </w:docPartPr>
      <w:docPartBody>
        <w:p w:rsidR="00EF6F3D" w:rsidRDefault="005672C4" w:rsidP="005672C4">
          <w:pPr>
            <w:pStyle w:val="4F09A24C9D234F019696879ABC24F22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1B8A768E78E449799F9B39539C570DB"/>
        <w:category>
          <w:name w:val="General"/>
          <w:gallery w:val="placeholder"/>
        </w:category>
        <w:types>
          <w:type w:val="bbPlcHdr"/>
        </w:types>
        <w:behaviors>
          <w:behavior w:val="content"/>
        </w:behaviors>
        <w:guid w:val="{C7F91D15-1823-491C-A12A-C058F0632DD9}"/>
      </w:docPartPr>
      <w:docPartBody>
        <w:p w:rsidR="00EF6F3D" w:rsidRDefault="005672C4" w:rsidP="005672C4">
          <w:pPr>
            <w:pStyle w:val="41B8A768E78E449799F9B39539C570D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7375E7691C240A1BED75C527B8DA89F"/>
        <w:category>
          <w:name w:val="General"/>
          <w:gallery w:val="placeholder"/>
        </w:category>
        <w:types>
          <w:type w:val="bbPlcHdr"/>
        </w:types>
        <w:behaviors>
          <w:behavior w:val="content"/>
        </w:behaviors>
        <w:guid w:val="{E37B2048-2C14-44E7-9C3F-5A41389BF2E3}"/>
      </w:docPartPr>
      <w:docPartBody>
        <w:p w:rsidR="00EF6F3D" w:rsidRDefault="005672C4" w:rsidP="005672C4">
          <w:pPr>
            <w:pStyle w:val="A7375E7691C240A1BED75C527B8DA89F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14F7AB5A3A04B8AB38A239EDED36983"/>
        <w:category>
          <w:name w:val="General"/>
          <w:gallery w:val="placeholder"/>
        </w:category>
        <w:types>
          <w:type w:val="bbPlcHdr"/>
        </w:types>
        <w:behaviors>
          <w:behavior w:val="content"/>
        </w:behaviors>
        <w:guid w:val="{5871287E-4D7B-4AD6-9246-FE2D9E55903A}"/>
      </w:docPartPr>
      <w:docPartBody>
        <w:p w:rsidR="00EF6F3D" w:rsidRDefault="005672C4" w:rsidP="005672C4">
          <w:pPr>
            <w:pStyle w:val="B14F7AB5A3A04B8AB38A239EDED3698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C2183AB3CC4D8DBB92D477B932EFB0"/>
        <w:category>
          <w:name w:val="General"/>
          <w:gallery w:val="placeholder"/>
        </w:category>
        <w:types>
          <w:type w:val="bbPlcHdr"/>
        </w:types>
        <w:behaviors>
          <w:behavior w:val="content"/>
        </w:behaviors>
        <w:guid w:val="{E200EA46-25A4-4242-B76D-71B25A16F305}"/>
      </w:docPartPr>
      <w:docPartBody>
        <w:p w:rsidR="00EF6F3D" w:rsidRDefault="005672C4" w:rsidP="005672C4">
          <w:pPr>
            <w:pStyle w:val="0BC2183AB3CC4D8DBB92D477B932EFB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CE076BD8E344CC97B596F37AFEC022"/>
        <w:category>
          <w:name w:val="General"/>
          <w:gallery w:val="placeholder"/>
        </w:category>
        <w:types>
          <w:type w:val="bbPlcHdr"/>
        </w:types>
        <w:behaviors>
          <w:behavior w:val="content"/>
        </w:behaviors>
        <w:guid w:val="{F3B4E1F4-70FD-4A03-9F5D-868F453B5174}"/>
      </w:docPartPr>
      <w:docPartBody>
        <w:p w:rsidR="00EF6F3D" w:rsidRDefault="005672C4" w:rsidP="005672C4">
          <w:pPr>
            <w:pStyle w:val="5CCE076BD8E344CC97B596F37AFEC02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7FB52DF67084BB6B88194EC66AF2864"/>
        <w:category>
          <w:name w:val="General"/>
          <w:gallery w:val="placeholder"/>
        </w:category>
        <w:types>
          <w:type w:val="bbPlcHdr"/>
        </w:types>
        <w:behaviors>
          <w:behavior w:val="content"/>
        </w:behaviors>
        <w:guid w:val="{C2E9D626-2F80-4555-9B32-D324A0DEA03C}"/>
      </w:docPartPr>
      <w:docPartBody>
        <w:p w:rsidR="00EF6F3D" w:rsidRDefault="005672C4" w:rsidP="005672C4">
          <w:pPr>
            <w:pStyle w:val="57FB52DF67084BB6B88194EC66AF2864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DF51F7792574861A338AF21FE84209C"/>
        <w:category>
          <w:name w:val="General"/>
          <w:gallery w:val="placeholder"/>
        </w:category>
        <w:types>
          <w:type w:val="bbPlcHdr"/>
        </w:types>
        <w:behaviors>
          <w:behavior w:val="content"/>
        </w:behaviors>
        <w:guid w:val="{943D139F-9FED-4283-B029-B30F2F748C54}"/>
      </w:docPartPr>
      <w:docPartBody>
        <w:p w:rsidR="00EF6F3D" w:rsidRDefault="005672C4" w:rsidP="005672C4">
          <w:pPr>
            <w:pStyle w:val="6DF51F7792574861A338AF21FE84209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7FB3E6597314D94B1972F3BA884AD10"/>
        <w:category>
          <w:name w:val="General"/>
          <w:gallery w:val="placeholder"/>
        </w:category>
        <w:types>
          <w:type w:val="bbPlcHdr"/>
        </w:types>
        <w:behaviors>
          <w:behavior w:val="content"/>
        </w:behaviors>
        <w:guid w:val="{D00BDD51-95F7-4282-84E5-2A49EE4A3ED8}"/>
      </w:docPartPr>
      <w:docPartBody>
        <w:p w:rsidR="00EF6F3D" w:rsidRDefault="005672C4" w:rsidP="005672C4">
          <w:pPr>
            <w:pStyle w:val="17FB3E6597314D94B1972F3BA884AD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836D4446F434554856FFF0F672386E6"/>
        <w:category>
          <w:name w:val="General"/>
          <w:gallery w:val="placeholder"/>
        </w:category>
        <w:types>
          <w:type w:val="bbPlcHdr"/>
        </w:types>
        <w:behaviors>
          <w:behavior w:val="content"/>
        </w:behaviors>
        <w:guid w:val="{687AD3F5-D13F-403D-A205-F2723050A414}"/>
      </w:docPartPr>
      <w:docPartBody>
        <w:p w:rsidR="00EF6F3D" w:rsidRDefault="005672C4" w:rsidP="005672C4">
          <w:pPr>
            <w:pStyle w:val="2836D4446F434554856FFF0F672386E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8FEED5B9D0140ED887DBE720575CAA5"/>
        <w:category>
          <w:name w:val="General"/>
          <w:gallery w:val="placeholder"/>
        </w:category>
        <w:types>
          <w:type w:val="bbPlcHdr"/>
        </w:types>
        <w:behaviors>
          <w:behavior w:val="content"/>
        </w:behaviors>
        <w:guid w:val="{BD98CFDC-4C90-4B52-963A-E1B071A981BD}"/>
      </w:docPartPr>
      <w:docPartBody>
        <w:p w:rsidR="00EF6F3D" w:rsidRDefault="005672C4" w:rsidP="005672C4">
          <w:pPr>
            <w:pStyle w:val="D8FEED5B9D0140ED887DBE720575CAA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C5BFF6227A9490EBDEC1EA89ECD3976"/>
        <w:category>
          <w:name w:val="General"/>
          <w:gallery w:val="placeholder"/>
        </w:category>
        <w:types>
          <w:type w:val="bbPlcHdr"/>
        </w:types>
        <w:behaviors>
          <w:behavior w:val="content"/>
        </w:behaviors>
        <w:guid w:val="{CA9566EF-1265-491F-B182-4E48504C215D}"/>
      </w:docPartPr>
      <w:docPartBody>
        <w:p w:rsidR="00EF6F3D" w:rsidRDefault="005672C4" w:rsidP="005672C4">
          <w:pPr>
            <w:pStyle w:val="3C5BFF6227A9490EBDEC1EA89ECD397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3E757DB38D4AB898A34B53C9FA2D55"/>
        <w:category>
          <w:name w:val="General"/>
          <w:gallery w:val="placeholder"/>
        </w:category>
        <w:types>
          <w:type w:val="bbPlcHdr"/>
        </w:types>
        <w:behaviors>
          <w:behavior w:val="content"/>
        </w:behaviors>
        <w:guid w:val="{B4C59920-4CEE-4563-9FD7-E0CBAEA2A0B0}"/>
      </w:docPartPr>
      <w:docPartBody>
        <w:p w:rsidR="00EF6F3D" w:rsidRDefault="005672C4" w:rsidP="005672C4">
          <w:pPr>
            <w:pStyle w:val="5C3E757DB38D4AB898A34B53C9FA2D5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7F4CCFE78E7400889906E4D1CDD4F16"/>
        <w:category>
          <w:name w:val="General"/>
          <w:gallery w:val="placeholder"/>
        </w:category>
        <w:types>
          <w:type w:val="bbPlcHdr"/>
        </w:types>
        <w:behaviors>
          <w:behavior w:val="content"/>
        </w:behaviors>
        <w:guid w:val="{3927B25B-0ACC-433D-A37C-99076F10F2A7}"/>
      </w:docPartPr>
      <w:docPartBody>
        <w:p w:rsidR="00EF6F3D" w:rsidRDefault="005672C4" w:rsidP="005672C4">
          <w:pPr>
            <w:pStyle w:val="E7F4CCFE78E7400889906E4D1CDD4F1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49156D4EB54415CB4EB0486974E52BA"/>
        <w:category>
          <w:name w:val="General"/>
          <w:gallery w:val="placeholder"/>
        </w:category>
        <w:types>
          <w:type w:val="bbPlcHdr"/>
        </w:types>
        <w:behaviors>
          <w:behavior w:val="content"/>
        </w:behaviors>
        <w:guid w:val="{2231F2F7-A72B-4BDB-A306-C9FE3386B947}"/>
      </w:docPartPr>
      <w:docPartBody>
        <w:p w:rsidR="00EF6F3D" w:rsidRDefault="005672C4" w:rsidP="005672C4">
          <w:pPr>
            <w:pStyle w:val="949156D4EB54415CB4EB0486974E52BA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5007FEB1B704C5AB8C3CBD5F6B76EA0"/>
        <w:category>
          <w:name w:val="General"/>
          <w:gallery w:val="placeholder"/>
        </w:category>
        <w:types>
          <w:type w:val="bbPlcHdr"/>
        </w:types>
        <w:behaviors>
          <w:behavior w:val="content"/>
        </w:behaviors>
        <w:guid w:val="{E880AFA9-40C3-4D6C-BD84-D6DC8166C859}"/>
      </w:docPartPr>
      <w:docPartBody>
        <w:p w:rsidR="00EF6F3D" w:rsidRDefault="005672C4" w:rsidP="005672C4">
          <w:pPr>
            <w:pStyle w:val="F5007FEB1B704C5AB8C3CBD5F6B76EA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C33AF216B854F459BFBB89351369AA7"/>
        <w:category>
          <w:name w:val="General"/>
          <w:gallery w:val="placeholder"/>
        </w:category>
        <w:types>
          <w:type w:val="bbPlcHdr"/>
        </w:types>
        <w:behaviors>
          <w:behavior w:val="content"/>
        </w:behaviors>
        <w:guid w:val="{A67E7125-2F5A-473D-91E8-543DF4A2A14E}"/>
      </w:docPartPr>
      <w:docPartBody>
        <w:p w:rsidR="00EF6F3D" w:rsidRDefault="005672C4" w:rsidP="005672C4">
          <w:pPr>
            <w:pStyle w:val="2C33AF216B854F459BFBB89351369AA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84FFD5F41CB481186DB9BF0CEA3346D"/>
        <w:category>
          <w:name w:val="General"/>
          <w:gallery w:val="placeholder"/>
        </w:category>
        <w:types>
          <w:type w:val="bbPlcHdr"/>
        </w:types>
        <w:behaviors>
          <w:behavior w:val="content"/>
        </w:behaviors>
        <w:guid w:val="{95C89C58-C4BC-4847-8493-988FA3C68589}"/>
      </w:docPartPr>
      <w:docPartBody>
        <w:p w:rsidR="00EF6F3D" w:rsidRDefault="005672C4" w:rsidP="005672C4">
          <w:pPr>
            <w:pStyle w:val="284FFD5F41CB481186DB9BF0CEA3346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4203FA53304EEA8487BA311F94F208"/>
        <w:category>
          <w:name w:val="General"/>
          <w:gallery w:val="placeholder"/>
        </w:category>
        <w:types>
          <w:type w:val="bbPlcHdr"/>
        </w:types>
        <w:behaviors>
          <w:behavior w:val="content"/>
        </w:behaviors>
        <w:guid w:val="{3AF6579D-991C-48EC-BD40-1F38D3E4DC31}"/>
      </w:docPartPr>
      <w:docPartBody>
        <w:p w:rsidR="00EF6F3D" w:rsidRDefault="005672C4" w:rsidP="005672C4">
          <w:pPr>
            <w:pStyle w:val="D54203FA53304EEA8487BA311F94F20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06AF1E94AB843F5AA6CACF9F94CE295"/>
        <w:category>
          <w:name w:val="General"/>
          <w:gallery w:val="placeholder"/>
        </w:category>
        <w:types>
          <w:type w:val="bbPlcHdr"/>
        </w:types>
        <w:behaviors>
          <w:behavior w:val="content"/>
        </w:behaviors>
        <w:guid w:val="{CDC4BA0D-57C5-4F02-8BBF-A0A9E861B8CB}"/>
      </w:docPartPr>
      <w:docPartBody>
        <w:p w:rsidR="00EF6F3D" w:rsidRDefault="005672C4" w:rsidP="005672C4">
          <w:pPr>
            <w:pStyle w:val="806AF1E94AB843F5AA6CACF9F94CE29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665B6B54A4A43F69872294E43D6DF06"/>
        <w:category>
          <w:name w:val="General"/>
          <w:gallery w:val="placeholder"/>
        </w:category>
        <w:types>
          <w:type w:val="bbPlcHdr"/>
        </w:types>
        <w:behaviors>
          <w:behavior w:val="content"/>
        </w:behaviors>
        <w:guid w:val="{413FB393-85E0-4BEE-8CF1-4BA3CD78BC4B}"/>
      </w:docPartPr>
      <w:docPartBody>
        <w:p w:rsidR="00EF6F3D" w:rsidRDefault="005672C4" w:rsidP="005672C4">
          <w:pPr>
            <w:pStyle w:val="7665B6B54A4A43F69872294E43D6DF0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2F9F95584E7486887F5EE412E47AE8D"/>
        <w:category>
          <w:name w:val="General"/>
          <w:gallery w:val="placeholder"/>
        </w:category>
        <w:types>
          <w:type w:val="bbPlcHdr"/>
        </w:types>
        <w:behaviors>
          <w:behavior w:val="content"/>
        </w:behaviors>
        <w:guid w:val="{D64CECBA-4E6A-44E9-8589-E323401A1889}"/>
      </w:docPartPr>
      <w:docPartBody>
        <w:p w:rsidR="00EF6F3D" w:rsidRDefault="005672C4" w:rsidP="005672C4">
          <w:pPr>
            <w:pStyle w:val="D2F9F95584E7486887F5EE412E47AE8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ED5524C90DC465C8A0A787B2A512331"/>
        <w:category>
          <w:name w:val="General"/>
          <w:gallery w:val="placeholder"/>
        </w:category>
        <w:types>
          <w:type w:val="bbPlcHdr"/>
        </w:types>
        <w:behaviors>
          <w:behavior w:val="content"/>
        </w:behaviors>
        <w:guid w:val="{29CE2ACB-FAC5-4683-8955-D3AA6F408776}"/>
      </w:docPartPr>
      <w:docPartBody>
        <w:p w:rsidR="00EF6F3D" w:rsidRDefault="005672C4" w:rsidP="005672C4">
          <w:pPr>
            <w:pStyle w:val="6ED5524C90DC465C8A0A787B2A512331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8FD9ED4AE84C5784947C64A58A03AD"/>
        <w:category>
          <w:name w:val="General"/>
          <w:gallery w:val="placeholder"/>
        </w:category>
        <w:types>
          <w:type w:val="bbPlcHdr"/>
        </w:types>
        <w:behaviors>
          <w:behavior w:val="content"/>
        </w:behaviors>
        <w:guid w:val="{0BFB0A57-23EB-4218-96B6-83081915612A}"/>
      </w:docPartPr>
      <w:docPartBody>
        <w:p w:rsidR="00EF6F3D" w:rsidRDefault="005672C4" w:rsidP="005672C4">
          <w:pPr>
            <w:pStyle w:val="2B8FD9ED4AE84C5784947C64A58A03A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F586D5840454E6A91EBC20D5753B3AC"/>
        <w:category>
          <w:name w:val="General"/>
          <w:gallery w:val="placeholder"/>
        </w:category>
        <w:types>
          <w:type w:val="bbPlcHdr"/>
        </w:types>
        <w:behaviors>
          <w:behavior w:val="content"/>
        </w:behaviors>
        <w:guid w:val="{803DF6B0-A6A7-42F0-8FF4-F7421AFC2273}"/>
      </w:docPartPr>
      <w:docPartBody>
        <w:p w:rsidR="00EF6F3D" w:rsidRDefault="005672C4" w:rsidP="005672C4">
          <w:pPr>
            <w:pStyle w:val="FF586D5840454E6A91EBC20D5753B3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335350B690480B9BD5476B055024D8"/>
        <w:category>
          <w:name w:val="General"/>
          <w:gallery w:val="placeholder"/>
        </w:category>
        <w:types>
          <w:type w:val="bbPlcHdr"/>
        </w:types>
        <w:behaviors>
          <w:behavior w:val="content"/>
        </w:behaviors>
        <w:guid w:val="{22DB5DC7-8364-41D7-AF27-19FEBDC2F536}"/>
      </w:docPartPr>
      <w:docPartBody>
        <w:p w:rsidR="00EF6F3D" w:rsidRDefault="005672C4" w:rsidP="005672C4">
          <w:pPr>
            <w:pStyle w:val="78335350B690480B9BD5476B055024D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1F2922A2E414EF5B2871F0DBF2F4552"/>
        <w:category>
          <w:name w:val="General"/>
          <w:gallery w:val="placeholder"/>
        </w:category>
        <w:types>
          <w:type w:val="bbPlcHdr"/>
        </w:types>
        <w:behaviors>
          <w:behavior w:val="content"/>
        </w:behaviors>
        <w:guid w:val="{6269693B-CE1A-49B7-94E5-50E84F25D790}"/>
      </w:docPartPr>
      <w:docPartBody>
        <w:p w:rsidR="00EF6F3D" w:rsidRDefault="005672C4" w:rsidP="005672C4">
          <w:pPr>
            <w:pStyle w:val="11F2922A2E414EF5B2871F0DBF2F455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B7C6B36B72D4832BF5D0F16AF060E9C"/>
        <w:category>
          <w:name w:val="General"/>
          <w:gallery w:val="placeholder"/>
        </w:category>
        <w:types>
          <w:type w:val="bbPlcHdr"/>
        </w:types>
        <w:behaviors>
          <w:behavior w:val="content"/>
        </w:behaviors>
        <w:guid w:val="{03723213-86E6-4E78-9D60-420CDF6704C7}"/>
      </w:docPartPr>
      <w:docPartBody>
        <w:p w:rsidR="00EF6F3D" w:rsidRDefault="005672C4" w:rsidP="005672C4">
          <w:pPr>
            <w:pStyle w:val="4B7C6B36B72D4832BF5D0F16AF060E9C5"/>
          </w:pPr>
          <w:r w:rsidRPr="00C92F1B">
            <w:rPr>
              <w:rStyle w:val="PlaceholderText"/>
              <w:rFonts w:ascii="Aptos" w:hAnsi="Aptos"/>
              <w:sz w:val="18"/>
              <w:szCs w:val="18"/>
            </w:rPr>
            <w:t>Choose an item.</w:t>
          </w:r>
        </w:p>
      </w:docPartBody>
    </w:docPart>
    <w:docPart>
      <w:docPartPr>
        <w:name w:val="90514BFAA5CF478ABB39E37ED5C8133B"/>
        <w:category>
          <w:name w:val="General"/>
          <w:gallery w:val="placeholder"/>
        </w:category>
        <w:types>
          <w:type w:val="bbPlcHdr"/>
        </w:types>
        <w:behaviors>
          <w:behavior w:val="content"/>
        </w:behaviors>
        <w:guid w:val="{A7F79C1A-B574-4023-B7DF-B77D3CB01155}"/>
      </w:docPartPr>
      <w:docPartBody>
        <w:p w:rsidR="00EF6F3D" w:rsidRDefault="005672C4" w:rsidP="005672C4">
          <w:pPr>
            <w:pStyle w:val="90514BFAA5CF478ABB39E37ED5C8133B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6F73365115748C9AB2DAD0586CC76E7"/>
        <w:category>
          <w:name w:val="General"/>
          <w:gallery w:val="placeholder"/>
        </w:category>
        <w:types>
          <w:type w:val="bbPlcHdr"/>
        </w:types>
        <w:behaviors>
          <w:behavior w:val="content"/>
        </w:behaviors>
        <w:guid w:val="{9A0ACA02-C078-4175-B426-6C9DBA5ED878}"/>
      </w:docPartPr>
      <w:docPartBody>
        <w:p w:rsidR="00EF6F3D" w:rsidRDefault="005672C4" w:rsidP="005672C4">
          <w:pPr>
            <w:pStyle w:val="46F73365115748C9AB2DAD0586CC76E7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21D4AC797214E16912477846F775847"/>
        <w:category>
          <w:name w:val="General"/>
          <w:gallery w:val="placeholder"/>
        </w:category>
        <w:types>
          <w:type w:val="bbPlcHdr"/>
        </w:types>
        <w:behaviors>
          <w:behavior w:val="content"/>
        </w:behaviors>
        <w:guid w:val="{6D1864FD-CEB3-4388-AF58-ABD43028DE8A}"/>
      </w:docPartPr>
      <w:docPartBody>
        <w:p w:rsidR="00EF6F3D" w:rsidRDefault="005672C4" w:rsidP="005672C4">
          <w:pPr>
            <w:pStyle w:val="E21D4AC797214E16912477846F77584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8DB55FF6F34446A4ED2DB85ED8BEBA"/>
        <w:category>
          <w:name w:val="General"/>
          <w:gallery w:val="placeholder"/>
        </w:category>
        <w:types>
          <w:type w:val="bbPlcHdr"/>
        </w:types>
        <w:behaviors>
          <w:behavior w:val="content"/>
        </w:behaviors>
        <w:guid w:val="{591C0DD4-19B5-4A09-ABB9-8D20E1C840D5}"/>
      </w:docPartPr>
      <w:docPartBody>
        <w:p w:rsidR="00EF6F3D" w:rsidRDefault="005672C4" w:rsidP="005672C4">
          <w:pPr>
            <w:pStyle w:val="D58DB55FF6F34446A4ED2DB85ED8BEBA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891332D0D8444AD92C4284FBEE359D4"/>
        <w:category>
          <w:name w:val="General"/>
          <w:gallery w:val="placeholder"/>
        </w:category>
        <w:types>
          <w:type w:val="bbPlcHdr"/>
        </w:types>
        <w:behaviors>
          <w:behavior w:val="content"/>
        </w:behaviors>
        <w:guid w:val="{6EBA073E-E75C-4B53-9898-F7CE67E9E577}"/>
      </w:docPartPr>
      <w:docPartBody>
        <w:p w:rsidR="00EF6F3D" w:rsidRDefault="005672C4" w:rsidP="005672C4">
          <w:pPr>
            <w:pStyle w:val="4891332D0D8444AD92C4284FBEE359D4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C9D4AF9EFAF4091889F4A2E49CDD238"/>
        <w:category>
          <w:name w:val="General"/>
          <w:gallery w:val="placeholder"/>
        </w:category>
        <w:types>
          <w:type w:val="bbPlcHdr"/>
        </w:types>
        <w:behaviors>
          <w:behavior w:val="content"/>
        </w:behaviors>
        <w:guid w:val="{456BA26C-53C3-4BF4-B294-2AA55C6EF646}"/>
      </w:docPartPr>
      <w:docPartBody>
        <w:p w:rsidR="00EF6F3D" w:rsidRDefault="005672C4" w:rsidP="005672C4">
          <w:pPr>
            <w:pStyle w:val="9C9D4AF9EFAF4091889F4A2E49CDD238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FFB62D10400496A9CCEB528E2E7AB25"/>
        <w:category>
          <w:name w:val="General"/>
          <w:gallery w:val="placeholder"/>
        </w:category>
        <w:types>
          <w:type w:val="bbPlcHdr"/>
        </w:types>
        <w:behaviors>
          <w:behavior w:val="content"/>
        </w:behaviors>
        <w:guid w:val="{34C1CBAD-BD76-4521-8FC2-D7A67A028801}"/>
      </w:docPartPr>
      <w:docPartBody>
        <w:p w:rsidR="00EF6F3D" w:rsidRDefault="005672C4" w:rsidP="005672C4">
          <w:pPr>
            <w:pStyle w:val="6FFB62D10400496A9CCEB528E2E7AB25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77FD55F667453EAE1CCC7D841A1BDC"/>
        <w:category>
          <w:name w:val="General"/>
          <w:gallery w:val="placeholder"/>
        </w:category>
        <w:types>
          <w:type w:val="bbPlcHdr"/>
        </w:types>
        <w:behaviors>
          <w:behavior w:val="content"/>
        </w:behaviors>
        <w:guid w:val="{8F9A5A4D-4065-41D6-AFD4-41B8018C70C7}"/>
      </w:docPartPr>
      <w:docPartBody>
        <w:p w:rsidR="00EF6F3D" w:rsidRDefault="005672C4" w:rsidP="005672C4">
          <w:pPr>
            <w:pStyle w:val="0B77FD55F667453EAE1CCC7D841A1BDC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E76BA93DCC94BF8862DD913A31B2CD9"/>
        <w:category>
          <w:name w:val="General"/>
          <w:gallery w:val="placeholder"/>
        </w:category>
        <w:types>
          <w:type w:val="bbPlcHdr"/>
        </w:types>
        <w:behaviors>
          <w:behavior w:val="content"/>
        </w:behaviors>
        <w:guid w:val="{50AC7B5D-0D8E-47DA-AE74-B302E953D303}"/>
      </w:docPartPr>
      <w:docPartBody>
        <w:p w:rsidR="00EF6F3D" w:rsidRDefault="005672C4" w:rsidP="005672C4">
          <w:pPr>
            <w:pStyle w:val="4E76BA93DCC94BF8862DD913A31B2CD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D9A165AC6874C838ACB421B8D0D7271"/>
        <w:category>
          <w:name w:val="General"/>
          <w:gallery w:val="placeholder"/>
        </w:category>
        <w:types>
          <w:type w:val="bbPlcHdr"/>
        </w:types>
        <w:behaviors>
          <w:behavior w:val="content"/>
        </w:behaviors>
        <w:guid w:val="{E19B6182-F152-42DB-B9C6-5E305732C7CD}"/>
      </w:docPartPr>
      <w:docPartBody>
        <w:p w:rsidR="00EF6F3D" w:rsidRDefault="005672C4" w:rsidP="005672C4">
          <w:pPr>
            <w:pStyle w:val="AD9A165AC6874C838ACB421B8D0D7271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FC72F9DC30E4660A0F042F79737BDBB"/>
        <w:category>
          <w:name w:val="General"/>
          <w:gallery w:val="placeholder"/>
        </w:category>
        <w:types>
          <w:type w:val="bbPlcHdr"/>
        </w:types>
        <w:behaviors>
          <w:behavior w:val="content"/>
        </w:behaviors>
        <w:guid w:val="{64A3C0A3-76CC-4DCC-AE9E-BA1025628CA0}"/>
      </w:docPartPr>
      <w:docPartBody>
        <w:p w:rsidR="00EF6F3D" w:rsidRDefault="005672C4" w:rsidP="005672C4">
          <w:pPr>
            <w:pStyle w:val="5FC72F9DC30E4660A0F042F79737BDB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375ABB47FBE4383B1BD3219AF8A75F9"/>
        <w:category>
          <w:name w:val="General"/>
          <w:gallery w:val="placeholder"/>
        </w:category>
        <w:types>
          <w:type w:val="bbPlcHdr"/>
        </w:types>
        <w:behaviors>
          <w:behavior w:val="content"/>
        </w:behaviors>
        <w:guid w:val="{6C058348-6EFA-49F8-9088-18D07F0AA983}"/>
      </w:docPartPr>
      <w:docPartBody>
        <w:p w:rsidR="00EF6F3D" w:rsidRDefault="005672C4" w:rsidP="005672C4">
          <w:pPr>
            <w:pStyle w:val="F375ABB47FBE4383B1BD3219AF8A75F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BCCB12D79924E10B3BEF583E260288C"/>
        <w:category>
          <w:name w:val="General"/>
          <w:gallery w:val="placeholder"/>
        </w:category>
        <w:types>
          <w:type w:val="bbPlcHdr"/>
        </w:types>
        <w:behaviors>
          <w:behavior w:val="content"/>
        </w:behaviors>
        <w:guid w:val="{C8C0A232-48E5-4632-8AAD-87305C5AF016}"/>
      </w:docPartPr>
      <w:docPartBody>
        <w:p w:rsidR="00EF6F3D" w:rsidRDefault="005672C4" w:rsidP="005672C4">
          <w:pPr>
            <w:pStyle w:val="9BCCB12D79924E10B3BEF583E260288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06A60619F0540C3B546D230DA391E7D"/>
        <w:category>
          <w:name w:val="General"/>
          <w:gallery w:val="placeholder"/>
        </w:category>
        <w:types>
          <w:type w:val="bbPlcHdr"/>
        </w:types>
        <w:behaviors>
          <w:behavior w:val="content"/>
        </w:behaviors>
        <w:guid w:val="{47A77316-34A2-471A-8095-F225D121750B}"/>
      </w:docPartPr>
      <w:docPartBody>
        <w:p w:rsidR="00EF6F3D" w:rsidRDefault="005672C4" w:rsidP="005672C4">
          <w:pPr>
            <w:pStyle w:val="A06A60619F0540C3B546D230DA391E7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E9F2EEE42D648BAA4A09AB35A604BA6"/>
        <w:category>
          <w:name w:val="General"/>
          <w:gallery w:val="placeholder"/>
        </w:category>
        <w:types>
          <w:type w:val="bbPlcHdr"/>
        </w:types>
        <w:behaviors>
          <w:behavior w:val="content"/>
        </w:behaviors>
        <w:guid w:val="{DF9D026C-B3C8-408A-BECB-81434A17956C}"/>
      </w:docPartPr>
      <w:docPartBody>
        <w:p w:rsidR="00EF6F3D" w:rsidRDefault="005672C4" w:rsidP="005672C4">
          <w:pPr>
            <w:pStyle w:val="FE9F2EEE42D648BAA4A09AB35A604BA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3D45D28817241C7AD652DF6D1690802"/>
        <w:category>
          <w:name w:val="General"/>
          <w:gallery w:val="placeholder"/>
        </w:category>
        <w:types>
          <w:type w:val="bbPlcHdr"/>
        </w:types>
        <w:behaviors>
          <w:behavior w:val="content"/>
        </w:behaviors>
        <w:guid w:val="{DA86FE00-2516-411B-99D2-0806C3016DCB}"/>
      </w:docPartPr>
      <w:docPartBody>
        <w:p w:rsidR="00EF6F3D" w:rsidRDefault="005672C4" w:rsidP="005672C4">
          <w:pPr>
            <w:pStyle w:val="73D45D28817241C7AD652DF6D169080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4263FFED90C4EB0BEF95B66AAB63F45"/>
        <w:category>
          <w:name w:val="General"/>
          <w:gallery w:val="placeholder"/>
        </w:category>
        <w:types>
          <w:type w:val="bbPlcHdr"/>
        </w:types>
        <w:behaviors>
          <w:behavior w:val="content"/>
        </w:behaviors>
        <w:guid w:val="{462E2329-558D-4C61-91A6-82738878D72B}"/>
      </w:docPartPr>
      <w:docPartBody>
        <w:p w:rsidR="00EF6F3D" w:rsidRDefault="005672C4" w:rsidP="005672C4">
          <w:pPr>
            <w:pStyle w:val="94263FFED90C4EB0BEF95B66AAB63F4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5A79F9751784C33BBB4DD1893F805D7"/>
        <w:category>
          <w:name w:val="General"/>
          <w:gallery w:val="placeholder"/>
        </w:category>
        <w:types>
          <w:type w:val="bbPlcHdr"/>
        </w:types>
        <w:behaviors>
          <w:behavior w:val="content"/>
        </w:behaviors>
        <w:guid w:val="{E3BFFF28-41CE-4A94-9ABB-D80912C45345}"/>
      </w:docPartPr>
      <w:docPartBody>
        <w:p w:rsidR="00EF6F3D" w:rsidRDefault="005672C4" w:rsidP="005672C4">
          <w:pPr>
            <w:pStyle w:val="05A79F9751784C33BBB4DD1893F805D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F702822BE15453FB390EA98E3955FA3"/>
        <w:category>
          <w:name w:val="General"/>
          <w:gallery w:val="placeholder"/>
        </w:category>
        <w:types>
          <w:type w:val="bbPlcHdr"/>
        </w:types>
        <w:behaviors>
          <w:behavior w:val="content"/>
        </w:behaviors>
        <w:guid w:val="{2AC932F8-2530-4564-99BA-2C6FED79821A}"/>
      </w:docPartPr>
      <w:docPartBody>
        <w:p w:rsidR="00EF6F3D" w:rsidRDefault="005672C4" w:rsidP="005672C4">
          <w:pPr>
            <w:pStyle w:val="1F702822BE15453FB390EA98E3955FA3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BFEB2CFE7DFB402F8437F7C803D9EEBE"/>
        <w:category>
          <w:name w:val="General"/>
          <w:gallery w:val="placeholder"/>
        </w:category>
        <w:types>
          <w:type w:val="bbPlcHdr"/>
        </w:types>
        <w:behaviors>
          <w:behavior w:val="content"/>
        </w:behaviors>
        <w:guid w:val="{4459EF4E-F722-47F6-AB5F-DFDF7076179E}"/>
      </w:docPartPr>
      <w:docPartBody>
        <w:p w:rsidR="00EF6F3D" w:rsidRDefault="005672C4" w:rsidP="005672C4">
          <w:pPr>
            <w:pStyle w:val="BFEB2CFE7DFB402F8437F7C803D9EEBE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9E5D9DB4254CE6A5BEB3852DEB875F"/>
        <w:category>
          <w:name w:val="General"/>
          <w:gallery w:val="placeholder"/>
        </w:category>
        <w:types>
          <w:type w:val="bbPlcHdr"/>
        </w:types>
        <w:behaviors>
          <w:behavior w:val="content"/>
        </w:behaviors>
        <w:guid w:val="{7519A6A7-ABE0-4C5F-94D0-D01110650AD4}"/>
      </w:docPartPr>
      <w:docPartBody>
        <w:p w:rsidR="00EF6F3D" w:rsidRDefault="005672C4" w:rsidP="005672C4">
          <w:pPr>
            <w:pStyle w:val="DD9E5D9DB4254CE6A5BEB3852DEB875F5"/>
          </w:pPr>
          <w:r w:rsidRPr="009373E7">
            <w:rPr>
              <w:rStyle w:val="PlaceholderText"/>
              <w:rFonts w:ascii="Aptos" w:hAnsi="Aptos"/>
              <w:sz w:val="18"/>
              <w:szCs w:val="18"/>
            </w:rPr>
            <w:t xml:space="preserve">Click </w:t>
          </w:r>
          <w:r>
            <w:rPr>
              <w:rStyle w:val="PlaceholderText"/>
              <w:rFonts w:ascii="Aptos" w:hAnsi="Aptos"/>
              <w:sz w:val="18"/>
              <w:szCs w:val="18"/>
            </w:rPr>
            <w:t xml:space="preserve">to select </w:t>
          </w:r>
          <w:r w:rsidRPr="009373E7">
            <w:rPr>
              <w:rStyle w:val="PlaceholderText"/>
              <w:rFonts w:ascii="Aptos" w:hAnsi="Aptos"/>
              <w:sz w:val="18"/>
              <w:szCs w:val="18"/>
            </w:rPr>
            <w:t>a date.</w:t>
          </w:r>
        </w:p>
      </w:docPartBody>
    </w:docPart>
    <w:docPart>
      <w:docPartPr>
        <w:name w:val="5888AFFF157D4229B9250CDA7258545D"/>
        <w:category>
          <w:name w:val="General"/>
          <w:gallery w:val="placeholder"/>
        </w:category>
        <w:types>
          <w:type w:val="bbPlcHdr"/>
        </w:types>
        <w:behaviors>
          <w:behavior w:val="content"/>
        </w:behaviors>
        <w:guid w:val="{86AD1F0A-5288-4152-B267-25EC25FA390D}"/>
      </w:docPartPr>
      <w:docPartBody>
        <w:p w:rsidR="00EF6F3D" w:rsidRDefault="005672C4" w:rsidP="005672C4">
          <w:pPr>
            <w:pStyle w:val="5888AFFF157D4229B9250CDA7258545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91A3C0D1A9404DADBD106B003B22EE"/>
        <w:category>
          <w:name w:val="General"/>
          <w:gallery w:val="placeholder"/>
        </w:category>
        <w:types>
          <w:type w:val="bbPlcHdr"/>
        </w:types>
        <w:behaviors>
          <w:behavior w:val="content"/>
        </w:behaviors>
        <w:guid w:val="{3B4D5E26-C1B7-4663-835F-A46112189E7D}"/>
      </w:docPartPr>
      <w:docPartBody>
        <w:p w:rsidR="00EF6F3D" w:rsidRDefault="005672C4" w:rsidP="005672C4">
          <w:pPr>
            <w:pStyle w:val="2B91A3C0D1A9404DADBD106B003B22EE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641C7FF45DAA4608BFDB47F4457E2CEC"/>
        <w:category>
          <w:name w:val="General"/>
          <w:gallery w:val="placeholder"/>
        </w:category>
        <w:types>
          <w:type w:val="bbPlcHdr"/>
        </w:types>
        <w:behaviors>
          <w:behavior w:val="content"/>
        </w:behaviors>
        <w:guid w:val="{F41D9A0B-6558-4A20-AA73-C78B78C9E9D7}"/>
      </w:docPartPr>
      <w:docPartBody>
        <w:p w:rsidR="00932DEF" w:rsidRDefault="005672C4" w:rsidP="005672C4">
          <w:pPr>
            <w:pStyle w:val="641C7FF45DAA4608BFDB47F4457E2CE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652B3CC0D324999B6EF219F129BA1A8"/>
        <w:category>
          <w:name w:val="General"/>
          <w:gallery w:val="placeholder"/>
        </w:category>
        <w:types>
          <w:type w:val="bbPlcHdr"/>
        </w:types>
        <w:behaviors>
          <w:behavior w:val="content"/>
        </w:behaviors>
        <w:guid w:val="{C58AA69A-31D4-4F85-AB94-04A258A61DFC}"/>
      </w:docPartPr>
      <w:docPartBody>
        <w:p w:rsidR="00932DEF" w:rsidRDefault="005672C4" w:rsidP="005672C4">
          <w:pPr>
            <w:pStyle w:val="5652B3CC0D324999B6EF219F129BA1A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2BCE287E3E64FFAA00B8C4895965519"/>
        <w:category>
          <w:name w:val="General"/>
          <w:gallery w:val="placeholder"/>
        </w:category>
        <w:types>
          <w:type w:val="bbPlcHdr"/>
        </w:types>
        <w:behaviors>
          <w:behavior w:val="content"/>
        </w:behaviors>
        <w:guid w:val="{E258D622-D5DB-49DF-AD6F-ED4A26886DA9}"/>
      </w:docPartPr>
      <w:docPartBody>
        <w:p w:rsidR="00932DEF" w:rsidRDefault="005672C4" w:rsidP="005672C4">
          <w:pPr>
            <w:pStyle w:val="D2BCE287E3E64FFAA00B8C4895965519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7EE91052104431392A3CF3C4199D3F3"/>
        <w:category>
          <w:name w:val="General"/>
          <w:gallery w:val="placeholder"/>
        </w:category>
        <w:types>
          <w:type w:val="bbPlcHdr"/>
        </w:types>
        <w:behaviors>
          <w:behavior w:val="content"/>
        </w:behaviors>
        <w:guid w:val="{A1B74B75-BB59-4611-9A19-622A8AD08F2D}"/>
      </w:docPartPr>
      <w:docPartBody>
        <w:p w:rsidR="000D3D0A" w:rsidRDefault="005672C4" w:rsidP="005672C4">
          <w:pPr>
            <w:pStyle w:val="77EE91052104431392A3CF3C4199D3F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CEB0834F4064B6CA7DC665DDD3970D6"/>
        <w:category>
          <w:name w:val="General"/>
          <w:gallery w:val="placeholder"/>
        </w:category>
        <w:types>
          <w:type w:val="bbPlcHdr"/>
        </w:types>
        <w:behaviors>
          <w:behavior w:val="content"/>
        </w:behaviors>
        <w:guid w:val="{BA693CE5-646D-4643-BC9B-E493D5F08C0D}"/>
      </w:docPartPr>
      <w:docPartBody>
        <w:p w:rsidR="00B70863" w:rsidRDefault="005672C4" w:rsidP="005672C4">
          <w:pPr>
            <w:pStyle w:val="8CEB0834F4064B6CA7DC665DDD3970D62"/>
          </w:pPr>
          <w:r w:rsidRPr="00740605">
            <w:rPr>
              <w:rStyle w:val="PlaceholderText"/>
              <w:rFonts w:ascii="Aptos" w:hAnsi="Aptos"/>
              <w:sz w:val="18"/>
              <w:szCs w:val="18"/>
            </w:rPr>
            <w:t>Click to select a date.</w:t>
          </w:r>
        </w:p>
      </w:docPartBody>
    </w:docPart>
    <w:docPart>
      <w:docPartPr>
        <w:name w:val="83659D8504084425B927064C083DB32A"/>
        <w:category>
          <w:name w:val="General"/>
          <w:gallery w:val="placeholder"/>
        </w:category>
        <w:types>
          <w:type w:val="bbPlcHdr"/>
        </w:types>
        <w:behaviors>
          <w:behavior w:val="content"/>
        </w:behaviors>
        <w:guid w:val="{E0E237D3-BED9-4F59-9884-B7C06B247996}"/>
      </w:docPartPr>
      <w:docPartBody>
        <w:p w:rsidR="00B70863" w:rsidRDefault="005672C4" w:rsidP="005672C4">
          <w:pPr>
            <w:pStyle w:val="83659D8504084425B927064C083DB32A2"/>
          </w:pPr>
          <w:r w:rsidRPr="00740605">
            <w:rPr>
              <w:rStyle w:val="PlaceholderText"/>
              <w:rFonts w:ascii="Aptos" w:hAnsi="Aptos"/>
              <w:sz w:val="18"/>
              <w:szCs w:val="18"/>
            </w:rPr>
            <w:t>Click to select a date.</w:t>
          </w:r>
        </w:p>
      </w:docPartBody>
    </w:docPart>
    <w:docPart>
      <w:docPartPr>
        <w:name w:val="4FC4E67C554F490990F87D925CE7F65B"/>
        <w:category>
          <w:name w:val="General"/>
          <w:gallery w:val="placeholder"/>
        </w:category>
        <w:types>
          <w:type w:val="bbPlcHdr"/>
        </w:types>
        <w:behaviors>
          <w:behavior w:val="content"/>
        </w:behaviors>
        <w:guid w:val="{C8B56B7C-6113-4EF1-A2F4-C19AD02B8AF4}"/>
      </w:docPartPr>
      <w:docPartBody>
        <w:p w:rsidR="00986DF5" w:rsidRDefault="00986DF5" w:rsidP="00986DF5">
          <w:pPr>
            <w:pStyle w:val="4FC4E67C554F490990F87D925CE7F65B"/>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C858C21EE17E4AF583B202E82E325C5E"/>
        <w:category>
          <w:name w:val="General"/>
          <w:gallery w:val="placeholder"/>
        </w:category>
        <w:types>
          <w:type w:val="bbPlcHdr"/>
        </w:types>
        <w:behaviors>
          <w:behavior w:val="content"/>
        </w:behaviors>
        <w:guid w:val="{A72F19F3-7A8D-4AE7-977B-3B4C1410D249}"/>
      </w:docPartPr>
      <w:docPartBody>
        <w:p w:rsidR="00986DF5" w:rsidRDefault="00986DF5" w:rsidP="00986DF5">
          <w:pPr>
            <w:pStyle w:val="C858C21EE17E4AF583B202E82E325C5E"/>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1BE2B1598D943F2BF73285CD6CA6327"/>
        <w:category>
          <w:name w:val="General"/>
          <w:gallery w:val="placeholder"/>
        </w:category>
        <w:types>
          <w:type w:val="bbPlcHdr"/>
        </w:types>
        <w:behaviors>
          <w:behavior w:val="content"/>
        </w:behaviors>
        <w:guid w:val="{F6ECFD83-AC2F-4C07-9A9B-85A1C23FAE1A}"/>
      </w:docPartPr>
      <w:docPartBody>
        <w:p w:rsidR="00986DF5" w:rsidRDefault="00986DF5" w:rsidP="00986DF5">
          <w:pPr>
            <w:pStyle w:val="D1BE2B1598D943F2BF73285CD6CA632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CC3573D97DA4F8C8E4A35487158F3EF"/>
        <w:category>
          <w:name w:val="General"/>
          <w:gallery w:val="placeholder"/>
        </w:category>
        <w:types>
          <w:type w:val="bbPlcHdr"/>
        </w:types>
        <w:behaviors>
          <w:behavior w:val="content"/>
        </w:behaviors>
        <w:guid w:val="{F70E8F8C-47ED-4D89-A15A-525805D92356}"/>
      </w:docPartPr>
      <w:docPartBody>
        <w:p w:rsidR="00A04A9D" w:rsidRDefault="00054CF3" w:rsidP="00054CF3">
          <w:pPr>
            <w:pStyle w:val="DCC3573D97DA4F8C8E4A35487158F3EF"/>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3D40B6A6F9645CC95E8DF3A4BE42237"/>
        <w:category>
          <w:name w:val="General"/>
          <w:gallery w:val="placeholder"/>
        </w:category>
        <w:types>
          <w:type w:val="bbPlcHdr"/>
        </w:types>
        <w:behaviors>
          <w:behavior w:val="content"/>
        </w:behaviors>
        <w:guid w:val="{BF8E0334-1898-471B-BAE3-67CDCBAD96BC}"/>
      </w:docPartPr>
      <w:docPartBody>
        <w:p w:rsidR="00A04A9D" w:rsidRDefault="00054CF3" w:rsidP="00054CF3">
          <w:pPr>
            <w:pStyle w:val="D3D40B6A6F9645CC95E8DF3A4BE4223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E7ED4C66A8548589518DF60F26ACE92"/>
        <w:category>
          <w:name w:val="General"/>
          <w:gallery w:val="placeholder"/>
        </w:category>
        <w:types>
          <w:type w:val="bbPlcHdr"/>
        </w:types>
        <w:behaviors>
          <w:behavior w:val="content"/>
        </w:behaviors>
        <w:guid w:val="{1C3D3CC9-1D5E-46D8-B9F9-1F44F22C2393}"/>
      </w:docPartPr>
      <w:docPartBody>
        <w:p w:rsidR="00A04A9D" w:rsidRDefault="00054CF3" w:rsidP="00054CF3">
          <w:pPr>
            <w:pStyle w:val="BE7ED4C66A8548589518DF60F26ACE9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568455C93E8413F9E7259449A775CFD"/>
        <w:category>
          <w:name w:val="General"/>
          <w:gallery w:val="placeholder"/>
        </w:category>
        <w:types>
          <w:type w:val="bbPlcHdr"/>
        </w:types>
        <w:behaviors>
          <w:behavior w:val="content"/>
        </w:behaviors>
        <w:guid w:val="{68A2C197-7D6E-40AB-8E3E-B10CAB341CDB}"/>
      </w:docPartPr>
      <w:docPartBody>
        <w:p w:rsidR="00A04A9D" w:rsidRDefault="00054CF3" w:rsidP="00054CF3">
          <w:pPr>
            <w:pStyle w:val="7568455C93E8413F9E7259449A775CFD"/>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4C19CDA347C4F0794243ACA9F9AEFEC"/>
        <w:category>
          <w:name w:val="General"/>
          <w:gallery w:val="placeholder"/>
        </w:category>
        <w:types>
          <w:type w:val="bbPlcHdr"/>
        </w:types>
        <w:behaviors>
          <w:behavior w:val="content"/>
        </w:behaviors>
        <w:guid w:val="{AD8F684C-0A40-443D-8CE4-E5B3CD38EC9A}"/>
      </w:docPartPr>
      <w:docPartBody>
        <w:p w:rsidR="00A04A9D" w:rsidRDefault="00054CF3" w:rsidP="00054CF3">
          <w:pPr>
            <w:pStyle w:val="D4C19CDA347C4F0794243ACA9F9AEFE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73D428FDDF4F88B85BDE38A11A1204"/>
        <w:category>
          <w:name w:val="General"/>
          <w:gallery w:val="placeholder"/>
        </w:category>
        <w:types>
          <w:type w:val="bbPlcHdr"/>
        </w:types>
        <w:behaviors>
          <w:behavior w:val="content"/>
        </w:behaviors>
        <w:guid w:val="{063C5F05-381F-462D-A9A4-5651A026BA59}"/>
      </w:docPartPr>
      <w:docPartBody>
        <w:p w:rsidR="00A04A9D" w:rsidRDefault="00054CF3" w:rsidP="00054CF3">
          <w:pPr>
            <w:pStyle w:val="D573D428FDDF4F88B85BDE38A11A1204"/>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8CC"/>
    <w:rsid w:val="00034DA9"/>
    <w:rsid w:val="00054CF3"/>
    <w:rsid w:val="000556A0"/>
    <w:rsid w:val="000B482A"/>
    <w:rsid w:val="000D3D0A"/>
    <w:rsid w:val="00125BE9"/>
    <w:rsid w:val="00187B5B"/>
    <w:rsid w:val="001E64CA"/>
    <w:rsid w:val="001F7EE9"/>
    <w:rsid w:val="002058CC"/>
    <w:rsid w:val="00250697"/>
    <w:rsid w:val="002563F7"/>
    <w:rsid w:val="00261911"/>
    <w:rsid w:val="0027570E"/>
    <w:rsid w:val="00281676"/>
    <w:rsid w:val="002A0180"/>
    <w:rsid w:val="00300AA2"/>
    <w:rsid w:val="0030595F"/>
    <w:rsid w:val="00311F81"/>
    <w:rsid w:val="004316C9"/>
    <w:rsid w:val="00447454"/>
    <w:rsid w:val="005672C4"/>
    <w:rsid w:val="005F3D87"/>
    <w:rsid w:val="005F5B91"/>
    <w:rsid w:val="006947A9"/>
    <w:rsid w:val="006A32CA"/>
    <w:rsid w:val="006B4149"/>
    <w:rsid w:val="007A13C8"/>
    <w:rsid w:val="007B36AD"/>
    <w:rsid w:val="007B765C"/>
    <w:rsid w:val="007C35AC"/>
    <w:rsid w:val="00811392"/>
    <w:rsid w:val="00850B22"/>
    <w:rsid w:val="00886912"/>
    <w:rsid w:val="008B1EBC"/>
    <w:rsid w:val="008B7A23"/>
    <w:rsid w:val="00932DEF"/>
    <w:rsid w:val="00986DF5"/>
    <w:rsid w:val="009B34B0"/>
    <w:rsid w:val="009B4CA7"/>
    <w:rsid w:val="009C49BA"/>
    <w:rsid w:val="00A04A9D"/>
    <w:rsid w:val="00A95DE0"/>
    <w:rsid w:val="00AB2F21"/>
    <w:rsid w:val="00B35DC1"/>
    <w:rsid w:val="00B70863"/>
    <w:rsid w:val="00BB79FB"/>
    <w:rsid w:val="00C21199"/>
    <w:rsid w:val="00C4370D"/>
    <w:rsid w:val="00C873C6"/>
    <w:rsid w:val="00D549F7"/>
    <w:rsid w:val="00D61FB9"/>
    <w:rsid w:val="00E0078E"/>
    <w:rsid w:val="00E5116F"/>
    <w:rsid w:val="00E659CD"/>
    <w:rsid w:val="00EE2984"/>
    <w:rsid w:val="00EF6F3D"/>
    <w:rsid w:val="00F24181"/>
    <w:rsid w:val="00F774B1"/>
    <w:rsid w:val="00FC2C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54CF3"/>
    <w:rPr>
      <w:color w:val="666666"/>
    </w:rPr>
  </w:style>
  <w:style w:type="paragraph" w:customStyle="1" w:styleId="6ED5524C90DC465C8A0A787B2A5123313">
    <w:name w:val="6ED5524C90DC465C8A0A787B2A512331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5A086C5542240E98A04919E8663EB673">
    <w:name w:val="55A086C5542240E98A04919E8663EB6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C072FF9FCB43D48977A8764FA7EE853">
    <w:name w:val="6BC072FF9FCB43D48977A8764FA7EE85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5AEAEC195340B0A79DBFC99E63B82A3">
    <w:name w:val="D85AEAEC195340B0A79DBFC99E63B82A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414D7AEF07347B085AE17587FA568283">
    <w:name w:val="B414D7AEF07347B085AE17587FA56828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00381C6578541678B49C3EE2A6F523E3">
    <w:name w:val="500381C6578541678B49C3EE2A6F523E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0514BFAA5CF478ABB39E37ED5C8133B3">
    <w:name w:val="90514BFAA5CF478ABB39E37ED5C8133B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F73365115748C9AB2DAD0586CC76E73">
    <w:name w:val="46F73365115748C9AB2DAD0586CC76E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C3ECB4CE8484B879BFE2082CE4C47963">
    <w:name w:val="DC3ECB4CE8484B879BFE2082CE4C4796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8FD9ED4AE84C5784947C64A58A03AD5">
    <w:name w:val="2B8FD9ED4AE84C5784947C64A58A03A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586D5840454E6A91EBC20D5753B3AC5">
    <w:name w:val="FF586D5840454E6A91EBC20D5753B3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335350B690480B9BD5476B055024D85">
    <w:name w:val="78335350B690480B9BD5476B055024D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1F2922A2E414EF5B2871F0DBF2F45525">
    <w:name w:val="11F2922A2E414EF5B2871F0DBF2F455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7EE91052104431392A3CF3C4199D3F35">
    <w:name w:val="77EE91052104431392A3CF3C4199D3F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CEB0834F4064B6CA7DC665DDD3970D62">
    <w:name w:val="8CEB0834F4064B6CA7DC665DDD3970D6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3659D8504084425B927064C083DB32A2">
    <w:name w:val="83659D8504084425B927064C083DB32A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B7C6B36B72D4832BF5D0F16AF060E9C5">
    <w:name w:val="4B7C6B36B72D4832BF5D0F16AF060E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21D4AC797214E16912477846F7758474">
    <w:name w:val="E21D4AC797214E16912477846F775847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7B8DFEB6714E60BFD51C94454288E94">
    <w:name w:val="CB7B8DFEB6714E60BFD51C9445428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8BD593198F4613ABB814A4016C762B4">
    <w:name w:val="3A8BD593198F4613ABB814A4016C762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63D0BFA943E4FF09BA55E5ED22DE2794">
    <w:name w:val="663D0BFA943E4FF09BA55E5ED22DE27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8DB55FF6F34446A4ED2DB85ED8BEBA4">
    <w:name w:val="D58DB55FF6F34446A4ED2DB85ED8BEBA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891332D0D8444AD92C4284FBEE359D44">
    <w:name w:val="4891332D0D8444AD92C4284FBEE359D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C9D4AF9EFAF4091889F4A2E49CDD2384">
    <w:name w:val="9C9D4AF9EFAF4091889F4A2E49CDD238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FB62D10400496A9CCEB528E2E7AB254">
    <w:name w:val="6FFB62D10400496A9CCEB528E2E7AB2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77FD55F667453EAE1CCC7D841A1BDC4">
    <w:name w:val="0B77FD55F667453EAE1CCC7D841A1BDC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E76BA93DCC94BF8862DD913A31B2CD94">
    <w:name w:val="4E76BA93DCC94BF8862DD913A31B2CD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D9A165AC6874C838ACB421B8D0D72714">
    <w:name w:val="AD9A165AC6874C838ACB421B8D0D7271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C72F9DC30E4660A0F042F79737BDBB4">
    <w:name w:val="5FC72F9DC30E4660A0F042F79737BDB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375ABB47FBE4383B1BD3219AF8A75F94">
    <w:name w:val="F375ABB47FBE4383B1BD3219AF8A75F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3346344F584F26A3C24238D4311E0E4">
    <w:name w:val="CB3346344F584F26A3C24238D4311E0E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FB8B84748E4A95922BA96247F813444">
    <w:name w:val="69FB8B84748E4A95922BA96247F8134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01597D40F5C437C9260BDCB8BDB1A634">
    <w:name w:val="301597D40F5C437C9260BDCB8BDB1A63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1EA10E384DA43B48F7FB8C1D95828E94">
    <w:name w:val="81EA10E384DA43B48F7FB8C1D9582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435FC910494DF38CD59A900314D9D54">
    <w:name w:val="78435FC910494DF38CD59A900314D9D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645B10F4D88417FB603FA5C4B75F89B5">
    <w:name w:val="D645B10F4D88417FB603FA5C4B75F89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43889F5A1D45D7B1B4830CBCCF0B085">
    <w:name w:val="DD43889F5A1D45D7B1B4830CBCCF0B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7BAA6488FA34741AB53310F3B28E0AC5">
    <w:name w:val="87BAA6488FA34741AB53310F3B28E0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923ADD54DC4444085E34E36AE90A6925">
    <w:name w:val="0923ADD54DC4444085E34E36AE90A69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CE076BD8E344CC97B596F37AFEC0225">
    <w:name w:val="5CCE076BD8E344CC97B596F37AFEC02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7FB52DF67084BB6B88194EC66AF28645">
    <w:name w:val="57FB52DF67084BB6B88194EC66AF2864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DF51F7792574861A338AF21FE84209C5">
    <w:name w:val="6DF51F7792574861A338AF21FE8420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A78124FC6546C1A09D56EE76DA65205">
    <w:name w:val="3AA78124FC6546C1A09D56EE76DA652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146CC5AA8C4D7F8028754735BAA1FC5">
    <w:name w:val="6B146CC5AA8C4D7F8028754735BAA1F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2737BC6C45458EA196A3DC38009CC65">
    <w:name w:val="692737BC6C45458EA196A3DC38009CC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32F71140F6F4CB38A975F08E6D28F585">
    <w:name w:val="032F71140F6F4CB38A975F08E6D28F5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8A7EC1D857345699554A8929C2F52105">
    <w:name w:val="38A7EC1D857345699554A8929C2F52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D62D87D5AB4BEEAF6E88C53019AA385">
    <w:name w:val="78D62D87D5AB4BEEAF6E88C53019AA3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BCCB12D79924E10B3BEF583E260288C5">
    <w:name w:val="9BCCB12D79924E10B3BEF583E260288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06A60619F0540C3B546D230DA391E7D5">
    <w:name w:val="A06A60619F0540C3B546D230DA391E7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0253A9DF3314AE9932862F604DF75505">
    <w:name w:val="10253A9DF3314AE9932862F604DF755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09A24C9D234F019696879ABC24F2255">
    <w:name w:val="4F09A24C9D234F019696879ABC24F22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70583FAC9B44262A7516F5A1B33D7A75">
    <w:name w:val="370583FAC9B44262A7516F5A1B33D7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1B8A768E78E449799F9B39539C570DB5">
    <w:name w:val="41B8A768E78E449799F9B39539C570D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7375E7691C240A1BED75C527B8DA89F5">
    <w:name w:val="A7375E7691C240A1BED75C527B8DA89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14F7AB5A3A04B8AB38A239EDED369835">
    <w:name w:val="B14F7AB5A3A04B8AB38A239EDED3698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C2183AB3CC4D8DBB92D477B932EFB05">
    <w:name w:val="0BC2183AB3CC4D8DBB92D477B932EFB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FB3E6597314D94B1972F3BA884AD105">
    <w:name w:val="17FB3E6597314D94B1972F3BA884AD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36D4446F434554856FFF0F672386E65">
    <w:name w:val="2836D4446F434554856FFF0F672386E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FEED5B9D0140ED887DBE720575CAA55">
    <w:name w:val="D8FEED5B9D0140ED887DBE720575CAA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C5BFF6227A9490EBDEC1EA89ECD39765">
    <w:name w:val="3C5BFF6227A9490EBDEC1EA89ECD397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3E757DB38D4AB898A34B53C9FA2D555">
    <w:name w:val="5C3E757DB38D4AB898A34B53C9FA2D5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7F4CCFE78E7400889906E4D1CDD4F165">
    <w:name w:val="E7F4CCFE78E7400889906E4D1CDD4F1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9156D4EB54415CB4EB0486974E52BA5">
    <w:name w:val="949156D4EB54415CB4EB0486974E52B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5007FEB1B704C5AB8C3CBD5F6B76EA05">
    <w:name w:val="F5007FEB1B704C5AB8C3CBD5F6B76EA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C33AF216B854F459BFBB89351369AA75">
    <w:name w:val="2C33AF216B854F459BFBB89351369A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D5B921AA79462BB357ED89B171749E5">
    <w:name w:val="17D5B921AA79462BB357ED89B171749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389AA09F5741BE8B352B7E62BBFE2C5">
    <w:name w:val="5F389AA09F5741BE8B352B7E62BBFE2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4FFD5F41CB481186DB9BF0CEA3346D5">
    <w:name w:val="284FFD5F41CB481186DB9BF0CEA3346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E9F2EEE42D648BAA4A09AB35A604BA65">
    <w:name w:val="FE9F2EEE42D648BAA4A09AB35A604BA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3D45D28817241C7AD652DF6D16908025">
    <w:name w:val="73D45D28817241C7AD652DF6D169080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263FFED90C4EB0BEF95B66AAB63F455">
    <w:name w:val="94263FFED90C4EB0BEF95B66AAB63F4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4203FA53304EEA8487BA311F94F2085">
    <w:name w:val="D54203FA53304EEA8487BA311F94F2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06AF1E94AB843F5AA6CACF9F94CE2955">
    <w:name w:val="806AF1E94AB843F5AA6CACF9F94CE29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665B6B54A4A43F69872294E43D6DF065">
    <w:name w:val="7665B6B54A4A43F69872294E43D6DF0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F9F95584E7486887F5EE412E47AE8D5">
    <w:name w:val="D2F9F95584E7486887F5EE412E47AE8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24075876CDF4452A1F66177B2BCCE5E5">
    <w:name w:val="924075876CDF4452A1F66177B2BCCE5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D0988BEDF7D4658AF762B23C6FC541A5">
    <w:name w:val="3D0988BEDF7D4658AF762B23C6FC541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41C7FF45DAA4608BFDB47F4457E2CEC5">
    <w:name w:val="641C7FF45DAA4608BFDB47F4457E2CE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5A79F9751784C33BBB4DD1893F805D75">
    <w:name w:val="05A79F9751784C33BBB4DD1893F805D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F702822BE15453FB390EA98E3955FA35">
    <w:name w:val="1F702822BE15453FB390EA98E3955FA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652B3CC0D324999B6EF219F129BA1A85">
    <w:name w:val="5652B3CC0D324999B6EF219F129BA1A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FEB2CFE7DFB402F8437F7C803D9EEBE5">
    <w:name w:val="BFEB2CFE7DFB402F8437F7C803D9EEB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9E5D9DB4254CE6A5BEB3852DEB875F5">
    <w:name w:val="DD9E5D9DB4254CE6A5BEB3852DEB875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BCE287E3E64FFAA00B8C48959655195">
    <w:name w:val="D2BCE287E3E64FFAA00B8C4895965519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888AFFF157D4229B9250CDA7258545D5">
    <w:name w:val="5888AFFF157D4229B9250CDA7258545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91A3C0D1A9404DADBD106B003B22EE5">
    <w:name w:val="2B91A3C0D1A9404DADBD106B003B22E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C4E67C554F490990F87D925CE7F65B">
    <w:name w:val="4FC4E67C554F490990F87D925CE7F65B"/>
    <w:rsid w:val="00986DF5"/>
  </w:style>
  <w:style w:type="paragraph" w:customStyle="1" w:styleId="C858C21EE17E4AF583B202E82E325C5E">
    <w:name w:val="C858C21EE17E4AF583B202E82E325C5E"/>
    <w:rsid w:val="00986DF5"/>
  </w:style>
  <w:style w:type="paragraph" w:customStyle="1" w:styleId="E9E7AD19A632428EA033DBF051EBB4CA">
    <w:name w:val="E9E7AD19A632428EA033DBF051EBB4CA"/>
    <w:rsid w:val="00986DF5"/>
  </w:style>
  <w:style w:type="paragraph" w:customStyle="1" w:styleId="D1BE2B1598D943F2BF73285CD6CA6327">
    <w:name w:val="D1BE2B1598D943F2BF73285CD6CA6327"/>
    <w:rsid w:val="00986DF5"/>
  </w:style>
  <w:style w:type="paragraph" w:customStyle="1" w:styleId="6E472C55AE974E60AC40F3014C9EA419">
    <w:name w:val="6E472C55AE974E60AC40F3014C9EA419"/>
    <w:rsid w:val="009C49BA"/>
  </w:style>
  <w:style w:type="paragraph" w:customStyle="1" w:styleId="8DA15D7A1B5C4F4D89918590A76B97A0">
    <w:name w:val="8DA15D7A1B5C4F4D89918590A76B97A0"/>
    <w:rsid w:val="009C49BA"/>
  </w:style>
  <w:style w:type="paragraph" w:customStyle="1" w:styleId="8D6D4CEE4C9B4E22B4CD0CD419A77121">
    <w:name w:val="8D6D4CEE4C9B4E22B4CD0CD419A77121"/>
    <w:rsid w:val="009C49BA"/>
  </w:style>
  <w:style w:type="paragraph" w:customStyle="1" w:styleId="F6F88DAC2611498BA9692C6A616240C1">
    <w:name w:val="F6F88DAC2611498BA9692C6A616240C1"/>
    <w:rsid w:val="009C49BA"/>
  </w:style>
  <w:style w:type="paragraph" w:customStyle="1" w:styleId="40725E8265C547C2A24F627D564FE157">
    <w:name w:val="40725E8265C547C2A24F627D564FE157"/>
    <w:rsid w:val="00054CF3"/>
  </w:style>
  <w:style w:type="paragraph" w:customStyle="1" w:styleId="6B088704FA7142AA8917424311BD94B0">
    <w:name w:val="6B088704FA7142AA8917424311BD94B0"/>
    <w:rsid w:val="00054CF3"/>
  </w:style>
  <w:style w:type="paragraph" w:customStyle="1" w:styleId="46B74BEF9B75414A924F56F9E2B300A8">
    <w:name w:val="46B74BEF9B75414A924F56F9E2B300A8"/>
    <w:rsid w:val="00054CF3"/>
  </w:style>
  <w:style w:type="paragraph" w:customStyle="1" w:styleId="8851B3EB5A0A4D1FA4CFE6E3C2D45EAD">
    <w:name w:val="8851B3EB5A0A4D1FA4CFE6E3C2D45EAD"/>
    <w:rsid w:val="00054CF3"/>
  </w:style>
  <w:style w:type="paragraph" w:customStyle="1" w:styleId="DCC3573D97DA4F8C8E4A35487158F3EF">
    <w:name w:val="DCC3573D97DA4F8C8E4A35487158F3EF"/>
    <w:rsid w:val="00054CF3"/>
  </w:style>
  <w:style w:type="paragraph" w:customStyle="1" w:styleId="D3D40B6A6F9645CC95E8DF3A4BE42237">
    <w:name w:val="D3D40B6A6F9645CC95E8DF3A4BE42237"/>
    <w:rsid w:val="00054CF3"/>
  </w:style>
  <w:style w:type="paragraph" w:customStyle="1" w:styleId="BE7ED4C66A8548589518DF60F26ACE92">
    <w:name w:val="BE7ED4C66A8548589518DF60F26ACE92"/>
    <w:rsid w:val="00054CF3"/>
  </w:style>
  <w:style w:type="paragraph" w:customStyle="1" w:styleId="FCC035EA0E3A4F678E02F0B2C9DF18EA">
    <w:name w:val="FCC035EA0E3A4F678E02F0B2C9DF18EA"/>
    <w:rsid w:val="00054CF3"/>
  </w:style>
  <w:style w:type="paragraph" w:customStyle="1" w:styleId="7568455C93E8413F9E7259449A775CFD">
    <w:name w:val="7568455C93E8413F9E7259449A775CFD"/>
    <w:rsid w:val="00054CF3"/>
  </w:style>
  <w:style w:type="paragraph" w:customStyle="1" w:styleId="D4C19CDA347C4F0794243ACA9F9AEFEC">
    <w:name w:val="D4C19CDA347C4F0794243ACA9F9AEFEC"/>
    <w:rsid w:val="00054CF3"/>
  </w:style>
  <w:style w:type="paragraph" w:customStyle="1" w:styleId="190C42AAC54A4A72AE29E713649D044F">
    <w:name w:val="190C42AAC54A4A72AE29E713649D044F"/>
    <w:rsid w:val="00054CF3"/>
  </w:style>
  <w:style w:type="paragraph" w:customStyle="1" w:styleId="E15A76D134C446A396D6E70D32EB23D6">
    <w:name w:val="E15A76D134C446A396D6E70D32EB23D6"/>
    <w:rsid w:val="00054CF3"/>
  </w:style>
  <w:style w:type="paragraph" w:customStyle="1" w:styleId="B2A40ECB96FB4DBA968E377077F85CB8">
    <w:name w:val="B2A40ECB96FB4DBA968E377077F85CB8"/>
    <w:rsid w:val="00054CF3"/>
  </w:style>
  <w:style w:type="paragraph" w:customStyle="1" w:styleId="084E9FD4EAA4423699D2A51C05298968">
    <w:name w:val="084E9FD4EAA4423699D2A51C05298968"/>
    <w:rsid w:val="00054CF3"/>
  </w:style>
  <w:style w:type="paragraph" w:customStyle="1" w:styleId="265F26C70C5C48DD9170DDA1C53ABA05">
    <w:name w:val="265F26C70C5C48DD9170DDA1C53ABA05"/>
    <w:rsid w:val="00054CF3"/>
  </w:style>
  <w:style w:type="paragraph" w:customStyle="1" w:styleId="FE4003A64D384B3597C558C5DA9A865D">
    <w:name w:val="FE4003A64D384B3597C558C5DA9A865D"/>
    <w:rsid w:val="00054CF3"/>
  </w:style>
  <w:style w:type="paragraph" w:customStyle="1" w:styleId="D573D428FDDF4F88B85BDE38A11A1204">
    <w:name w:val="D573D428FDDF4F88B85BDE38A11A1204"/>
    <w:rsid w:val="00054CF3"/>
  </w:style>
  <w:style w:type="paragraph" w:customStyle="1" w:styleId="8252F6CFCB1E4DCE9A5B47974A3400F5">
    <w:name w:val="8252F6CFCB1E4DCE9A5B47974A3400F5"/>
    <w:rsid w:val="00054C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20c424c-343b-42c6-8c67-41546519409e" xsi:nil="true"/>
    <lcf76f155ced4ddcb4097134ff3c332f xmlns="492705dd-184b-4913-a290-9650401a0c4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29026A-1C05-416A-8372-EEE408234076}">
  <ds:schemaRefs>
    <ds:schemaRef ds:uri="http://schemas.microsoft.com/office/2006/metadata/properties"/>
    <ds:schemaRef ds:uri="http://schemas.microsoft.com/office/infopath/2007/PartnerControls"/>
    <ds:schemaRef ds:uri="f20c424c-343b-42c6-8c67-41546519409e"/>
    <ds:schemaRef ds:uri="492705dd-184b-4913-a290-9650401a0c40"/>
  </ds:schemaRefs>
</ds:datastoreItem>
</file>

<file path=customXml/itemProps2.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3.xml><?xml version="1.0" encoding="utf-8"?>
<ds:datastoreItem xmlns:ds="http://schemas.openxmlformats.org/officeDocument/2006/customXml" ds:itemID="{7BEC0F12-8A54-45D0-BA7C-3000081C1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6C2C7A-C82C-41AF-9F9C-20B9B57B43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701</Words>
  <Characters>1539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1</CharactersWithSpaces>
  <SharedDoc>false</SharedDoc>
  <HLinks>
    <vt:vector size="114" baseType="variant">
      <vt:variant>
        <vt:i4>327711</vt:i4>
      </vt:variant>
      <vt:variant>
        <vt:i4>57</vt:i4>
      </vt:variant>
      <vt:variant>
        <vt:i4>0</vt:i4>
      </vt:variant>
      <vt:variant>
        <vt:i4>5</vt:i4>
      </vt:variant>
      <vt:variant>
        <vt:lpwstr>https://intranet.ecu.edu.au/staff/centres/strategic-and-governance-services/our-services/legal-and-integrity/international-compliance-reviews</vt:lpwstr>
      </vt:variant>
      <vt:variant>
        <vt:lpwstr/>
      </vt:variant>
      <vt:variant>
        <vt:i4>2818087</vt:i4>
      </vt:variant>
      <vt:variant>
        <vt:i4>54</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51</vt:i4>
      </vt:variant>
      <vt:variant>
        <vt:i4>0</vt:i4>
      </vt:variant>
      <vt:variant>
        <vt:i4>5</vt:i4>
      </vt:variant>
      <vt:variant>
        <vt:lpwstr>https://edithcowanuni.sharepoint.com/:w:/s/SGS-CorpKB/EVYc8TCnoolHsazGgcwWkuQBSGh4_15uLHNFSHUyklL4ag?e=guDqXN</vt:lpwstr>
      </vt:variant>
      <vt:variant>
        <vt:lpwstr/>
      </vt:variant>
      <vt:variant>
        <vt:i4>1507442</vt:i4>
      </vt:variant>
      <vt:variant>
        <vt:i4>45</vt:i4>
      </vt:variant>
      <vt:variant>
        <vt:i4>0</vt:i4>
      </vt:variant>
      <vt:variant>
        <vt:i4>5</vt:i4>
      </vt:variant>
      <vt:variant>
        <vt:lpwstr>https://edithcowanuni.sharepoint.com/:b:/s/SGS-CorpKB/EYs5Km5u5fNBmi94_LHpbQoBtUNJh72vEIKvtIpMMC10Bg</vt:lpwstr>
      </vt:variant>
      <vt:variant>
        <vt:lpwstr/>
      </vt:variant>
      <vt:variant>
        <vt:i4>4194364</vt:i4>
      </vt:variant>
      <vt:variant>
        <vt:i4>42</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39</vt:i4>
      </vt:variant>
      <vt:variant>
        <vt:i4>0</vt:i4>
      </vt:variant>
      <vt:variant>
        <vt:i4>5</vt:i4>
      </vt:variant>
      <vt:variant>
        <vt:lpwstr>https://www.acgr.edu.au/wp-content/uploads/2022/08/Combined-ACGR-Guidelines-for-Disclosing-and-Managing-Interests-in-Graduate-Research-.pdf</vt:lpwstr>
      </vt:variant>
      <vt:variant>
        <vt:lpwstr/>
      </vt:variant>
      <vt:variant>
        <vt:i4>2949175</vt:i4>
      </vt:variant>
      <vt:variant>
        <vt:i4>36</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2949175</vt:i4>
      </vt:variant>
      <vt:variant>
        <vt:i4>33</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4194364</vt:i4>
      </vt:variant>
      <vt:variant>
        <vt:i4>30</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27</vt:i4>
      </vt:variant>
      <vt:variant>
        <vt:i4>0</vt:i4>
      </vt:variant>
      <vt:variant>
        <vt:i4>5</vt:i4>
      </vt:variant>
      <vt:variant>
        <vt:lpwstr>https://www.acgr.edu.au/wp-content/uploads/2022/08/Combined-ACGR-Guidelines-for-Disclosing-and-Managing-Interests-in-Graduate-Research-.pdf</vt:lpwstr>
      </vt:variant>
      <vt:variant>
        <vt:lpwstr/>
      </vt:variant>
      <vt:variant>
        <vt:i4>7405599</vt:i4>
      </vt:variant>
      <vt:variant>
        <vt:i4>24</vt:i4>
      </vt:variant>
      <vt:variant>
        <vt:i4>0</vt:i4>
      </vt:variant>
      <vt:variant>
        <vt:i4>5</vt:i4>
      </vt:variant>
      <vt:variant>
        <vt:lpwstr>mailto:GRSstudentsupport@ecu.edu.au</vt:lpwstr>
      </vt:variant>
      <vt:variant>
        <vt:lpwstr/>
      </vt:variant>
      <vt:variant>
        <vt:i4>4194364</vt:i4>
      </vt:variant>
      <vt:variant>
        <vt:i4>21</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8</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15</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2</vt:i4>
      </vt:variant>
      <vt:variant>
        <vt:i4>0</vt:i4>
      </vt:variant>
      <vt:variant>
        <vt:i4>5</vt:i4>
      </vt:variant>
      <vt:variant>
        <vt:lpwstr>https://www.acgr.edu.au/wp-content/uploads/2022/08/Combined-ACGR-Guidelines-for-Disclosing-and-Managing-Interests-in-Graduate-Research-.pdf</vt:lpwstr>
      </vt:variant>
      <vt:variant>
        <vt:lpwstr/>
      </vt:variant>
      <vt:variant>
        <vt:i4>6881342</vt:i4>
      </vt:variant>
      <vt:variant>
        <vt:i4>9</vt:i4>
      </vt:variant>
      <vt:variant>
        <vt:i4>0</vt:i4>
      </vt:variant>
      <vt:variant>
        <vt:i4>5</vt:i4>
      </vt:variant>
      <vt:variant>
        <vt:lpwstr>https://www1.defence.gov.au/business-industry/export/controls/export-controls/defence-strategic-goods-list</vt:lpwstr>
      </vt:variant>
      <vt:variant>
        <vt:lpwstr/>
      </vt:variant>
      <vt:variant>
        <vt:i4>7405599</vt:i4>
      </vt:variant>
      <vt:variant>
        <vt:i4>6</vt:i4>
      </vt:variant>
      <vt:variant>
        <vt:i4>0</vt:i4>
      </vt:variant>
      <vt:variant>
        <vt:i4>5</vt:i4>
      </vt:variant>
      <vt:variant>
        <vt:lpwstr>mailto:GRSstudentsupport@ecu.edu.au</vt:lpwstr>
      </vt:variant>
      <vt:variant>
        <vt:lpwstr/>
      </vt:variant>
      <vt:variant>
        <vt:i4>6881280</vt:i4>
      </vt:variant>
      <vt:variant>
        <vt:i4>3</vt:i4>
      </vt:variant>
      <vt:variant>
        <vt:i4>0</vt:i4>
      </vt:variant>
      <vt:variant>
        <vt:i4>5</vt:i4>
      </vt:variant>
      <vt:variant>
        <vt:lpwstr>mailto:Integrity@ecu.edu.au</vt:lpwstr>
      </vt:variant>
      <vt:variant>
        <vt:lpwstr/>
      </vt:variant>
      <vt:variant>
        <vt:i4>1114211</vt:i4>
      </vt:variant>
      <vt:variant>
        <vt:i4>0</vt:i4>
      </vt:variant>
      <vt:variant>
        <vt:i4>0</vt:i4>
      </vt:variant>
      <vt:variant>
        <vt:i4>5</vt:i4>
      </vt:variant>
      <vt:variant>
        <vt:lpwstr>mailto:researchassessments@ecu.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Ashley HOLST</cp:lastModifiedBy>
  <cp:revision>4</cp:revision>
  <dcterms:created xsi:type="dcterms:W3CDTF">2026-06-23T02:15:00Z</dcterms:created>
  <dcterms:modified xsi:type="dcterms:W3CDTF">2026-06-2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y fmtid="{D5CDD505-2E9C-101B-9397-08002B2CF9AE}" pid="13" name="docLang">
    <vt:lpwstr>en</vt:lpwstr>
  </property>
  <property fmtid="{D5CDD505-2E9C-101B-9397-08002B2CF9AE}" pid="14" name="ClassificationContentMarkingFooterShapeIds">
    <vt:lpwstr>22a59b36,289a4028,4974553f</vt:lpwstr>
  </property>
  <property fmtid="{D5CDD505-2E9C-101B-9397-08002B2CF9AE}" pid="15" name="ClassificationContentMarkingFooterFontProps">
    <vt:lpwstr>#000000,12,Calibri</vt:lpwstr>
  </property>
  <property fmtid="{D5CDD505-2E9C-101B-9397-08002B2CF9AE}" pid="16" name="ClassificationContentMarkingFooterText">
    <vt:lpwstr>ECU Internal Information</vt:lpwstr>
  </property>
  <property fmtid="{D5CDD505-2E9C-101B-9397-08002B2CF9AE}" pid="17" name="MSIP_Label_03081eab-cc3f-49a2-9582-7dfc12a01625_Enabled">
    <vt:lpwstr>true</vt:lpwstr>
  </property>
  <property fmtid="{D5CDD505-2E9C-101B-9397-08002B2CF9AE}" pid="18" name="MSIP_Label_03081eab-cc3f-49a2-9582-7dfc12a01625_SetDate">
    <vt:lpwstr>2026-06-23T02:15:49Z</vt:lpwstr>
  </property>
  <property fmtid="{D5CDD505-2E9C-101B-9397-08002B2CF9AE}" pid="19" name="MSIP_Label_03081eab-cc3f-49a2-9582-7dfc12a01625_Method">
    <vt:lpwstr>Standard</vt:lpwstr>
  </property>
  <property fmtid="{D5CDD505-2E9C-101B-9397-08002B2CF9AE}" pid="20" name="MSIP_Label_03081eab-cc3f-49a2-9582-7dfc12a01625_Name">
    <vt:lpwstr>Internal</vt:lpwstr>
  </property>
  <property fmtid="{D5CDD505-2E9C-101B-9397-08002B2CF9AE}" pid="21" name="MSIP_Label_03081eab-cc3f-49a2-9582-7dfc12a01625_SiteId">
    <vt:lpwstr>9bcb323d-7fa3-45e7-a36f-6d9cfdbcc272</vt:lpwstr>
  </property>
  <property fmtid="{D5CDD505-2E9C-101B-9397-08002B2CF9AE}" pid="22" name="MSIP_Label_03081eab-cc3f-49a2-9582-7dfc12a01625_ActionId">
    <vt:lpwstr>478ed481-6e18-4e93-b9b0-49f2fc91f4d5</vt:lpwstr>
  </property>
  <property fmtid="{D5CDD505-2E9C-101B-9397-08002B2CF9AE}" pid="23" name="MSIP_Label_03081eab-cc3f-49a2-9582-7dfc12a01625_ContentBits">
    <vt:lpwstr>2</vt:lpwstr>
  </property>
  <property fmtid="{D5CDD505-2E9C-101B-9397-08002B2CF9AE}" pid="24" name="MSIP_Label_03081eab-cc3f-49a2-9582-7dfc12a01625_Tag">
    <vt:lpwstr>10, 3, 0, 1</vt:lpwstr>
  </property>
</Properties>
</file>